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993BEB" w14:textId="77777777" w:rsidR="001F2A75" w:rsidRDefault="00000000" w:rsidP="0031029F">
      <w:pPr>
        <w:pStyle w:val="Heading1"/>
        <w:jc w:val="both"/>
      </w:pPr>
      <w:bookmarkStart w:id="0" w:name="Xcea143f16111b355e6518b02463c68e0c2e22f6"/>
      <w:r>
        <w:t>Client Relationship Data Service (CRD) - Architectural Document</w:t>
      </w:r>
    </w:p>
    <w:p w14:paraId="239C6AA2" w14:textId="77777777" w:rsidR="001F2A75" w:rsidRDefault="00000000" w:rsidP="0031029F">
      <w:pPr>
        <w:pStyle w:val="Heading1"/>
        <w:jc w:val="both"/>
      </w:pPr>
      <w:bookmarkStart w:id="1" w:name="executive-summary"/>
      <w:bookmarkEnd w:id="0"/>
      <w:r>
        <w:t>1. Executive Summary</w:t>
      </w:r>
    </w:p>
    <w:p w14:paraId="42B38E89" w14:textId="3E20806A" w:rsidR="001F2A75" w:rsidRDefault="00000000" w:rsidP="0031029F">
      <w:pPr>
        <w:pStyle w:val="FirstParagraph"/>
        <w:jc w:val="both"/>
      </w:pPr>
      <w:r>
        <w:t xml:space="preserve">This document outlines the architecture for the new Client Relationship Data Service (CRD). The CRD will replace existing platforms (B2C2 and Client Tiering System) and serve as a centralized system for client relationship data by being the </w:t>
      </w:r>
      <w:r w:rsidR="0031029F">
        <w:t>golden</w:t>
      </w:r>
      <w:r>
        <w:t xml:space="preserve"> source for client tiering data and the authoritive source for client mappings, product enablement, and coverage information.</w:t>
      </w:r>
    </w:p>
    <w:p w14:paraId="506C19EC" w14:textId="77777777" w:rsidR="0031029F" w:rsidRPr="0031029F" w:rsidRDefault="00000000" w:rsidP="0031029F">
      <w:pPr>
        <w:pStyle w:val="BodyText"/>
        <w:jc w:val="both"/>
        <w:rPr>
          <w:b/>
          <w:bCs/>
        </w:rPr>
      </w:pPr>
      <w:r w:rsidRPr="0031029F">
        <w:rPr>
          <w:b/>
          <w:bCs/>
        </w:rPr>
        <w:t xml:space="preserve">Key architectural decisions: </w:t>
      </w:r>
    </w:p>
    <w:p w14:paraId="3F5BE71B" w14:textId="5BF78F07" w:rsidR="0031029F" w:rsidRDefault="00000000" w:rsidP="007575BE">
      <w:pPr>
        <w:pStyle w:val="BodyText"/>
        <w:numPr>
          <w:ilvl w:val="0"/>
          <w:numId w:val="133"/>
        </w:numPr>
        <w:jc w:val="both"/>
      </w:pPr>
      <w:r>
        <w:t xml:space="preserve">Microservices architecture using Spring Boot </w:t>
      </w:r>
    </w:p>
    <w:p w14:paraId="6633685E" w14:textId="533A8D99" w:rsidR="0031029F" w:rsidRDefault="00000000" w:rsidP="007575BE">
      <w:pPr>
        <w:pStyle w:val="BodyText"/>
        <w:numPr>
          <w:ilvl w:val="0"/>
          <w:numId w:val="133"/>
        </w:numPr>
        <w:jc w:val="both"/>
      </w:pPr>
      <w:r>
        <w:t xml:space="preserve">React-based web </w:t>
      </w:r>
      <w:r w:rsidR="0031029F">
        <w:t>frontend.</w:t>
      </w:r>
      <w:r>
        <w:t xml:space="preserve"> </w:t>
      </w:r>
    </w:p>
    <w:p w14:paraId="41BC06FE" w14:textId="6697F503" w:rsidR="0031029F" w:rsidRDefault="00000000" w:rsidP="007575BE">
      <w:pPr>
        <w:pStyle w:val="BodyText"/>
        <w:numPr>
          <w:ilvl w:val="0"/>
          <w:numId w:val="133"/>
        </w:numPr>
        <w:jc w:val="both"/>
      </w:pPr>
      <w:r>
        <w:t xml:space="preserve">Microsoft SQL Server for persistent storage </w:t>
      </w:r>
    </w:p>
    <w:p w14:paraId="6F3BC628" w14:textId="6E9F521F" w:rsidR="0031029F" w:rsidRDefault="00000000" w:rsidP="007575BE">
      <w:pPr>
        <w:pStyle w:val="BodyText"/>
        <w:numPr>
          <w:ilvl w:val="0"/>
          <w:numId w:val="133"/>
        </w:numPr>
        <w:jc w:val="both"/>
      </w:pPr>
      <w:r>
        <w:t xml:space="preserve">Redis for caching </w:t>
      </w:r>
    </w:p>
    <w:p w14:paraId="730543DF" w14:textId="711E6DE3" w:rsidR="0031029F" w:rsidRDefault="00000000" w:rsidP="007575BE">
      <w:pPr>
        <w:pStyle w:val="BodyText"/>
        <w:numPr>
          <w:ilvl w:val="0"/>
          <w:numId w:val="133"/>
        </w:numPr>
        <w:jc w:val="both"/>
      </w:pPr>
      <w:r>
        <w:t xml:space="preserve">Kafka for event-driven communication </w:t>
      </w:r>
    </w:p>
    <w:p w14:paraId="34DFD189" w14:textId="376A9CC5" w:rsidR="0031029F" w:rsidRDefault="00000000" w:rsidP="007575BE">
      <w:pPr>
        <w:pStyle w:val="BodyText"/>
        <w:numPr>
          <w:ilvl w:val="0"/>
          <w:numId w:val="133"/>
        </w:numPr>
        <w:jc w:val="both"/>
      </w:pPr>
      <w:r>
        <w:t xml:space="preserve">FpML for standardized data exchange </w:t>
      </w:r>
    </w:p>
    <w:p w14:paraId="7D6FF4C2" w14:textId="100CFC6C" w:rsidR="001F2A75" w:rsidRDefault="00000000" w:rsidP="007575BE">
      <w:pPr>
        <w:pStyle w:val="BodyText"/>
        <w:numPr>
          <w:ilvl w:val="0"/>
          <w:numId w:val="133"/>
        </w:numPr>
        <w:jc w:val="both"/>
      </w:pPr>
      <w:r>
        <w:t>GraphQL API for complex, nested queries, complementing the primary REST API</w:t>
      </w:r>
    </w:p>
    <w:p w14:paraId="19793671" w14:textId="77777777" w:rsidR="0031029F" w:rsidRPr="0031029F" w:rsidRDefault="00000000" w:rsidP="0031029F">
      <w:pPr>
        <w:pStyle w:val="BodyText"/>
        <w:jc w:val="both"/>
        <w:rPr>
          <w:b/>
          <w:bCs/>
        </w:rPr>
      </w:pPr>
      <w:r w:rsidRPr="0031029F">
        <w:rPr>
          <w:b/>
          <w:bCs/>
        </w:rPr>
        <w:t xml:space="preserve">Benefits: </w:t>
      </w:r>
    </w:p>
    <w:p w14:paraId="25FC7E8C" w14:textId="63E2DB98" w:rsidR="0031029F" w:rsidRDefault="00000000" w:rsidP="007575BE">
      <w:pPr>
        <w:pStyle w:val="BodyText"/>
        <w:numPr>
          <w:ilvl w:val="0"/>
          <w:numId w:val="133"/>
        </w:numPr>
        <w:jc w:val="both"/>
      </w:pPr>
      <w:r>
        <w:t xml:space="preserve">Improved data consistency across systems </w:t>
      </w:r>
    </w:p>
    <w:p w14:paraId="381ACEA0" w14:textId="3D5FC239" w:rsidR="0031029F" w:rsidRDefault="00000000" w:rsidP="007575BE">
      <w:pPr>
        <w:pStyle w:val="BodyText"/>
        <w:numPr>
          <w:ilvl w:val="0"/>
          <w:numId w:val="133"/>
        </w:numPr>
        <w:jc w:val="both"/>
      </w:pPr>
      <w:r>
        <w:t xml:space="preserve">Reduced manual </w:t>
      </w:r>
      <w:r w:rsidR="0031029F">
        <w:t>interventions.</w:t>
      </w:r>
      <w:r>
        <w:t xml:space="preserve"> </w:t>
      </w:r>
    </w:p>
    <w:p w14:paraId="4B0DB242" w14:textId="0FD5D410" w:rsidR="001F2A75" w:rsidRDefault="00000000" w:rsidP="007575BE">
      <w:pPr>
        <w:pStyle w:val="BodyText"/>
        <w:numPr>
          <w:ilvl w:val="0"/>
          <w:numId w:val="133"/>
        </w:numPr>
        <w:jc w:val="both"/>
      </w:pPr>
      <w:r>
        <w:t>Enhanced query capabilities for traders and salespeople - Centralized, authoritative source for client relationship data</w:t>
      </w:r>
    </w:p>
    <w:p w14:paraId="773A2395" w14:textId="77777777" w:rsidR="0031029F" w:rsidRPr="0031029F" w:rsidRDefault="00000000" w:rsidP="0031029F">
      <w:pPr>
        <w:pStyle w:val="BodyText"/>
        <w:jc w:val="both"/>
        <w:rPr>
          <w:b/>
          <w:bCs/>
        </w:rPr>
      </w:pPr>
      <w:r w:rsidRPr="0031029F">
        <w:rPr>
          <w:b/>
          <w:bCs/>
        </w:rPr>
        <w:t xml:space="preserve">Challenges: </w:t>
      </w:r>
    </w:p>
    <w:p w14:paraId="58B026F9" w14:textId="3A9B198C" w:rsidR="0031029F" w:rsidRDefault="00000000" w:rsidP="007575BE">
      <w:pPr>
        <w:pStyle w:val="BodyText"/>
        <w:numPr>
          <w:ilvl w:val="0"/>
          <w:numId w:val="133"/>
        </w:numPr>
        <w:jc w:val="both"/>
      </w:pPr>
      <w:r>
        <w:t xml:space="preserve">Complex integration with multiple upstream and downstream systems </w:t>
      </w:r>
    </w:p>
    <w:p w14:paraId="7833DE68" w14:textId="6B2FD7F0" w:rsidR="0031029F" w:rsidRDefault="00000000" w:rsidP="007575BE">
      <w:pPr>
        <w:pStyle w:val="BodyText"/>
        <w:numPr>
          <w:ilvl w:val="0"/>
          <w:numId w:val="133"/>
        </w:numPr>
        <w:jc w:val="both"/>
      </w:pPr>
      <w:r>
        <w:t xml:space="preserve">Data migration from legacy systems </w:t>
      </w:r>
    </w:p>
    <w:p w14:paraId="677C6A83" w14:textId="257C085A" w:rsidR="001F2A75" w:rsidRDefault="00000000" w:rsidP="007575BE">
      <w:pPr>
        <w:pStyle w:val="BodyText"/>
        <w:numPr>
          <w:ilvl w:val="0"/>
          <w:numId w:val="133"/>
        </w:numPr>
        <w:jc w:val="both"/>
      </w:pPr>
      <w:r>
        <w:t>Ensuring high performance and scalability</w:t>
      </w:r>
    </w:p>
    <w:p w14:paraId="2B0F09F2" w14:textId="77777777" w:rsidR="001F2A75" w:rsidRDefault="00000000" w:rsidP="0031029F">
      <w:pPr>
        <w:pStyle w:val="Heading1"/>
        <w:jc w:val="both"/>
      </w:pPr>
      <w:bookmarkStart w:id="2" w:name="system-context"/>
      <w:bookmarkEnd w:id="1"/>
      <w:r>
        <w:lastRenderedPageBreak/>
        <w:t>2. System Context</w:t>
      </w:r>
    </w:p>
    <w:p w14:paraId="7AFD4108" w14:textId="231B0A84" w:rsidR="001F2A75" w:rsidRDefault="00000000" w:rsidP="0031029F">
      <w:pPr>
        <w:pStyle w:val="FirstParagraph"/>
        <w:jc w:val="both"/>
      </w:pPr>
      <w:r>
        <w:t xml:space="preserve">The following diagram illustrates the high-level system context of the CRD, </w:t>
      </w:r>
      <w:r w:rsidR="0031029F">
        <w:t>highlighting</w:t>
      </w:r>
      <w:r>
        <w:t xml:space="preserve"> its interactions with various components:</w:t>
      </w:r>
    </w:p>
    <w:p w14:paraId="59BB2F70" w14:textId="7D17C363" w:rsidR="0031029F" w:rsidRDefault="00000000" w:rsidP="0031029F">
      <w:pPr>
        <w:pStyle w:val="BodyText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D72243D" wp14:editId="4D061690">
            <wp:extent cx="3155950" cy="439958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ata:image/png;base64,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796" cy="44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8FA9F" w14:textId="43660414" w:rsidR="0031029F" w:rsidRDefault="0031029F" w:rsidP="0031029F">
      <w:pPr>
        <w:pStyle w:val="BodyText"/>
        <w:jc w:val="both"/>
      </w:pPr>
      <w:r>
        <w:rPr>
          <w:b/>
          <w:bCs/>
        </w:rPr>
        <w:t>Users</w:t>
      </w:r>
      <w:r>
        <w:t>: Our primary stakeholders - Traders, Salespeople, and the electronic Client Service Team (eCST)</w:t>
      </w:r>
      <w:r w:rsidR="00EB3593">
        <w:t>.</w:t>
      </w:r>
    </w:p>
    <w:p w14:paraId="0D1389B8" w14:textId="77777777" w:rsidR="0031029F" w:rsidRDefault="0031029F" w:rsidP="0031029F">
      <w:pPr>
        <w:pStyle w:val="BodyText"/>
        <w:jc w:val="both"/>
      </w:pPr>
      <w:r>
        <w:rPr>
          <w:b/>
          <w:bCs/>
        </w:rPr>
        <w:t>Upstream Systems</w:t>
      </w:r>
      <w:r>
        <w:t>: Key data providers like CEA (Client Electronic Access) and Cumulus, which feed essential client information into the CRD.</w:t>
      </w:r>
    </w:p>
    <w:p w14:paraId="41971729" w14:textId="77777777" w:rsidR="0031029F" w:rsidRDefault="0031029F" w:rsidP="0031029F">
      <w:pPr>
        <w:pStyle w:val="BodyText"/>
        <w:jc w:val="both"/>
      </w:pPr>
      <w:r>
        <w:rPr>
          <w:b/>
          <w:bCs/>
        </w:rPr>
        <w:t>CRD System</w:t>
      </w:r>
      <w:r>
        <w:t>: The core component that processes, stores, and distributes client relationship data.</w:t>
      </w:r>
    </w:p>
    <w:p w14:paraId="5C604607" w14:textId="01805D36" w:rsidR="0031029F" w:rsidRDefault="0031029F" w:rsidP="0031029F">
      <w:pPr>
        <w:pStyle w:val="BodyText"/>
        <w:jc w:val="both"/>
      </w:pPr>
      <w:r>
        <w:rPr>
          <w:b/>
          <w:bCs/>
        </w:rPr>
        <w:t>Downstream Systems</w:t>
      </w:r>
      <w:r>
        <w:t xml:space="preserve">: Consumers of CRD data, including ION, QTP, and BondPort, which </w:t>
      </w:r>
      <w:r w:rsidR="00EB3593">
        <w:t>use</w:t>
      </w:r>
      <w:r>
        <w:t xml:space="preserve"> this information for various business functions.</w:t>
      </w:r>
    </w:p>
    <w:p w14:paraId="746B54FB" w14:textId="348483C2" w:rsidR="0031029F" w:rsidRDefault="0031029F" w:rsidP="0031029F">
      <w:pPr>
        <w:pStyle w:val="BodyText"/>
        <w:jc w:val="both"/>
      </w:pPr>
      <w:r>
        <w:rPr>
          <w:b/>
          <w:bCs/>
        </w:rPr>
        <w:t>Future Integrations</w:t>
      </w:r>
      <w:r>
        <w:t>: Planned connections with systems like TradeWeb and Bloomberg, to enable seamless synchronization between CRD and venues.</w:t>
      </w:r>
    </w:p>
    <w:p w14:paraId="4E99B796" w14:textId="54A8043D" w:rsidR="001F2A75" w:rsidRDefault="001F2A75" w:rsidP="0031029F">
      <w:pPr>
        <w:pStyle w:val="BodyText"/>
        <w:jc w:val="center"/>
      </w:pPr>
    </w:p>
    <w:p w14:paraId="7A24DED7" w14:textId="77777777" w:rsidR="001F2A75" w:rsidRDefault="00000000" w:rsidP="0031029F">
      <w:pPr>
        <w:pStyle w:val="Heading2"/>
        <w:jc w:val="both"/>
      </w:pPr>
      <w:bookmarkStart w:id="3" w:name="business-context-and-drivers"/>
      <w:r>
        <w:lastRenderedPageBreak/>
        <w:t>2.1 Business Context and Drivers</w:t>
      </w:r>
    </w:p>
    <w:p w14:paraId="168AAB18" w14:textId="77777777" w:rsidR="003E0E8C" w:rsidRPr="003E0E8C" w:rsidRDefault="003E0E8C" w:rsidP="003E0E8C">
      <w:pPr>
        <w:pStyle w:val="BodyText"/>
      </w:pPr>
    </w:p>
    <w:p w14:paraId="01346B0F" w14:textId="77777777" w:rsidR="00EB3593" w:rsidRDefault="00000000" w:rsidP="0031029F">
      <w:pPr>
        <w:pStyle w:val="FirstParagraph"/>
        <w:jc w:val="both"/>
      </w:pPr>
      <w:r>
        <w:t xml:space="preserve">The CRD project is driven by the need to: </w:t>
      </w:r>
    </w:p>
    <w:p w14:paraId="21696602" w14:textId="5F77358C" w:rsidR="00EB3593" w:rsidRDefault="00000000" w:rsidP="007575BE">
      <w:pPr>
        <w:pStyle w:val="FirstParagraph"/>
        <w:numPr>
          <w:ilvl w:val="0"/>
          <w:numId w:val="133"/>
        </w:numPr>
        <w:jc w:val="both"/>
      </w:pPr>
      <w:r>
        <w:t xml:space="preserve">Consolidate client relationship data from multiple </w:t>
      </w:r>
      <w:r w:rsidR="00EB3593">
        <w:t>sources.</w:t>
      </w:r>
      <w:r>
        <w:t xml:space="preserve"> </w:t>
      </w:r>
    </w:p>
    <w:p w14:paraId="02B47461" w14:textId="090D3B49" w:rsidR="00EB3593" w:rsidRDefault="00000000" w:rsidP="007575BE">
      <w:pPr>
        <w:pStyle w:val="FirstParagraph"/>
        <w:numPr>
          <w:ilvl w:val="0"/>
          <w:numId w:val="133"/>
        </w:numPr>
        <w:jc w:val="both"/>
      </w:pPr>
      <w:r>
        <w:t xml:space="preserve">Improve data consistency and reduce manual </w:t>
      </w:r>
      <w:r w:rsidR="00EB3593">
        <w:t>interventions.</w:t>
      </w:r>
      <w:r>
        <w:t xml:space="preserve"> </w:t>
      </w:r>
    </w:p>
    <w:p w14:paraId="615CBFC7" w14:textId="37DCCCA4" w:rsidR="00EB3593" w:rsidRDefault="00000000" w:rsidP="007575BE">
      <w:pPr>
        <w:pStyle w:val="FirstParagraph"/>
        <w:numPr>
          <w:ilvl w:val="0"/>
          <w:numId w:val="133"/>
        </w:numPr>
        <w:jc w:val="both"/>
      </w:pPr>
      <w:r>
        <w:t>Provide a single, authoritative source for client</w:t>
      </w:r>
      <w:r w:rsidR="00EB3593">
        <w:t xml:space="preserve"> mapping and tiering</w:t>
      </w:r>
      <w:r>
        <w:t xml:space="preserve"> </w:t>
      </w:r>
      <w:r w:rsidR="00EB3593">
        <w:t>data.</w:t>
      </w:r>
      <w:r>
        <w:t xml:space="preserve"> </w:t>
      </w:r>
    </w:p>
    <w:p w14:paraId="3DE91AC1" w14:textId="15D969CC" w:rsidR="00EB3593" w:rsidRDefault="00000000" w:rsidP="007575BE">
      <w:pPr>
        <w:pStyle w:val="FirstParagraph"/>
        <w:numPr>
          <w:ilvl w:val="0"/>
          <w:numId w:val="133"/>
        </w:numPr>
        <w:jc w:val="both"/>
      </w:pPr>
      <w:r>
        <w:t xml:space="preserve">Enhance query capabilities for traders and </w:t>
      </w:r>
      <w:r w:rsidR="00EB3593">
        <w:t>salespeople.</w:t>
      </w:r>
      <w:r>
        <w:t xml:space="preserve"> </w:t>
      </w:r>
    </w:p>
    <w:p w14:paraId="7385C6C7" w14:textId="47CCB975" w:rsidR="001F2A75" w:rsidRDefault="00000000" w:rsidP="007575BE">
      <w:pPr>
        <w:pStyle w:val="FirstParagraph"/>
        <w:numPr>
          <w:ilvl w:val="0"/>
          <w:numId w:val="133"/>
        </w:numPr>
        <w:jc w:val="both"/>
      </w:pPr>
      <w:r>
        <w:t xml:space="preserve">Streamline integration with downstream </w:t>
      </w:r>
      <w:r w:rsidR="0031029F">
        <w:t>systems.</w:t>
      </w:r>
    </w:p>
    <w:p w14:paraId="6A4CB231" w14:textId="77777777" w:rsidR="003C104E" w:rsidRDefault="003C104E" w:rsidP="003C104E">
      <w:pPr>
        <w:pStyle w:val="BodyText"/>
      </w:pPr>
    </w:p>
    <w:p w14:paraId="02111E3B" w14:textId="77777777" w:rsidR="003E0E8C" w:rsidRPr="003C104E" w:rsidRDefault="003E0E8C" w:rsidP="003C104E">
      <w:pPr>
        <w:pStyle w:val="BodyText"/>
      </w:pPr>
    </w:p>
    <w:p w14:paraId="6E27B70D" w14:textId="77777777" w:rsidR="001F2A75" w:rsidRDefault="00000000" w:rsidP="0031029F">
      <w:pPr>
        <w:pStyle w:val="Heading2"/>
        <w:jc w:val="both"/>
      </w:pPr>
      <w:bookmarkStart w:id="4" w:name="stakeholders-and-concerns"/>
      <w:bookmarkEnd w:id="3"/>
      <w:r>
        <w:t>2.2 Stakeholders and Concerns</w:t>
      </w:r>
    </w:p>
    <w:p w14:paraId="3A84E09F" w14:textId="77777777" w:rsidR="003E0E8C" w:rsidRPr="003E0E8C" w:rsidRDefault="003E0E8C" w:rsidP="003E0E8C">
      <w:pPr>
        <w:pStyle w:val="BodyText"/>
      </w:pPr>
    </w:p>
    <w:tbl>
      <w:tblPr>
        <w:tblStyle w:val="PlainTable2"/>
        <w:tblW w:w="5000" w:type="pct"/>
        <w:tblLayout w:type="fixed"/>
        <w:tblLook w:val="0020" w:firstRow="1" w:lastRow="0" w:firstColumn="0" w:lastColumn="0" w:noHBand="0" w:noVBand="0"/>
      </w:tblPr>
      <w:tblGrid>
        <w:gridCol w:w="2660"/>
        <w:gridCol w:w="6916"/>
      </w:tblGrid>
      <w:tr w:rsidR="001F2A75" w14:paraId="76BE064A" w14:textId="77777777" w:rsidTr="00EB35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60" w:type="dxa"/>
          </w:tcPr>
          <w:p w14:paraId="04A66A2F" w14:textId="77777777" w:rsidR="001F2A75" w:rsidRDefault="00000000" w:rsidP="0031029F">
            <w:pPr>
              <w:pStyle w:val="Compact"/>
              <w:jc w:val="both"/>
            </w:pPr>
            <w:r>
              <w:t>Stakehold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916" w:type="dxa"/>
          </w:tcPr>
          <w:p w14:paraId="7F44354F" w14:textId="77777777" w:rsidR="001F2A75" w:rsidRDefault="00000000" w:rsidP="0031029F">
            <w:pPr>
              <w:pStyle w:val="Compact"/>
              <w:jc w:val="both"/>
            </w:pPr>
            <w:r>
              <w:t>Concerns</w:t>
            </w:r>
          </w:p>
        </w:tc>
      </w:tr>
      <w:tr w:rsidR="001F2A75" w14:paraId="2AEA6B69" w14:textId="77777777" w:rsidTr="00EB35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60" w:type="dxa"/>
          </w:tcPr>
          <w:p w14:paraId="730448FB" w14:textId="77777777" w:rsidR="001F2A75" w:rsidRDefault="00000000" w:rsidP="0031029F">
            <w:pPr>
              <w:pStyle w:val="Compact"/>
              <w:jc w:val="both"/>
            </w:pPr>
            <w:r>
              <w:t>Trader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916" w:type="dxa"/>
          </w:tcPr>
          <w:p w14:paraId="1AB907D3" w14:textId="77777777" w:rsidR="00EB3593" w:rsidRDefault="00000000" w:rsidP="0031029F">
            <w:pPr>
              <w:pStyle w:val="Compact"/>
              <w:jc w:val="both"/>
            </w:pPr>
            <w:r>
              <w:t>• Require quick access to client enablement data</w:t>
            </w:r>
          </w:p>
          <w:p w14:paraId="0670A805" w14:textId="6C7334AF" w:rsidR="001F2A75" w:rsidRDefault="00000000" w:rsidP="0031029F">
            <w:pPr>
              <w:pStyle w:val="Compact"/>
              <w:jc w:val="both"/>
            </w:pPr>
            <w:r>
              <w:t>• Need to view client facing entity mapping data</w:t>
            </w:r>
          </w:p>
        </w:tc>
      </w:tr>
      <w:tr w:rsidR="001F2A75" w14:paraId="44B2D127" w14:textId="77777777" w:rsidTr="00EB359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60" w:type="dxa"/>
          </w:tcPr>
          <w:p w14:paraId="7E275955" w14:textId="77777777" w:rsidR="001F2A75" w:rsidRDefault="00000000" w:rsidP="0031029F">
            <w:pPr>
              <w:pStyle w:val="Compact"/>
              <w:jc w:val="both"/>
            </w:pPr>
            <w:r>
              <w:t>Salespeopl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916" w:type="dxa"/>
          </w:tcPr>
          <w:p w14:paraId="601066E5" w14:textId="77777777" w:rsidR="00EB3593" w:rsidRDefault="00000000" w:rsidP="0031029F">
            <w:pPr>
              <w:pStyle w:val="Compact"/>
              <w:jc w:val="both"/>
            </w:pPr>
            <w:r>
              <w:t>• Need to view client tiering data</w:t>
            </w:r>
          </w:p>
          <w:p w14:paraId="469B08F1" w14:textId="476DF302" w:rsidR="001F2A75" w:rsidRDefault="00000000" w:rsidP="0031029F">
            <w:pPr>
              <w:pStyle w:val="Compact"/>
              <w:jc w:val="both"/>
            </w:pPr>
            <w:r>
              <w:t>• Require information on client coverage and product tiering</w:t>
            </w:r>
          </w:p>
        </w:tc>
      </w:tr>
      <w:tr w:rsidR="001F2A75" w14:paraId="48FA3207" w14:textId="77777777" w:rsidTr="00EB35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60" w:type="dxa"/>
          </w:tcPr>
          <w:p w14:paraId="1B0EA993" w14:textId="77777777" w:rsidR="001F2A75" w:rsidRDefault="00000000" w:rsidP="0031029F">
            <w:pPr>
              <w:pStyle w:val="Compact"/>
              <w:jc w:val="both"/>
            </w:pPr>
            <w:r>
              <w:t>Trading Systems Team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916" w:type="dxa"/>
          </w:tcPr>
          <w:p w14:paraId="2152D074" w14:textId="77777777" w:rsidR="00EB3593" w:rsidRDefault="00000000" w:rsidP="0031029F">
            <w:pPr>
              <w:pStyle w:val="Compact"/>
              <w:jc w:val="both"/>
            </w:pPr>
            <w:r>
              <w:t>• Require reliable API for accessing client data</w:t>
            </w:r>
          </w:p>
          <w:p w14:paraId="1C8C2F2A" w14:textId="704850DB" w:rsidR="001F2A75" w:rsidRDefault="00000000" w:rsidP="0031029F">
            <w:pPr>
              <w:pStyle w:val="Compact"/>
              <w:jc w:val="both"/>
            </w:pPr>
            <w:r>
              <w:t>• Need consistent data format for integration</w:t>
            </w:r>
          </w:p>
        </w:tc>
      </w:tr>
      <w:tr w:rsidR="001F2A75" w14:paraId="1C597BAB" w14:textId="77777777" w:rsidTr="00EB359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60" w:type="dxa"/>
          </w:tcPr>
          <w:p w14:paraId="415E133B" w14:textId="77777777" w:rsidR="001F2A75" w:rsidRDefault="00000000" w:rsidP="0031029F">
            <w:pPr>
              <w:pStyle w:val="Compact"/>
              <w:jc w:val="both"/>
            </w:pPr>
            <w:r>
              <w:t>Algo Team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916" w:type="dxa"/>
          </w:tcPr>
          <w:p w14:paraId="51148C5C" w14:textId="77777777" w:rsidR="001F2A75" w:rsidRDefault="00000000" w:rsidP="0031029F">
            <w:pPr>
              <w:pStyle w:val="Compact"/>
              <w:jc w:val="both"/>
            </w:pPr>
            <w:r>
              <w:t>• Require programmatic access to client tiering data</w:t>
            </w:r>
          </w:p>
        </w:tc>
      </w:tr>
      <w:tr w:rsidR="001F2A75" w14:paraId="3943062D" w14:textId="77777777" w:rsidTr="00EB35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60" w:type="dxa"/>
          </w:tcPr>
          <w:p w14:paraId="2FEA0538" w14:textId="77777777" w:rsidR="001F2A75" w:rsidRDefault="00000000" w:rsidP="0031029F">
            <w:pPr>
              <w:pStyle w:val="Compact"/>
              <w:jc w:val="both"/>
            </w:pPr>
            <w:r>
              <w:t>IT Operation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916" w:type="dxa"/>
          </w:tcPr>
          <w:p w14:paraId="6E88393C" w14:textId="77777777" w:rsidR="00EB3593" w:rsidRDefault="00000000" w:rsidP="0031029F">
            <w:pPr>
              <w:pStyle w:val="Compact"/>
              <w:jc w:val="both"/>
            </w:pPr>
            <w:r>
              <w:t>• Concerned with system stability and performance</w:t>
            </w:r>
          </w:p>
          <w:p w14:paraId="3FD714BA" w14:textId="0113C564" w:rsidR="001F2A75" w:rsidRDefault="00000000" w:rsidP="0031029F">
            <w:pPr>
              <w:pStyle w:val="Compact"/>
              <w:jc w:val="both"/>
            </w:pPr>
            <w:r>
              <w:t>• Require monitoring and alerting capabilities</w:t>
            </w:r>
          </w:p>
        </w:tc>
      </w:tr>
      <w:tr w:rsidR="001F2A75" w14:paraId="15E1DE61" w14:textId="77777777" w:rsidTr="00EB3593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60" w:type="dxa"/>
          </w:tcPr>
          <w:p w14:paraId="5B50C7AF" w14:textId="77777777" w:rsidR="001F2A75" w:rsidRDefault="00000000" w:rsidP="0031029F">
            <w:pPr>
              <w:pStyle w:val="Compact"/>
              <w:jc w:val="both"/>
            </w:pPr>
            <w:r>
              <w:t>Compliance Team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916" w:type="dxa"/>
          </w:tcPr>
          <w:p w14:paraId="17233FBB" w14:textId="77777777" w:rsidR="00EB3593" w:rsidRDefault="00000000" w:rsidP="0031029F">
            <w:pPr>
              <w:pStyle w:val="Compact"/>
              <w:jc w:val="both"/>
            </w:pPr>
            <w:r>
              <w:t>• Need audit trails for data changes</w:t>
            </w:r>
          </w:p>
          <w:p w14:paraId="45096E86" w14:textId="18051C81" w:rsidR="001F2A75" w:rsidRDefault="00000000" w:rsidP="0031029F">
            <w:pPr>
              <w:pStyle w:val="Compact"/>
              <w:jc w:val="both"/>
            </w:pPr>
            <w:r>
              <w:t>• Require reporting capabilities for regulatory purposes</w:t>
            </w:r>
          </w:p>
        </w:tc>
      </w:tr>
    </w:tbl>
    <w:p w14:paraId="1E291F33" w14:textId="77777777" w:rsidR="003C104E" w:rsidRDefault="003C104E">
      <w:bookmarkStart w:id="5" w:name="external-systems-and-interfaces"/>
      <w:bookmarkEnd w:id="4"/>
      <w:r>
        <w:br w:type="page"/>
      </w:r>
    </w:p>
    <w:p w14:paraId="151CDE99" w14:textId="15D8ED6F" w:rsidR="001F2A75" w:rsidRDefault="00000000" w:rsidP="0031029F">
      <w:pPr>
        <w:pStyle w:val="Heading2"/>
        <w:jc w:val="both"/>
      </w:pPr>
      <w:r>
        <w:lastRenderedPageBreak/>
        <w:t>2.3 External Systems and Interfaces</w:t>
      </w:r>
    </w:p>
    <w:p w14:paraId="7F9CDEBC" w14:textId="77777777" w:rsidR="003E0E8C" w:rsidRPr="003E0E8C" w:rsidRDefault="003E0E8C" w:rsidP="003E0E8C">
      <w:pPr>
        <w:pStyle w:val="BodyText"/>
      </w:pPr>
    </w:p>
    <w:tbl>
      <w:tblPr>
        <w:tblStyle w:val="PlainTable2"/>
        <w:tblW w:w="5000" w:type="pct"/>
        <w:tblLayout w:type="fixed"/>
        <w:tblLook w:val="0020" w:firstRow="1" w:lastRow="0" w:firstColumn="0" w:lastColumn="0" w:noHBand="0" w:noVBand="0"/>
      </w:tblPr>
      <w:tblGrid>
        <w:gridCol w:w="1659"/>
        <w:gridCol w:w="4828"/>
        <w:gridCol w:w="2126"/>
        <w:gridCol w:w="963"/>
      </w:tblGrid>
      <w:tr w:rsidR="001F2A75" w14:paraId="2101DC92" w14:textId="77777777" w:rsidTr="003C10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59" w:type="dxa"/>
          </w:tcPr>
          <w:p w14:paraId="0F943F45" w14:textId="77777777" w:rsidR="001F2A75" w:rsidRDefault="00000000" w:rsidP="0031029F">
            <w:pPr>
              <w:pStyle w:val="Compact"/>
              <w:jc w:val="both"/>
            </w:pPr>
            <w:r>
              <w:t>System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828" w:type="dxa"/>
          </w:tcPr>
          <w:p w14:paraId="454BE992" w14:textId="77777777" w:rsidR="001F2A75" w:rsidRDefault="00000000" w:rsidP="0031029F">
            <w:pPr>
              <w:pStyle w:val="Compact"/>
              <w:jc w:val="both"/>
            </w:pPr>
            <w:r>
              <w:t>Descrip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0C4C6607" w14:textId="77777777" w:rsidR="001F2A75" w:rsidRDefault="00000000" w:rsidP="0031029F">
            <w:pPr>
              <w:pStyle w:val="Compact"/>
              <w:jc w:val="both"/>
            </w:pPr>
            <w:r>
              <w:t>Interfac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63" w:type="dxa"/>
          </w:tcPr>
          <w:p w14:paraId="69F2C1CE" w14:textId="77777777" w:rsidR="001F2A75" w:rsidRDefault="00000000" w:rsidP="0031029F">
            <w:pPr>
              <w:pStyle w:val="Compact"/>
              <w:jc w:val="both"/>
            </w:pPr>
            <w:r>
              <w:t>Phase</w:t>
            </w:r>
          </w:p>
        </w:tc>
      </w:tr>
      <w:tr w:rsidR="001F2A75" w14:paraId="724FDD8E" w14:textId="77777777" w:rsidTr="003C1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59" w:type="dxa"/>
          </w:tcPr>
          <w:p w14:paraId="5F77939F" w14:textId="643BED0D" w:rsidR="001F2A75" w:rsidRDefault="00000000" w:rsidP="0031029F">
            <w:pPr>
              <w:pStyle w:val="Compact"/>
              <w:jc w:val="both"/>
            </w:pPr>
            <w:r>
              <w:t>CE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828" w:type="dxa"/>
          </w:tcPr>
          <w:p w14:paraId="096718A7" w14:textId="77777777" w:rsidR="001F2A75" w:rsidRDefault="00000000" w:rsidP="0031029F">
            <w:pPr>
              <w:pStyle w:val="Compact"/>
              <w:jc w:val="both"/>
            </w:pPr>
            <w:r>
              <w:t>Provides cConsol Id mapping, client product enablement, facing entity mapping, and trader-salesperson coverage dat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532962A2" w14:textId="6541AC22" w:rsidR="001F2A75" w:rsidRDefault="00000000" w:rsidP="0031029F">
            <w:pPr>
              <w:pStyle w:val="Compact"/>
              <w:jc w:val="both"/>
            </w:pPr>
            <w:r>
              <w:t xml:space="preserve">Read-only </w:t>
            </w:r>
            <w:r w:rsidR="003C104E">
              <w:t>DB</w:t>
            </w:r>
            <w:r>
              <w:t xml:space="preserve"> view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63" w:type="dxa"/>
          </w:tcPr>
          <w:p w14:paraId="75B9C1E1" w14:textId="77777777" w:rsidR="001F2A75" w:rsidRDefault="00000000" w:rsidP="0031029F">
            <w:pPr>
              <w:pStyle w:val="Compact"/>
              <w:jc w:val="both"/>
            </w:pPr>
            <w:r>
              <w:t>1</w:t>
            </w:r>
          </w:p>
        </w:tc>
      </w:tr>
      <w:tr w:rsidR="001F2A75" w14:paraId="43378B31" w14:textId="77777777" w:rsidTr="003C1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59" w:type="dxa"/>
          </w:tcPr>
          <w:p w14:paraId="7CF3847F" w14:textId="77777777" w:rsidR="001F2A75" w:rsidRDefault="00000000" w:rsidP="0031029F">
            <w:pPr>
              <w:pStyle w:val="Compact"/>
              <w:jc w:val="both"/>
            </w:pPr>
            <w:r>
              <w:t>Cumulu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828" w:type="dxa"/>
          </w:tcPr>
          <w:p w14:paraId="252EFC57" w14:textId="77777777" w:rsidR="001F2A75" w:rsidRDefault="00000000" w:rsidP="0031029F">
            <w:pPr>
              <w:pStyle w:val="Compact"/>
              <w:jc w:val="both"/>
            </w:pPr>
            <w:r>
              <w:t>Provides client onboarding data, cConsol relationships, and product taxonom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1693675B" w14:textId="77777777" w:rsidR="001F2A75" w:rsidRDefault="00000000" w:rsidP="0031029F">
            <w:pPr>
              <w:pStyle w:val="Compact"/>
              <w:jc w:val="both"/>
            </w:pPr>
            <w:r>
              <w:t>REST API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63" w:type="dxa"/>
          </w:tcPr>
          <w:p w14:paraId="2FF0C80E" w14:textId="77777777" w:rsidR="001F2A75" w:rsidRDefault="00000000" w:rsidP="0031029F">
            <w:pPr>
              <w:pStyle w:val="Compact"/>
              <w:jc w:val="both"/>
            </w:pPr>
            <w:r>
              <w:t>1</w:t>
            </w:r>
          </w:p>
        </w:tc>
      </w:tr>
      <w:tr w:rsidR="001F2A75" w14:paraId="03D54BCF" w14:textId="77777777" w:rsidTr="003C1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59" w:type="dxa"/>
          </w:tcPr>
          <w:p w14:paraId="44E3A2EE" w14:textId="77777777" w:rsidR="001F2A75" w:rsidRDefault="00000000" w:rsidP="0031029F">
            <w:pPr>
              <w:pStyle w:val="Compact"/>
              <w:jc w:val="both"/>
            </w:pPr>
            <w:r>
              <w:t>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828" w:type="dxa"/>
          </w:tcPr>
          <w:p w14:paraId="6BEE4CEA" w14:textId="5136A864" w:rsidR="001F2A75" w:rsidRDefault="00000000" w:rsidP="0031029F">
            <w:pPr>
              <w:pStyle w:val="Compact"/>
              <w:jc w:val="both"/>
            </w:pPr>
            <w:r>
              <w:t xml:space="preserve">Consumes client </w:t>
            </w:r>
            <w:r w:rsidR="003C104E">
              <w:t xml:space="preserve">mapping, tiering and sales coverage </w:t>
            </w:r>
            <w:r>
              <w:t>data for trading opera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30099FA6" w14:textId="24001C30" w:rsidR="001F2A75" w:rsidRDefault="003E0E8C" w:rsidP="0031029F">
            <w:pPr>
              <w:pStyle w:val="Compact"/>
              <w:jc w:val="both"/>
            </w:pPr>
            <w:r>
              <w:t>Kafka – ION Bridg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63" w:type="dxa"/>
          </w:tcPr>
          <w:p w14:paraId="7C3E79D8" w14:textId="77777777" w:rsidR="001F2A75" w:rsidRDefault="00000000" w:rsidP="0031029F">
            <w:pPr>
              <w:pStyle w:val="Compact"/>
              <w:jc w:val="both"/>
            </w:pPr>
            <w:r>
              <w:t>1</w:t>
            </w:r>
          </w:p>
        </w:tc>
      </w:tr>
      <w:tr w:rsidR="001F2A75" w14:paraId="7984F8CC" w14:textId="77777777" w:rsidTr="003C1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59" w:type="dxa"/>
          </w:tcPr>
          <w:p w14:paraId="28C9ECE3" w14:textId="77777777" w:rsidR="001F2A75" w:rsidRDefault="00000000" w:rsidP="0031029F">
            <w:pPr>
              <w:pStyle w:val="Compact"/>
              <w:jc w:val="both"/>
            </w:pPr>
            <w:r>
              <w:t>QTP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828" w:type="dxa"/>
          </w:tcPr>
          <w:p w14:paraId="65918C24" w14:textId="77777777" w:rsidR="001F2A75" w:rsidRDefault="00000000" w:rsidP="0031029F">
            <w:pPr>
              <w:pStyle w:val="Compact"/>
              <w:jc w:val="both"/>
            </w:pPr>
            <w:r>
              <w:t>Uses client tiering dat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1BBA2C74" w14:textId="77777777" w:rsidR="001F2A75" w:rsidRDefault="00000000" w:rsidP="0031029F">
            <w:pPr>
              <w:pStyle w:val="Compact"/>
              <w:jc w:val="both"/>
            </w:pPr>
            <w:r>
              <w:t>REST API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63" w:type="dxa"/>
          </w:tcPr>
          <w:p w14:paraId="50481CC8" w14:textId="77777777" w:rsidR="001F2A75" w:rsidRDefault="00000000" w:rsidP="0031029F">
            <w:pPr>
              <w:pStyle w:val="Compact"/>
              <w:jc w:val="both"/>
            </w:pPr>
            <w:r>
              <w:t>1</w:t>
            </w:r>
          </w:p>
        </w:tc>
      </w:tr>
      <w:tr w:rsidR="001F2A75" w14:paraId="383601FD" w14:textId="77777777" w:rsidTr="003C1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59" w:type="dxa"/>
          </w:tcPr>
          <w:p w14:paraId="7D49A9A2" w14:textId="77777777" w:rsidR="001F2A75" w:rsidRDefault="00000000" w:rsidP="0031029F">
            <w:pPr>
              <w:pStyle w:val="Compact"/>
              <w:jc w:val="both"/>
            </w:pPr>
            <w:r>
              <w:t>BondPor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828" w:type="dxa"/>
          </w:tcPr>
          <w:p w14:paraId="0DFDB20D" w14:textId="77777777" w:rsidR="001F2A75" w:rsidRDefault="00000000" w:rsidP="0031029F">
            <w:pPr>
              <w:pStyle w:val="Compact"/>
              <w:jc w:val="both"/>
            </w:pPr>
            <w:r>
              <w:t>Consumes client data for cConsol, tiering and facing enti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58A45C7C" w14:textId="77777777" w:rsidR="001F2A75" w:rsidRDefault="00000000" w:rsidP="0031029F">
            <w:pPr>
              <w:pStyle w:val="Compact"/>
              <w:jc w:val="both"/>
            </w:pPr>
            <w:r>
              <w:t>REST API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63" w:type="dxa"/>
          </w:tcPr>
          <w:p w14:paraId="347CF0FE" w14:textId="77777777" w:rsidR="001F2A75" w:rsidRDefault="00000000" w:rsidP="0031029F">
            <w:pPr>
              <w:pStyle w:val="Compact"/>
              <w:jc w:val="both"/>
            </w:pPr>
            <w:r>
              <w:t>1</w:t>
            </w:r>
          </w:p>
        </w:tc>
      </w:tr>
      <w:tr w:rsidR="001F2A75" w14:paraId="2EB5460E" w14:textId="77777777" w:rsidTr="003C1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59" w:type="dxa"/>
          </w:tcPr>
          <w:p w14:paraId="0AF705DA" w14:textId="77777777" w:rsidR="001F2A75" w:rsidRDefault="00000000" w:rsidP="0031029F">
            <w:pPr>
              <w:pStyle w:val="Compact"/>
              <w:jc w:val="both"/>
            </w:pPr>
            <w:r>
              <w:t>TradeWe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828" w:type="dxa"/>
          </w:tcPr>
          <w:p w14:paraId="41A845DA" w14:textId="77777777" w:rsidR="001F2A75" w:rsidRDefault="00000000" w:rsidP="0031029F">
            <w:pPr>
              <w:pStyle w:val="Compact"/>
              <w:jc w:val="both"/>
            </w:pPr>
            <w:r>
              <w:t>Provides client product enablement and streaming tier dat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6F8C84E0" w14:textId="77777777" w:rsidR="001F2A75" w:rsidRDefault="00000000" w:rsidP="0031029F">
            <w:pPr>
              <w:pStyle w:val="Compact"/>
              <w:jc w:val="both"/>
            </w:pPr>
            <w:r>
              <w:t>To be determin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63" w:type="dxa"/>
          </w:tcPr>
          <w:p w14:paraId="7CD2668E" w14:textId="77777777" w:rsidR="001F2A75" w:rsidRDefault="00000000" w:rsidP="0031029F">
            <w:pPr>
              <w:pStyle w:val="Compact"/>
              <w:jc w:val="both"/>
            </w:pPr>
            <w:r>
              <w:t>2</w:t>
            </w:r>
          </w:p>
        </w:tc>
      </w:tr>
      <w:tr w:rsidR="001F2A75" w14:paraId="0246AE08" w14:textId="77777777" w:rsidTr="003C1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659" w:type="dxa"/>
          </w:tcPr>
          <w:p w14:paraId="7B4D5349" w14:textId="77777777" w:rsidR="001F2A75" w:rsidRDefault="00000000" w:rsidP="0031029F">
            <w:pPr>
              <w:pStyle w:val="Compact"/>
              <w:jc w:val="both"/>
            </w:pPr>
            <w:r>
              <w:t>Bloomber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828" w:type="dxa"/>
          </w:tcPr>
          <w:p w14:paraId="60810D4E" w14:textId="77777777" w:rsidR="001F2A75" w:rsidRDefault="00000000" w:rsidP="0031029F">
            <w:pPr>
              <w:pStyle w:val="Compact"/>
              <w:jc w:val="both"/>
            </w:pPr>
            <w:r>
              <w:t>Provides client product enablement, streaming tier data, and auto-enablement repor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26" w:type="dxa"/>
          </w:tcPr>
          <w:p w14:paraId="51E857DB" w14:textId="77777777" w:rsidR="001F2A75" w:rsidRDefault="00000000" w:rsidP="0031029F">
            <w:pPr>
              <w:pStyle w:val="Compact"/>
              <w:jc w:val="both"/>
            </w:pPr>
            <w:r>
              <w:t>To be determin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63" w:type="dxa"/>
          </w:tcPr>
          <w:p w14:paraId="597F4353" w14:textId="77777777" w:rsidR="001F2A75" w:rsidRDefault="00000000" w:rsidP="0031029F">
            <w:pPr>
              <w:pStyle w:val="Compact"/>
              <w:jc w:val="both"/>
            </w:pPr>
            <w:r>
              <w:t>2</w:t>
            </w:r>
          </w:p>
        </w:tc>
      </w:tr>
    </w:tbl>
    <w:p w14:paraId="10E7182F" w14:textId="77777777" w:rsidR="003C104E" w:rsidRDefault="003C104E">
      <w:bookmarkStart w:id="6" w:name="core-use-cases"/>
      <w:bookmarkEnd w:id="2"/>
      <w:bookmarkEnd w:id="5"/>
      <w:r>
        <w:br w:type="page"/>
      </w:r>
    </w:p>
    <w:p w14:paraId="6C8F2B71" w14:textId="439EB82D" w:rsidR="001F2A75" w:rsidRDefault="00000000" w:rsidP="0031029F">
      <w:pPr>
        <w:pStyle w:val="Heading1"/>
        <w:jc w:val="both"/>
      </w:pPr>
      <w:r>
        <w:lastRenderedPageBreak/>
        <w:t>3. Core Use Cases</w:t>
      </w:r>
    </w:p>
    <w:p w14:paraId="4B827348" w14:textId="16B998E4" w:rsidR="001F2A75" w:rsidRDefault="00000000" w:rsidP="0031029F">
      <w:pPr>
        <w:pStyle w:val="FirstParagraph"/>
        <w:jc w:val="both"/>
      </w:pPr>
      <w:r>
        <w:t xml:space="preserve">This section outlines the primary use cases that </w:t>
      </w:r>
      <w:r w:rsidR="003C104E">
        <w:t>CRD</w:t>
      </w:r>
      <w:r>
        <w:t xml:space="preserve"> is designed to address. These use cases form the foundation of the system’s functionality and guide its architectural decisions.</w:t>
      </w:r>
    </w:p>
    <w:p w14:paraId="6E3B63F1" w14:textId="77777777" w:rsidR="00454825" w:rsidRPr="00454825" w:rsidRDefault="00454825" w:rsidP="00454825">
      <w:pPr>
        <w:pStyle w:val="BodyText"/>
      </w:pPr>
    </w:p>
    <w:p w14:paraId="668D6AD8" w14:textId="77777777" w:rsidR="001F2A75" w:rsidRDefault="00000000" w:rsidP="0031029F">
      <w:pPr>
        <w:pStyle w:val="Heading2"/>
        <w:jc w:val="both"/>
      </w:pPr>
      <w:bookmarkStart w:id="7" w:name="X7ca600c1acf0575ec77271f57d3be42d70dce49"/>
      <w:r>
        <w:t>3.1 Use Case 1: Salesperson Viewing Coverage Information</w:t>
      </w:r>
    </w:p>
    <w:p w14:paraId="5A48CA91" w14:textId="77777777" w:rsidR="001F2A75" w:rsidRDefault="00000000" w:rsidP="0031029F">
      <w:pPr>
        <w:pStyle w:val="FirstParagraph"/>
        <w:jc w:val="both"/>
      </w:pPr>
      <w:r>
        <w:rPr>
          <w:b/>
          <w:bCs/>
        </w:rPr>
        <w:t>Scenario</w:t>
      </w:r>
    </w:p>
    <w:p w14:paraId="358FFE4F" w14:textId="77777777" w:rsidR="001F2A75" w:rsidRDefault="00000000" w:rsidP="003C104E">
      <w:pPr>
        <w:pStyle w:val="BodyText"/>
        <w:ind w:left="720"/>
        <w:jc w:val="both"/>
      </w:pPr>
      <w:r>
        <w:t>A salesperson needs to see which clients and client traders they are covering for specific products.</w:t>
      </w:r>
    </w:p>
    <w:p w14:paraId="701BEA2C" w14:textId="77777777" w:rsidR="001F2A75" w:rsidRDefault="00000000" w:rsidP="0031029F">
      <w:pPr>
        <w:pStyle w:val="BodyText"/>
        <w:jc w:val="both"/>
      </w:pPr>
      <w:r>
        <w:rPr>
          <w:b/>
          <w:bCs/>
        </w:rPr>
        <w:t>Actor</w:t>
      </w:r>
    </w:p>
    <w:p w14:paraId="79F39324" w14:textId="77777777" w:rsidR="001F2A75" w:rsidRDefault="00000000" w:rsidP="007575BE">
      <w:pPr>
        <w:pStyle w:val="Compact"/>
        <w:numPr>
          <w:ilvl w:val="0"/>
          <w:numId w:val="134"/>
        </w:numPr>
        <w:jc w:val="both"/>
      </w:pPr>
      <w:r>
        <w:t>Salesperson</w:t>
      </w:r>
    </w:p>
    <w:p w14:paraId="051BCE94" w14:textId="77777777" w:rsidR="003C104E" w:rsidRDefault="00000000" w:rsidP="0031029F">
      <w:pPr>
        <w:pStyle w:val="FirstParagraph"/>
        <w:jc w:val="both"/>
        <w:rPr>
          <w:b/>
          <w:bCs/>
        </w:rPr>
      </w:pPr>
      <w:r>
        <w:rPr>
          <w:b/>
          <w:bCs/>
        </w:rPr>
        <w:t>Preconditions</w:t>
      </w:r>
    </w:p>
    <w:p w14:paraId="61D8C2C3" w14:textId="0167F0AE" w:rsidR="003C104E" w:rsidRDefault="00000000" w:rsidP="007575BE">
      <w:pPr>
        <w:pStyle w:val="FirstParagraph"/>
        <w:numPr>
          <w:ilvl w:val="0"/>
          <w:numId w:val="133"/>
        </w:numPr>
        <w:jc w:val="both"/>
      </w:pPr>
      <w:r>
        <w:t xml:space="preserve">Salesperson is authenticated in the CRD system </w:t>
      </w:r>
    </w:p>
    <w:p w14:paraId="1060C158" w14:textId="0B88F198" w:rsidR="001F2A75" w:rsidRDefault="00000000" w:rsidP="007575BE">
      <w:pPr>
        <w:pStyle w:val="FirstParagraph"/>
        <w:numPr>
          <w:ilvl w:val="0"/>
          <w:numId w:val="133"/>
        </w:numPr>
        <w:jc w:val="both"/>
      </w:pPr>
      <w:r>
        <w:t xml:space="preserve">Coverage data is </w:t>
      </w:r>
      <w:r w:rsidR="0031029F">
        <w:t>up to date</w:t>
      </w:r>
      <w:r>
        <w:t xml:space="preserve"> in the system</w:t>
      </w:r>
    </w:p>
    <w:p w14:paraId="6AE60AC8" w14:textId="77777777" w:rsidR="001F2A75" w:rsidRDefault="00000000" w:rsidP="0031029F">
      <w:pPr>
        <w:pStyle w:val="BodyText"/>
        <w:jc w:val="both"/>
      </w:pPr>
      <w:r>
        <w:rPr>
          <w:b/>
          <w:bCs/>
        </w:rPr>
        <w:t>Main Flow</w:t>
      </w:r>
    </w:p>
    <w:p w14:paraId="1638953E" w14:textId="77777777" w:rsidR="001F2A75" w:rsidRDefault="00000000" w:rsidP="0031029F">
      <w:pPr>
        <w:pStyle w:val="BodyText"/>
        <w:jc w:val="both"/>
      </w:pPr>
      <w:r>
        <w:rPr>
          <w:noProof/>
        </w:rPr>
        <w:drawing>
          <wp:inline distT="0" distB="0" distL="0" distR="0" wp14:anchorId="150D1A62" wp14:editId="2C25072B">
            <wp:extent cx="5911850" cy="361315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ata:image/png;base64,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2369" cy="361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2254C" w14:textId="77777777" w:rsidR="001F2A75" w:rsidRDefault="00000000" w:rsidP="0031029F">
      <w:pPr>
        <w:pStyle w:val="BodyText"/>
        <w:jc w:val="both"/>
      </w:pPr>
      <w:r>
        <w:rPr>
          <w:b/>
          <w:bCs/>
        </w:rPr>
        <w:lastRenderedPageBreak/>
        <w:t>UI</w:t>
      </w:r>
    </w:p>
    <w:p w14:paraId="1A1D89D0" w14:textId="1B14E90B" w:rsidR="001F2A75" w:rsidRPr="003C104E" w:rsidRDefault="00000000" w:rsidP="0031029F">
      <w:pPr>
        <w:pStyle w:val="BodyText"/>
        <w:jc w:val="both"/>
        <w:rPr>
          <w:color w:val="FF0000"/>
        </w:rPr>
      </w:pPr>
      <w:r w:rsidRPr="003C104E">
        <w:rPr>
          <w:color w:val="FF0000"/>
        </w:rPr>
        <w:t>[</w:t>
      </w:r>
      <w:r w:rsidR="0031029F" w:rsidRPr="003C104E">
        <w:rPr>
          <w:color w:val="FF0000"/>
        </w:rPr>
        <w:t>TODO:</w:t>
      </w:r>
      <w:r w:rsidRPr="003C104E">
        <w:rPr>
          <w:color w:val="FF0000"/>
        </w:rPr>
        <w:t xml:space="preserve"> Add UI Mockup from Kath]</w:t>
      </w:r>
    </w:p>
    <w:p w14:paraId="7A3CA2B0" w14:textId="77777777" w:rsidR="001F2A75" w:rsidRDefault="00000000" w:rsidP="0031029F">
      <w:pPr>
        <w:pStyle w:val="BodyText"/>
        <w:jc w:val="both"/>
      </w:pPr>
      <w:r>
        <w:rPr>
          <w:b/>
          <w:bCs/>
        </w:rPr>
        <w:t>Alternative Flows</w:t>
      </w:r>
    </w:p>
    <w:p w14:paraId="033A27A3" w14:textId="0ECFF121" w:rsidR="001F2A75" w:rsidRDefault="00000000" w:rsidP="007575BE">
      <w:pPr>
        <w:pStyle w:val="Compact"/>
        <w:numPr>
          <w:ilvl w:val="0"/>
          <w:numId w:val="135"/>
        </w:numPr>
        <w:jc w:val="both"/>
      </w:pPr>
      <w:r>
        <w:t xml:space="preserve">If the salesperson has no assigned coverage, the system displays a message indicating this and provides steps to get coverage </w:t>
      </w:r>
      <w:r w:rsidR="0031029F">
        <w:t>assigned.</w:t>
      </w:r>
    </w:p>
    <w:p w14:paraId="690F48B1" w14:textId="2691DD6F" w:rsidR="001F2A75" w:rsidRDefault="00000000" w:rsidP="007575BE">
      <w:pPr>
        <w:pStyle w:val="Compact"/>
        <w:numPr>
          <w:ilvl w:val="0"/>
          <w:numId w:val="135"/>
        </w:numPr>
        <w:jc w:val="both"/>
      </w:pPr>
      <w:r>
        <w:t xml:space="preserve">If the coverage data fails to load, the system displays an error message and provides an option to </w:t>
      </w:r>
      <w:r w:rsidR="0031029F">
        <w:t>retry.</w:t>
      </w:r>
    </w:p>
    <w:p w14:paraId="0A649C27" w14:textId="77777777" w:rsidR="001F2A75" w:rsidRDefault="00000000" w:rsidP="0031029F">
      <w:pPr>
        <w:pStyle w:val="FirstParagraph"/>
        <w:jc w:val="both"/>
      </w:pPr>
      <w:r>
        <w:rPr>
          <w:b/>
          <w:bCs/>
        </w:rPr>
        <w:t>Postconditions</w:t>
      </w:r>
    </w:p>
    <w:p w14:paraId="50C73339" w14:textId="54D76E69" w:rsidR="001F2A75" w:rsidRDefault="00000000" w:rsidP="007575BE">
      <w:pPr>
        <w:pStyle w:val="BodyText"/>
        <w:numPr>
          <w:ilvl w:val="0"/>
          <w:numId w:val="136"/>
        </w:numPr>
        <w:jc w:val="both"/>
      </w:pPr>
      <w:r>
        <w:t xml:space="preserve">Salesperson has viewed their current coverage </w:t>
      </w:r>
      <w:r w:rsidR="0031029F">
        <w:t>assignments.</w:t>
      </w:r>
    </w:p>
    <w:p w14:paraId="0504EE3F" w14:textId="77777777" w:rsidR="001F2A75" w:rsidRDefault="00000000" w:rsidP="0031029F">
      <w:pPr>
        <w:pStyle w:val="BodyText"/>
        <w:jc w:val="both"/>
      </w:pPr>
      <w:r>
        <w:rPr>
          <w:b/>
          <w:bCs/>
        </w:rPr>
        <w:t>Technical Implementation Details</w:t>
      </w:r>
    </w:p>
    <w:p w14:paraId="5358E7B0" w14:textId="77777777" w:rsidR="003E0E8C" w:rsidRDefault="00000000" w:rsidP="003E0E8C">
      <w:pPr>
        <w:pStyle w:val="BodyText"/>
        <w:ind w:left="720"/>
        <w:jc w:val="both"/>
      </w:pPr>
      <w:r w:rsidRPr="003E0E8C">
        <w:rPr>
          <w:b/>
          <w:bCs/>
        </w:rPr>
        <w:t>Frontend</w:t>
      </w:r>
      <w:r>
        <w:t>: React component for displaying coverage information in a tabular format</w:t>
      </w:r>
    </w:p>
    <w:p w14:paraId="700985AE" w14:textId="77777777" w:rsidR="003E0E8C" w:rsidRDefault="00000000" w:rsidP="003E0E8C">
      <w:pPr>
        <w:pStyle w:val="BodyText"/>
        <w:ind w:left="720"/>
        <w:jc w:val="both"/>
      </w:pPr>
      <w:r w:rsidRPr="003E0E8C">
        <w:rPr>
          <w:b/>
          <w:bCs/>
        </w:rPr>
        <w:t>Backend</w:t>
      </w:r>
      <w:r>
        <w:t xml:space="preserve">: GraphQL query to fetch salesperson’s coverage data </w:t>
      </w:r>
    </w:p>
    <w:p w14:paraId="3132628D" w14:textId="06D3379F" w:rsidR="003E0E8C" w:rsidRDefault="00000000" w:rsidP="003E0E8C">
      <w:pPr>
        <w:pStyle w:val="BodyText"/>
        <w:ind w:left="720"/>
        <w:jc w:val="both"/>
      </w:pPr>
      <w:r w:rsidRPr="003E0E8C">
        <w:rPr>
          <w:b/>
          <w:bCs/>
        </w:rPr>
        <w:t>Database</w:t>
      </w:r>
      <w:r>
        <w:t xml:space="preserve">: Joins between salespersons, coverage, clients, </w:t>
      </w:r>
      <w:r w:rsidR="003E0E8C">
        <w:t>client traders</w:t>
      </w:r>
      <w:r>
        <w:t>, and products tables</w:t>
      </w:r>
    </w:p>
    <w:p w14:paraId="6F61FD36" w14:textId="77777777" w:rsidR="003E0E8C" w:rsidRDefault="00000000" w:rsidP="003E0E8C">
      <w:pPr>
        <w:pStyle w:val="BodyText"/>
        <w:ind w:left="720"/>
        <w:jc w:val="both"/>
      </w:pPr>
      <w:r w:rsidRPr="003E0E8C">
        <w:rPr>
          <w:b/>
          <w:bCs/>
        </w:rPr>
        <w:t>Caching</w:t>
      </w:r>
      <w:r>
        <w:t xml:space="preserve">: Redis cache for frequently accessed coverage data to improve response times </w:t>
      </w:r>
    </w:p>
    <w:p w14:paraId="2934A6E1" w14:textId="74FB7FC7" w:rsidR="001F2A75" w:rsidRDefault="00000000" w:rsidP="003E0E8C">
      <w:pPr>
        <w:pStyle w:val="BodyText"/>
        <w:ind w:left="720"/>
        <w:jc w:val="both"/>
      </w:pPr>
      <w:r w:rsidRPr="003E0E8C">
        <w:rPr>
          <w:b/>
          <w:bCs/>
        </w:rPr>
        <w:t>Security</w:t>
      </w:r>
      <w:r>
        <w:t>: Ensure the salesperson can only view their own coverage information, using Emidas (Neo) authentication.</w:t>
      </w:r>
    </w:p>
    <w:p w14:paraId="74103AB4" w14:textId="1FAF88F2" w:rsidR="00C00111" w:rsidRDefault="00C00111">
      <w:pPr>
        <w:rPr>
          <w:b/>
          <w:bCs/>
        </w:rPr>
      </w:pPr>
      <w:r>
        <w:rPr>
          <w:b/>
          <w:bCs/>
        </w:rPr>
        <w:br w:type="page"/>
      </w:r>
    </w:p>
    <w:p w14:paraId="63F2BDDC" w14:textId="5D94E4D1" w:rsidR="001F2A75" w:rsidRDefault="006F5B02" w:rsidP="006F5B02">
      <w:pPr>
        <w:pStyle w:val="Heading2"/>
      </w:pPr>
      <w:bookmarkStart w:id="8" w:name="Xb4846b3ff4145239351ec3a99ee2a1794114876"/>
      <w:bookmarkEnd w:id="6"/>
      <w:bookmarkEnd w:id="7"/>
      <w:r>
        <w:lastRenderedPageBreak/>
        <w:t xml:space="preserve">3.2 </w:t>
      </w:r>
      <w:r w:rsidR="00000000">
        <w:t>Use Case 2: Client Tiering for Incoming Tickets</w:t>
      </w:r>
    </w:p>
    <w:p w14:paraId="726A7CA2" w14:textId="77777777" w:rsidR="001F2A75" w:rsidRPr="006F5B02" w:rsidRDefault="00000000" w:rsidP="006F5B02">
      <w:pPr>
        <w:rPr>
          <w:b/>
          <w:bCs/>
        </w:rPr>
      </w:pPr>
      <w:bookmarkStart w:id="9" w:name="scenario"/>
      <w:r w:rsidRPr="006F5B02">
        <w:rPr>
          <w:b/>
          <w:bCs/>
        </w:rPr>
        <w:t>Scenario</w:t>
      </w:r>
    </w:p>
    <w:p w14:paraId="7A3C3946" w14:textId="77777777" w:rsidR="001F2A75" w:rsidRDefault="00000000" w:rsidP="006F5B02">
      <w:r>
        <w:t>The system needs to determine the appropriate tier for an incoming client ticket based on the client, product, and venue.</w:t>
      </w:r>
    </w:p>
    <w:p w14:paraId="736E3E51" w14:textId="77777777" w:rsidR="001F2A75" w:rsidRPr="006F5B02" w:rsidRDefault="00000000" w:rsidP="006F5B02">
      <w:pPr>
        <w:rPr>
          <w:b/>
          <w:bCs/>
        </w:rPr>
      </w:pPr>
      <w:bookmarkStart w:id="10" w:name="actor"/>
      <w:bookmarkEnd w:id="9"/>
      <w:r w:rsidRPr="006F5B02">
        <w:rPr>
          <w:b/>
          <w:bCs/>
        </w:rPr>
        <w:t>Actor</w:t>
      </w:r>
    </w:p>
    <w:p w14:paraId="6759AE6C" w14:textId="07C0B43E" w:rsidR="001F2A75" w:rsidRDefault="00F10DC6" w:rsidP="007575BE">
      <w:pPr>
        <w:pStyle w:val="ListParagraph"/>
        <w:numPr>
          <w:ilvl w:val="0"/>
          <w:numId w:val="137"/>
        </w:numPr>
      </w:pPr>
      <w:r>
        <w:t>QTP/ION</w:t>
      </w:r>
      <w:r w:rsidR="00C00111">
        <w:t xml:space="preserve"> System</w:t>
      </w:r>
    </w:p>
    <w:p w14:paraId="76854EF5" w14:textId="77777777" w:rsidR="001F2A75" w:rsidRPr="006F5B02" w:rsidRDefault="00000000" w:rsidP="006F5B02">
      <w:pPr>
        <w:rPr>
          <w:b/>
          <w:bCs/>
        </w:rPr>
      </w:pPr>
      <w:bookmarkStart w:id="11" w:name="preconditions"/>
      <w:bookmarkEnd w:id="10"/>
      <w:r w:rsidRPr="006F5B02">
        <w:rPr>
          <w:b/>
          <w:bCs/>
        </w:rPr>
        <w:t>Preconditions</w:t>
      </w:r>
    </w:p>
    <w:p w14:paraId="7332F228" w14:textId="7E3EDEBF" w:rsidR="001F2A75" w:rsidRDefault="00000000" w:rsidP="007575BE">
      <w:pPr>
        <w:pStyle w:val="ListParagraph"/>
        <w:numPr>
          <w:ilvl w:val="0"/>
          <w:numId w:val="137"/>
        </w:numPr>
      </w:pPr>
      <w:r>
        <w:t xml:space="preserve">Client tiering data </w:t>
      </w:r>
      <w:r w:rsidR="00C00111">
        <w:t xml:space="preserve">exists and </w:t>
      </w:r>
      <w:r>
        <w:t xml:space="preserve">is </w:t>
      </w:r>
      <w:r w:rsidR="0031029F">
        <w:t>up to date</w:t>
      </w:r>
      <w:r>
        <w:t xml:space="preserve"> in the </w:t>
      </w:r>
      <w:r w:rsidR="006F5B02">
        <w:t>system.</w:t>
      </w:r>
    </w:p>
    <w:p w14:paraId="0480CAC4" w14:textId="2F57F6D9" w:rsidR="001F2A75" w:rsidRDefault="00000000" w:rsidP="007575BE">
      <w:pPr>
        <w:pStyle w:val="ListParagraph"/>
        <w:numPr>
          <w:ilvl w:val="0"/>
          <w:numId w:val="137"/>
        </w:numPr>
      </w:pPr>
      <w:r>
        <w:t xml:space="preserve">Incoming ticket </w:t>
      </w:r>
      <w:r w:rsidR="006F5B02">
        <w:t>Client LEI, Trader, Product, Venue</w:t>
      </w:r>
      <w:r>
        <w:t xml:space="preserve"> is received from a trading </w:t>
      </w:r>
      <w:r w:rsidR="0031029F">
        <w:t>system.</w:t>
      </w:r>
    </w:p>
    <w:p w14:paraId="5BEF79C6" w14:textId="77777777" w:rsidR="001F2A75" w:rsidRPr="006F5B02" w:rsidRDefault="00000000" w:rsidP="006F5B02">
      <w:pPr>
        <w:rPr>
          <w:b/>
          <w:bCs/>
        </w:rPr>
      </w:pPr>
      <w:bookmarkStart w:id="12" w:name="main-flow"/>
      <w:bookmarkEnd w:id="11"/>
      <w:r w:rsidRPr="006F5B02">
        <w:rPr>
          <w:b/>
          <w:bCs/>
        </w:rPr>
        <w:t>Main Flow</w:t>
      </w:r>
    </w:p>
    <w:p w14:paraId="0D1F8018" w14:textId="77777777" w:rsidR="001F2A75" w:rsidRDefault="00000000" w:rsidP="006F5B02">
      <w:r>
        <w:rPr>
          <w:noProof/>
        </w:rPr>
        <w:drawing>
          <wp:inline distT="0" distB="0" distL="0" distR="0" wp14:anchorId="1DB1B7A1" wp14:editId="6BAF7DC9">
            <wp:extent cx="5835650" cy="3528186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data:image/png;base64,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973" cy="354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81C00F" w14:textId="77777777" w:rsidR="001F2A75" w:rsidRPr="006F5B02" w:rsidRDefault="00000000" w:rsidP="006F5B02">
      <w:pPr>
        <w:rPr>
          <w:b/>
          <w:bCs/>
        </w:rPr>
      </w:pPr>
      <w:bookmarkStart w:id="13" w:name="alternative-flows"/>
      <w:bookmarkEnd w:id="12"/>
      <w:r w:rsidRPr="006F5B02">
        <w:rPr>
          <w:b/>
          <w:bCs/>
        </w:rPr>
        <w:t>Alternative Flows</w:t>
      </w:r>
    </w:p>
    <w:p w14:paraId="68B1C0C9" w14:textId="6B6E0124" w:rsidR="001F2A75" w:rsidRDefault="006F5B02" w:rsidP="007575BE">
      <w:pPr>
        <w:pStyle w:val="ListParagraph"/>
        <w:numPr>
          <w:ilvl w:val="0"/>
          <w:numId w:val="138"/>
        </w:numPr>
      </w:pPr>
      <w:bookmarkStart w:id="14" w:name="a.-client-not-found"/>
      <w:r>
        <w:t xml:space="preserve">If </w:t>
      </w:r>
      <w:r w:rsidR="00000000">
        <w:t>Client Not Found</w:t>
      </w:r>
      <w:r>
        <w:t xml:space="preserve"> </w:t>
      </w:r>
    </w:p>
    <w:p w14:paraId="063DC7D9" w14:textId="3F518C14" w:rsidR="001F2A75" w:rsidRDefault="00000000" w:rsidP="007575BE">
      <w:pPr>
        <w:pStyle w:val="ListParagraph"/>
        <w:numPr>
          <w:ilvl w:val="1"/>
          <w:numId w:val="138"/>
        </w:numPr>
      </w:pPr>
      <w:r>
        <w:t xml:space="preserve">System returns </w:t>
      </w:r>
      <w:r w:rsidR="006F5B02">
        <w:t xml:space="preserve">Not Found </w:t>
      </w:r>
      <w:r w:rsidR="00203FDD">
        <w:t>Response</w:t>
      </w:r>
      <w:r w:rsidR="006F5B02">
        <w:t xml:space="preserve"> message</w:t>
      </w:r>
      <w:r w:rsidR="0031029F">
        <w:t>.</w:t>
      </w:r>
    </w:p>
    <w:p w14:paraId="0B2887BB" w14:textId="621C8787" w:rsidR="001F2A75" w:rsidRDefault="00000000" w:rsidP="007575BE">
      <w:pPr>
        <w:pStyle w:val="ListParagraph"/>
        <w:numPr>
          <w:ilvl w:val="1"/>
          <w:numId w:val="138"/>
        </w:numPr>
      </w:pPr>
      <w:r>
        <w:t xml:space="preserve">System logs a </w:t>
      </w:r>
      <w:r w:rsidR="0031029F">
        <w:t>warning</w:t>
      </w:r>
      <w:r w:rsidR="006F5B02">
        <w:t>, and tracks the user and the request details.</w:t>
      </w:r>
    </w:p>
    <w:p w14:paraId="2CEBD7BE" w14:textId="602289CE" w:rsidR="001F2A75" w:rsidRDefault="00203FDD" w:rsidP="007575BE">
      <w:pPr>
        <w:pStyle w:val="ListParagraph"/>
        <w:numPr>
          <w:ilvl w:val="0"/>
          <w:numId w:val="138"/>
        </w:numPr>
      </w:pPr>
      <w:bookmarkStart w:id="15" w:name="b.-no-specific-tier-found"/>
      <w:bookmarkEnd w:id="14"/>
      <w:r>
        <w:t xml:space="preserve">If </w:t>
      </w:r>
      <w:r w:rsidR="00000000">
        <w:t>No Specific Tier Found</w:t>
      </w:r>
    </w:p>
    <w:p w14:paraId="6EC06073" w14:textId="77777777" w:rsidR="001F2A75" w:rsidRDefault="00000000" w:rsidP="007575BE">
      <w:pPr>
        <w:pStyle w:val="ListParagraph"/>
        <w:numPr>
          <w:ilvl w:val="1"/>
          <w:numId w:val="138"/>
        </w:numPr>
      </w:pPr>
      <w:r>
        <w:t>System uses fallback logic (e.g., client’s general tier for the product type)</w:t>
      </w:r>
    </w:p>
    <w:p w14:paraId="6541001B" w14:textId="3718D8BB" w:rsidR="001F2A75" w:rsidRDefault="00000000" w:rsidP="007575BE">
      <w:pPr>
        <w:pStyle w:val="ListParagraph"/>
        <w:numPr>
          <w:ilvl w:val="1"/>
          <w:numId w:val="138"/>
        </w:numPr>
      </w:pPr>
      <w:r>
        <w:t xml:space="preserve">System logs the use of fallback </w:t>
      </w:r>
      <w:r w:rsidR="0031029F">
        <w:t>logic.</w:t>
      </w:r>
    </w:p>
    <w:p w14:paraId="09ADEE0B" w14:textId="77777777" w:rsidR="001F2A75" w:rsidRPr="006F5B02" w:rsidRDefault="00000000" w:rsidP="006F5B02">
      <w:pPr>
        <w:rPr>
          <w:b/>
          <w:bCs/>
        </w:rPr>
      </w:pPr>
      <w:bookmarkStart w:id="16" w:name="postconditions"/>
      <w:bookmarkEnd w:id="13"/>
      <w:bookmarkEnd w:id="15"/>
      <w:r w:rsidRPr="006F5B02">
        <w:rPr>
          <w:b/>
          <w:bCs/>
        </w:rPr>
        <w:lastRenderedPageBreak/>
        <w:t>Postconditions</w:t>
      </w:r>
    </w:p>
    <w:p w14:paraId="7091D47D" w14:textId="6E0B175D" w:rsidR="001F2A75" w:rsidRDefault="00000000" w:rsidP="007575BE">
      <w:pPr>
        <w:pStyle w:val="ListParagraph"/>
        <w:numPr>
          <w:ilvl w:val="0"/>
          <w:numId w:val="139"/>
        </w:numPr>
      </w:pPr>
      <w:r>
        <w:t xml:space="preserve">Trading system receives the correct tier for the incoming </w:t>
      </w:r>
      <w:r w:rsidR="0031029F">
        <w:t>ticket.</w:t>
      </w:r>
    </w:p>
    <w:p w14:paraId="2591BDF7" w14:textId="4540135E" w:rsidR="001F2A75" w:rsidRDefault="00000000" w:rsidP="007575BE">
      <w:pPr>
        <w:pStyle w:val="ListParagraph"/>
        <w:numPr>
          <w:ilvl w:val="0"/>
          <w:numId w:val="139"/>
        </w:numPr>
      </w:pPr>
      <w:r>
        <w:t xml:space="preserve">Tier determination is logged for future </w:t>
      </w:r>
      <w:r w:rsidR="0031029F">
        <w:t>reference.</w:t>
      </w:r>
    </w:p>
    <w:p w14:paraId="63317EA0" w14:textId="77777777" w:rsidR="001F2A75" w:rsidRPr="006F5B02" w:rsidRDefault="00000000" w:rsidP="006F5B02">
      <w:pPr>
        <w:rPr>
          <w:b/>
          <w:bCs/>
        </w:rPr>
      </w:pPr>
      <w:bookmarkStart w:id="17" w:name="technical-implementation-details"/>
      <w:r w:rsidRPr="006F5B02">
        <w:rPr>
          <w:b/>
          <w:bCs/>
        </w:rPr>
        <w:t>Technical Implementation Details</w:t>
      </w:r>
    </w:p>
    <w:p w14:paraId="7CD3AE6B" w14:textId="77777777" w:rsidR="001F2A75" w:rsidRDefault="00000000" w:rsidP="00203FDD">
      <w:pPr>
        <w:ind w:left="720"/>
      </w:pPr>
      <w:r w:rsidRPr="00203FDD">
        <w:rPr>
          <w:b/>
          <w:bCs/>
        </w:rPr>
        <w:t>API</w:t>
      </w:r>
      <w:r>
        <w:t>: RESTful endpoint for receiving ticket information and returning tier data</w:t>
      </w:r>
    </w:p>
    <w:p w14:paraId="5FD72718" w14:textId="77777777" w:rsidR="001F2A75" w:rsidRDefault="00000000" w:rsidP="00203FDD">
      <w:pPr>
        <w:ind w:left="720"/>
      </w:pPr>
      <w:r w:rsidRPr="00203FDD">
        <w:rPr>
          <w:b/>
          <w:bCs/>
        </w:rPr>
        <w:t>Backend</w:t>
      </w:r>
      <w:r>
        <w:t>: Tiering Service to determine appropriate tier based on client, product, and venue</w:t>
      </w:r>
    </w:p>
    <w:p w14:paraId="5C03B708" w14:textId="0F05D7C1" w:rsidR="001F2A75" w:rsidRDefault="00000000" w:rsidP="00203FDD">
      <w:pPr>
        <w:ind w:left="720"/>
      </w:pPr>
      <w:r w:rsidRPr="00203FDD">
        <w:rPr>
          <w:b/>
          <w:bCs/>
        </w:rPr>
        <w:t>Database</w:t>
      </w:r>
      <w:r>
        <w:t xml:space="preserve">: Efficient lookup in </w:t>
      </w:r>
      <w:r w:rsidRPr="00203FDD">
        <w:rPr>
          <w:i/>
          <w:iCs/>
        </w:rPr>
        <w:t>tiers</w:t>
      </w:r>
      <w:r>
        <w:t xml:space="preserve"> table using composite index</w:t>
      </w:r>
    </w:p>
    <w:p w14:paraId="15919CA7" w14:textId="77777777" w:rsidR="001F2A75" w:rsidRDefault="00000000" w:rsidP="00203FDD">
      <w:pPr>
        <w:ind w:left="720"/>
      </w:pPr>
      <w:r w:rsidRPr="00203FDD">
        <w:rPr>
          <w:b/>
          <w:bCs/>
        </w:rPr>
        <w:t>Caching</w:t>
      </w:r>
      <w:r>
        <w:t>: Redis cache for frequently accessed tier data to improve response times</w:t>
      </w:r>
    </w:p>
    <w:p w14:paraId="0E3377FB" w14:textId="77777777" w:rsidR="001F2A75" w:rsidRDefault="00000000" w:rsidP="00203FDD">
      <w:pPr>
        <w:ind w:left="720"/>
      </w:pPr>
      <w:r w:rsidRPr="00203FDD">
        <w:rPr>
          <w:b/>
          <w:bCs/>
        </w:rPr>
        <w:t>Performance</w:t>
      </w:r>
      <w:r>
        <w:t>: Optimize for low latency, as this may be in the critical path for trade processing.</w:t>
      </w:r>
    </w:p>
    <w:p w14:paraId="678E8C55" w14:textId="77777777" w:rsidR="001F2A75" w:rsidRDefault="00000000" w:rsidP="00203FDD">
      <w:pPr>
        <w:ind w:left="720"/>
      </w:pPr>
      <w:r w:rsidRPr="00203FDD">
        <w:rPr>
          <w:b/>
          <w:bCs/>
        </w:rPr>
        <w:t>Logging</w:t>
      </w:r>
      <w:r>
        <w:t>: Structured logging of all tier determinations for audit and analysis</w:t>
      </w:r>
    </w:p>
    <w:p w14:paraId="62AA82E7" w14:textId="146EAFF9" w:rsidR="00203FDD" w:rsidRDefault="00000000" w:rsidP="00203FDD">
      <w:pPr>
        <w:ind w:left="720"/>
      </w:pPr>
      <w:r w:rsidRPr="00203FDD">
        <w:rPr>
          <w:b/>
          <w:bCs/>
        </w:rPr>
        <w:t>Security</w:t>
      </w:r>
      <w:r>
        <w:t>: SSL Certificate Authentication</w:t>
      </w:r>
    </w:p>
    <w:p w14:paraId="75618FA9" w14:textId="77777777" w:rsidR="00203FDD" w:rsidRDefault="00203FDD">
      <w:r>
        <w:br w:type="page"/>
      </w:r>
    </w:p>
    <w:p w14:paraId="426CB295" w14:textId="77777777" w:rsidR="001F2A75" w:rsidRDefault="00000000" w:rsidP="0031029F">
      <w:pPr>
        <w:pStyle w:val="Heading2"/>
        <w:jc w:val="both"/>
      </w:pPr>
      <w:bookmarkStart w:id="18" w:name="X3b32e344cfe68ee19068ee4eeb79601855d229c"/>
      <w:bookmarkEnd w:id="16"/>
      <w:bookmarkEnd w:id="17"/>
      <w:r>
        <w:lastRenderedPageBreak/>
        <w:t>3.3 Use Case 3: External System (ION) Querying Client Data</w:t>
      </w:r>
    </w:p>
    <w:p w14:paraId="5F0BCFB9" w14:textId="77777777" w:rsidR="001F2A75" w:rsidRDefault="00000000" w:rsidP="0031029F">
      <w:pPr>
        <w:pStyle w:val="FirstParagraph"/>
        <w:jc w:val="both"/>
      </w:pPr>
      <w:r>
        <w:rPr>
          <w:b/>
          <w:bCs/>
        </w:rPr>
        <w:t>Scenario</w:t>
      </w:r>
    </w:p>
    <w:p w14:paraId="632CE4FD" w14:textId="77777777" w:rsidR="001F2A75" w:rsidRDefault="00000000" w:rsidP="00203FDD">
      <w:pPr>
        <w:pStyle w:val="BodyText"/>
        <w:ind w:left="720"/>
        <w:jc w:val="both"/>
      </w:pPr>
      <w:r>
        <w:t>The ION trading system needs to retrieve client data, including cConsol ID, facing entity, and tiering information for a specific LEI and product type.</w:t>
      </w:r>
    </w:p>
    <w:p w14:paraId="4C59B69F" w14:textId="77777777" w:rsidR="001F2A75" w:rsidRDefault="00000000" w:rsidP="0031029F">
      <w:pPr>
        <w:pStyle w:val="BodyText"/>
        <w:jc w:val="both"/>
      </w:pPr>
      <w:r>
        <w:rPr>
          <w:b/>
          <w:bCs/>
        </w:rPr>
        <w:t>Actor</w:t>
      </w:r>
    </w:p>
    <w:p w14:paraId="28BFBD24" w14:textId="77777777" w:rsidR="001F2A75" w:rsidRDefault="00000000" w:rsidP="007575BE">
      <w:pPr>
        <w:pStyle w:val="BodyText"/>
        <w:numPr>
          <w:ilvl w:val="0"/>
          <w:numId w:val="136"/>
        </w:numPr>
        <w:jc w:val="both"/>
      </w:pPr>
      <w:r>
        <w:t>ION System</w:t>
      </w:r>
    </w:p>
    <w:p w14:paraId="5EC7DD93" w14:textId="77777777" w:rsidR="001F2A75" w:rsidRDefault="00000000" w:rsidP="0031029F">
      <w:pPr>
        <w:pStyle w:val="BodyText"/>
        <w:jc w:val="both"/>
      </w:pPr>
      <w:r>
        <w:rPr>
          <w:b/>
          <w:bCs/>
        </w:rPr>
        <w:t>Preconditions</w:t>
      </w:r>
    </w:p>
    <w:p w14:paraId="7FCE84A5" w14:textId="77777777" w:rsidR="00203FDD" w:rsidRDefault="00000000" w:rsidP="007575BE">
      <w:pPr>
        <w:pStyle w:val="BodyText"/>
        <w:numPr>
          <w:ilvl w:val="0"/>
          <w:numId w:val="136"/>
        </w:numPr>
        <w:jc w:val="both"/>
      </w:pPr>
      <w:r>
        <w:t xml:space="preserve">ION system has valid </w:t>
      </w:r>
      <w:r w:rsidR="00203FDD">
        <w:t>SSL Certificate</w:t>
      </w:r>
      <w:r>
        <w:t xml:space="preserve"> for CRD</w:t>
      </w:r>
    </w:p>
    <w:p w14:paraId="348C45E4" w14:textId="7AEA0BAA" w:rsidR="001F2A75" w:rsidRDefault="00000000" w:rsidP="007575BE">
      <w:pPr>
        <w:pStyle w:val="BodyText"/>
        <w:numPr>
          <w:ilvl w:val="0"/>
          <w:numId w:val="136"/>
        </w:numPr>
        <w:jc w:val="both"/>
      </w:pPr>
      <w:r>
        <w:t xml:space="preserve">Client data exists in </w:t>
      </w:r>
      <w:r w:rsidR="0031029F">
        <w:t>CRD.</w:t>
      </w:r>
    </w:p>
    <w:p w14:paraId="04620E7A" w14:textId="77777777" w:rsidR="001F2A75" w:rsidRDefault="00000000" w:rsidP="0031029F">
      <w:pPr>
        <w:pStyle w:val="BodyText"/>
        <w:jc w:val="both"/>
      </w:pPr>
      <w:r>
        <w:rPr>
          <w:b/>
          <w:bCs/>
        </w:rPr>
        <w:t>Main Flow</w:t>
      </w:r>
    </w:p>
    <w:p w14:paraId="40D21F35" w14:textId="77777777" w:rsidR="001F2A75" w:rsidRDefault="00000000" w:rsidP="0031029F">
      <w:pPr>
        <w:pStyle w:val="BodyText"/>
        <w:jc w:val="both"/>
      </w:pPr>
      <w:r>
        <w:rPr>
          <w:noProof/>
        </w:rPr>
        <w:drawing>
          <wp:inline distT="0" distB="0" distL="0" distR="0" wp14:anchorId="00A43C13" wp14:editId="37A14BCA">
            <wp:extent cx="5334000" cy="36195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data:image/png;base64,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0419A1" w14:textId="77777777" w:rsidR="001F2A75" w:rsidRDefault="00000000" w:rsidP="0031029F">
      <w:pPr>
        <w:pStyle w:val="BodyText"/>
        <w:jc w:val="both"/>
      </w:pPr>
      <w:r>
        <w:rPr>
          <w:b/>
          <w:bCs/>
        </w:rPr>
        <w:t>Alternative Flows</w:t>
      </w:r>
    </w:p>
    <w:p w14:paraId="41AF08E1" w14:textId="2400E47A" w:rsidR="001F2A75" w:rsidRDefault="00000000" w:rsidP="007575BE">
      <w:pPr>
        <w:pStyle w:val="BodyText"/>
        <w:numPr>
          <w:ilvl w:val="0"/>
          <w:numId w:val="140"/>
        </w:numPr>
        <w:jc w:val="both"/>
      </w:pPr>
      <w:r>
        <w:t xml:space="preserve">If SSL Certificate authentication fails, the API Gateway rejects the connection ION system logs the authentication failure and alerts </w:t>
      </w:r>
      <w:r w:rsidR="00203FDD">
        <w:t>the operations</w:t>
      </w:r>
      <w:r>
        <w:t xml:space="preserve"> </w:t>
      </w:r>
      <w:r w:rsidR="0031029F">
        <w:t>team.</w:t>
      </w:r>
    </w:p>
    <w:p w14:paraId="2911071E" w14:textId="2FE60131" w:rsidR="001F2A75" w:rsidRDefault="00000000" w:rsidP="007575BE">
      <w:pPr>
        <w:pStyle w:val="BodyText"/>
        <w:numPr>
          <w:ilvl w:val="0"/>
          <w:numId w:val="140"/>
        </w:numPr>
        <w:jc w:val="both"/>
      </w:pPr>
      <w:r>
        <w:t xml:space="preserve">If no client data is found, </w:t>
      </w:r>
      <w:r w:rsidR="00203FDD">
        <w:t>CRD</w:t>
      </w:r>
      <w:r>
        <w:t xml:space="preserve"> returns an empty dataset ION system logs the empty dataset and fires the appropriate </w:t>
      </w:r>
      <w:r w:rsidR="0031029F">
        <w:t>alerts.</w:t>
      </w:r>
    </w:p>
    <w:p w14:paraId="0D4AE0E5" w14:textId="77777777" w:rsidR="001F2A75" w:rsidRDefault="00000000" w:rsidP="0031029F">
      <w:pPr>
        <w:pStyle w:val="BodyText"/>
        <w:jc w:val="both"/>
      </w:pPr>
      <w:r>
        <w:rPr>
          <w:b/>
          <w:bCs/>
        </w:rPr>
        <w:t>Postconditions</w:t>
      </w:r>
    </w:p>
    <w:p w14:paraId="0CA26040" w14:textId="5504F004" w:rsidR="001F2A75" w:rsidRDefault="00000000" w:rsidP="007575BE">
      <w:pPr>
        <w:pStyle w:val="BodyText"/>
        <w:numPr>
          <w:ilvl w:val="0"/>
          <w:numId w:val="141"/>
        </w:numPr>
        <w:jc w:val="both"/>
      </w:pPr>
      <w:r>
        <w:lastRenderedPageBreak/>
        <w:t xml:space="preserve">ION system has received the required client </w:t>
      </w:r>
      <w:r w:rsidR="0031029F">
        <w:t>data.</w:t>
      </w:r>
    </w:p>
    <w:p w14:paraId="4C532D6C" w14:textId="77777777" w:rsidR="001F2A75" w:rsidRDefault="00000000" w:rsidP="0031029F">
      <w:pPr>
        <w:pStyle w:val="BodyText"/>
        <w:jc w:val="both"/>
      </w:pPr>
      <w:r>
        <w:rPr>
          <w:b/>
          <w:bCs/>
        </w:rPr>
        <w:t>Technical Implementation Details</w:t>
      </w:r>
    </w:p>
    <w:p w14:paraId="2E026E96" w14:textId="77777777" w:rsidR="001F2A75" w:rsidRDefault="00000000" w:rsidP="00203FDD">
      <w:pPr>
        <w:pStyle w:val="Compact"/>
        <w:ind w:left="720"/>
        <w:jc w:val="both"/>
      </w:pPr>
      <w:r w:rsidRPr="00203FDD">
        <w:rPr>
          <w:b/>
          <w:bCs/>
        </w:rPr>
        <w:t>API Endpoint</w:t>
      </w:r>
      <w:r>
        <w:t>: GET /api/v1/clients/</w:t>
      </w:r>
    </w:p>
    <w:p w14:paraId="2E594EFA" w14:textId="77777777" w:rsidR="001F2A75" w:rsidRDefault="00000000" w:rsidP="00203FDD">
      <w:pPr>
        <w:pStyle w:val="Compact"/>
        <w:ind w:left="720"/>
        <w:jc w:val="both"/>
      </w:pPr>
      <w:r w:rsidRPr="00203FDD">
        <w:rPr>
          <w:b/>
          <w:bCs/>
        </w:rPr>
        <w:t>Authentication</w:t>
      </w:r>
      <w:r>
        <w:t>: SSL Certificate-based authentication for API requests</w:t>
      </w:r>
    </w:p>
    <w:p w14:paraId="3337A889" w14:textId="2C77D744" w:rsidR="001F2A75" w:rsidRDefault="00000000" w:rsidP="00203FDD">
      <w:pPr>
        <w:pStyle w:val="Compact"/>
        <w:ind w:left="720"/>
        <w:jc w:val="both"/>
      </w:pPr>
      <w:r w:rsidRPr="00203FDD">
        <w:rPr>
          <w:b/>
          <w:bCs/>
        </w:rPr>
        <w:t>Database</w:t>
      </w:r>
      <w:r>
        <w:t xml:space="preserve"> Queries: Joins across clients, client_products, products, venues, client_traders, client_tiers, and facing_entities </w:t>
      </w:r>
      <w:r w:rsidR="0031029F">
        <w:t>tables.</w:t>
      </w:r>
    </w:p>
    <w:p w14:paraId="79494FD4" w14:textId="58494C75" w:rsidR="001F2A75" w:rsidRDefault="00000000" w:rsidP="00203FDD">
      <w:pPr>
        <w:pStyle w:val="Compact"/>
        <w:ind w:left="720"/>
        <w:jc w:val="both"/>
      </w:pPr>
      <w:r w:rsidRPr="00203FDD">
        <w:rPr>
          <w:b/>
          <w:bCs/>
        </w:rPr>
        <w:t>Response Format</w:t>
      </w:r>
      <w:r>
        <w:t xml:space="preserve">: JSON array structure including lei, product, venue, ctpTraderVenueId, tier, and facingEntity for all </w:t>
      </w:r>
      <w:r w:rsidR="0031029F">
        <w:t>clients.</w:t>
      </w:r>
    </w:p>
    <w:p w14:paraId="0C8883D6" w14:textId="77777777" w:rsidR="001F2A75" w:rsidRDefault="00000000" w:rsidP="00203FDD">
      <w:pPr>
        <w:pStyle w:val="Compact"/>
        <w:ind w:left="720"/>
        <w:jc w:val="both"/>
      </w:pPr>
      <w:r w:rsidRPr="00203FDD">
        <w:rPr>
          <w:b/>
          <w:bCs/>
        </w:rPr>
        <w:t>Performance</w:t>
      </w:r>
      <w:r>
        <w:t>: Implement Redis caching for the entire dataset with a 15-minute expiration</w:t>
      </w:r>
    </w:p>
    <w:p w14:paraId="6C365A1E" w14:textId="21D780B2" w:rsidR="00E739A8" w:rsidRDefault="00000000" w:rsidP="00203FDD">
      <w:pPr>
        <w:pStyle w:val="Compact"/>
        <w:ind w:left="720"/>
        <w:jc w:val="both"/>
      </w:pPr>
      <w:r w:rsidRPr="00203FDD">
        <w:rPr>
          <w:b/>
          <w:bCs/>
        </w:rPr>
        <w:t>Logging</w:t>
      </w:r>
      <w:r>
        <w:t>: Log all external system queries for audit purposes, including requester ID and record count</w:t>
      </w:r>
    </w:p>
    <w:p w14:paraId="6370FBDD" w14:textId="77777777" w:rsidR="00E739A8" w:rsidRDefault="00E739A8">
      <w:r>
        <w:br w:type="page"/>
      </w:r>
    </w:p>
    <w:p w14:paraId="7C2C25A2" w14:textId="77777777" w:rsidR="001F2A75" w:rsidRDefault="00000000" w:rsidP="0031029F">
      <w:pPr>
        <w:pStyle w:val="Heading2"/>
        <w:jc w:val="both"/>
      </w:pPr>
      <w:bookmarkStart w:id="19" w:name="Xad8e1ca5882974ad6a549f21868fbd89a639d86"/>
      <w:bookmarkEnd w:id="18"/>
      <w:r>
        <w:lastRenderedPageBreak/>
        <w:t>3.4 Use Case 4: Real-time Update of Client Data from CEA</w:t>
      </w:r>
    </w:p>
    <w:p w14:paraId="44ACB80E" w14:textId="77777777" w:rsidR="001F2A75" w:rsidRDefault="00000000" w:rsidP="0031029F">
      <w:pPr>
        <w:pStyle w:val="FirstParagraph"/>
        <w:jc w:val="both"/>
      </w:pPr>
      <w:r>
        <w:rPr>
          <w:b/>
          <w:bCs/>
        </w:rPr>
        <w:t>Scenario</w:t>
      </w:r>
    </w:p>
    <w:p w14:paraId="311DC2D5" w14:textId="77777777" w:rsidR="001F2A75" w:rsidRDefault="00000000" w:rsidP="00E739A8">
      <w:pPr>
        <w:pStyle w:val="BodyText"/>
        <w:ind w:left="720"/>
        <w:jc w:val="both"/>
      </w:pPr>
      <w:r>
        <w:t>The CEA system has updated client product enablement information that needs to be reflected in CRD immediately.</w:t>
      </w:r>
    </w:p>
    <w:p w14:paraId="5DC845BC" w14:textId="77777777" w:rsidR="001F2A75" w:rsidRDefault="00000000" w:rsidP="0031029F">
      <w:pPr>
        <w:pStyle w:val="BodyText"/>
        <w:jc w:val="both"/>
      </w:pPr>
      <w:r>
        <w:rPr>
          <w:b/>
          <w:bCs/>
        </w:rPr>
        <w:t>Actor</w:t>
      </w:r>
    </w:p>
    <w:p w14:paraId="67282DC3" w14:textId="77777777" w:rsidR="001F2A75" w:rsidRDefault="00000000" w:rsidP="007575BE">
      <w:pPr>
        <w:pStyle w:val="Compact"/>
        <w:numPr>
          <w:ilvl w:val="0"/>
          <w:numId w:val="2"/>
        </w:numPr>
        <w:jc w:val="both"/>
      </w:pPr>
      <w:r>
        <w:t>CEA System</w:t>
      </w:r>
    </w:p>
    <w:p w14:paraId="0B708455" w14:textId="77777777" w:rsidR="001F2A75" w:rsidRDefault="00000000" w:rsidP="007575BE">
      <w:pPr>
        <w:pStyle w:val="Compact"/>
        <w:numPr>
          <w:ilvl w:val="0"/>
          <w:numId w:val="2"/>
        </w:numPr>
        <w:jc w:val="both"/>
      </w:pPr>
      <w:r>
        <w:t>CRD Extractor/Monitor Service</w:t>
      </w:r>
    </w:p>
    <w:p w14:paraId="76917955" w14:textId="77777777" w:rsidR="001F2A75" w:rsidRDefault="00000000" w:rsidP="007575BE">
      <w:pPr>
        <w:pStyle w:val="Compact"/>
        <w:numPr>
          <w:ilvl w:val="0"/>
          <w:numId w:val="2"/>
        </w:numPr>
        <w:jc w:val="both"/>
      </w:pPr>
      <w:r>
        <w:t>CRD Loader</w:t>
      </w:r>
    </w:p>
    <w:p w14:paraId="45E8A485" w14:textId="77777777" w:rsidR="001F2A75" w:rsidRDefault="00000000" w:rsidP="0031029F">
      <w:pPr>
        <w:pStyle w:val="FirstParagraph"/>
        <w:jc w:val="both"/>
      </w:pPr>
      <w:r>
        <w:rPr>
          <w:b/>
          <w:bCs/>
        </w:rPr>
        <w:t>Preconditions</w:t>
      </w:r>
    </w:p>
    <w:p w14:paraId="08FC58DD" w14:textId="77777777" w:rsidR="001F2A75" w:rsidRDefault="00000000" w:rsidP="007575BE">
      <w:pPr>
        <w:pStyle w:val="Compact"/>
        <w:numPr>
          <w:ilvl w:val="0"/>
          <w:numId w:val="3"/>
        </w:numPr>
        <w:jc w:val="both"/>
      </w:pPr>
      <w:r>
        <w:t>CEA system is operational and accessible by CRD Extractor/Monitor</w:t>
      </w:r>
    </w:p>
    <w:p w14:paraId="53E9C1E4" w14:textId="5999EB2F" w:rsidR="001F2A75" w:rsidRDefault="00000000" w:rsidP="007575BE">
      <w:pPr>
        <w:pStyle w:val="Compact"/>
        <w:numPr>
          <w:ilvl w:val="0"/>
          <w:numId w:val="3"/>
        </w:numPr>
        <w:jc w:val="both"/>
      </w:pPr>
      <w:r>
        <w:t xml:space="preserve">Kafka cluster is operational and accessible by CRD </w:t>
      </w:r>
      <w:r w:rsidR="0031029F">
        <w:t>components.</w:t>
      </w:r>
    </w:p>
    <w:p w14:paraId="49C03D17" w14:textId="77777777" w:rsidR="001F2A75" w:rsidRDefault="00000000" w:rsidP="007575BE">
      <w:pPr>
        <w:pStyle w:val="Compact"/>
        <w:numPr>
          <w:ilvl w:val="0"/>
          <w:numId w:val="3"/>
        </w:numPr>
        <w:jc w:val="both"/>
      </w:pPr>
      <w:r>
        <w:t>CRD Database is operational and accessible by CRD Loader</w:t>
      </w:r>
    </w:p>
    <w:p w14:paraId="6EF47F75" w14:textId="77777777" w:rsidR="001F2A75" w:rsidRDefault="00000000" w:rsidP="0031029F">
      <w:pPr>
        <w:pStyle w:val="FirstParagraph"/>
        <w:jc w:val="both"/>
      </w:pPr>
      <w:r>
        <w:rPr>
          <w:b/>
          <w:bCs/>
        </w:rPr>
        <w:t>Main Flow</w:t>
      </w:r>
    </w:p>
    <w:p w14:paraId="34CA9F1F" w14:textId="77777777" w:rsidR="001F2A75" w:rsidRDefault="00000000" w:rsidP="0031029F">
      <w:pPr>
        <w:pStyle w:val="BodyText"/>
        <w:jc w:val="both"/>
      </w:pPr>
      <w:r>
        <w:rPr>
          <w:noProof/>
        </w:rPr>
        <w:drawing>
          <wp:inline distT="0" distB="0" distL="0" distR="0" wp14:anchorId="41E568A3" wp14:editId="5216C5D2">
            <wp:extent cx="6566338" cy="4741546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data:image/png;base64,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501" cy="474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C17F4" w14:textId="59934E07" w:rsidR="00B038EA" w:rsidRDefault="00A6771E" w:rsidP="0031029F">
      <w:pPr>
        <w:pStyle w:val="BodyText"/>
        <w:jc w:val="both"/>
        <w:rPr>
          <w:b/>
          <w:bCs/>
        </w:rPr>
      </w:pPr>
      <w:r>
        <w:rPr>
          <w:b/>
          <w:bCs/>
        </w:rPr>
        <w:lastRenderedPageBreak/>
        <w:t xml:space="preserve">Workflow </w:t>
      </w:r>
      <w:r w:rsidR="00B038EA">
        <w:rPr>
          <w:b/>
          <w:bCs/>
        </w:rPr>
        <w:t>Summary</w:t>
      </w:r>
    </w:p>
    <w:p w14:paraId="328BB800" w14:textId="728B4038" w:rsidR="00B038EA" w:rsidRPr="00B038EA" w:rsidRDefault="00B038EA" w:rsidP="007575BE">
      <w:pPr>
        <w:pStyle w:val="Compact"/>
        <w:numPr>
          <w:ilvl w:val="0"/>
          <w:numId w:val="142"/>
        </w:numPr>
        <w:rPr>
          <w:lang w:val="en-GB"/>
        </w:rPr>
      </w:pPr>
      <w:r w:rsidRPr="00B038EA">
        <w:rPr>
          <w:lang w:val="en-GB"/>
        </w:rPr>
        <w:t xml:space="preserve">CEA system updates client data (product enablement, tiering, or coverage) </w:t>
      </w:r>
    </w:p>
    <w:p w14:paraId="351EAF98" w14:textId="4B17642D" w:rsidR="00B038EA" w:rsidRPr="00B038EA" w:rsidRDefault="00B038EA" w:rsidP="007575BE">
      <w:pPr>
        <w:pStyle w:val="Compact"/>
        <w:numPr>
          <w:ilvl w:val="0"/>
          <w:numId w:val="142"/>
        </w:numPr>
        <w:rPr>
          <w:lang w:val="en-GB"/>
        </w:rPr>
      </w:pPr>
      <w:r w:rsidRPr="00B038EA">
        <w:rPr>
          <w:lang w:val="en-GB"/>
        </w:rPr>
        <w:t xml:space="preserve">CRD Extractor/Monitor Service detects the change in CEA </w:t>
      </w:r>
    </w:p>
    <w:p w14:paraId="75431AA7" w14:textId="721D1876" w:rsidR="00B038EA" w:rsidRPr="00B038EA" w:rsidRDefault="00B038EA" w:rsidP="007575BE">
      <w:pPr>
        <w:pStyle w:val="Compact"/>
        <w:numPr>
          <w:ilvl w:val="0"/>
          <w:numId w:val="142"/>
        </w:numPr>
        <w:rPr>
          <w:lang w:val="en-GB"/>
        </w:rPr>
      </w:pPr>
      <w:r w:rsidRPr="00B038EA">
        <w:rPr>
          <w:lang w:val="en-GB"/>
        </w:rPr>
        <w:t xml:space="preserve">CRD Extractor/Monitor publishes a "ClientDataUpdateEvent" to a designated Kafka topic </w:t>
      </w:r>
    </w:p>
    <w:p w14:paraId="2A6280F7" w14:textId="77DF803C" w:rsidR="00B038EA" w:rsidRPr="00B038EA" w:rsidRDefault="00B038EA" w:rsidP="007575BE">
      <w:pPr>
        <w:pStyle w:val="Compact"/>
        <w:numPr>
          <w:ilvl w:val="0"/>
          <w:numId w:val="142"/>
        </w:numPr>
        <w:rPr>
          <w:lang w:val="en-GB"/>
        </w:rPr>
      </w:pPr>
      <w:r w:rsidRPr="00B038EA">
        <w:rPr>
          <w:lang w:val="en-GB"/>
        </w:rPr>
        <w:t xml:space="preserve">CRD Loader consumes the event from Kafka </w:t>
      </w:r>
    </w:p>
    <w:p w14:paraId="1FFA46CB" w14:textId="2E01F85C" w:rsidR="00B038EA" w:rsidRPr="00B038EA" w:rsidRDefault="00B038EA" w:rsidP="007575BE">
      <w:pPr>
        <w:pStyle w:val="Compact"/>
        <w:numPr>
          <w:ilvl w:val="0"/>
          <w:numId w:val="142"/>
        </w:numPr>
        <w:rPr>
          <w:lang w:val="en-GB"/>
        </w:rPr>
      </w:pPr>
      <w:r w:rsidRPr="00B038EA">
        <w:rPr>
          <w:lang w:val="en-GB"/>
        </w:rPr>
        <w:t xml:space="preserve">CRD Loader validates the received data </w:t>
      </w:r>
    </w:p>
    <w:p w14:paraId="74811134" w14:textId="77777777" w:rsidR="00B038EA" w:rsidRPr="00B038EA" w:rsidRDefault="00B038EA" w:rsidP="007575BE">
      <w:pPr>
        <w:pStyle w:val="Compact"/>
        <w:numPr>
          <w:ilvl w:val="0"/>
          <w:numId w:val="142"/>
        </w:numPr>
        <w:rPr>
          <w:lang w:val="en-GB"/>
        </w:rPr>
      </w:pPr>
      <w:r w:rsidRPr="00B038EA">
        <w:rPr>
          <w:lang w:val="en-GB"/>
        </w:rPr>
        <w:t>CRD Loader updates the CRD database with the new informatio</w:t>
      </w:r>
      <w:r w:rsidRPr="00B038EA">
        <w:rPr>
          <w:lang w:val="en-GB"/>
        </w:rPr>
        <w:t>n</w:t>
      </w:r>
    </w:p>
    <w:p w14:paraId="5C47263A" w14:textId="77FA159A" w:rsidR="001F2A75" w:rsidRDefault="00000000" w:rsidP="00B038EA">
      <w:pPr>
        <w:pStyle w:val="BodyText"/>
        <w:jc w:val="both"/>
      </w:pPr>
      <w:r>
        <w:rPr>
          <w:b/>
          <w:bCs/>
        </w:rPr>
        <w:t>Alternative Flows</w:t>
      </w:r>
    </w:p>
    <w:p w14:paraId="3092613A" w14:textId="7710CCA5" w:rsidR="001F2A75" w:rsidRDefault="00000000" w:rsidP="007575BE">
      <w:pPr>
        <w:pStyle w:val="Compact"/>
        <w:numPr>
          <w:ilvl w:val="0"/>
          <w:numId w:val="4"/>
        </w:numPr>
        <w:jc w:val="both"/>
      </w:pPr>
      <w:r>
        <w:t xml:space="preserve">If the data validation fails, CRD logs an error and flags the record for manual </w:t>
      </w:r>
      <w:r w:rsidR="0031029F">
        <w:t>review.</w:t>
      </w:r>
    </w:p>
    <w:p w14:paraId="7AA8C5F5" w14:textId="7CC50461" w:rsidR="001F2A75" w:rsidRDefault="00000000" w:rsidP="007575BE">
      <w:pPr>
        <w:pStyle w:val="Compact"/>
        <w:numPr>
          <w:ilvl w:val="0"/>
          <w:numId w:val="4"/>
        </w:numPr>
        <w:jc w:val="both"/>
      </w:pPr>
      <w:r>
        <w:t xml:space="preserve">If the database update fails, CRD attempts a retry and, if unsuccessful, raises an alert for IT </w:t>
      </w:r>
      <w:r w:rsidR="0031029F">
        <w:t>operations.</w:t>
      </w:r>
    </w:p>
    <w:p w14:paraId="37BF4AAE" w14:textId="77777777" w:rsidR="001F2A75" w:rsidRDefault="00000000" w:rsidP="0031029F">
      <w:pPr>
        <w:pStyle w:val="FirstParagraph"/>
        <w:jc w:val="both"/>
      </w:pPr>
      <w:r>
        <w:rPr>
          <w:b/>
          <w:bCs/>
        </w:rPr>
        <w:t>Postconditions</w:t>
      </w:r>
    </w:p>
    <w:p w14:paraId="40A0C6A9" w14:textId="7DAA03AF" w:rsidR="001F2A75" w:rsidRDefault="00000000" w:rsidP="007F336E">
      <w:pPr>
        <w:pStyle w:val="BodyText"/>
        <w:ind w:left="720"/>
        <w:jc w:val="both"/>
      </w:pPr>
      <w:r>
        <w:t xml:space="preserve">CRD database is updated with the latest client information Failed updates or validations are logged and flagged for </w:t>
      </w:r>
      <w:r w:rsidR="0031029F">
        <w:t>review.</w:t>
      </w:r>
    </w:p>
    <w:p w14:paraId="72F205E0" w14:textId="77777777" w:rsidR="001F2A75" w:rsidRDefault="00000000" w:rsidP="0031029F">
      <w:pPr>
        <w:pStyle w:val="BodyText"/>
        <w:jc w:val="both"/>
      </w:pPr>
      <w:r>
        <w:rPr>
          <w:b/>
          <w:bCs/>
        </w:rPr>
        <w:t>Technical Implementation Details</w:t>
      </w:r>
    </w:p>
    <w:p w14:paraId="67DF25E3" w14:textId="0ED36AB2" w:rsidR="00A6771E" w:rsidRDefault="00000000" w:rsidP="00565DF8">
      <w:pPr>
        <w:pStyle w:val="Compact"/>
        <w:ind w:left="720"/>
      </w:pPr>
      <w:r w:rsidRPr="00A6771E">
        <w:rPr>
          <w:b/>
          <w:bCs/>
        </w:rPr>
        <w:t>Kafka Consumer</w:t>
      </w:r>
      <w:r>
        <w:t>: Subscribes to “</w:t>
      </w:r>
      <w:r w:rsidRPr="00A6771E">
        <w:t>internal.client.emea.event.&lt;&lt;dataset&gt;&gt;.update</w:t>
      </w:r>
      <w:r>
        <w:t xml:space="preserve">” </w:t>
      </w:r>
      <w:r w:rsidR="00565DF8">
        <w:t>topic.</w:t>
      </w:r>
    </w:p>
    <w:p w14:paraId="5CC27984" w14:textId="77777777" w:rsidR="00A6771E" w:rsidRDefault="00000000" w:rsidP="00565DF8">
      <w:pPr>
        <w:pStyle w:val="Compact"/>
        <w:ind w:left="720"/>
      </w:pPr>
      <w:r w:rsidRPr="00A6771E">
        <w:rPr>
          <w:b/>
          <w:bCs/>
        </w:rPr>
        <w:t>Data Validation</w:t>
      </w:r>
      <w:r>
        <w:t xml:space="preserve">: JSON schema validation for incoming event data </w:t>
      </w:r>
    </w:p>
    <w:p w14:paraId="00449524" w14:textId="77777777" w:rsidR="00A6771E" w:rsidRDefault="00000000" w:rsidP="00565DF8">
      <w:pPr>
        <w:pStyle w:val="Compact"/>
        <w:ind w:left="720"/>
      </w:pPr>
      <w:r w:rsidRPr="00A6771E">
        <w:rPr>
          <w:b/>
          <w:bCs/>
        </w:rPr>
        <w:t>Database Update</w:t>
      </w:r>
      <w:r>
        <w:t xml:space="preserve">: Upsert operation on any Client, Tiering, Product or Sales Coverage tables. </w:t>
      </w:r>
    </w:p>
    <w:p w14:paraId="24388196" w14:textId="77777777" w:rsidR="00A6771E" w:rsidRDefault="00000000" w:rsidP="00565DF8">
      <w:pPr>
        <w:pStyle w:val="Compact"/>
        <w:ind w:left="720"/>
      </w:pPr>
      <w:r w:rsidRPr="00A6771E">
        <w:rPr>
          <w:b/>
          <w:bCs/>
        </w:rPr>
        <w:t>Event Publishing</w:t>
      </w:r>
      <w:r>
        <w:t>: Internal Kafka producer sends “DataUpdateEvent” to “</w:t>
      </w:r>
      <w:r w:rsidRPr="00A6771E">
        <w:t>internal.client.emea.event.&lt;&lt;dataset&gt;&gt;.update</w:t>
      </w:r>
      <w:r>
        <w:t xml:space="preserve">” topic </w:t>
      </w:r>
    </w:p>
    <w:p w14:paraId="1B0FE66B" w14:textId="77777777" w:rsidR="00A6771E" w:rsidRDefault="00000000" w:rsidP="00565DF8">
      <w:pPr>
        <w:pStyle w:val="Compact"/>
        <w:ind w:left="720"/>
      </w:pPr>
      <w:r w:rsidRPr="00A6771E">
        <w:rPr>
          <w:b/>
          <w:bCs/>
        </w:rPr>
        <w:t>Error Handling</w:t>
      </w:r>
      <w:r>
        <w:t xml:space="preserve">: Dead Letter Queue for failed event processing </w:t>
      </w:r>
    </w:p>
    <w:p w14:paraId="49D86354" w14:textId="26D02B0A" w:rsidR="001F2A75" w:rsidRDefault="00000000" w:rsidP="00565DF8">
      <w:pPr>
        <w:pStyle w:val="Compact"/>
        <w:ind w:left="720"/>
      </w:pPr>
      <w:r w:rsidRPr="00A6771E">
        <w:rPr>
          <w:b/>
          <w:bCs/>
        </w:rPr>
        <w:t>Monitoring</w:t>
      </w:r>
      <w:r>
        <w:t>: Prometheus metrics for tracking event processing latency and success rates</w:t>
      </w:r>
    </w:p>
    <w:p w14:paraId="4876157F" w14:textId="77777777" w:rsidR="00565DF8" w:rsidRDefault="00565DF8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20" w:name="architectural-goals-and-constraints"/>
      <w:bookmarkStart w:id="21" w:name="high-level-architecture"/>
      <w:bookmarkEnd w:id="8"/>
      <w:bookmarkEnd w:id="19"/>
      <w:r>
        <w:br w:type="page"/>
      </w:r>
    </w:p>
    <w:p w14:paraId="60A20B54" w14:textId="14241CEB" w:rsidR="00565DF8" w:rsidRDefault="00565DF8" w:rsidP="00565DF8">
      <w:pPr>
        <w:pStyle w:val="Heading1"/>
        <w:jc w:val="both"/>
      </w:pPr>
      <w:r>
        <w:lastRenderedPageBreak/>
        <w:t>4. High-Level Architecture</w:t>
      </w:r>
    </w:p>
    <w:p w14:paraId="780C7348" w14:textId="04829427" w:rsidR="00374398" w:rsidRPr="00374398" w:rsidRDefault="00060422" w:rsidP="00374398">
      <w:pPr>
        <w:pStyle w:val="BodyText"/>
      </w:pPr>
      <w:r>
        <w:rPr>
          <w:noProof/>
        </w:rPr>
        <w:drawing>
          <wp:inline distT="0" distB="0" distL="0" distR="0" wp14:anchorId="7C829F80" wp14:editId="15CA1489">
            <wp:extent cx="5943600" cy="3964305"/>
            <wp:effectExtent l="0" t="0" r="0" b="0"/>
            <wp:docPr id="183300815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C0C3D" w14:textId="77777777" w:rsidR="00565DF8" w:rsidRDefault="00565DF8" w:rsidP="00565DF8">
      <w:pPr>
        <w:pStyle w:val="Heading2"/>
        <w:jc w:val="both"/>
      </w:pPr>
      <w:bookmarkStart w:id="22" w:name="key-components"/>
      <w:r>
        <w:t>4.1 Key Components</w:t>
      </w:r>
    </w:p>
    <w:p w14:paraId="32EE7007" w14:textId="77777777" w:rsidR="00565DF8" w:rsidRDefault="00565DF8" w:rsidP="007575BE">
      <w:pPr>
        <w:pStyle w:val="Compact"/>
        <w:numPr>
          <w:ilvl w:val="0"/>
          <w:numId w:val="9"/>
        </w:numPr>
        <w:jc w:val="both"/>
      </w:pPr>
      <w:r>
        <w:t>Frontend (React.js UI)</w:t>
      </w:r>
    </w:p>
    <w:p w14:paraId="004C9DBB" w14:textId="77777777" w:rsidR="00565DF8" w:rsidRDefault="00565DF8" w:rsidP="007575BE">
      <w:pPr>
        <w:pStyle w:val="Compact"/>
        <w:numPr>
          <w:ilvl w:val="1"/>
          <w:numId w:val="10"/>
        </w:numPr>
        <w:jc w:val="both"/>
      </w:pPr>
      <w:r>
        <w:t>Provides user interface for traders, salespeople and eCST Team.</w:t>
      </w:r>
    </w:p>
    <w:p w14:paraId="164BB29A" w14:textId="77777777" w:rsidR="00565DF8" w:rsidRDefault="00565DF8" w:rsidP="007575BE">
      <w:pPr>
        <w:pStyle w:val="Compact"/>
        <w:numPr>
          <w:ilvl w:val="1"/>
          <w:numId w:val="10"/>
        </w:numPr>
        <w:jc w:val="both"/>
      </w:pPr>
      <w:r>
        <w:t>Communicates with backend services via API Gateway</w:t>
      </w:r>
    </w:p>
    <w:p w14:paraId="710F831A" w14:textId="77777777" w:rsidR="00565DF8" w:rsidRDefault="00565DF8" w:rsidP="007575BE">
      <w:pPr>
        <w:pStyle w:val="Compact"/>
        <w:numPr>
          <w:ilvl w:val="0"/>
          <w:numId w:val="9"/>
        </w:numPr>
        <w:jc w:val="both"/>
      </w:pPr>
      <w:r>
        <w:t>API Gateway</w:t>
      </w:r>
    </w:p>
    <w:p w14:paraId="7B257DC0" w14:textId="721FAE60" w:rsidR="00565DF8" w:rsidRDefault="00565DF8" w:rsidP="007575BE">
      <w:pPr>
        <w:pStyle w:val="Compact"/>
        <w:numPr>
          <w:ilvl w:val="1"/>
          <w:numId w:val="11"/>
        </w:numPr>
        <w:jc w:val="both"/>
      </w:pPr>
      <w:r>
        <w:t xml:space="preserve">Handles authentication and request </w:t>
      </w:r>
      <w:r w:rsidR="00374398">
        <w:t>routing.</w:t>
      </w:r>
    </w:p>
    <w:p w14:paraId="68562429" w14:textId="5E40FB1F" w:rsidR="00565DF8" w:rsidRDefault="00565DF8" w:rsidP="007575BE">
      <w:pPr>
        <w:pStyle w:val="Compact"/>
        <w:numPr>
          <w:ilvl w:val="1"/>
          <w:numId w:val="11"/>
        </w:numPr>
        <w:jc w:val="both"/>
      </w:pPr>
      <w:r>
        <w:t xml:space="preserve">Provides a single-entry point for all client-side </w:t>
      </w:r>
      <w:r w:rsidR="00374398">
        <w:t>requests.</w:t>
      </w:r>
    </w:p>
    <w:p w14:paraId="4BB62B03" w14:textId="77777777" w:rsidR="00565DF8" w:rsidRDefault="00565DF8" w:rsidP="007575BE">
      <w:pPr>
        <w:pStyle w:val="Compact"/>
        <w:numPr>
          <w:ilvl w:val="0"/>
          <w:numId w:val="9"/>
        </w:numPr>
        <w:jc w:val="both"/>
      </w:pPr>
      <w:r>
        <w:t>Microservices</w:t>
      </w:r>
    </w:p>
    <w:p w14:paraId="269CDE12" w14:textId="0B1CDF6F" w:rsidR="00565DF8" w:rsidRDefault="00565DF8" w:rsidP="007575BE">
      <w:pPr>
        <w:pStyle w:val="Compact"/>
        <w:numPr>
          <w:ilvl w:val="1"/>
          <w:numId w:val="12"/>
        </w:numPr>
        <w:jc w:val="both"/>
      </w:pPr>
      <w:r>
        <w:t>Client Data Service: Manages core client data (mappings, enablement</w:t>
      </w:r>
      <w:r>
        <w:t>, and coverage</w:t>
      </w:r>
      <w:r>
        <w:t>)</w:t>
      </w:r>
    </w:p>
    <w:p w14:paraId="6B00130E" w14:textId="77777777" w:rsidR="00565DF8" w:rsidRDefault="00565DF8" w:rsidP="007575BE">
      <w:pPr>
        <w:pStyle w:val="Compact"/>
        <w:numPr>
          <w:ilvl w:val="1"/>
          <w:numId w:val="12"/>
        </w:numPr>
        <w:jc w:val="both"/>
      </w:pPr>
      <w:r>
        <w:t>Tiering Service: Handles client tiering logic and data.</w:t>
      </w:r>
    </w:p>
    <w:p w14:paraId="7CE7FAF7" w14:textId="77777777" w:rsidR="00565DF8" w:rsidRDefault="00565DF8" w:rsidP="007575BE">
      <w:pPr>
        <w:pStyle w:val="Compact"/>
        <w:numPr>
          <w:ilvl w:val="1"/>
          <w:numId w:val="12"/>
        </w:numPr>
        <w:jc w:val="both"/>
      </w:pPr>
      <w:r>
        <w:t>Integration Service: Manages communication with external systems.</w:t>
      </w:r>
    </w:p>
    <w:p w14:paraId="6A93D1BC" w14:textId="77777777" w:rsidR="00565DF8" w:rsidRDefault="00565DF8" w:rsidP="007575BE">
      <w:pPr>
        <w:pStyle w:val="Compact"/>
        <w:numPr>
          <w:ilvl w:val="0"/>
          <w:numId w:val="9"/>
        </w:numPr>
        <w:jc w:val="both"/>
      </w:pPr>
      <w:r>
        <w:t>Data Storage</w:t>
      </w:r>
    </w:p>
    <w:p w14:paraId="43E20AD0" w14:textId="21EDDB3B" w:rsidR="00565DF8" w:rsidRDefault="00565DF8" w:rsidP="007575BE">
      <w:pPr>
        <w:pStyle w:val="Compact"/>
        <w:numPr>
          <w:ilvl w:val="1"/>
          <w:numId w:val="13"/>
        </w:numPr>
        <w:jc w:val="both"/>
      </w:pPr>
      <w:r>
        <w:t xml:space="preserve">Microsoft SQL Server: Primary data store for </w:t>
      </w:r>
      <w:r w:rsidR="00374398">
        <w:t>CRD</w:t>
      </w:r>
      <w:r>
        <w:t xml:space="preserve"> data</w:t>
      </w:r>
    </w:p>
    <w:p w14:paraId="51C5AE85" w14:textId="77777777" w:rsidR="00565DF8" w:rsidRDefault="00565DF8" w:rsidP="007575BE">
      <w:pPr>
        <w:pStyle w:val="Compact"/>
        <w:numPr>
          <w:ilvl w:val="1"/>
          <w:numId w:val="13"/>
        </w:numPr>
        <w:jc w:val="both"/>
      </w:pPr>
      <w:r>
        <w:t>Redis: Caching layer for frequently accessed data</w:t>
      </w:r>
    </w:p>
    <w:p w14:paraId="27C4FFCE" w14:textId="77777777" w:rsidR="00565DF8" w:rsidRDefault="00565DF8" w:rsidP="007575BE">
      <w:pPr>
        <w:pStyle w:val="Compact"/>
        <w:numPr>
          <w:ilvl w:val="0"/>
          <w:numId w:val="9"/>
        </w:numPr>
        <w:jc w:val="both"/>
      </w:pPr>
      <w:r>
        <w:t>Message Bus (Kafka)</w:t>
      </w:r>
    </w:p>
    <w:p w14:paraId="4B96535C" w14:textId="77777777" w:rsidR="00565DF8" w:rsidRDefault="00565DF8" w:rsidP="007575BE">
      <w:pPr>
        <w:pStyle w:val="Compact"/>
        <w:numPr>
          <w:ilvl w:val="1"/>
          <w:numId w:val="14"/>
        </w:numPr>
        <w:jc w:val="both"/>
      </w:pPr>
      <w:r>
        <w:t>Facilitates event-driven communication between services.</w:t>
      </w:r>
    </w:p>
    <w:p w14:paraId="6108BBDF" w14:textId="77777777" w:rsidR="00565DF8" w:rsidRDefault="00565DF8" w:rsidP="007575BE">
      <w:pPr>
        <w:pStyle w:val="Compact"/>
        <w:numPr>
          <w:ilvl w:val="1"/>
          <w:numId w:val="14"/>
        </w:numPr>
        <w:jc w:val="both"/>
      </w:pPr>
      <w:r>
        <w:lastRenderedPageBreak/>
        <w:t>Enables real-time data updates and integration with external systems.</w:t>
      </w:r>
    </w:p>
    <w:p w14:paraId="271C56D8" w14:textId="77777777" w:rsidR="00565DF8" w:rsidRDefault="00565DF8" w:rsidP="007575BE">
      <w:pPr>
        <w:pStyle w:val="Compact"/>
        <w:numPr>
          <w:ilvl w:val="0"/>
          <w:numId w:val="9"/>
        </w:numPr>
        <w:jc w:val="both"/>
      </w:pPr>
      <w:r>
        <w:t>GraphQL Server</w:t>
      </w:r>
    </w:p>
    <w:p w14:paraId="053C677A" w14:textId="77777777" w:rsidR="00565DF8" w:rsidRDefault="00565DF8" w:rsidP="007575BE">
      <w:pPr>
        <w:pStyle w:val="Compact"/>
        <w:numPr>
          <w:ilvl w:val="1"/>
          <w:numId w:val="15"/>
        </w:numPr>
        <w:jc w:val="both"/>
      </w:pPr>
      <w:r>
        <w:t>Provides a flexible query interface for complex data requests.</w:t>
      </w:r>
    </w:p>
    <w:p w14:paraId="795A5FF9" w14:textId="77777777" w:rsidR="00565DF8" w:rsidRDefault="00565DF8" w:rsidP="007575BE">
      <w:pPr>
        <w:pStyle w:val="Compact"/>
        <w:numPr>
          <w:ilvl w:val="1"/>
          <w:numId w:val="15"/>
        </w:numPr>
        <w:jc w:val="both"/>
      </w:pPr>
      <w:r>
        <w:t>Integrates with existing microservices to aggregate data efficiently.</w:t>
      </w:r>
    </w:p>
    <w:p w14:paraId="1B20DD8D" w14:textId="77777777" w:rsidR="00565DF8" w:rsidRDefault="00565DF8" w:rsidP="007575BE">
      <w:pPr>
        <w:pStyle w:val="Compact"/>
        <w:numPr>
          <w:ilvl w:val="0"/>
          <w:numId w:val="9"/>
        </w:numPr>
        <w:jc w:val="both"/>
      </w:pPr>
      <w:r>
        <w:t>Integration Layer</w:t>
      </w:r>
    </w:p>
    <w:p w14:paraId="56E03B12" w14:textId="77777777" w:rsidR="00565DF8" w:rsidRDefault="00565DF8" w:rsidP="007575BE">
      <w:pPr>
        <w:pStyle w:val="Compact"/>
        <w:numPr>
          <w:ilvl w:val="1"/>
          <w:numId w:val="16"/>
        </w:numPr>
        <w:jc w:val="both"/>
      </w:pPr>
      <w:r>
        <w:t>Handles data synchronization with CEA and other external systems.</w:t>
      </w:r>
    </w:p>
    <w:p w14:paraId="7346FB00" w14:textId="77777777" w:rsidR="00565DF8" w:rsidRDefault="00565DF8" w:rsidP="007575BE">
      <w:pPr>
        <w:pStyle w:val="Compact"/>
        <w:numPr>
          <w:ilvl w:val="1"/>
          <w:numId w:val="16"/>
        </w:numPr>
        <w:jc w:val="both"/>
      </w:pPr>
      <w:r>
        <w:t>Implements FpML message processing for standardized data exchange.</w:t>
      </w:r>
    </w:p>
    <w:p w14:paraId="5AF90B42" w14:textId="77777777" w:rsidR="00374398" w:rsidRDefault="00374398" w:rsidP="00374398">
      <w:pPr>
        <w:pStyle w:val="Compact"/>
        <w:jc w:val="both"/>
      </w:pPr>
    </w:p>
    <w:p w14:paraId="05182A90" w14:textId="77777777" w:rsidR="00565DF8" w:rsidRDefault="00565DF8" w:rsidP="00565DF8">
      <w:pPr>
        <w:pStyle w:val="Heading2"/>
        <w:jc w:val="both"/>
      </w:pPr>
      <w:bookmarkStart w:id="23" w:name="technology-stack"/>
      <w:bookmarkEnd w:id="22"/>
      <w:r>
        <w:t>4.2 Technology Stack</w:t>
      </w:r>
    </w:p>
    <w:p w14:paraId="0B2577A9" w14:textId="77777777" w:rsidR="00565DF8" w:rsidRDefault="00565DF8" w:rsidP="007575BE">
      <w:pPr>
        <w:pStyle w:val="Compact"/>
        <w:numPr>
          <w:ilvl w:val="0"/>
          <w:numId w:val="17"/>
        </w:numPr>
        <w:jc w:val="both"/>
      </w:pPr>
      <w:r>
        <w:t>Frontend: TypeScript, React.js, Node.js</w:t>
      </w:r>
    </w:p>
    <w:p w14:paraId="376C3B5A" w14:textId="77777777" w:rsidR="00565DF8" w:rsidRDefault="00565DF8" w:rsidP="007575BE">
      <w:pPr>
        <w:pStyle w:val="Compact"/>
        <w:numPr>
          <w:ilvl w:val="0"/>
          <w:numId w:val="17"/>
        </w:numPr>
        <w:jc w:val="both"/>
      </w:pPr>
      <w:r>
        <w:t>Backend Services: Java, Spring Boot</w:t>
      </w:r>
    </w:p>
    <w:p w14:paraId="4E2DC4EF" w14:textId="77777777" w:rsidR="00565DF8" w:rsidRDefault="00565DF8" w:rsidP="007575BE">
      <w:pPr>
        <w:pStyle w:val="Compact"/>
        <w:numPr>
          <w:ilvl w:val="0"/>
          <w:numId w:val="17"/>
        </w:numPr>
        <w:jc w:val="both"/>
      </w:pPr>
      <w:r>
        <w:t>API: REST, GraphQL (for complex queries)</w:t>
      </w:r>
    </w:p>
    <w:p w14:paraId="4CE8EB7A" w14:textId="77777777" w:rsidR="00565DF8" w:rsidRDefault="00565DF8" w:rsidP="007575BE">
      <w:pPr>
        <w:pStyle w:val="Compact"/>
        <w:numPr>
          <w:ilvl w:val="0"/>
          <w:numId w:val="17"/>
        </w:numPr>
        <w:jc w:val="both"/>
      </w:pPr>
      <w:r>
        <w:t>GraphQL: graphql-java, graphql-java-tools</w:t>
      </w:r>
    </w:p>
    <w:p w14:paraId="1E9E7B51" w14:textId="77777777" w:rsidR="00565DF8" w:rsidRDefault="00565DF8" w:rsidP="007575BE">
      <w:pPr>
        <w:pStyle w:val="Compact"/>
        <w:numPr>
          <w:ilvl w:val="0"/>
          <w:numId w:val="17"/>
        </w:numPr>
        <w:jc w:val="both"/>
      </w:pPr>
      <w:r>
        <w:t>Database: Microsoft SQL Server</w:t>
      </w:r>
    </w:p>
    <w:p w14:paraId="40ED9DA7" w14:textId="77777777" w:rsidR="00565DF8" w:rsidRDefault="00565DF8" w:rsidP="007575BE">
      <w:pPr>
        <w:pStyle w:val="Compact"/>
        <w:numPr>
          <w:ilvl w:val="0"/>
          <w:numId w:val="17"/>
        </w:numPr>
        <w:jc w:val="both"/>
      </w:pPr>
      <w:r>
        <w:t>Cache: Redis</w:t>
      </w:r>
    </w:p>
    <w:p w14:paraId="76C5F797" w14:textId="77777777" w:rsidR="00565DF8" w:rsidRDefault="00565DF8" w:rsidP="007575BE">
      <w:pPr>
        <w:pStyle w:val="Compact"/>
        <w:numPr>
          <w:ilvl w:val="0"/>
          <w:numId w:val="17"/>
        </w:numPr>
        <w:jc w:val="both"/>
      </w:pPr>
      <w:r>
        <w:t>Message Bus: Apache Kafka</w:t>
      </w:r>
    </w:p>
    <w:p w14:paraId="23B85996" w14:textId="77777777" w:rsidR="00565DF8" w:rsidRDefault="00565DF8" w:rsidP="007575BE">
      <w:pPr>
        <w:pStyle w:val="Compact"/>
        <w:numPr>
          <w:ilvl w:val="0"/>
          <w:numId w:val="17"/>
        </w:numPr>
        <w:jc w:val="both"/>
      </w:pPr>
      <w:r>
        <w:t>Containerization: Docker</w:t>
      </w:r>
    </w:p>
    <w:p w14:paraId="7251A189" w14:textId="77777777" w:rsidR="00565DF8" w:rsidRDefault="00565DF8" w:rsidP="007575BE">
      <w:pPr>
        <w:pStyle w:val="Compact"/>
        <w:numPr>
          <w:ilvl w:val="0"/>
          <w:numId w:val="17"/>
        </w:numPr>
        <w:jc w:val="both"/>
      </w:pPr>
      <w:r>
        <w:t>Orchestration: Kubernetes</w:t>
      </w:r>
    </w:p>
    <w:p w14:paraId="40AF0100" w14:textId="77777777" w:rsidR="00565DF8" w:rsidRDefault="00565DF8" w:rsidP="007575BE">
      <w:pPr>
        <w:pStyle w:val="Compact"/>
        <w:numPr>
          <w:ilvl w:val="0"/>
          <w:numId w:val="17"/>
        </w:numPr>
        <w:jc w:val="both"/>
      </w:pPr>
      <w:r>
        <w:t>CI/CD: GitLab CI</w:t>
      </w:r>
    </w:p>
    <w:p w14:paraId="14C63D23" w14:textId="77777777" w:rsidR="00565DF8" w:rsidRDefault="00565DF8" w:rsidP="007575BE">
      <w:pPr>
        <w:pStyle w:val="Compact"/>
        <w:numPr>
          <w:ilvl w:val="0"/>
          <w:numId w:val="17"/>
        </w:numPr>
        <w:jc w:val="both"/>
      </w:pPr>
      <w:r>
        <w:t>Monitoring: Prometheus, Grafana</w:t>
      </w:r>
    </w:p>
    <w:p w14:paraId="2EC9F4F6" w14:textId="77777777" w:rsidR="00374398" w:rsidRDefault="00374398" w:rsidP="00374398">
      <w:pPr>
        <w:pStyle w:val="Compact"/>
        <w:jc w:val="both"/>
      </w:pPr>
    </w:p>
    <w:bookmarkEnd w:id="21"/>
    <w:bookmarkEnd w:id="23"/>
    <w:p w14:paraId="0D675839" w14:textId="134ACF02" w:rsidR="001F2A75" w:rsidRDefault="00B038EA" w:rsidP="00565DF8">
      <w:pPr>
        <w:pStyle w:val="Heading2"/>
      </w:pPr>
      <w:r>
        <w:t>4</w:t>
      </w:r>
      <w:r w:rsidR="00000000">
        <w:t>.</w:t>
      </w:r>
      <w:r w:rsidR="00374398">
        <w:t>3</w:t>
      </w:r>
      <w:r w:rsidR="00000000">
        <w:t xml:space="preserve"> Goals and Constraints</w:t>
      </w:r>
    </w:p>
    <w:p w14:paraId="79F9E5F7" w14:textId="6A859F6A" w:rsidR="001F2A75" w:rsidRDefault="00B038EA" w:rsidP="00374398">
      <w:pPr>
        <w:pStyle w:val="Heading3"/>
      </w:pPr>
      <w:bookmarkStart w:id="24" w:name="security-and-compliance-requirements"/>
      <w:r>
        <w:t>4</w:t>
      </w:r>
      <w:r w:rsidR="00000000">
        <w:t>.</w:t>
      </w:r>
      <w:r w:rsidR="00374398">
        <w:t>3.1</w:t>
      </w:r>
      <w:r w:rsidR="00000000">
        <w:t xml:space="preserve"> Security and Compliance Requirements</w:t>
      </w:r>
    </w:p>
    <w:p w14:paraId="02F82521" w14:textId="257DF391" w:rsidR="001F2A75" w:rsidRDefault="00000000" w:rsidP="007575BE">
      <w:pPr>
        <w:pStyle w:val="Compact"/>
        <w:numPr>
          <w:ilvl w:val="0"/>
          <w:numId w:val="5"/>
        </w:numPr>
        <w:jc w:val="both"/>
      </w:pPr>
      <w:r>
        <w:t>UI will be handled by Emidas (NEO</w:t>
      </w:r>
      <w:r w:rsidR="00D66A5B">
        <w:t>),</w:t>
      </w:r>
      <w:r>
        <w:t xml:space="preserve"> and services will be secured using SSL Certificate Authentication</w:t>
      </w:r>
    </w:p>
    <w:p w14:paraId="04B501CA" w14:textId="77777777" w:rsidR="001F2A75" w:rsidRDefault="00000000" w:rsidP="007575BE">
      <w:pPr>
        <w:pStyle w:val="Compact"/>
        <w:numPr>
          <w:ilvl w:val="0"/>
          <w:numId w:val="5"/>
        </w:numPr>
        <w:jc w:val="both"/>
      </w:pPr>
      <w:r>
        <w:t>Encryption of data in transit and at rest</w:t>
      </w:r>
    </w:p>
    <w:p w14:paraId="2F12489A" w14:textId="77777777" w:rsidR="001F2A75" w:rsidRDefault="00000000" w:rsidP="007575BE">
      <w:pPr>
        <w:pStyle w:val="Compact"/>
        <w:numPr>
          <w:ilvl w:val="0"/>
          <w:numId w:val="5"/>
        </w:numPr>
        <w:jc w:val="both"/>
      </w:pPr>
      <w:r>
        <w:t>Audit logging for all data modifications</w:t>
      </w:r>
    </w:p>
    <w:p w14:paraId="6B77F87A" w14:textId="77777777" w:rsidR="001F2A75" w:rsidRDefault="00000000" w:rsidP="007575BE">
      <w:pPr>
        <w:pStyle w:val="Compact"/>
        <w:numPr>
          <w:ilvl w:val="0"/>
          <w:numId w:val="5"/>
        </w:numPr>
        <w:jc w:val="both"/>
      </w:pPr>
      <w:r>
        <w:t>Compliance with bank’s internal security policies and relevant financial regulations (e.g., GDPR, MiFID II)</w:t>
      </w:r>
    </w:p>
    <w:p w14:paraId="45143C20" w14:textId="77777777" w:rsidR="00374398" w:rsidRDefault="00374398" w:rsidP="00374398">
      <w:pPr>
        <w:pStyle w:val="Compact"/>
        <w:jc w:val="both"/>
      </w:pPr>
    </w:p>
    <w:p w14:paraId="74844848" w14:textId="65E00881" w:rsidR="001F2A75" w:rsidRDefault="00B038EA" w:rsidP="00374398">
      <w:pPr>
        <w:pStyle w:val="Heading3"/>
      </w:pPr>
      <w:bookmarkStart w:id="25" w:name="availability-and-reliability"/>
      <w:bookmarkEnd w:id="24"/>
      <w:r>
        <w:t>4</w:t>
      </w:r>
      <w:r w:rsidR="00000000">
        <w:t>.</w:t>
      </w:r>
      <w:r w:rsidR="00374398">
        <w:t>3.2</w:t>
      </w:r>
      <w:r w:rsidR="00000000">
        <w:t xml:space="preserve"> Availability and Reliability</w:t>
      </w:r>
    </w:p>
    <w:p w14:paraId="11D5E03B" w14:textId="77777777" w:rsidR="001F2A75" w:rsidRDefault="00000000" w:rsidP="007575BE">
      <w:pPr>
        <w:pStyle w:val="Compact"/>
        <w:numPr>
          <w:ilvl w:val="0"/>
          <w:numId w:val="6"/>
        </w:numPr>
        <w:jc w:val="both"/>
      </w:pPr>
      <w:r>
        <w:t>99.99% uptime during trading hours</w:t>
      </w:r>
    </w:p>
    <w:p w14:paraId="5507E477" w14:textId="77777777" w:rsidR="001F2A75" w:rsidRDefault="00000000" w:rsidP="007575BE">
      <w:pPr>
        <w:pStyle w:val="Compact"/>
        <w:numPr>
          <w:ilvl w:val="0"/>
          <w:numId w:val="6"/>
        </w:numPr>
        <w:jc w:val="both"/>
      </w:pPr>
      <w:r>
        <w:t>Fault tolerance and automatic failover for critical components</w:t>
      </w:r>
    </w:p>
    <w:p w14:paraId="2AD48971" w14:textId="3C4B02A2" w:rsidR="001F2A75" w:rsidRDefault="00000000" w:rsidP="007575BE">
      <w:pPr>
        <w:pStyle w:val="Compact"/>
        <w:numPr>
          <w:ilvl w:val="0"/>
          <w:numId w:val="6"/>
        </w:numPr>
        <w:jc w:val="both"/>
      </w:pPr>
      <w:r>
        <w:t>Disaster recovery with Recovery Point Objective (RPO) &lt; 5 minutes and Recovery Time Objective</w:t>
      </w:r>
      <w:r w:rsidR="00B038EA">
        <w:t xml:space="preserve"> (</w:t>
      </w:r>
      <w:r w:rsidR="00B038EA">
        <w:t>RTO</w:t>
      </w:r>
      <w:r w:rsidR="00B038EA">
        <w:t>)</w:t>
      </w:r>
      <w:r>
        <w:t xml:space="preserve"> &lt; 30 minutes</w:t>
      </w:r>
    </w:p>
    <w:p w14:paraId="58F716AE" w14:textId="77777777" w:rsidR="00374398" w:rsidRDefault="00374398" w:rsidP="00374398">
      <w:pPr>
        <w:pStyle w:val="Compact"/>
        <w:jc w:val="both"/>
      </w:pPr>
    </w:p>
    <w:p w14:paraId="36A97038" w14:textId="1D5E829D" w:rsidR="001F2A75" w:rsidRDefault="00B038EA" w:rsidP="00374398">
      <w:pPr>
        <w:pStyle w:val="Heading3"/>
      </w:pPr>
      <w:bookmarkStart w:id="26" w:name="maintainability-and-extensibility"/>
      <w:bookmarkEnd w:id="25"/>
      <w:r>
        <w:lastRenderedPageBreak/>
        <w:t>4</w:t>
      </w:r>
      <w:r w:rsidR="00000000">
        <w:t>.</w:t>
      </w:r>
      <w:r w:rsidR="00374398">
        <w:t>3.3</w:t>
      </w:r>
      <w:r w:rsidR="00000000">
        <w:t xml:space="preserve"> Maintainability and Extensibility</w:t>
      </w:r>
    </w:p>
    <w:p w14:paraId="1D42E8B7" w14:textId="77777777" w:rsidR="001F2A75" w:rsidRDefault="00000000" w:rsidP="007575BE">
      <w:pPr>
        <w:pStyle w:val="Compact"/>
        <w:numPr>
          <w:ilvl w:val="0"/>
          <w:numId w:val="7"/>
        </w:numPr>
        <w:jc w:val="both"/>
      </w:pPr>
      <w:r>
        <w:t>Modular architecture to allow for easy addition of new features</w:t>
      </w:r>
    </w:p>
    <w:p w14:paraId="2AE67C30" w14:textId="77777777" w:rsidR="001F2A75" w:rsidRDefault="00000000" w:rsidP="007575BE">
      <w:pPr>
        <w:pStyle w:val="Compact"/>
        <w:numPr>
          <w:ilvl w:val="0"/>
          <w:numId w:val="7"/>
        </w:numPr>
        <w:jc w:val="both"/>
      </w:pPr>
      <w:r>
        <w:t>Comprehensive API documentation</w:t>
      </w:r>
    </w:p>
    <w:p w14:paraId="673710C1" w14:textId="77777777" w:rsidR="001F2A75" w:rsidRDefault="00000000" w:rsidP="007575BE">
      <w:pPr>
        <w:pStyle w:val="Compact"/>
        <w:numPr>
          <w:ilvl w:val="0"/>
          <w:numId w:val="7"/>
        </w:numPr>
        <w:jc w:val="both"/>
      </w:pPr>
      <w:r>
        <w:t>Consistent coding standards and practices across all components</w:t>
      </w:r>
    </w:p>
    <w:p w14:paraId="505037BD" w14:textId="77777777" w:rsidR="00374398" w:rsidRDefault="00374398" w:rsidP="00374398">
      <w:pPr>
        <w:pStyle w:val="Compact"/>
        <w:jc w:val="both"/>
      </w:pPr>
    </w:p>
    <w:p w14:paraId="468ABBB7" w14:textId="25203006" w:rsidR="001F2A75" w:rsidRDefault="00B038EA" w:rsidP="00374398">
      <w:pPr>
        <w:pStyle w:val="Heading3"/>
      </w:pPr>
      <w:bookmarkStart w:id="27" w:name="integration-requirements"/>
      <w:bookmarkEnd w:id="26"/>
      <w:r>
        <w:t>4</w:t>
      </w:r>
      <w:r w:rsidR="00000000">
        <w:t>.</w:t>
      </w:r>
      <w:r w:rsidR="00374398">
        <w:t>3.4</w:t>
      </w:r>
      <w:r w:rsidR="00000000">
        <w:t xml:space="preserve"> Integration Requirements</w:t>
      </w:r>
    </w:p>
    <w:p w14:paraId="53504222" w14:textId="77777777" w:rsidR="001F2A75" w:rsidRDefault="00000000" w:rsidP="007575BE">
      <w:pPr>
        <w:pStyle w:val="Compact"/>
        <w:numPr>
          <w:ilvl w:val="0"/>
          <w:numId w:val="8"/>
        </w:numPr>
        <w:jc w:val="both"/>
      </w:pPr>
      <w:r>
        <w:t>Real-time data synchronization with CEA</w:t>
      </w:r>
    </w:p>
    <w:p w14:paraId="4905E659" w14:textId="77777777" w:rsidR="001F2A75" w:rsidRDefault="00000000" w:rsidP="007575BE">
      <w:pPr>
        <w:pStyle w:val="Compact"/>
        <w:numPr>
          <w:ilvl w:val="0"/>
          <w:numId w:val="8"/>
        </w:numPr>
        <w:jc w:val="both"/>
      </w:pPr>
      <w:r>
        <w:t>Ability to consume and produce FpML messages</w:t>
      </w:r>
    </w:p>
    <w:p w14:paraId="0262AF90" w14:textId="6C395AF7" w:rsidR="000B4650" w:rsidRDefault="00000000" w:rsidP="007575BE">
      <w:pPr>
        <w:pStyle w:val="Compact"/>
        <w:numPr>
          <w:ilvl w:val="0"/>
          <w:numId w:val="8"/>
        </w:numPr>
        <w:jc w:val="both"/>
      </w:pPr>
      <w:r>
        <w:t>Support for both synchronous (REST) and asynchronous (Kafka) communication patterns</w:t>
      </w:r>
    </w:p>
    <w:p w14:paraId="6F63B299" w14:textId="77777777" w:rsidR="000B4650" w:rsidRDefault="000B4650">
      <w:r>
        <w:br w:type="page"/>
      </w:r>
    </w:p>
    <w:p w14:paraId="49034643" w14:textId="77777777" w:rsidR="001F2A75" w:rsidRDefault="00000000" w:rsidP="0031029F">
      <w:pPr>
        <w:pStyle w:val="Heading1"/>
        <w:jc w:val="both"/>
      </w:pPr>
      <w:bookmarkStart w:id="28" w:name="detailed-architecture"/>
      <w:bookmarkEnd w:id="20"/>
      <w:bookmarkEnd w:id="27"/>
      <w:r>
        <w:lastRenderedPageBreak/>
        <w:t>5. Detailed Architecture</w:t>
      </w:r>
    </w:p>
    <w:p w14:paraId="1DAB4F2F" w14:textId="77777777" w:rsidR="001F2A75" w:rsidRDefault="00000000" w:rsidP="0031029F">
      <w:pPr>
        <w:pStyle w:val="Heading2"/>
        <w:jc w:val="both"/>
      </w:pPr>
      <w:bookmarkStart w:id="29" w:name="frontend-architecture"/>
      <w:r>
        <w:t>5.1 Frontend Architecture</w:t>
      </w:r>
    </w:p>
    <w:p w14:paraId="50099105" w14:textId="5D8AC306" w:rsidR="001F2A75" w:rsidRDefault="00000000" w:rsidP="0031029F">
      <w:pPr>
        <w:pStyle w:val="FirstParagraph"/>
        <w:jc w:val="both"/>
      </w:pPr>
      <w:r>
        <w:t>The frontend will be built using React.js with TypeScript</w:t>
      </w:r>
      <w:r w:rsidR="00EF2808">
        <w:t xml:space="preserve"> on the NEO platform</w:t>
      </w:r>
      <w:r>
        <w:t>, following a component-based architecture. Key aspects include:</w:t>
      </w:r>
    </w:p>
    <w:p w14:paraId="1A0D4995" w14:textId="77777777" w:rsidR="001F2A75" w:rsidRDefault="00000000" w:rsidP="007575BE">
      <w:pPr>
        <w:pStyle w:val="Compact"/>
        <w:numPr>
          <w:ilvl w:val="0"/>
          <w:numId w:val="18"/>
        </w:numPr>
        <w:jc w:val="both"/>
      </w:pPr>
      <w:r>
        <w:t>Component Structure</w:t>
      </w:r>
    </w:p>
    <w:p w14:paraId="0ACC87AA" w14:textId="77777777" w:rsidR="001F2A75" w:rsidRDefault="00000000" w:rsidP="007575BE">
      <w:pPr>
        <w:pStyle w:val="Compact"/>
        <w:numPr>
          <w:ilvl w:val="1"/>
          <w:numId w:val="19"/>
        </w:numPr>
        <w:jc w:val="both"/>
      </w:pPr>
      <w:r>
        <w:t>Atomic design principles for reusable UI components</w:t>
      </w:r>
    </w:p>
    <w:p w14:paraId="637D3084" w14:textId="132D9660" w:rsidR="001F2A75" w:rsidRDefault="00000000" w:rsidP="007575BE">
      <w:pPr>
        <w:pStyle w:val="Compact"/>
        <w:numPr>
          <w:ilvl w:val="1"/>
          <w:numId w:val="19"/>
        </w:numPr>
        <w:jc w:val="both"/>
      </w:pPr>
      <w:r>
        <w:t xml:space="preserve">Container components for managing data and </w:t>
      </w:r>
      <w:r w:rsidR="0031029F">
        <w:t>state.</w:t>
      </w:r>
    </w:p>
    <w:p w14:paraId="54BB14CA" w14:textId="77777777" w:rsidR="001F2A75" w:rsidRDefault="00000000" w:rsidP="007575BE">
      <w:pPr>
        <w:pStyle w:val="Compact"/>
        <w:numPr>
          <w:ilvl w:val="1"/>
          <w:numId w:val="19"/>
        </w:numPr>
        <w:jc w:val="both"/>
      </w:pPr>
      <w:r>
        <w:t>Presentation components for rendering UI</w:t>
      </w:r>
    </w:p>
    <w:p w14:paraId="2819653F" w14:textId="77777777" w:rsidR="001F2A75" w:rsidRDefault="00000000" w:rsidP="007575BE">
      <w:pPr>
        <w:pStyle w:val="Compact"/>
        <w:numPr>
          <w:ilvl w:val="0"/>
          <w:numId w:val="18"/>
        </w:numPr>
        <w:jc w:val="both"/>
      </w:pPr>
      <w:r>
        <w:t>State Management</w:t>
      </w:r>
    </w:p>
    <w:p w14:paraId="714DEFE2" w14:textId="77777777" w:rsidR="001F2A75" w:rsidRDefault="00000000" w:rsidP="007575BE">
      <w:pPr>
        <w:pStyle w:val="Compact"/>
        <w:numPr>
          <w:ilvl w:val="1"/>
          <w:numId w:val="20"/>
        </w:numPr>
        <w:jc w:val="both"/>
      </w:pPr>
      <w:r>
        <w:t>Redux for global state management</w:t>
      </w:r>
    </w:p>
    <w:p w14:paraId="55F8B4AD" w14:textId="575EAA70" w:rsidR="001F2A75" w:rsidRDefault="00000000" w:rsidP="007575BE">
      <w:pPr>
        <w:pStyle w:val="Compact"/>
        <w:numPr>
          <w:ilvl w:val="1"/>
          <w:numId w:val="20"/>
        </w:numPr>
        <w:jc w:val="both"/>
      </w:pPr>
      <w:r>
        <w:t xml:space="preserve">React Query for server state management and </w:t>
      </w:r>
      <w:r w:rsidR="0031029F">
        <w:t>caching.</w:t>
      </w:r>
    </w:p>
    <w:p w14:paraId="41382930" w14:textId="77777777" w:rsidR="001F2A75" w:rsidRDefault="00000000" w:rsidP="007575BE">
      <w:pPr>
        <w:pStyle w:val="Compact"/>
        <w:numPr>
          <w:ilvl w:val="0"/>
          <w:numId w:val="18"/>
        </w:numPr>
        <w:jc w:val="both"/>
      </w:pPr>
      <w:r>
        <w:t>API Integration</w:t>
      </w:r>
    </w:p>
    <w:p w14:paraId="2290F633" w14:textId="77777777" w:rsidR="001F2A75" w:rsidRDefault="00000000" w:rsidP="007575BE">
      <w:pPr>
        <w:pStyle w:val="Compact"/>
        <w:numPr>
          <w:ilvl w:val="1"/>
          <w:numId w:val="21"/>
        </w:numPr>
        <w:jc w:val="both"/>
      </w:pPr>
      <w:r>
        <w:t>Axios for HTTP requests</w:t>
      </w:r>
    </w:p>
    <w:p w14:paraId="2E41BB40" w14:textId="77777777" w:rsidR="001F2A75" w:rsidRDefault="00000000" w:rsidP="007575BE">
      <w:pPr>
        <w:pStyle w:val="Compact"/>
        <w:numPr>
          <w:ilvl w:val="1"/>
          <w:numId w:val="21"/>
        </w:numPr>
        <w:jc w:val="both"/>
      </w:pPr>
      <w:r>
        <w:t>Custom hooks for encapsulating API logic</w:t>
      </w:r>
    </w:p>
    <w:p w14:paraId="2AB94CFC" w14:textId="77777777" w:rsidR="001F2A75" w:rsidRDefault="00000000" w:rsidP="007575BE">
      <w:pPr>
        <w:pStyle w:val="Compact"/>
        <w:numPr>
          <w:ilvl w:val="0"/>
          <w:numId w:val="18"/>
        </w:numPr>
        <w:jc w:val="both"/>
      </w:pPr>
      <w:r>
        <w:t>Routing</w:t>
      </w:r>
    </w:p>
    <w:p w14:paraId="21CB2502" w14:textId="5D368D5D" w:rsidR="001F2A75" w:rsidRDefault="00000000" w:rsidP="007575BE">
      <w:pPr>
        <w:pStyle w:val="Compact"/>
        <w:numPr>
          <w:ilvl w:val="1"/>
          <w:numId w:val="22"/>
        </w:numPr>
        <w:jc w:val="both"/>
      </w:pPr>
      <w:r>
        <w:t xml:space="preserve">React Router for client-side </w:t>
      </w:r>
      <w:r w:rsidR="0031029F">
        <w:t>routing.</w:t>
      </w:r>
    </w:p>
    <w:p w14:paraId="09577FD1" w14:textId="77777777" w:rsidR="001F2A75" w:rsidRDefault="00000000" w:rsidP="007575BE">
      <w:pPr>
        <w:pStyle w:val="Compact"/>
        <w:numPr>
          <w:ilvl w:val="0"/>
          <w:numId w:val="18"/>
        </w:numPr>
        <w:jc w:val="both"/>
      </w:pPr>
      <w:r>
        <w:t>Testing</w:t>
      </w:r>
    </w:p>
    <w:p w14:paraId="7CCF3057" w14:textId="25BA14E2" w:rsidR="001F2A75" w:rsidRDefault="00000000" w:rsidP="007575BE">
      <w:pPr>
        <w:pStyle w:val="Compact"/>
        <w:numPr>
          <w:ilvl w:val="1"/>
          <w:numId w:val="23"/>
        </w:numPr>
        <w:jc w:val="both"/>
      </w:pPr>
      <w:r>
        <w:t xml:space="preserve">Jest and React Testing Library for unit and integration </w:t>
      </w:r>
      <w:r w:rsidR="0031029F">
        <w:t>tests.</w:t>
      </w:r>
    </w:p>
    <w:p w14:paraId="337E7B62" w14:textId="77777777" w:rsidR="001F2A75" w:rsidRDefault="00000000" w:rsidP="0031029F">
      <w:pPr>
        <w:pStyle w:val="FirstParagraph"/>
        <w:jc w:val="both"/>
      </w:pPr>
      <w:r>
        <w:t>Example component structure:</w:t>
      </w:r>
    </w:p>
    <w:p w14:paraId="16502928" w14:textId="77777777" w:rsidR="001F2A75" w:rsidRDefault="00000000" w:rsidP="00D66A5B">
      <w:pPr>
        <w:pStyle w:val="SourceCode"/>
      </w:pPr>
      <w:r>
        <w:rPr>
          <w:rStyle w:val="CommentTok"/>
        </w:rPr>
        <w:t>// ClientSearchComponent.tsx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act</w:t>
      </w:r>
      <w:r>
        <w:rPr>
          <w:rStyle w:val="OperatorTok"/>
        </w:rPr>
        <w:t>,</w:t>
      </w:r>
      <w:r>
        <w:rPr>
          <w:rStyle w:val="NormalTok"/>
        </w:rPr>
        <w:t xml:space="preserve"> { useState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useClientSearch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./hooks/useClientSearch'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rchInpu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SearchInput'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lientLis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ClientList'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ClientSearchComponent</w:t>
      </w:r>
      <w:r>
        <w:rPr>
          <w:rStyle w:val="OperatorTok"/>
        </w:rPr>
        <w:t>:</w:t>
      </w:r>
      <w:r>
        <w:rPr>
          <w:rStyle w:val="NormalTok"/>
        </w:rPr>
        <w:t xml:space="preserve"> React</w:t>
      </w:r>
      <w:r>
        <w:rPr>
          <w:rStyle w:val="OperatorTok"/>
        </w:rPr>
        <w:t>.</w:t>
      </w:r>
      <w:r>
        <w:rPr>
          <w:rStyle w:val="AttributeTok"/>
        </w:rPr>
        <w:t>F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[searchTerm</w:t>
      </w:r>
      <w:r>
        <w:rPr>
          <w:rStyle w:val="OperatorTok"/>
        </w:rPr>
        <w:t>,</w:t>
      </w:r>
      <w:r>
        <w:rPr>
          <w:rStyle w:val="NormalTok"/>
        </w:rPr>
        <w:t xml:space="preserve"> setSearchTerm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seState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{ clients</w:t>
      </w:r>
      <w:r>
        <w:rPr>
          <w:rStyle w:val="OperatorTok"/>
        </w:rPr>
        <w:t>,</w:t>
      </w:r>
      <w:r>
        <w:rPr>
          <w:rStyle w:val="NormalTok"/>
        </w:rPr>
        <w:t xml:space="preserve"> isLoading</w:t>
      </w:r>
      <w:r>
        <w:rPr>
          <w:rStyle w:val="OperatorTok"/>
        </w:rPr>
        <w:t>,</w:t>
      </w:r>
      <w:r>
        <w:rPr>
          <w:rStyle w:val="NormalTok"/>
        </w:rPr>
        <w:t xml:space="preserve"> error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seClientSearch</w:t>
      </w:r>
      <w:r>
        <w:rPr>
          <w:rStyle w:val="NormalTok"/>
        </w:rPr>
        <w:t>(searchTerm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>div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&lt;</w:t>
      </w:r>
      <w:r>
        <w:rPr>
          <w:rStyle w:val="NormalTok"/>
        </w:rPr>
        <w:t>SearchInput value</w:t>
      </w:r>
      <w:r>
        <w:rPr>
          <w:rStyle w:val="OperatorTok"/>
        </w:rPr>
        <w:t>=</w:t>
      </w:r>
      <w:r>
        <w:rPr>
          <w:rStyle w:val="NormalTok"/>
        </w:rPr>
        <w:t>{searchTerm} onChange</w:t>
      </w:r>
      <w:r>
        <w:rPr>
          <w:rStyle w:val="OperatorTok"/>
        </w:rPr>
        <w:t>=</w:t>
      </w:r>
      <w:r>
        <w:rPr>
          <w:rStyle w:val="NormalTok"/>
        </w:rPr>
        <w:t xml:space="preserve">{setSearchTerm}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    {isLoading </w:t>
      </w:r>
      <w:r>
        <w:rPr>
          <w:rStyle w:val="OperatorTok"/>
        </w:rPr>
        <w:t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&lt;</w:t>
      </w:r>
      <w:r>
        <w:rPr>
          <w:rStyle w:val="NormalTok"/>
        </w:rPr>
        <w:t>p</w:t>
      </w:r>
      <w:r>
        <w:rPr>
          <w:rStyle w:val="OperatorTok"/>
        </w:rPr>
        <w:t>&gt;</w:t>
      </w:r>
      <w:r>
        <w:rPr>
          <w:rStyle w:val="NormalTok"/>
        </w:rPr>
        <w:t>Loading</w:t>
      </w:r>
      <w:r>
        <w:rPr>
          <w:rStyle w:val="OperatorTok"/>
        </w:rPr>
        <w:t>...&lt;/</w:t>
      </w:r>
      <w:r>
        <w:rPr>
          <w:rStyle w:val="NormalTok"/>
        </w:rPr>
        <w:t>p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) </w:t>
      </w:r>
      <w:r>
        <w:rPr>
          <w:rStyle w:val="OperatorTok"/>
        </w:rPr>
        <w:t>:</w:t>
      </w:r>
      <w:r>
        <w:rPr>
          <w:rStyle w:val="NormalTok"/>
        </w:rPr>
        <w:t xml:space="preserve"> error </w:t>
      </w:r>
      <w:r>
        <w:rPr>
          <w:rStyle w:val="OperatorTok"/>
        </w:rPr>
        <w:t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&lt;</w:t>
      </w:r>
      <w:r>
        <w:rPr>
          <w:rStyle w:val="NormalTok"/>
        </w:rPr>
        <w:t>p</w:t>
      </w:r>
      <w:r>
        <w:rPr>
          <w:rStyle w:val="OperatorTok"/>
        </w:rPr>
        <w:t>&gt;</w:t>
      </w:r>
      <w:r>
        <w:rPr>
          <w:rStyle w:val="NormalTok"/>
        </w:rPr>
        <w:t>Error</w:t>
      </w:r>
      <w:r>
        <w:rPr>
          <w:rStyle w:val="OperatorTok"/>
        </w:rPr>
        <w:t>:</w:t>
      </w:r>
      <w:r>
        <w:rPr>
          <w:rStyle w:val="NormalTok"/>
        </w:rPr>
        <w:t xml:space="preserve"> {error</w:t>
      </w:r>
      <w:r>
        <w:rPr>
          <w:rStyle w:val="OperatorTok"/>
        </w:rPr>
        <w:t>.</w:t>
      </w:r>
      <w:r>
        <w:rPr>
          <w:rStyle w:val="AttributeTok"/>
        </w:rPr>
        <w:t>message</w:t>
      </w:r>
      <w:r>
        <w:rPr>
          <w:rStyle w:val="NormalTok"/>
        </w:rPr>
        <w:t>}</w:t>
      </w:r>
      <w:r>
        <w:rPr>
          <w:rStyle w:val="OperatorTok"/>
        </w:rPr>
        <w:t>&lt;/</w:t>
      </w:r>
      <w:r>
        <w:rPr>
          <w:rStyle w:val="NormalTok"/>
        </w:rPr>
        <w:t>p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  ) </w:t>
      </w:r>
      <w:r>
        <w:rPr>
          <w:rStyle w:val="OperatorTok"/>
        </w:rPr>
        <w:t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&lt;</w:t>
      </w:r>
      <w:r>
        <w:rPr>
          <w:rStyle w:val="NormalTok"/>
        </w:rPr>
        <w:t>ClientList clients</w:t>
      </w:r>
      <w:r>
        <w:rPr>
          <w:rStyle w:val="OperatorTok"/>
        </w:rPr>
        <w:t>=</w:t>
      </w:r>
      <w:r>
        <w:rPr>
          <w:rStyle w:val="NormalTok"/>
        </w:rPr>
        <w:t xml:space="preserve">{clients} </w:t>
      </w:r>
      <w:r>
        <w:rPr>
          <w:rStyle w:val="OperatorTok"/>
        </w:rPr>
        <w:t>/&gt;</w:t>
      </w:r>
      <w:r>
        <w:br/>
      </w:r>
      <w:r>
        <w:rPr>
          <w:rStyle w:val="NormalTok"/>
        </w:rPr>
        <w:t xml:space="preserve">      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/</w:t>
      </w:r>
      <w:r>
        <w:rPr>
          <w:rStyle w:val="NormalTok"/>
        </w:rPr>
        <w:t>div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ClientSearchComponent</w:t>
      </w:r>
      <w:r>
        <w:rPr>
          <w:rStyle w:val="OperatorTok"/>
        </w:rPr>
        <w:t>;</w:t>
      </w:r>
    </w:p>
    <w:p w14:paraId="1C47B31C" w14:textId="77777777" w:rsidR="001F2A75" w:rsidRDefault="00000000" w:rsidP="0031029F">
      <w:pPr>
        <w:pStyle w:val="Heading2"/>
        <w:jc w:val="both"/>
      </w:pPr>
      <w:bookmarkStart w:id="30" w:name="backend-architecture"/>
      <w:bookmarkEnd w:id="29"/>
      <w:r>
        <w:t>5.2 Backend Architecture</w:t>
      </w:r>
    </w:p>
    <w:p w14:paraId="05AEE8E8" w14:textId="77777777" w:rsidR="001F2A75" w:rsidRDefault="00000000" w:rsidP="0031029F">
      <w:pPr>
        <w:pStyle w:val="Heading3"/>
        <w:jc w:val="both"/>
      </w:pPr>
      <w:bookmarkStart w:id="31" w:name="general-api-information"/>
      <w:r>
        <w:t>5.2.1 General API Information</w:t>
      </w:r>
    </w:p>
    <w:p w14:paraId="2229B472" w14:textId="40853780" w:rsidR="001F2A75" w:rsidRDefault="00000000" w:rsidP="007575BE">
      <w:pPr>
        <w:pStyle w:val="Compact"/>
        <w:numPr>
          <w:ilvl w:val="0"/>
          <w:numId w:val="24"/>
        </w:numPr>
        <w:jc w:val="both"/>
      </w:pPr>
      <w:r>
        <w:t xml:space="preserve">Base URL: </w:t>
      </w:r>
      <w:r>
        <w:rPr>
          <w:rStyle w:val="VerbatimChar"/>
        </w:rPr>
        <w:t>https://api.crd.neo.</w:t>
      </w:r>
      <w:r w:rsidR="00D66A5B">
        <w:rPr>
          <w:rStyle w:val="VerbatimChar"/>
        </w:rPr>
        <w:t>ubs-</w:t>
      </w:r>
      <w:r>
        <w:rPr>
          <w:rStyle w:val="VerbatimChar"/>
        </w:rPr>
        <w:t>test.net/v1</w:t>
      </w:r>
    </w:p>
    <w:p w14:paraId="34FC3AAD" w14:textId="77777777" w:rsidR="001F2A75" w:rsidRDefault="00000000" w:rsidP="007575BE">
      <w:pPr>
        <w:pStyle w:val="Compact"/>
        <w:numPr>
          <w:ilvl w:val="0"/>
          <w:numId w:val="24"/>
        </w:numPr>
        <w:jc w:val="both"/>
      </w:pPr>
      <w:r>
        <w:t>Authentication: SSL Certificate Authentication &amp; Emidas</w:t>
      </w:r>
    </w:p>
    <w:p w14:paraId="4B63E0B4" w14:textId="77777777" w:rsidR="001F2A75" w:rsidRDefault="00000000" w:rsidP="007575BE">
      <w:pPr>
        <w:pStyle w:val="Compact"/>
        <w:numPr>
          <w:ilvl w:val="0"/>
          <w:numId w:val="24"/>
        </w:numPr>
        <w:jc w:val="both"/>
      </w:pPr>
      <w:r>
        <w:t>Entitlements Management:</w:t>
      </w:r>
    </w:p>
    <w:p w14:paraId="51B03BC5" w14:textId="77777777" w:rsidR="001F2A75" w:rsidRDefault="00000000" w:rsidP="007575BE">
      <w:pPr>
        <w:pStyle w:val="Compact"/>
        <w:numPr>
          <w:ilvl w:val="1"/>
          <w:numId w:val="25"/>
        </w:numPr>
        <w:jc w:val="both"/>
      </w:pPr>
      <w:r>
        <w:t>Arcot Id (Sensitive data)</w:t>
      </w:r>
    </w:p>
    <w:p w14:paraId="70F1E15C" w14:textId="77777777" w:rsidR="001F2A75" w:rsidRDefault="00000000" w:rsidP="007575BE">
      <w:pPr>
        <w:pStyle w:val="Compact"/>
        <w:numPr>
          <w:ilvl w:val="1"/>
          <w:numId w:val="25"/>
        </w:numPr>
        <w:jc w:val="both"/>
      </w:pPr>
      <w:r>
        <w:t>LWS - Employee Directory</w:t>
      </w:r>
    </w:p>
    <w:p w14:paraId="0A5F7CBD" w14:textId="10265700" w:rsidR="001F2A75" w:rsidRDefault="00000000" w:rsidP="007575BE">
      <w:pPr>
        <w:pStyle w:val="Compact"/>
        <w:numPr>
          <w:ilvl w:val="0"/>
          <w:numId w:val="24"/>
        </w:numPr>
        <w:jc w:val="both"/>
      </w:pPr>
      <w:r>
        <w:t xml:space="preserve">Rate Limiting: 1000 requests per minute per API </w:t>
      </w:r>
      <w:r w:rsidR="0031029F">
        <w:t>key.</w:t>
      </w:r>
    </w:p>
    <w:p w14:paraId="0C410AF2" w14:textId="54AB9F95" w:rsidR="001F2A75" w:rsidRDefault="00000000" w:rsidP="007575BE">
      <w:pPr>
        <w:pStyle w:val="Compact"/>
        <w:numPr>
          <w:ilvl w:val="0"/>
          <w:numId w:val="24"/>
        </w:numPr>
        <w:jc w:val="both"/>
      </w:pPr>
      <w:r>
        <w:t xml:space="preserve">All responses are in JSON </w:t>
      </w:r>
      <w:r w:rsidR="0031029F">
        <w:t>format.</w:t>
      </w:r>
    </w:p>
    <w:p w14:paraId="364DA6CE" w14:textId="664C7128" w:rsidR="001F2A75" w:rsidRDefault="00000000" w:rsidP="007575BE">
      <w:pPr>
        <w:pStyle w:val="Compact"/>
        <w:numPr>
          <w:ilvl w:val="0"/>
          <w:numId w:val="24"/>
        </w:numPr>
        <w:jc w:val="both"/>
      </w:pPr>
      <w:r>
        <w:t xml:space="preserve">Use HTTPS for all </w:t>
      </w:r>
      <w:r w:rsidR="0031029F">
        <w:t>requests.</w:t>
      </w:r>
    </w:p>
    <w:p w14:paraId="5C04EBD9" w14:textId="77777777" w:rsidR="001F2A75" w:rsidRDefault="00000000" w:rsidP="0031029F">
      <w:pPr>
        <w:pStyle w:val="Heading3"/>
        <w:jc w:val="both"/>
      </w:pPr>
      <w:bookmarkStart w:id="32" w:name="authentication"/>
      <w:bookmarkEnd w:id="31"/>
      <w:r>
        <w:t>5.2.2 Authentication</w:t>
      </w:r>
    </w:p>
    <w:p w14:paraId="43D8DAD1" w14:textId="7B28A7CE" w:rsidR="001F2A75" w:rsidRDefault="00000000" w:rsidP="0031029F">
      <w:pPr>
        <w:pStyle w:val="FirstParagraph"/>
        <w:jc w:val="both"/>
      </w:pPr>
      <w:r>
        <w:t xml:space="preserve">All UI authentications will be handled by NEO (Emidas). Serivce to service authentication will be handled </w:t>
      </w:r>
      <w:r w:rsidR="00044ACA">
        <w:t>using</w:t>
      </w:r>
      <w:r>
        <w:t xml:space="preserve"> SSL Certificate Authentication. </w:t>
      </w:r>
      <w:r w:rsidRPr="00374398">
        <w:rPr>
          <w:color w:val="FF0000"/>
        </w:rPr>
        <w:t>[NEO Authentication URL]</w:t>
      </w:r>
    </w:p>
    <w:p w14:paraId="714F6ED9" w14:textId="77777777" w:rsidR="001F2A75" w:rsidRDefault="00000000" w:rsidP="0031029F">
      <w:pPr>
        <w:pStyle w:val="Heading3"/>
        <w:jc w:val="both"/>
      </w:pPr>
      <w:bookmarkStart w:id="33" w:name="error-handling"/>
      <w:bookmarkEnd w:id="32"/>
      <w:r>
        <w:t>5.2.3 Error Handling</w:t>
      </w:r>
    </w:p>
    <w:p w14:paraId="0F5C5C64" w14:textId="77777777" w:rsidR="001F2A75" w:rsidRDefault="00000000" w:rsidP="0031029F">
      <w:pPr>
        <w:pStyle w:val="FirstParagraph"/>
        <w:jc w:val="both"/>
      </w:pPr>
      <w:r>
        <w:t>All errors follow this format:</w:t>
      </w:r>
    </w:p>
    <w:p w14:paraId="65512EFC" w14:textId="77777777" w:rsidR="001F2A75" w:rsidRDefault="00000000" w:rsidP="0037439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RROR_COD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 human-readable error messag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Optional</w:t>
      </w:r>
      <w:r>
        <w:rPr>
          <w:rStyle w:val="NormalTok"/>
        </w:rPr>
        <w:t xml:space="preserve"> </w:t>
      </w:r>
      <w:r>
        <w:rPr>
          <w:rStyle w:val="ErrorTok"/>
        </w:rPr>
        <w:t>object</w:t>
      </w:r>
      <w:r>
        <w:rPr>
          <w:rStyle w:val="NormalTok"/>
        </w:rPr>
        <w:t xml:space="preserve"> </w:t>
      </w:r>
      <w:r>
        <w:rPr>
          <w:rStyle w:val="ErrorTok"/>
        </w:rPr>
        <w:t>with</w:t>
      </w:r>
      <w:r>
        <w:rPr>
          <w:rStyle w:val="NormalTok"/>
        </w:rPr>
        <w:t xml:space="preserve"> </w:t>
      </w:r>
      <w:r>
        <w:rPr>
          <w:rStyle w:val="ErrorTok"/>
        </w:rPr>
        <w:t>additional</w:t>
      </w:r>
      <w:r>
        <w:rPr>
          <w:rStyle w:val="NormalTok"/>
        </w:rPr>
        <w:t xml:space="preserve"> </w:t>
      </w:r>
      <w:r>
        <w:rPr>
          <w:rStyle w:val="ErrorTok"/>
        </w:rPr>
        <w:t>error</w:t>
      </w:r>
      <w:r>
        <w:rPr>
          <w:rStyle w:val="NormalTok"/>
        </w:rPr>
        <w:t xml:space="preserve"> </w:t>
      </w:r>
      <w:r>
        <w:rPr>
          <w:rStyle w:val="ErrorTok"/>
        </w:rPr>
        <w:t>detai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BF24F72" w14:textId="77777777" w:rsidR="00EF2808" w:rsidRDefault="00000000" w:rsidP="00EF2808">
      <w:pPr>
        <w:pStyle w:val="Compact"/>
      </w:pPr>
      <w:r>
        <w:t xml:space="preserve">Common HTTP status codes: </w:t>
      </w:r>
    </w:p>
    <w:p w14:paraId="3CF7E9CE" w14:textId="687D3AAB" w:rsidR="00EF2808" w:rsidRDefault="00000000" w:rsidP="007575BE">
      <w:pPr>
        <w:pStyle w:val="Compact"/>
        <w:numPr>
          <w:ilvl w:val="0"/>
          <w:numId w:val="141"/>
        </w:numPr>
      </w:pPr>
      <w:r>
        <w:t xml:space="preserve">200: Success </w:t>
      </w:r>
    </w:p>
    <w:p w14:paraId="30AAEE0F" w14:textId="2740A271" w:rsidR="00EF2808" w:rsidRDefault="00000000" w:rsidP="007575BE">
      <w:pPr>
        <w:pStyle w:val="Compact"/>
        <w:numPr>
          <w:ilvl w:val="0"/>
          <w:numId w:val="141"/>
        </w:numPr>
      </w:pPr>
      <w:r>
        <w:t xml:space="preserve">400: Bad Request </w:t>
      </w:r>
    </w:p>
    <w:p w14:paraId="2734DB8E" w14:textId="75A4873D" w:rsidR="00EF2808" w:rsidRDefault="00000000" w:rsidP="007575BE">
      <w:pPr>
        <w:pStyle w:val="Compact"/>
        <w:numPr>
          <w:ilvl w:val="0"/>
          <w:numId w:val="141"/>
        </w:numPr>
      </w:pPr>
      <w:r>
        <w:t xml:space="preserve">401: Unauthorized </w:t>
      </w:r>
    </w:p>
    <w:p w14:paraId="3A86D80C" w14:textId="43E52639" w:rsidR="00EF2808" w:rsidRDefault="00000000" w:rsidP="007575BE">
      <w:pPr>
        <w:pStyle w:val="Compact"/>
        <w:numPr>
          <w:ilvl w:val="0"/>
          <w:numId w:val="141"/>
        </w:numPr>
      </w:pPr>
      <w:r>
        <w:t xml:space="preserve">403: Forbidden </w:t>
      </w:r>
    </w:p>
    <w:p w14:paraId="4345F483" w14:textId="48F8244F" w:rsidR="00EF2808" w:rsidRDefault="00000000" w:rsidP="007575BE">
      <w:pPr>
        <w:pStyle w:val="Compact"/>
        <w:numPr>
          <w:ilvl w:val="0"/>
          <w:numId w:val="141"/>
        </w:numPr>
      </w:pPr>
      <w:r>
        <w:t xml:space="preserve">404: Not Found </w:t>
      </w:r>
    </w:p>
    <w:p w14:paraId="4C4AC47A" w14:textId="7295CF1A" w:rsidR="00EF2808" w:rsidRDefault="00000000" w:rsidP="007575BE">
      <w:pPr>
        <w:pStyle w:val="Compact"/>
        <w:numPr>
          <w:ilvl w:val="0"/>
          <w:numId w:val="141"/>
        </w:numPr>
      </w:pPr>
      <w:r>
        <w:t xml:space="preserve">429: Too Many Requests </w:t>
      </w:r>
    </w:p>
    <w:p w14:paraId="76845E66" w14:textId="78370191" w:rsidR="001F2A75" w:rsidRDefault="00000000" w:rsidP="007575BE">
      <w:pPr>
        <w:pStyle w:val="Compact"/>
        <w:numPr>
          <w:ilvl w:val="0"/>
          <w:numId w:val="141"/>
        </w:numPr>
      </w:pPr>
      <w:r>
        <w:t>500: Internal Server Error</w:t>
      </w:r>
    </w:p>
    <w:p w14:paraId="4F265BA0" w14:textId="77777777" w:rsidR="001F2A75" w:rsidRDefault="00000000" w:rsidP="0031029F">
      <w:pPr>
        <w:pStyle w:val="Heading3"/>
        <w:jc w:val="both"/>
      </w:pPr>
      <w:bookmarkStart w:id="34" w:name="endpoints"/>
      <w:bookmarkEnd w:id="33"/>
      <w:r>
        <w:lastRenderedPageBreak/>
        <w:t>5.2.4 Endpoints</w:t>
      </w:r>
    </w:p>
    <w:p w14:paraId="0D95EA9C" w14:textId="77777777" w:rsidR="001F2A75" w:rsidRDefault="00000000" w:rsidP="0031029F">
      <w:pPr>
        <w:pStyle w:val="Heading4"/>
        <w:jc w:val="both"/>
      </w:pPr>
      <w:bookmarkStart w:id="35" w:name="get-salesperson-coverage"/>
      <w:r>
        <w:t>5.2.4.1 Get Salesperson Coverage</w:t>
      </w:r>
    </w:p>
    <w:p w14:paraId="4B562236" w14:textId="77777777" w:rsidR="001F2A75" w:rsidRDefault="00000000" w:rsidP="0031029F">
      <w:pPr>
        <w:pStyle w:val="FirstParagraph"/>
        <w:jc w:val="both"/>
      </w:pPr>
      <w:r>
        <w:t>Retrieves the coverage information for a salesperson, including both client-level and trader-level coverage.</w:t>
      </w:r>
    </w:p>
    <w:p w14:paraId="426B4CA8" w14:textId="77777777" w:rsidR="001F2A75" w:rsidRDefault="00000000" w:rsidP="007575BE">
      <w:pPr>
        <w:pStyle w:val="Compact"/>
        <w:numPr>
          <w:ilvl w:val="0"/>
          <w:numId w:val="26"/>
        </w:numPr>
        <w:jc w:val="both"/>
      </w:pPr>
      <w:r>
        <w:rPr>
          <w:b/>
          <w:bCs/>
        </w:rPr>
        <w:t>URL</w:t>
      </w:r>
      <w:r>
        <w:t xml:space="preserve">: </w:t>
      </w:r>
      <w:r>
        <w:rPr>
          <w:rStyle w:val="VerbatimChar"/>
        </w:rPr>
        <w:t>/coverage</w:t>
      </w:r>
    </w:p>
    <w:p w14:paraId="2968971C" w14:textId="77777777" w:rsidR="001F2A75" w:rsidRDefault="00000000" w:rsidP="007575BE">
      <w:pPr>
        <w:pStyle w:val="Compact"/>
        <w:numPr>
          <w:ilvl w:val="0"/>
          <w:numId w:val="26"/>
        </w:numPr>
        <w:jc w:val="both"/>
      </w:pPr>
      <w:r>
        <w:rPr>
          <w:b/>
          <w:bCs/>
        </w:rPr>
        <w:t>Method</w:t>
      </w:r>
      <w:r>
        <w:t xml:space="preserve">: </w:t>
      </w:r>
      <w:r>
        <w:rPr>
          <w:rStyle w:val="VerbatimChar"/>
        </w:rPr>
        <w:t>GET</w:t>
      </w:r>
    </w:p>
    <w:p w14:paraId="2C79CAFD" w14:textId="77777777" w:rsidR="001F2A75" w:rsidRDefault="00000000" w:rsidP="007575BE">
      <w:pPr>
        <w:pStyle w:val="Compact"/>
        <w:numPr>
          <w:ilvl w:val="0"/>
          <w:numId w:val="26"/>
        </w:numPr>
        <w:jc w:val="both"/>
      </w:pPr>
      <w:r>
        <w:rPr>
          <w:b/>
          <w:bCs/>
        </w:rPr>
        <w:t>URL Params</w:t>
      </w:r>
      <w:r>
        <w:t>:</w:t>
      </w:r>
    </w:p>
    <w:p w14:paraId="576D2021" w14:textId="77777777" w:rsidR="001F2A75" w:rsidRDefault="00000000" w:rsidP="007575BE">
      <w:pPr>
        <w:pStyle w:val="Compact"/>
        <w:numPr>
          <w:ilvl w:val="1"/>
          <w:numId w:val="27"/>
        </w:numPr>
        <w:jc w:val="both"/>
      </w:pPr>
      <w:r>
        <w:rPr>
          <w:rStyle w:val="VerbatimChar"/>
        </w:rPr>
        <w:t>salespersonId=[string]</w:t>
      </w:r>
      <w:r>
        <w:t xml:space="preserve"> (required)</w:t>
      </w:r>
    </w:p>
    <w:p w14:paraId="10767220" w14:textId="77777777" w:rsidR="001F2A75" w:rsidRDefault="00000000" w:rsidP="007575BE">
      <w:pPr>
        <w:pStyle w:val="Compact"/>
        <w:numPr>
          <w:ilvl w:val="1"/>
          <w:numId w:val="27"/>
        </w:numPr>
        <w:jc w:val="both"/>
      </w:pPr>
      <w:r>
        <w:rPr>
          <w:rStyle w:val="VerbatimChar"/>
        </w:rPr>
        <w:t>productType=[string]</w:t>
      </w:r>
      <w:r>
        <w:t xml:space="preserve"> (optional)</w:t>
      </w:r>
    </w:p>
    <w:p w14:paraId="2B04EAD3" w14:textId="77777777" w:rsidR="001F2A75" w:rsidRDefault="00000000" w:rsidP="007575BE">
      <w:pPr>
        <w:pStyle w:val="Compact"/>
        <w:numPr>
          <w:ilvl w:val="0"/>
          <w:numId w:val="26"/>
        </w:numPr>
        <w:jc w:val="both"/>
      </w:pPr>
      <w:r>
        <w:rPr>
          <w:b/>
          <w:bCs/>
        </w:rPr>
        <w:t>Success Response</w:t>
      </w:r>
      <w:r>
        <w:t>:</w:t>
      </w:r>
    </w:p>
    <w:p w14:paraId="76B17924" w14:textId="77777777" w:rsidR="001F2A75" w:rsidRDefault="00000000" w:rsidP="007575BE">
      <w:pPr>
        <w:numPr>
          <w:ilvl w:val="1"/>
          <w:numId w:val="28"/>
        </w:numPr>
        <w:jc w:val="both"/>
      </w:pPr>
      <w:r>
        <w:t>Code: 200</w:t>
      </w:r>
    </w:p>
    <w:p w14:paraId="118147C7" w14:textId="77777777" w:rsidR="001F2A75" w:rsidRDefault="00000000" w:rsidP="007575BE">
      <w:pPr>
        <w:numPr>
          <w:ilvl w:val="1"/>
          <w:numId w:val="28"/>
        </w:numPr>
        <w:jc w:val="both"/>
      </w:pPr>
      <w:r>
        <w:t>Content:</w:t>
      </w:r>
    </w:p>
    <w:p w14:paraId="27AB4DC6" w14:textId="0326BDFD" w:rsidR="001F2A75" w:rsidRDefault="00000000" w:rsidP="00374398">
      <w:pPr>
        <w:pStyle w:val="SourceCode"/>
        <w:numPr>
          <w:ilvl w:val="1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alesper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1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ohn Do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li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e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EI12345678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me Corp"</w:t>
      </w:r>
      <w:r w:rsidR="00D91BAB">
        <w:rPr>
          <w:rStyle w:val="FunctionTok"/>
        </w:rPr>
        <w:t>,</w:t>
      </w:r>
      <w:r w:rsidR="00D91BAB">
        <w:br/>
      </w:r>
      <w:r w:rsidR="00D91BAB">
        <w:rPr>
          <w:rStyle w:val="NormalTok"/>
        </w:rPr>
        <w:t xml:space="preserve">        </w:t>
      </w:r>
      <w:r w:rsidR="00D91BAB">
        <w:rPr>
          <w:rStyle w:val="DataTypeTok"/>
        </w:rPr>
        <w:t>"coverageType"</w:t>
      </w:r>
      <w:r w:rsidR="00D91BAB">
        <w:rPr>
          <w:rStyle w:val="FunctionTok"/>
        </w:rPr>
        <w:t>:</w:t>
      </w:r>
      <w:r w:rsidR="00D91BAB">
        <w:rPr>
          <w:rStyle w:val="NormalTok"/>
        </w:rPr>
        <w:t xml:space="preserve"> </w:t>
      </w:r>
      <w:r w:rsidR="00D91BAB">
        <w:rPr>
          <w:rStyle w:val="StringTok"/>
        </w:rPr>
        <w:t>"CLIENT"</w:t>
      </w:r>
      <w:r w:rsidR="00D91BAB">
        <w:rPr>
          <w:rStyle w:val="FunctionTok"/>
        </w:rPr>
        <w:t>,</w:t>
      </w:r>
      <w:r w:rsidR="00D91BAB">
        <w:br/>
      </w:r>
      <w:r w:rsidR="00D91BAB">
        <w:rPr>
          <w:rStyle w:val="NormalTok"/>
        </w:rPr>
        <w:t xml:space="preserve">        </w:t>
      </w:r>
      <w:r w:rsidR="00D91BAB">
        <w:rPr>
          <w:rStyle w:val="DataTypeTok"/>
        </w:rPr>
        <w:t>"products"</w:t>
      </w:r>
      <w:r w:rsidR="00D91BAB">
        <w:rPr>
          <w:rStyle w:val="FunctionTok"/>
        </w:rPr>
        <w:t>:</w:t>
      </w:r>
      <w:r w:rsidR="00D91BAB">
        <w:rPr>
          <w:rStyle w:val="NormalTok"/>
        </w:rPr>
        <w:t xml:space="preserve"> </w:t>
      </w:r>
      <w:r w:rsidR="00D91BAB">
        <w:rPr>
          <w:rStyle w:val="OtherTok"/>
        </w:rPr>
        <w:t>[</w:t>
      </w:r>
      <w:r w:rsidR="00D91BAB">
        <w:rPr>
          <w:rStyle w:val="StringTok"/>
        </w:rPr>
        <w:t>"FX"</w:t>
      </w:r>
      <w:r w:rsidR="00D91BAB">
        <w:rPr>
          <w:rStyle w:val="OtherTok"/>
        </w:rPr>
        <w:t>,</w:t>
      </w:r>
      <w:r w:rsidR="00D91BAB">
        <w:rPr>
          <w:rStyle w:val="NormalTok"/>
        </w:rPr>
        <w:t xml:space="preserve"> </w:t>
      </w:r>
      <w:r w:rsidR="00D91BAB">
        <w:rPr>
          <w:rStyle w:val="StringTok"/>
        </w:rPr>
        <w:t>"Equities"</w:t>
      </w:r>
      <w:r w:rsidR="00D91BAB"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li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e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EI9876543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lobal Trading Inc"</w:t>
      </w:r>
      <w:r w:rsidR="004978F0">
        <w:rPr>
          <w:rStyle w:val="StringTok"/>
        </w:rPr>
        <w:t>,</w:t>
      </w:r>
      <w:r>
        <w:br/>
      </w:r>
      <w:r w:rsidR="004978F0">
        <w:rPr>
          <w:rStyle w:val="NormalTok"/>
        </w:rPr>
        <w:t xml:space="preserve">  </w:t>
      </w:r>
      <w:r>
        <w:rPr>
          <w:rStyle w:val="NormalTok"/>
        </w:rPr>
        <w:t xml:space="preserve">      </w:t>
      </w:r>
      <w:r>
        <w:rPr>
          <w:rStyle w:val="DataTypeTok"/>
        </w:rPr>
        <w:t>"trader</w:t>
      </w:r>
      <w:r w:rsidR="00374398">
        <w:rPr>
          <w:rStyle w:val="DataTypeTok"/>
        </w:rPr>
        <w:t>s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 w:rsidR="00374398">
        <w:rPr>
          <w:rStyle w:val="NormalTok"/>
        </w:rPr>
        <w:t>[</w:t>
      </w:r>
      <w:r w:rsidR="00E23778">
        <w:rPr>
          <w:rStyle w:val="NormalTok"/>
        </w:rPr>
        <w:br/>
      </w:r>
      <w:r w:rsidR="00E23778">
        <w:rPr>
          <w:rStyle w:val="NormalTok"/>
        </w:rPr>
        <w:t xml:space="preserve">  </w:t>
      </w:r>
      <w:r w:rsidR="004978F0">
        <w:rPr>
          <w:rStyle w:val="NormalTok"/>
        </w:rPr>
        <w:t xml:space="preserve">  </w:t>
      </w:r>
      <w:r w:rsidR="00E23778">
        <w:rPr>
          <w:rStyle w:val="NormalTok"/>
        </w:rPr>
        <w:t xml:space="preserve">    </w:t>
      </w:r>
      <w:r w:rsidR="00726DC9"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 w:rsidR="004978F0">
        <w:rPr>
          <w:rStyle w:val="NormalTok"/>
        </w:rPr>
        <w:t xml:space="preserve">  </w:t>
      </w:r>
      <w:r>
        <w:rPr>
          <w:rStyle w:val="NormalTok"/>
        </w:rPr>
        <w:t xml:space="preserve">    </w:t>
      </w:r>
      <w:r w:rsidR="00726DC9">
        <w:rPr>
          <w:rStyle w:val="NormalTok"/>
        </w:rPr>
        <w:t xml:space="preserve">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R78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 w:rsidR="004978F0">
        <w:rPr>
          <w:rStyle w:val="NormalTok"/>
        </w:rPr>
        <w:t xml:space="preserve">  </w:t>
      </w:r>
      <w:r>
        <w:rPr>
          <w:rStyle w:val="NormalTok"/>
        </w:rPr>
        <w:t xml:space="preserve"> </w:t>
      </w:r>
      <w:r w:rsidR="00726DC9">
        <w:rPr>
          <w:rStyle w:val="NormalTok"/>
        </w:rPr>
        <w:t xml:space="preserve">  </w:t>
      </w:r>
      <w:r>
        <w:rPr>
          <w:rStyle w:val="NormalTok"/>
        </w:rPr>
        <w:t xml:space="preserve">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ice Trader"</w:t>
      </w:r>
      <w:r w:rsidR="00374398">
        <w:rPr>
          <w:rStyle w:val="FunctionTok"/>
        </w:rPr>
        <w:t>,</w:t>
      </w:r>
      <w:r w:rsidR="00374398">
        <w:br/>
      </w:r>
      <w:r w:rsidR="00374398">
        <w:rPr>
          <w:rStyle w:val="NormalTok"/>
        </w:rPr>
        <w:t xml:space="preserve">        </w:t>
      </w:r>
      <w:r w:rsidR="004978F0">
        <w:rPr>
          <w:rStyle w:val="NormalTok"/>
        </w:rPr>
        <w:t xml:space="preserve">  </w:t>
      </w:r>
      <w:r w:rsidR="00726DC9">
        <w:rPr>
          <w:rStyle w:val="NormalTok"/>
        </w:rPr>
        <w:t xml:space="preserve"> </w:t>
      </w:r>
      <w:r w:rsidR="00374398">
        <w:rPr>
          <w:rStyle w:val="DataTypeTok"/>
        </w:rPr>
        <w:t>"coverageType"</w:t>
      </w:r>
      <w:r w:rsidR="00374398">
        <w:rPr>
          <w:rStyle w:val="FunctionTok"/>
        </w:rPr>
        <w:t>:</w:t>
      </w:r>
      <w:r w:rsidR="00374398">
        <w:rPr>
          <w:rStyle w:val="NormalTok"/>
        </w:rPr>
        <w:t xml:space="preserve"> </w:t>
      </w:r>
      <w:r w:rsidR="00374398">
        <w:rPr>
          <w:rStyle w:val="StringTok"/>
        </w:rPr>
        <w:t>"TRADER"</w:t>
      </w:r>
      <w:r w:rsidR="00374398">
        <w:rPr>
          <w:rStyle w:val="FunctionTok"/>
        </w:rPr>
        <w:t>,</w:t>
      </w:r>
      <w:r w:rsidR="00374398">
        <w:br/>
      </w:r>
      <w:r w:rsidR="004978F0">
        <w:rPr>
          <w:rStyle w:val="NormalTok"/>
        </w:rPr>
        <w:t xml:space="preserve">  </w:t>
      </w:r>
      <w:r w:rsidR="00374398">
        <w:rPr>
          <w:rStyle w:val="NormalTok"/>
        </w:rPr>
        <w:t xml:space="preserve">        </w:t>
      </w:r>
      <w:r w:rsidR="00726DC9">
        <w:rPr>
          <w:rStyle w:val="NormalTok"/>
        </w:rPr>
        <w:t xml:space="preserve"> </w:t>
      </w:r>
      <w:r w:rsidR="00374398">
        <w:rPr>
          <w:rStyle w:val="DataTypeTok"/>
        </w:rPr>
        <w:t>"products"</w:t>
      </w:r>
      <w:r w:rsidR="00374398">
        <w:rPr>
          <w:rStyle w:val="FunctionTok"/>
        </w:rPr>
        <w:t>:</w:t>
      </w:r>
      <w:r w:rsidR="00374398">
        <w:rPr>
          <w:rStyle w:val="NormalTok"/>
        </w:rPr>
        <w:t xml:space="preserve"> </w:t>
      </w:r>
      <w:r w:rsidR="00374398">
        <w:rPr>
          <w:rStyle w:val="OtherTok"/>
        </w:rPr>
        <w:t>[</w:t>
      </w:r>
      <w:r w:rsidR="00374398">
        <w:rPr>
          <w:rStyle w:val="StringTok"/>
        </w:rPr>
        <w:t>"FX"</w:t>
      </w:r>
      <w:r w:rsidR="00374398">
        <w:rPr>
          <w:rStyle w:val="OtherTok"/>
        </w:rPr>
        <w:t>,</w:t>
      </w:r>
      <w:r w:rsidR="00374398">
        <w:rPr>
          <w:rStyle w:val="NormalTok"/>
        </w:rPr>
        <w:t xml:space="preserve"> </w:t>
      </w:r>
      <w:r w:rsidR="00374398">
        <w:rPr>
          <w:rStyle w:val="StringTok"/>
        </w:rPr>
        <w:t>"Rates"</w:t>
      </w:r>
      <w:r w:rsidR="00374398"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 w:rsidR="004978F0">
        <w:rPr>
          <w:rStyle w:val="NormalTok"/>
        </w:rPr>
        <w:t xml:space="preserve">  </w:t>
      </w:r>
      <w:r>
        <w:rPr>
          <w:rStyle w:val="NormalTok"/>
        </w:rPr>
        <w:t xml:space="preserve">    </w:t>
      </w:r>
      <w:r w:rsidR="00726DC9">
        <w:rPr>
          <w:rStyle w:val="NormalTok"/>
        </w:rPr>
        <w:t xml:space="preserve"> </w:t>
      </w:r>
      <w:r>
        <w:rPr>
          <w:rStyle w:val="FunctionTok"/>
        </w:rPr>
        <w:t>}</w:t>
      </w:r>
      <w:r w:rsidR="00E23778">
        <w:rPr>
          <w:rStyle w:val="FunctionTok"/>
        </w:rPr>
        <w:t>,</w:t>
      </w:r>
      <w:r w:rsidR="00E23778">
        <w:rPr>
          <w:rStyle w:val="FunctionTok"/>
        </w:rPr>
        <w:br/>
      </w:r>
      <w:r w:rsidR="00E23778">
        <w:rPr>
          <w:rStyle w:val="NormalTok"/>
        </w:rPr>
        <w:t xml:space="preserve">    </w:t>
      </w:r>
      <w:r w:rsidR="004978F0">
        <w:rPr>
          <w:rStyle w:val="NormalTok"/>
        </w:rPr>
        <w:t xml:space="preserve">  </w:t>
      </w:r>
      <w:r w:rsidR="00E23778">
        <w:rPr>
          <w:rStyle w:val="NormalTok"/>
        </w:rPr>
        <w:t xml:space="preserve"> </w:t>
      </w:r>
      <w:r w:rsidR="00726DC9">
        <w:rPr>
          <w:rStyle w:val="NormalTok"/>
        </w:rPr>
        <w:t xml:space="preserve"> </w:t>
      </w:r>
      <w:r w:rsidR="00E23778">
        <w:rPr>
          <w:rStyle w:val="NormalTok"/>
        </w:rPr>
        <w:t xml:space="preserve"> </w:t>
      </w:r>
      <w:r w:rsidR="00E23778">
        <w:rPr>
          <w:rStyle w:val="FunctionTok"/>
        </w:rPr>
        <w:t>{</w:t>
      </w:r>
      <w:r w:rsidR="00E23778">
        <w:br/>
      </w:r>
      <w:r w:rsidR="00E23778">
        <w:rPr>
          <w:rStyle w:val="NormalTok"/>
        </w:rPr>
        <w:t xml:space="preserve">      </w:t>
      </w:r>
      <w:r w:rsidR="004978F0">
        <w:rPr>
          <w:rStyle w:val="NormalTok"/>
        </w:rPr>
        <w:t xml:space="preserve">  </w:t>
      </w:r>
      <w:r w:rsidR="00E23778">
        <w:rPr>
          <w:rStyle w:val="NormalTok"/>
        </w:rPr>
        <w:t xml:space="preserve"> </w:t>
      </w:r>
      <w:r w:rsidR="00726DC9">
        <w:rPr>
          <w:rStyle w:val="NormalTok"/>
        </w:rPr>
        <w:t xml:space="preserve"> </w:t>
      </w:r>
      <w:r w:rsidR="00E23778">
        <w:rPr>
          <w:rStyle w:val="NormalTok"/>
        </w:rPr>
        <w:t xml:space="preserve"> </w:t>
      </w:r>
      <w:r w:rsidR="00E23778">
        <w:rPr>
          <w:rStyle w:val="DataTypeTok"/>
        </w:rPr>
        <w:t>"id"</w:t>
      </w:r>
      <w:r w:rsidR="00E23778">
        <w:rPr>
          <w:rStyle w:val="FunctionTok"/>
        </w:rPr>
        <w:t>:</w:t>
      </w:r>
      <w:r w:rsidR="00E23778">
        <w:rPr>
          <w:rStyle w:val="NormalTok"/>
        </w:rPr>
        <w:t xml:space="preserve"> </w:t>
      </w:r>
      <w:r w:rsidR="00E23778">
        <w:rPr>
          <w:rStyle w:val="StringTok"/>
        </w:rPr>
        <w:t>"TR</w:t>
      </w:r>
      <w:r w:rsidR="00E23778">
        <w:rPr>
          <w:rStyle w:val="StringTok"/>
        </w:rPr>
        <w:t>555</w:t>
      </w:r>
      <w:r w:rsidR="00E23778">
        <w:rPr>
          <w:rStyle w:val="StringTok"/>
        </w:rPr>
        <w:t>"</w:t>
      </w:r>
      <w:r w:rsidR="00E23778">
        <w:rPr>
          <w:rStyle w:val="FunctionTok"/>
        </w:rPr>
        <w:t>,</w:t>
      </w:r>
      <w:r w:rsidR="00E23778">
        <w:br/>
      </w:r>
      <w:r w:rsidR="004978F0">
        <w:rPr>
          <w:rStyle w:val="NormalTok"/>
        </w:rPr>
        <w:t xml:space="preserve">  </w:t>
      </w:r>
      <w:r w:rsidR="00E23778">
        <w:rPr>
          <w:rStyle w:val="NormalTok"/>
        </w:rPr>
        <w:t xml:space="preserve">       </w:t>
      </w:r>
      <w:r w:rsidR="00726DC9">
        <w:rPr>
          <w:rStyle w:val="NormalTok"/>
        </w:rPr>
        <w:t xml:space="preserve"> </w:t>
      </w:r>
      <w:r w:rsidR="00E23778">
        <w:rPr>
          <w:rStyle w:val="NormalTok"/>
        </w:rPr>
        <w:t xml:space="preserve"> </w:t>
      </w:r>
      <w:r w:rsidR="00E23778">
        <w:rPr>
          <w:rStyle w:val="DataTypeTok"/>
        </w:rPr>
        <w:t>"name"</w:t>
      </w:r>
      <w:r w:rsidR="00E23778">
        <w:rPr>
          <w:rStyle w:val="FunctionTok"/>
        </w:rPr>
        <w:t>:</w:t>
      </w:r>
      <w:r w:rsidR="00E23778">
        <w:rPr>
          <w:rStyle w:val="NormalTok"/>
        </w:rPr>
        <w:t xml:space="preserve"> </w:t>
      </w:r>
      <w:r w:rsidR="00E23778">
        <w:rPr>
          <w:rStyle w:val="StringTok"/>
        </w:rPr>
        <w:t>"</w:t>
      </w:r>
      <w:r w:rsidR="00E23778">
        <w:rPr>
          <w:rStyle w:val="StringTok"/>
        </w:rPr>
        <w:t>Jack</w:t>
      </w:r>
      <w:r w:rsidR="00E23778">
        <w:rPr>
          <w:rStyle w:val="StringTok"/>
        </w:rPr>
        <w:t xml:space="preserve"> Trader"</w:t>
      </w:r>
      <w:r w:rsidR="00E23778">
        <w:rPr>
          <w:rStyle w:val="FunctionTok"/>
        </w:rPr>
        <w:t>,</w:t>
      </w:r>
      <w:r w:rsidR="00E23778">
        <w:br/>
      </w:r>
      <w:r w:rsidR="00E23778">
        <w:rPr>
          <w:rStyle w:val="NormalTok"/>
        </w:rPr>
        <w:t xml:space="preserve">  </w:t>
      </w:r>
      <w:r w:rsidR="004978F0">
        <w:rPr>
          <w:rStyle w:val="NormalTok"/>
        </w:rPr>
        <w:t xml:space="preserve">  </w:t>
      </w:r>
      <w:r w:rsidR="00E23778">
        <w:rPr>
          <w:rStyle w:val="NormalTok"/>
        </w:rPr>
        <w:t xml:space="preserve">     </w:t>
      </w:r>
      <w:r w:rsidR="00726DC9">
        <w:rPr>
          <w:rStyle w:val="NormalTok"/>
        </w:rPr>
        <w:t xml:space="preserve"> </w:t>
      </w:r>
      <w:r w:rsidR="00E23778">
        <w:rPr>
          <w:rStyle w:val="NormalTok"/>
        </w:rPr>
        <w:t xml:space="preserve"> </w:t>
      </w:r>
      <w:r w:rsidR="00E23778">
        <w:rPr>
          <w:rStyle w:val="DataTypeTok"/>
        </w:rPr>
        <w:t>"coverageType"</w:t>
      </w:r>
      <w:r w:rsidR="00E23778">
        <w:rPr>
          <w:rStyle w:val="FunctionTok"/>
        </w:rPr>
        <w:t>:</w:t>
      </w:r>
      <w:r w:rsidR="00E23778">
        <w:rPr>
          <w:rStyle w:val="NormalTok"/>
        </w:rPr>
        <w:t xml:space="preserve"> </w:t>
      </w:r>
      <w:r w:rsidR="00E23778">
        <w:rPr>
          <w:rStyle w:val="StringTok"/>
        </w:rPr>
        <w:t>"TRADER"</w:t>
      </w:r>
      <w:r w:rsidR="00E23778">
        <w:rPr>
          <w:rStyle w:val="FunctionTok"/>
        </w:rPr>
        <w:t>,</w:t>
      </w:r>
      <w:r w:rsidR="00E23778">
        <w:br/>
      </w:r>
      <w:r w:rsidR="00E23778">
        <w:rPr>
          <w:rStyle w:val="NormalTok"/>
        </w:rPr>
        <w:t xml:space="preserve">    </w:t>
      </w:r>
      <w:r w:rsidR="004978F0">
        <w:rPr>
          <w:rStyle w:val="NormalTok"/>
        </w:rPr>
        <w:t xml:space="preserve">  </w:t>
      </w:r>
      <w:r w:rsidR="00E23778">
        <w:rPr>
          <w:rStyle w:val="NormalTok"/>
        </w:rPr>
        <w:t xml:space="preserve">   </w:t>
      </w:r>
      <w:r w:rsidR="00726DC9">
        <w:rPr>
          <w:rStyle w:val="NormalTok"/>
        </w:rPr>
        <w:t xml:space="preserve"> </w:t>
      </w:r>
      <w:r w:rsidR="00E23778">
        <w:rPr>
          <w:rStyle w:val="NormalTok"/>
        </w:rPr>
        <w:t xml:space="preserve"> </w:t>
      </w:r>
      <w:r w:rsidR="00E23778">
        <w:rPr>
          <w:rStyle w:val="DataTypeTok"/>
        </w:rPr>
        <w:t>"products"</w:t>
      </w:r>
      <w:r w:rsidR="00E23778">
        <w:rPr>
          <w:rStyle w:val="FunctionTok"/>
        </w:rPr>
        <w:t>:</w:t>
      </w:r>
      <w:r w:rsidR="00E23778">
        <w:rPr>
          <w:rStyle w:val="NormalTok"/>
        </w:rPr>
        <w:t xml:space="preserve"> </w:t>
      </w:r>
      <w:r w:rsidR="00E23778">
        <w:rPr>
          <w:rStyle w:val="OtherTok"/>
        </w:rPr>
        <w:t>[</w:t>
      </w:r>
      <w:r w:rsidR="00E23778">
        <w:rPr>
          <w:rStyle w:val="StringTok"/>
        </w:rPr>
        <w:t>"FX"</w:t>
      </w:r>
      <w:r w:rsidR="00E23778">
        <w:rPr>
          <w:rStyle w:val="OtherTok"/>
        </w:rPr>
        <w:t>]</w:t>
      </w:r>
      <w:r w:rsidR="00E23778">
        <w:br/>
      </w:r>
      <w:r w:rsidR="00E23778">
        <w:rPr>
          <w:rStyle w:val="NormalTok"/>
        </w:rPr>
        <w:t xml:space="preserve">      </w:t>
      </w:r>
      <w:r w:rsidR="004978F0">
        <w:rPr>
          <w:rStyle w:val="NormalTok"/>
        </w:rPr>
        <w:t xml:space="preserve"> </w:t>
      </w:r>
      <w:r w:rsidR="00726DC9">
        <w:rPr>
          <w:rStyle w:val="NormalTok"/>
        </w:rPr>
        <w:t xml:space="preserve"> </w:t>
      </w:r>
      <w:r w:rsidR="004978F0">
        <w:rPr>
          <w:rStyle w:val="NormalTok"/>
        </w:rPr>
        <w:t xml:space="preserve"> </w:t>
      </w:r>
      <w:r w:rsidR="00E23778">
        <w:rPr>
          <w:rStyle w:val="FunctionTok"/>
        </w:rPr>
        <w:t>}</w:t>
      </w:r>
      <w:r w:rsidR="00374398">
        <w:rPr>
          <w:rStyle w:val="FunctionTok"/>
        </w:rPr>
        <w:t>]</w:t>
      </w:r>
      <w:r w:rsidR="004978F0">
        <w:rPr>
          <w:rStyle w:val="FunctionTok"/>
        </w:rPr>
        <w:br/>
        <w:t xml:space="preserve">       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71D36C69" w14:textId="77777777" w:rsidR="001F2A75" w:rsidRDefault="00000000" w:rsidP="007575BE">
      <w:pPr>
        <w:pStyle w:val="Compact"/>
        <w:numPr>
          <w:ilvl w:val="0"/>
          <w:numId w:val="26"/>
        </w:numPr>
        <w:jc w:val="both"/>
      </w:pPr>
      <w:r>
        <w:rPr>
          <w:b/>
          <w:bCs/>
        </w:rPr>
        <w:t>Error Response</w:t>
      </w:r>
      <w:r>
        <w:t>:</w:t>
      </w:r>
    </w:p>
    <w:p w14:paraId="56F2DCEC" w14:textId="77777777" w:rsidR="001F2A75" w:rsidRDefault="00000000" w:rsidP="007575BE">
      <w:pPr>
        <w:pStyle w:val="Compact"/>
        <w:numPr>
          <w:ilvl w:val="1"/>
          <w:numId w:val="29"/>
        </w:numPr>
        <w:jc w:val="both"/>
      </w:pPr>
      <w:r>
        <w:t>Code: 404</w:t>
      </w:r>
    </w:p>
    <w:p w14:paraId="3E122F6A" w14:textId="77777777" w:rsidR="001F2A75" w:rsidRDefault="00000000" w:rsidP="007575BE">
      <w:pPr>
        <w:pStyle w:val="Compact"/>
        <w:numPr>
          <w:ilvl w:val="1"/>
          <w:numId w:val="29"/>
        </w:numPr>
      </w:pPr>
      <w:r>
        <w:t xml:space="preserve">Content: </w:t>
      </w:r>
      <w:r>
        <w:rPr>
          <w:rStyle w:val="VerbatimChar"/>
        </w:rPr>
        <w:t>{ "error": { "code": "SALESPERSON_NOT_FOUND", "message": "Salesperson not found" } }</w:t>
      </w:r>
    </w:p>
    <w:p w14:paraId="5AB1BBA4" w14:textId="77777777" w:rsidR="001F2A75" w:rsidRDefault="00000000" w:rsidP="0031029F">
      <w:pPr>
        <w:pStyle w:val="Heading4"/>
        <w:jc w:val="both"/>
      </w:pPr>
      <w:bookmarkStart w:id="36" w:name="get-client-tier-for-ticket"/>
      <w:bookmarkEnd w:id="35"/>
      <w:r>
        <w:t>5.2.4.2 Get Client Tier for Ticket</w:t>
      </w:r>
    </w:p>
    <w:p w14:paraId="6F785D04" w14:textId="77777777" w:rsidR="001F2A75" w:rsidRDefault="00000000" w:rsidP="0031029F">
      <w:pPr>
        <w:pStyle w:val="FirstParagraph"/>
        <w:jc w:val="both"/>
      </w:pPr>
      <w:r>
        <w:t>Determines the appropriate tier for an incoming client ticket.</w:t>
      </w:r>
    </w:p>
    <w:p w14:paraId="77954581" w14:textId="77777777" w:rsidR="001F2A75" w:rsidRDefault="00000000" w:rsidP="007575BE">
      <w:pPr>
        <w:numPr>
          <w:ilvl w:val="0"/>
          <w:numId w:val="30"/>
        </w:numPr>
        <w:jc w:val="both"/>
      </w:pPr>
      <w:r>
        <w:rPr>
          <w:b/>
          <w:bCs/>
        </w:rPr>
        <w:t>URL</w:t>
      </w:r>
      <w:r>
        <w:t xml:space="preserve">: </w:t>
      </w:r>
      <w:r>
        <w:rPr>
          <w:rStyle w:val="VerbatimChar"/>
        </w:rPr>
        <w:t>/tickets/tier</w:t>
      </w:r>
    </w:p>
    <w:p w14:paraId="34986B29" w14:textId="77777777" w:rsidR="001F2A75" w:rsidRDefault="00000000" w:rsidP="007575BE">
      <w:pPr>
        <w:numPr>
          <w:ilvl w:val="0"/>
          <w:numId w:val="30"/>
        </w:numPr>
        <w:jc w:val="both"/>
      </w:pPr>
      <w:r>
        <w:rPr>
          <w:b/>
          <w:bCs/>
        </w:rPr>
        <w:t>Method</w:t>
      </w:r>
      <w:r>
        <w:t xml:space="preserve">: </w:t>
      </w:r>
      <w:r>
        <w:rPr>
          <w:rStyle w:val="VerbatimChar"/>
        </w:rPr>
        <w:t>POST</w:t>
      </w:r>
    </w:p>
    <w:p w14:paraId="5653E321" w14:textId="77777777" w:rsidR="001F2A75" w:rsidRDefault="00000000" w:rsidP="007575BE">
      <w:pPr>
        <w:numPr>
          <w:ilvl w:val="0"/>
          <w:numId w:val="30"/>
        </w:numPr>
        <w:jc w:val="both"/>
      </w:pPr>
      <w:r>
        <w:rPr>
          <w:b/>
          <w:bCs/>
        </w:rPr>
        <w:t>Data Params</w:t>
      </w:r>
      <w:r>
        <w:t>:</w:t>
      </w:r>
    </w:p>
    <w:p w14:paraId="6B3D3DA8" w14:textId="0ED57D92" w:rsidR="001F2A75" w:rsidRDefault="00000000" w:rsidP="000B4650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 w:rsidR="00BE08CA">
        <w:rPr>
          <w:rStyle w:val="FunctionTok"/>
        </w:rPr>
        <w:br/>
      </w:r>
      <w:r w:rsidR="00BE08CA">
        <w:rPr>
          <w:rStyle w:val="DataTypeTok"/>
        </w:rPr>
        <w:t xml:space="preserve">  </w:t>
      </w:r>
      <w:r w:rsidR="00BE08CA">
        <w:rPr>
          <w:rStyle w:val="DataTypeTok"/>
        </w:rPr>
        <w:t>"</w:t>
      </w:r>
      <w:r w:rsidR="00BE08CA">
        <w:rPr>
          <w:rStyle w:val="DataTypeTok"/>
        </w:rPr>
        <w:t>requestId</w:t>
      </w:r>
      <w:r w:rsidR="00BE08CA">
        <w:rPr>
          <w:rStyle w:val="DataTypeTok"/>
        </w:rPr>
        <w:t>"</w:t>
      </w:r>
      <w:r w:rsidR="00BE08CA">
        <w:rPr>
          <w:rStyle w:val="FunctionTok"/>
        </w:rPr>
        <w:t>:</w:t>
      </w:r>
      <w:r w:rsidR="00BE08CA">
        <w:rPr>
          <w:rStyle w:val="NormalTok"/>
        </w:rPr>
        <w:t xml:space="preserve"> </w:t>
      </w:r>
      <w:r w:rsidR="00BE08CA">
        <w:rPr>
          <w:rStyle w:val="StringTok"/>
        </w:rPr>
        <w:t>"</w:t>
      </w:r>
      <w:r w:rsidR="00BE08CA">
        <w:rPr>
          <w:rStyle w:val="StringTok"/>
        </w:rPr>
        <w:t>REQ0002</w:t>
      </w:r>
      <w:r w:rsidR="00BE08CA">
        <w:rPr>
          <w:rStyle w:val="StringTok"/>
        </w:rPr>
        <w:t>"</w:t>
      </w:r>
      <w:r w:rsidR="00BE08CA"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lientLe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EI12345678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duc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X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loomber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rad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R123"</w:t>
      </w:r>
      <w:r>
        <w:br/>
      </w:r>
      <w:r>
        <w:rPr>
          <w:rStyle w:val="FunctionTok"/>
        </w:rPr>
        <w:t>}</w:t>
      </w:r>
    </w:p>
    <w:p w14:paraId="2773399D" w14:textId="77777777" w:rsidR="001F2A75" w:rsidRDefault="00000000" w:rsidP="007575BE">
      <w:pPr>
        <w:numPr>
          <w:ilvl w:val="0"/>
          <w:numId w:val="30"/>
        </w:numPr>
        <w:jc w:val="both"/>
      </w:pPr>
      <w:r>
        <w:rPr>
          <w:b/>
          <w:bCs/>
        </w:rPr>
        <w:t>Success Response</w:t>
      </w:r>
      <w:r>
        <w:t>:</w:t>
      </w:r>
    </w:p>
    <w:p w14:paraId="0A75FEF3" w14:textId="77777777" w:rsidR="001F2A75" w:rsidRDefault="00000000" w:rsidP="007575BE">
      <w:pPr>
        <w:numPr>
          <w:ilvl w:val="1"/>
          <w:numId w:val="31"/>
        </w:numPr>
        <w:jc w:val="both"/>
      </w:pPr>
      <w:r>
        <w:t>Code: 200</w:t>
      </w:r>
    </w:p>
    <w:p w14:paraId="6BC26B9E" w14:textId="77777777" w:rsidR="001F2A75" w:rsidRDefault="00000000" w:rsidP="007575BE">
      <w:pPr>
        <w:numPr>
          <w:ilvl w:val="1"/>
          <w:numId w:val="31"/>
        </w:numPr>
        <w:jc w:val="both"/>
      </w:pPr>
      <w:r>
        <w:t>Content:</w:t>
      </w:r>
    </w:p>
    <w:p w14:paraId="1CA78735" w14:textId="4D8D2C46" w:rsidR="001F2A75" w:rsidRDefault="00000000" w:rsidP="00FC67B7">
      <w:pPr>
        <w:pStyle w:val="SourceCode"/>
        <w:numPr>
          <w:ilvl w:val="1"/>
          <w:numId w:val="1"/>
        </w:numPr>
      </w:pPr>
      <w:r>
        <w:rPr>
          <w:rStyle w:val="FunctionTok"/>
        </w:rPr>
        <w:t>{</w:t>
      </w:r>
      <w:r w:rsidR="00BE08CA">
        <w:rPr>
          <w:rStyle w:val="FunctionTok"/>
        </w:rPr>
        <w:br/>
      </w:r>
      <w:r w:rsidR="00BE08CA">
        <w:rPr>
          <w:rStyle w:val="DataTypeTok"/>
        </w:rPr>
        <w:t xml:space="preserve">  "requestId"</w:t>
      </w:r>
      <w:r w:rsidR="00BE08CA">
        <w:rPr>
          <w:rStyle w:val="FunctionTok"/>
        </w:rPr>
        <w:t>:</w:t>
      </w:r>
      <w:r w:rsidR="00BE08CA">
        <w:rPr>
          <w:rStyle w:val="NormalTok"/>
        </w:rPr>
        <w:t xml:space="preserve"> </w:t>
      </w:r>
      <w:r w:rsidR="00BE08CA">
        <w:rPr>
          <w:rStyle w:val="StringTok"/>
        </w:rPr>
        <w:t>"REQ0002"</w:t>
      </w:r>
      <w:r w:rsidR="00BE08CA"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ier1"</w:t>
      </w:r>
      <w:r>
        <w:br/>
      </w:r>
      <w:r>
        <w:rPr>
          <w:rStyle w:val="FunctionTok"/>
        </w:rPr>
        <w:t>}</w:t>
      </w:r>
    </w:p>
    <w:p w14:paraId="61FACB00" w14:textId="77777777" w:rsidR="001F2A75" w:rsidRDefault="00000000" w:rsidP="007575BE">
      <w:pPr>
        <w:numPr>
          <w:ilvl w:val="0"/>
          <w:numId w:val="30"/>
        </w:numPr>
        <w:jc w:val="both"/>
      </w:pPr>
      <w:r>
        <w:rPr>
          <w:b/>
          <w:bCs/>
        </w:rPr>
        <w:t>Error Response</w:t>
      </w:r>
      <w:r>
        <w:t>:</w:t>
      </w:r>
    </w:p>
    <w:p w14:paraId="6D4ABB87" w14:textId="77777777" w:rsidR="001F2A75" w:rsidRDefault="00000000" w:rsidP="007575BE">
      <w:pPr>
        <w:pStyle w:val="Compact"/>
        <w:numPr>
          <w:ilvl w:val="1"/>
          <w:numId w:val="32"/>
        </w:numPr>
        <w:jc w:val="both"/>
      </w:pPr>
      <w:r>
        <w:t>Code: 400</w:t>
      </w:r>
    </w:p>
    <w:p w14:paraId="670925E6" w14:textId="77777777" w:rsidR="001F2A75" w:rsidRDefault="00000000" w:rsidP="007575BE">
      <w:pPr>
        <w:pStyle w:val="Compact"/>
        <w:numPr>
          <w:ilvl w:val="1"/>
          <w:numId w:val="32"/>
        </w:numPr>
      </w:pPr>
      <w:r>
        <w:t xml:space="preserve">Content: </w:t>
      </w:r>
      <w:r>
        <w:rPr>
          <w:rStyle w:val="VerbatimChar"/>
        </w:rPr>
        <w:t>{ "error": { "code": "INVALID_PRODUCT", "message": "Invalid product type provided" } }</w:t>
      </w:r>
    </w:p>
    <w:p w14:paraId="64FFCC22" w14:textId="77777777" w:rsidR="001F2A75" w:rsidRDefault="00000000" w:rsidP="0031029F">
      <w:pPr>
        <w:pStyle w:val="Heading4"/>
        <w:jc w:val="both"/>
      </w:pPr>
      <w:bookmarkStart w:id="37" w:name="get-client-data"/>
      <w:bookmarkEnd w:id="36"/>
      <w:r>
        <w:t>5.2.4.3 Get Client Data</w:t>
      </w:r>
    </w:p>
    <w:p w14:paraId="44471D8D" w14:textId="77777777" w:rsidR="001F2A75" w:rsidRDefault="00000000" w:rsidP="0031029F">
      <w:pPr>
        <w:pStyle w:val="FirstParagraph"/>
        <w:jc w:val="both"/>
      </w:pPr>
      <w:r>
        <w:t>Retrieves comprehensive client data including cConsol ID, facing entity, and tiering information.</w:t>
      </w:r>
    </w:p>
    <w:p w14:paraId="774584F5" w14:textId="77777777" w:rsidR="001F2A75" w:rsidRDefault="00000000" w:rsidP="007575BE">
      <w:pPr>
        <w:pStyle w:val="Compact"/>
        <w:numPr>
          <w:ilvl w:val="0"/>
          <w:numId w:val="33"/>
        </w:numPr>
        <w:jc w:val="both"/>
      </w:pPr>
      <w:r>
        <w:rPr>
          <w:b/>
          <w:bCs/>
        </w:rPr>
        <w:t>URL</w:t>
      </w:r>
      <w:r>
        <w:t xml:space="preserve">: </w:t>
      </w:r>
      <w:r>
        <w:rPr>
          <w:rStyle w:val="VerbatimChar"/>
        </w:rPr>
        <w:t>/clients/:lei</w:t>
      </w:r>
    </w:p>
    <w:p w14:paraId="410AA9EF" w14:textId="77777777" w:rsidR="001F2A75" w:rsidRDefault="00000000" w:rsidP="007575BE">
      <w:pPr>
        <w:pStyle w:val="Compact"/>
        <w:numPr>
          <w:ilvl w:val="0"/>
          <w:numId w:val="33"/>
        </w:numPr>
        <w:jc w:val="both"/>
      </w:pPr>
      <w:r>
        <w:rPr>
          <w:b/>
          <w:bCs/>
        </w:rPr>
        <w:t>Method</w:t>
      </w:r>
      <w:r>
        <w:t xml:space="preserve">: </w:t>
      </w:r>
      <w:r>
        <w:rPr>
          <w:rStyle w:val="VerbatimChar"/>
        </w:rPr>
        <w:t>GET</w:t>
      </w:r>
    </w:p>
    <w:p w14:paraId="51260446" w14:textId="77777777" w:rsidR="001F2A75" w:rsidRDefault="00000000" w:rsidP="007575BE">
      <w:pPr>
        <w:pStyle w:val="Compact"/>
        <w:numPr>
          <w:ilvl w:val="0"/>
          <w:numId w:val="33"/>
        </w:numPr>
        <w:jc w:val="both"/>
      </w:pPr>
      <w:r>
        <w:rPr>
          <w:b/>
          <w:bCs/>
        </w:rPr>
        <w:lastRenderedPageBreak/>
        <w:t>URL Params</w:t>
      </w:r>
      <w:r>
        <w:t>:</w:t>
      </w:r>
    </w:p>
    <w:p w14:paraId="3A7ED216" w14:textId="77777777" w:rsidR="001F2A75" w:rsidRDefault="00000000" w:rsidP="007575BE">
      <w:pPr>
        <w:pStyle w:val="Compact"/>
        <w:numPr>
          <w:ilvl w:val="1"/>
          <w:numId w:val="34"/>
        </w:numPr>
        <w:jc w:val="both"/>
      </w:pPr>
      <w:r>
        <w:rPr>
          <w:rStyle w:val="VerbatimChar"/>
        </w:rPr>
        <w:t>lei=[string]</w:t>
      </w:r>
      <w:r>
        <w:t xml:space="preserve"> (required)</w:t>
      </w:r>
    </w:p>
    <w:p w14:paraId="2E4E7BF9" w14:textId="77777777" w:rsidR="001F2A75" w:rsidRDefault="00000000" w:rsidP="007575BE">
      <w:pPr>
        <w:pStyle w:val="Compact"/>
        <w:numPr>
          <w:ilvl w:val="0"/>
          <w:numId w:val="33"/>
        </w:numPr>
        <w:jc w:val="both"/>
      </w:pPr>
      <w:r>
        <w:rPr>
          <w:b/>
          <w:bCs/>
        </w:rPr>
        <w:t>Query Params</w:t>
      </w:r>
      <w:r>
        <w:t>:</w:t>
      </w:r>
    </w:p>
    <w:p w14:paraId="13F6BB1A" w14:textId="77777777" w:rsidR="001F2A75" w:rsidRDefault="00000000" w:rsidP="007575BE">
      <w:pPr>
        <w:pStyle w:val="Compact"/>
        <w:numPr>
          <w:ilvl w:val="1"/>
          <w:numId w:val="35"/>
        </w:numPr>
        <w:jc w:val="both"/>
      </w:pPr>
      <w:r>
        <w:rPr>
          <w:rStyle w:val="VerbatimChar"/>
        </w:rPr>
        <w:t>productType=[string]</w:t>
      </w:r>
      <w:r>
        <w:t xml:space="preserve"> (optional)</w:t>
      </w:r>
    </w:p>
    <w:p w14:paraId="7B749E65" w14:textId="77777777" w:rsidR="001F2A75" w:rsidRDefault="00000000" w:rsidP="007575BE">
      <w:pPr>
        <w:pStyle w:val="Compact"/>
        <w:numPr>
          <w:ilvl w:val="0"/>
          <w:numId w:val="33"/>
        </w:numPr>
        <w:jc w:val="both"/>
      </w:pPr>
      <w:r>
        <w:rPr>
          <w:b/>
          <w:bCs/>
        </w:rPr>
        <w:t>Success Response</w:t>
      </w:r>
      <w:r>
        <w:t>:</w:t>
      </w:r>
    </w:p>
    <w:p w14:paraId="43ED939C" w14:textId="77777777" w:rsidR="001F2A75" w:rsidRDefault="00000000" w:rsidP="007575BE">
      <w:pPr>
        <w:numPr>
          <w:ilvl w:val="1"/>
          <w:numId w:val="36"/>
        </w:numPr>
        <w:jc w:val="both"/>
      </w:pPr>
      <w:r>
        <w:t>Code: 200</w:t>
      </w:r>
    </w:p>
    <w:p w14:paraId="0C449886" w14:textId="77777777" w:rsidR="001F2A75" w:rsidRDefault="00000000" w:rsidP="007575BE">
      <w:pPr>
        <w:numPr>
          <w:ilvl w:val="1"/>
          <w:numId w:val="36"/>
        </w:numPr>
        <w:jc w:val="both"/>
      </w:pPr>
      <w:r>
        <w:t>Content:</w:t>
      </w:r>
    </w:p>
    <w:p w14:paraId="3E9BFFC8" w14:textId="57E8DB44" w:rsidR="001F2A75" w:rsidRDefault="00000000" w:rsidP="001F06D2">
      <w:pPr>
        <w:pStyle w:val="SourceCode"/>
        <w:numPr>
          <w:ilvl w:val="1"/>
          <w:numId w:val="1"/>
        </w:numPr>
      </w:pPr>
      <w:r>
        <w:rPr>
          <w:rStyle w:val="FunctionTok"/>
        </w:rPr>
        <w:t>{</w:t>
      </w:r>
      <w:r w:rsidR="001F06D2">
        <w:rPr>
          <w:rStyle w:val="FunctionTok"/>
        </w:rPr>
        <w:br/>
        <w:t xml:space="preserve">  </w:t>
      </w:r>
      <w:r w:rsidR="001F06D2">
        <w:rPr>
          <w:rStyle w:val="DataTypeTok"/>
        </w:rPr>
        <w:t>"</w:t>
      </w:r>
      <w:r w:rsidR="001F06D2">
        <w:rPr>
          <w:rStyle w:val="DataTypeTok"/>
        </w:rPr>
        <w:t>ids</w:t>
      </w:r>
      <w:r w:rsidR="001F06D2">
        <w:rPr>
          <w:rStyle w:val="DataTypeTok"/>
        </w:rPr>
        <w:t>"</w:t>
      </w:r>
      <w:r w:rsidR="001F06D2">
        <w:rPr>
          <w:rStyle w:val="FunctionTok"/>
        </w:rPr>
        <w:t>:</w:t>
      </w:r>
      <w:r w:rsidR="001F06D2">
        <w:rPr>
          <w:rStyle w:val="NormalTok"/>
        </w:rPr>
        <w:t xml:space="preserve"> </w:t>
      </w:r>
      <w:r w:rsidR="001F06D2">
        <w:rPr>
          <w:rStyle w:val="OtherTok"/>
        </w:rPr>
        <w:t>[</w:t>
      </w:r>
      <w:r w:rsidR="001F06D2">
        <w:rPr>
          <w:rStyle w:val="FunctionTok"/>
        </w:rPr>
        <w:t>{</w:t>
      </w:r>
      <w:r w:rsidR="001F06D2">
        <w:rPr>
          <w:rStyle w:val="FunctionTok"/>
        </w:rPr>
        <w:br/>
      </w:r>
      <w:r w:rsidR="001F06D2">
        <w:rPr>
          <w:rStyle w:val="NormalTok"/>
        </w:rPr>
        <w:t xml:space="preserve">  </w:t>
      </w:r>
      <w:r w:rsidR="001F06D2">
        <w:rPr>
          <w:rStyle w:val="NormalTok"/>
        </w:rPr>
        <w:t xml:space="preserve">   </w:t>
      </w:r>
      <w:r w:rsidR="001F06D2">
        <w:rPr>
          <w:rStyle w:val="DataTypeTok"/>
        </w:rPr>
        <w:t>"</w:t>
      </w:r>
      <w:r w:rsidR="001F06D2">
        <w:rPr>
          <w:rStyle w:val="DataTypeTok"/>
        </w:rPr>
        <w:t>domain</w:t>
      </w:r>
      <w:r w:rsidR="001F06D2">
        <w:rPr>
          <w:rStyle w:val="DataTypeTok"/>
        </w:rPr>
        <w:t>"</w:t>
      </w:r>
      <w:r w:rsidR="001F06D2">
        <w:rPr>
          <w:rStyle w:val="FunctionTok"/>
        </w:rPr>
        <w:t>:</w:t>
      </w:r>
      <w:r w:rsidR="001F06D2">
        <w:rPr>
          <w:rStyle w:val="NormalTok"/>
        </w:rPr>
        <w:t xml:space="preserve"> </w:t>
      </w:r>
      <w:r w:rsidR="001F06D2">
        <w:rPr>
          <w:rStyle w:val="StringTok"/>
        </w:rPr>
        <w:t>"</w:t>
      </w:r>
      <w:r w:rsidR="001F06D2">
        <w:rPr>
          <w:rStyle w:val="StringTok"/>
        </w:rPr>
        <w:t>LEI</w:t>
      </w:r>
      <w:r w:rsidR="001F06D2">
        <w:rPr>
          <w:rStyle w:val="StringTok"/>
        </w:rPr>
        <w:t>"</w:t>
      </w:r>
      <w:r w:rsidR="001F06D2">
        <w:rPr>
          <w:rStyle w:val="FunctionTok"/>
        </w:rPr>
        <w:t>,</w:t>
      </w:r>
      <w:r w:rsidR="001F06D2">
        <w:rPr>
          <w:rStyle w:val="FunctionTok"/>
        </w:rPr>
        <w:br/>
      </w:r>
      <w:r w:rsidR="001F06D2">
        <w:rPr>
          <w:rStyle w:val="NormalTok"/>
        </w:rPr>
        <w:t xml:space="preserve">  </w:t>
      </w:r>
      <w:r w:rsidR="001F06D2">
        <w:rPr>
          <w:rStyle w:val="NormalTok"/>
        </w:rPr>
        <w:t xml:space="preserve">   </w:t>
      </w:r>
      <w:r w:rsidR="001F06D2">
        <w:rPr>
          <w:rStyle w:val="DataTypeTok"/>
        </w:rPr>
        <w:t>"</w:t>
      </w:r>
      <w:r w:rsidR="001F06D2">
        <w:rPr>
          <w:rStyle w:val="DataTypeTok"/>
        </w:rPr>
        <w:t>value</w:t>
      </w:r>
      <w:r w:rsidR="001F06D2">
        <w:rPr>
          <w:rStyle w:val="DataTypeTok"/>
        </w:rPr>
        <w:t>"</w:t>
      </w:r>
      <w:r w:rsidR="001F06D2">
        <w:rPr>
          <w:rStyle w:val="FunctionTok"/>
        </w:rPr>
        <w:t>:</w:t>
      </w:r>
      <w:r w:rsidR="001F06D2">
        <w:rPr>
          <w:rStyle w:val="NormalTok"/>
        </w:rPr>
        <w:t xml:space="preserve"> </w:t>
      </w:r>
      <w:r w:rsidR="001F06D2">
        <w:rPr>
          <w:rStyle w:val="StringTok"/>
        </w:rPr>
        <w:t>"LEI123456789"</w:t>
      </w:r>
      <w:r w:rsidR="001F06D2">
        <w:rPr>
          <w:rStyle w:val="FunctionTok"/>
        </w:rPr>
        <w:t>,</w:t>
      </w:r>
      <w:r w:rsidR="001F06D2">
        <w:rPr>
          <w:rStyle w:val="FunctionTok"/>
        </w:rPr>
        <w:br/>
        <w:t xml:space="preserve">  </w:t>
      </w:r>
      <w:r w:rsidR="001F06D2">
        <w:rPr>
          <w:rStyle w:val="FunctionTok"/>
        </w:rPr>
        <w:t>}</w:t>
      </w:r>
      <w:r w:rsidR="001F06D2">
        <w:rPr>
          <w:rStyle w:val="FunctionTok"/>
        </w:rPr>
        <w:t>,</w:t>
      </w:r>
      <w:r w:rsidR="001F06D2">
        <w:rPr>
          <w:rStyle w:val="FunctionTok"/>
        </w:rPr>
        <w:t>{</w:t>
      </w:r>
      <w:r w:rsidR="001F06D2">
        <w:rPr>
          <w:rStyle w:val="FunctionTok"/>
        </w:rPr>
        <w:br/>
      </w:r>
      <w:r w:rsidR="001F06D2">
        <w:rPr>
          <w:rStyle w:val="NormalTok"/>
        </w:rPr>
        <w:t xml:space="preserve">     </w:t>
      </w:r>
      <w:r w:rsidR="001F06D2">
        <w:rPr>
          <w:rStyle w:val="DataTypeTok"/>
        </w:rPr>
        <w:t>"domain"</w:t>
      </w:r>
      <w:r w:rsidR="001F06D2">
        <w:rPr>
          <w:rStyle w:val="FunctionTok"/>
        </w:rPr>
        <w:t>:</w:t>
      </w:r>
      <w:r w:rsidR="001F06D2">
        <w:rPr>
          <w:rStyle w:val="NormalTok"/>
        </w:rPr>
        <w:t xml:space="preserve"> </w:t>
      </w:r>
      <w:r w:rsidR="001F06D2">
        <w:rPr>
          <w:rStyle w:val="StringTok"/>
        </w:rPr>
        <w:t>"</w:t>
      </w:r>
      <w:r w:rsidR="001F06D2">
        <w:rPr>
          <w:rStyle w:val="StringTok"/>
        </w:rPr>
        <w:t>CE</w:t>
      </w:r>
      <w:r w:rsidR="001F06D2">
        <w:rPr>
          <w:rStyle w:val="StringTok"/>
        </w:rPr>
        <w:t>"</w:t>
      </w:r>
      <w:r w:rsidR="001F06D2">
        <w:rPr>
          <w:rStyle w:val="FunctionTok"/>
        </w:rPr>
        <w:t>,</w:t>
      </w:r>
      <w:r w:rsidR="001F06D2">
        <w:rPr>
          <w:rStyle w:val="FunctionTok"/>
        </w:rPr>
        <w:br/>
      </w:r>
      <w:r w:rsidR="001F06D2">
        <w:rPr>
          <w:rStyle w:val="NormalTok"/>
        </w:rPr>
        <w:t xml:space="preserve">     </w:t>
      </w:r>
      <w:r w:rsidR="001F06D2">
        <w:rPr>
          <w:rStyle w:val="DataTypeTok"/>
        </w:rPr>
        <w:t>"value"</w:t>
      </w:r>
      <w:r w:rsidR="001F06D2">
        <w:rPr>
          <w:rStyle w:val="FunctionTok"/>
        </w:rPr>
        <w:t>:</w:t>
      </w:r>
      <w:r w:rsidR="001F06D2">
        <w:rPr>
          <w:rStyle w:val="NormalTok"/>
        </w:rPr>
        <w:t xml:space="preserve"> </w:t>
      </w:r>
      <w:r w:rsidR="001F06D2">
        <w:rPr>
          <w:rStyle w:val="StringTok"/>
        </w:rPr>
        <w:t>"</w:t>
      </w:r>
      <w:r w:rsidR="001F06D2" w:rsidRPr="001F06D2">
        <w:rPr>
          <w:rStyle w:val="StringTok"/>
        </w:rPr>
        <w:t xml:space="preserve"> </w:t>
      </w:r>
      <w:r w:rsidR="001F06D2">
        <w:rPr>
          <w:rStyle w:val="StringTok"/>
        </w:rPr>
        <w:t>CC987654"</w:t>
      </w:r>
      <w:r w:rsidR="001F06D2">
        <w:rPr>
          <w:rStyle w:val="FunctionTok"/>
        </w:rPr>
        <w:t>,</w:t>
      </w:r>
      <w:r w:rsidR="001F06D2">
        <w:rPr>
          <w:rStyle w:val="FunctionTok"/>
        </w:rPr>
        <w:br/>
        <w:t xml:space="preserve">  }</w:t>
      </w:r>
      <w:r w:rsidR="001F06D2">
        <w:rPr>
          <w:rStyle w:val="OtherTok"/>
        </w:rPr>
        <w:t>]</w:t>
      </w:r>
      <w:r w:rsidR="001F06D2"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me Cor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acingE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 w:rsidR="00F27C21">
        <w:rPr>
          <w:rStyle w:val="FunctionTok"/>
        </w:rPr>
        <w:t>{</w:t>
      </w:r>
      <w:r w:rsidR="00F27C21">
        <w:rPr>
          <w:rStyle w:val="FunctionTok"/>
        </w:rPr>
        <w:br/>
      </w:r>
      <w:r w:rsidR="00F27C21">
        <w:rPr>
          <w:rStyle w:val="NormalTok"/>
        </w:rPr>
        <w:t xml:space="preserve">     </w:t>
      </w:r>
      <w:r w:rsidR="00F27C21">
        <w:rPr>
          <w:rStyle w:val="DataTypeTok"/>
        </w:rPr>
        <w:t>"domain"</w:t>
      </w:r>
      <w:r w:rsidR="00F27C21">
        <w:rPr>
          <w:rStyle w:val="FunctionTok"/>
        </w:rPr>
        <w:t>:</w:t>
      </w:r>
      <w:r w:rsidR="00F27C21">
        <w:rPr>
          <w:rStyle w:val="NormalTok"/>
        </w:rPr>
        <w:t xml:space="preserve"> </w:t>
      </w:r>
      <w:r w:rsidR="00F27C21">
        <w:rPr>
          <w:rStyle w:val="StringTok"/>
        </w:rPr>
        <w:t>"CE"</w:t>
      </w:r>
      <w:r w:rsidR="00F27C21">
        <w:rPr>
          <w:rStyle w:val="FunctionTok"/>
        </w:rPr>
        <w:t>,</w:t>
      </w:r>
      <w:r w:rsidR="00F27C21">
        <w:rPr>
          <w:rStyle w:val="FunctionTok"/>
        </w:rPr>
        <w:br/>
      </w:r>
      <w:r w:rsidR="00F27C21">
        <w:rPr>
          <w:rStyle w:val="NormalTok"/>
        </w:rPr>
        <w:t xml:space="preserve">     </w:t>
      </w:r>
      <w:r w:rsidR="00F27C21">
        <w:rPr>
          <w:rStyle w:val="DataTypeTok"/>
        </w:rPr>
        <w:t>"value"</w:t>
      </w:r>
      <w:r w:rsidR="00F27C21">
        <w:rPr>
          <w:rStyle w:val="FunctionTok"/>
        </w:rPr>
        <w:t>:</w:t>
      </w:r>
      <w:r w:rsidR="00F27C21">
        <w:rPr>
          <w:rStyle w:val="NormalTok"/>
        </w:rPr>
        <w:t xml:space="preserve"> </w:t>
      </w:r>
      <w:r w:rsidR="00F27C21">
        <w:rPr>
          <w:rStyle w:val="StringTok"/>
        </w:rPr>
        <w:t>"CC</w:t>
      </w:r>
      <w:r w:rsidR="00F27C21">
        <w:rPr>
          <w:rStyle w:val="StringTok"/>
        </w:rPr>
        <w:t>00122333</w:t>
      </w:r>
      <w:r w:rsidR="00F27C21">
        <w:rPr>
          <w:rStyle w:val="StringTok"/>
        </w:rPr>
        <w:t>"</w:t>
      </w:r>
      <w:r w:rsidR="00F27C21">
        <w:rPr>
          <w:rStyle w:val="FunctionTok"/>
        </w:rPr>
        <w:t>,</w:t>
      </w:r>
      <w:r w:rsidR="00F27C21">
        <w:rPr>
          <w:rStyle w:val="FunctionTok"/>
        </w:rPr>
        <w:br/>
        <w:t xml:space="preserve">  </w:t>
      </w:r>
      <w:r w:rsidR="00F27C21">
        <w:rPr>
          <w:rStyle w:val="FunctionTok"/>
        </w:rPr>
        <w:t xml:space="preserve">  </w:t>
      </w:r>
      <w:r w:rsidR="00F27C21">
        <w:rPr>
          <w:rStyle w:val="FunctionTok"/>
        </w:rPr>
        <w:t>}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F27C21">
        <w:rPr>
          <w:rStyle w:val="StringTok"/>
        </w:rPr>
        <w:t>UBS AG L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duc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X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loomber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ier1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01B070DB" w14:textId="77777777" w:rsidR="001F2A75" w:rsidRDefault="00000000" w:rsidP="007575BE">
      <w:pPr>
        <w:pStyle w:val="Compact"/>
        <w:numPr>
          <w:ilvl w:val="0"/>
          <w:numId w:val="33"/>
        </w:numPr>
        <w:jc w:val="both"/>
      </w:pPr>
      <w:r>
        <w:rPr>
          <w:b/>
          <w:bCs/>
        </w:rPr>
        <w:t>Error Response</w:t>
      </w:r>
      <w:r>
        <w:t>:</w:t>
      </w:r>
    </w:p>
    <w:p w14:paraId="68E622D3" w14:textId="77777777" w:rsidR="001F2A75" w:rsidRDefault="00000000" w:rsidP="007575BE">
      <w:pPr>
        <w:pStyle w:val="Compact"/>
        <w:numPr>
          <w:ilvl w:val="1"/>
          <w:numId w:val="37"/>
        </w:numPr>
        <w:jc w:val="both"/>
      </w:pPr>
      <w:r>
        <w:t>Code: 404</w:t>
      </w:r>
    </w:p>
    <w:p w14:paraId="5FD2EB5E" w14:textId="77777777" w:rsidR="001F2A75" w:rsidRDefault="00000000" w:rsidP="007575BE">
      <w:pPr>
        <w:pStyle w:val="Compact"/>
        <w:numPr>
          <w:ilvl w:val="1"/>
          <w:numId w:val="37"/>
        </w:numPr>
        <w:jc w:val="both"/>
      </w:pPr>
      <w:r>
        <w:t xml:space="preserve">Content: </w:t>
      </w:r>
      <w:r>
        <w:rPr>
          <w:rStyle w:val="VerbatimChar"/>
        </w:rPr>
        <w:t>{ "error": { "code": "CLIENT_NOT_FOUND", "message": "Client not found" } }</w:t>
      </w:r>
    </w:p>
    <w:p w14:paraId="399C6983" w14:textId="77777777" w:rsidR="001F2A75" w:rsidRDefault="00000000" w:rsidP="0031029F">
      <w:pPr>
        <w:pStyle w:val="Heading4"/>
        <w:jc w:val="both"/>
      </w:pPr>
      <w:bookmarkStart w:id="38" w:name="update-client-tier"/>
      <w:bookmarkEnd w:id="37"/>
      <w:r>
        <w:t>5.2.4.4 Update Client Tier</w:t>
      </w:r>
    </w:p>
    <w:p w14:paraId="4088A3CD" w14:textId="77777777" w:rsidR="001F2A75" w:rsidRDefault="00000000" w:rsidP="0031029F">
      <w:pPr>
        <w:pStyle w:val="FirstParagraph"/>
        <w:jc w:val="both"/>
      </w:pPr>
      <w:r>
        <w:t>Updates the tier for a specific client, product, and venue combination.</w:t>
      </w:r>
    </w:p>
    <w:p w14:paraId="5500C7D0" w14:textId="77777777" w:rsidR="001F2A75" w:rsidRDefault="00000000" w:rsidP="007575BE">
      <w:pPr>
        <w:numPr>
          <w:ilvl w:val="0"/>
          <w:numId w:val="38"/>
        </w:numPr>
        <w:jc w:val="both"/>
      </w:pPr>
      <w:r>
        <w:rPr>
          <w:b/>
          <w:bCs/>
        </w:rPr>
        <w:t>URL</w:t>
      </w:r>
      <w:r>
        <w:t xml:space="preserve">: </w:t>
      </w:r>
      <w:r>
        <w:rPr>
          <w:rStyle w:val="VerbatimChar"/>
        </w:rPr>
        <w:t>/clients/:lei/tiers</w:t>
      </w:r>
    </w:p>
    <w:p w14:paraId="19FE5653" w14:textId="77777777" w:rsidR="001F2A75" w:rsidRDefault="00000000" w:rsidP="007575BE">
      <w:pPr>
        <w:numPr>
          <w:ilvl w:val="0"/>
          <w:numId w:val="38"/>
        </w:numPr>
        <w:jc w:val="both"/>
      </w:pPr>
      <w:r>
        <w:rPr>
          <w:b/>
          <w:bCs/>
        </w:rPr>
        <w:t>Method</w:t>
      </w:r>
      <w:r>
        <w:t xml:space="preserve">: </w:t>
      </w:r>
      <w:r>
        <w:rPr>
          <w:rStyle w:val="VerbatimChar"/>
        </w:rPr>
        <w:t>PUT</w:t>
      </w:r>
    </w:p>
    <w:p w14:paraId="4D4266DF" w14:textId="77777777" w:rsidR="001F2A75" w:rsidRDefault="00000000" w:rsidP="007575BE">
      <w:pPr>
        <w:numPr>
          <w:ilvl w:val="0"/>
          <w:numId w:val="38"/>
        </w:numPr>
        <w:jc w:val="both"/>
      </w:pPr>
      <w:r>
        <w:rPr>
          <w:b/>
          <w:bCs/>
        </w:rPr>
        <w:t>URL Params</w:t>
      </w:r>
      <w:r>
        <w:t>:</w:t>
      </w:r>
    </w:p>
    <w:p w14:paraId="0771661C" w14:textId="77777777" w:rsidR="001F2A75" w:rsidRDefault="00000000" w:rsidP="007575BE">
      <w:pPr>
        <w:pStyle w:val="Compact"/>
        <w:numPr>
          <w:ilvl w:val="1"/>
          <w:numId w:val="39"/>
        </w:numPr>
        <w:jc w:val="both"/>
      </w:pPr>
      <w:r>
        <w:rPr>
          <w:rStyle w:val="VerbatimChar"/>
        </w:rPr>
        <w:lastRenderedPageBreak/>
        <w:t>lei=[string]</w:t>
      </w:r>
      <w:r>
        <w:t xml:space="preserve"> (required)</w:t>
      </w:r>
    </w:p>
    <w:p w14:paraId="246705A2" w14:textId="77777777" w:rsidR="001F2A75" w:rsidRDefault="00000000" w:rsidP="007575BE">
      <w:pPr>
        <w:numPr>
          <w:ilvl w:val="0"/>
          <w:numId w:val="38"/>
        </w:numPr>
        <w:jc w:val="both"/>
      </w:pPr>
      <w:r>
        <w:rPr>
          <w:b/>
          <w:bCs/>
        </w:rPr>
        <w:t>Data Params</w:t>
      </w:r>
      <w:r>
        <w:t>:</w:t>
      </w:r>
    </w:p>
    <w:p w14:paraId="1F4FD9F1" w14:textId="77777777" w:rsidR="001F2A75" w:rsidRDefault="00000000" w:rsidP="00DF75E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duc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quiti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radeWe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ier2"</w:t>
      </w:r>
      <w:r>
        <w:br/>
      </w:r>
      <w:r>
        <w:rPr>
          <w:rStyle w:val="FunctionTok"/>
        </w:rPr>
        <w:t>}</w:t>
      </w:r>
    </w:p>
    <w:p w14:paraId="5568ADF8" w14:textId="77777777" w:rsidR="001F2A75" w:rsidRDefault="00000000" w:rsidP="007575BE">
      <w:pPr>
        <w:numPr>
          <w:ilvl w:val="0"/>
          <w:numId w:val="38"/>
        </w:numPr>
        <w:jc w:val="both"/>
      </w:pPr>
      <w:r>
        <w:rPr>
          <w:b/>
          <w:bCs/>
        </w:rPr>
        <w:t>Success Response</w:t>
      </w:r>
      <w:r>
        <w:t>:</w:t>
      </w:r>
    </w:p>
    <w:p w14:paraId="2BE6DE82" w14:textId="77777777" w:rsidR="001F2A75" w:rsidRDefault="00000000" w:rsidP="007575BE">
      <w:pPr>
        <w:numPr>
          <w:ilvl w:val="1"/>
          <w:numId w:val="40"/>
        </w:numPr>
        <w:jc w:val="both"/>
      </w:pPr>
      <w:r>
        <w:t>Code: 200</w:t>
      </w:r>
    </w:p>
    <w:p w14:paraId="52F2EBC8" w14:textId="77777777" w:rsidR="001F2A75" w:rsidRDefault="00000000" w:rsidP="007575BE">
      <w:pPr>
        <w:numPr>
          <w:ilvl w:val="1"/>
          <w:numId w:val="40"/>
        </w:numPr>
        <w:jc w:val="both"/>
      </w:pPr>
      <w:r>
        <w:t>Content:</w:t>
      </w:r>
    </w:p>
    <w:p w14:paraId="4C4C273B" w14:textId="77777777" w:rsidR="001F2A75" w:rsidRDefault="00000000" w:rsidP="00DF75E7">
      <w:pPr>
        <w:pStyle w:val="SourceCode"/>
        <w:numPr>
          <w:ilvl w:val="1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ier updated successfull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lientLe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EI12345678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duc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quiti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radeWe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ier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089D887" w14:textId="77777777" w:rsidR="001F2A75" w:rsidRDefault="00000000" w:rsidP="007575BE">
      <w:pPr>
        <w:numPr>
          <w:ilvl w:val="0"/>
          <w:numId w:val="38"/>
        </w:numPr>
        <w:jc w:val="both"/>
      </w:pPr>
      <w:r>
        <w:rPr>
          <w:b/>
          <w:bCs/>
        </w:rPr>
        <w:t>Error Response</w:t>
      </w:r>
      <w:r>
        <w:t>:</w:t>
      </w:r>
    </w:p>
    <w:p w14:paraId="63448191" w14:textId="77777777" w:rsidR="001F2A75" w:rsidRDefault="00000000" w:rsidP="007575BE">
      <w:pPr>
        <w:pStyle w:val="Compact"/>
        <w:numPr>
          <w:ilvl w:val="1"/>
          <w:numId w:val="41"/>
        </w:numPr>
        <w:jc w:val="both"/>
      </w:pPr>
      <w:r>
        <w:t>Code: 403</w:t>
      </w:r>
    </w:p>
    <w:p w14:paraId="562B7F4D" w14:textId="77777777" w:rsidR="001F2A75" w:rsidRDefault="00000000" w:rsidP="007575BE">
      <w:pPr>
        <w:pStyle w:val="Compact"/>
        <w:numPr>
          <w:ilvl w:val="1"/>
          <w:numId w:val="41"/>
        </w:numPr>
        <w:jc w:val="both"/>
      </w:pPr>
      <w:r>
        <w:t xml:space="preserve">Content: </w:t>
      </w:r>
      <w:r>
        <w:rPr>
          <w:rStyle w:val="VerbatimChar"/>
        </w:rPr>
        <w:t>{ "error": { "code": "INSUFFICIENT_PERMISSIONS", "message": "User does not have permission to update tiers" } }</w:t>
      </w:r>
    </w:p>
    <w:p w14:paraId="5DBF8ED4" w14:textId="77777777" w:rsidR="001F2A75" w:rsidRDefault="00000000" w:rsidP="0031029F">
      <w:pPr>
        <w:pStyle w:val="Heading4"/>
        <w:jc w:val="both"/>
      </w:pPr>
      <w:bookmarkStart w:id="39" w:name="get-secondary-coverage"/>
      <w:bookmarkEnd w:id="38"/>
      <w:r>
        <w:t>5.2.4.5 Get Secondary Coverage</w:t>
      </w:r>
    </w:p>
    <w:p w14:paraId="18D73D66" w14:textId="77777777" w:rsidR="001F2A75" w:rsidRDefault="00000000" w:rsidP="0031029F">
      <w:pPr>
        <w:pStyle w:val="FirstParagraph"/>
        <w:jc w:val="both"/>
      </w:pPr>
      <w:r>
        <w:t>Retrieves secondary coverage information for a specific client trader.</w:t>
      </w:r>
    </w:p>
    <w:p w14:paraId="145B387E" w14:textId="77777777" w:rsidR="001F2A75" w:rsidRDefault="00000000" w:rsidP="007575BE">
      <w:pPr>
        <w:pStyle w:val="Compact"/>
        <w:numPr>
          <w:ilvl w:val="0"/>
          <w:numId w:val="42"/>
        </w:numPr>
        <w:jc w:val="both"/>
      </w:pPr>
      <w:r>
        <w:rPr>
          <w:b/>
          <w:bCs/>
        </w:rPr>
        <w:t>URL</w:t>
      </w:r>
      <w:r>
        <w:t xml:space="preserve">: </w:t>
      </w:r>
      <w:r>
        <w:rPr>
          <w:rStyle w:val="VerbatimChar"/>
        </w:rPr>
        <w:t>/coverage/secondary</w:t>
      </w:r>
    </w:p>
    <w:p w14:paraId="0A92E35D" w14:textId="77777777" w:rsidR="001F2A75" w:rsidRDefault="00000000" w:rsidP="007575BE">
      <w:pPr>
        <w:pStyle w:val="Compact"/>
        <w:numPr>
          <w:ilvl w:val="0"/>
          <w:numId w:val="42"/>
        </w:numPr>
        <w:jc w:val="both"/>
      </w:pPr>
      <w:r>
        <w:rPr>
          <w:b/>
          <w:bCs/>
        </w:rPr>
        <w:t>Method</w:t>
      </w:r>
      <w:r>
        <w:t xml:space="preserve">: </w:t>
      </w:r>
      <w:r>
        <w:rPr>
          <w:rStyle w:val="VerbatimChar"/>
        </w:rPr>
        <w:t>GET</w:t>
      </w:r>
    </w:p>
    <w:p w14:paraId="402912FE" w14:textId="77777777" w:rsidR="001F2A75" w:rsidRDefault="00000000" w:rsidP="007575BE">
      <w:pPr>
        <w:pStyle w:val="Compact"/>
        <w:numPr>
          <w:ilvl w:val="0"/>
          <w:numId w:val="42"/>
        </w:numPr>
        <w:jc w:val="both"/>
      </w:pPr>
      <w:r>
        <w:rPr>
          <w:b/>
          <w:bCs/>
        </w:rPr>
        <w:t>Query Params</w:t>
      </w:r>
      <w:r>
        <w:t>:</w:t>
      </w:r>
    </w:p>
    <w:p w14:paraId="02CA7A8F" w14:textId="77777777" w:rsidR="001F2A75" w:rsidRDefault="00000000" w:rsidP="007575BE">
      <w:pPr>
        <w:pStyle w:val="Compact"/>
        <w:numPr>
          <w:ilvl w:val="1"/>
          <w:numId w:val="43"/>
        </w:numPr>
        <w:jc w:val="both"/>
      </w:pPr>
      <w:r>
        <w:rPr>
          <w:rStyle w:val="VerbatimChar"/>
        </w:rPr>
        <w:t>clientLei=[string]</w:t>
      </w:r>
      <w:r>
        <w:t xml:space="preserve"> (required)</w:t>
      </w:r>
    </w:p>
    <w:p w14:paraId="2CCC8316" w14:textId="77777777" w:rsidR="001F2A75" w:rsidRDefault="00000000" w:rsidP="007575BE">
      <w:pPr>
        <w:pStyle w:val="Compact"/>
        <w:numPr>
          <w:ilvl w:val="1"/>
          <w:numId w:val="43"/>
        </w:numPr>
        <w:jc w:val="both"/>
      </w:pPr>
      <w:r>
        <w:rPr>
          <w:rStyle w:val="VerbatimChar"/>
        </w:rPr>
        <w:t>traderId=[string]</w:t>
      </w:r>
      <w:r>
        <w:t xml:space="preserve"> (required)</w:t>
      </w:r>
    </w:p>
    <w:p w14:paraId="3CCDB33E" w14:textId="77777777" w:rsidR="001F2A75" w:rsidRDefault="00000000" w:rsidP="007575BE">
      <w:pPr>
        <w:pStyle w:val="Compact"/>
        <w:numPr>
          <w:ilvl w:val="0"/>
          <w:numId w:val="42"/>
        </w:numPr>
        <w:jc w:val="both"/>
      </w:pPr>
      <w:r>
        <w:rPr>
          <w:b/>
          <w:bCs/>
        </w:rPr>
        <w:t>Success Response</w:t>
      </w:r>
      <w:r>
        <w:t>:</w:t>
      </w:r>
    </w:p>
    <w:p w14:paraId="3A62309C" w14:textId="77777777" w:rsidR="001F2A75" w:rsidRDefault="00000000" w:rsidP="007575BE">
      <w:pPr>
        <w:numPr>
          <w:ilvl w:val="1"/>
          <w:numId w:val="44"/>
        </w:numPr>
        <w:jc w:val="both"/>
      </w:pPr>
      <w:r>
        <w:t>Code: 200</w:t>
      </w:r>
    </w:p>
    <w:p w14:paraId="63EF9767" w14:textId="77777777" w:rsidR="001F2A75" w:rsidRDefault="00000000" w:rsidP="007575BE">
      <w:pPr>
        <w:numPr>
          <w:ilvl w:val="1"/>
          <w:numId w:val="44"/>
        </w:numPr>
        <w:jc w:val="both"/>
      </w:pPr>
      <w:r>
        <w:t>Content:</w:t>
      </w:r>
    </w:p>
    <w:p w14:paraId="7990363D" w14:textId="7A64C58E" w:rsidR="001F2A75" w:rsidRDefault="00000000" w:rsidP="00DF75E7">
      <w:pPr>
        <w:pStyle w:val="SourceCode"/>
        <w:numPr>
          <w:ilvl w:val="1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lientTrad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R78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ice Trader"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r w:rsidR="00DF75E7">
        <w:rPr>
          <w:rStyle w:val="DataTypeTok"/>
        </w:rPr>
        <w:t>c</w:t>
      </w:r>
      <w:r>
        <w:rPr>
          <w:rStyle w:val="DataTypeTok"/>
        </w:rPr>
        <w:t>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alesper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 w:rsidR="00DF75E7">
        <w:rPr>
          <w:rStyle w:val="NormalTok"/>
        </w:rPr>
        <w:t>[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45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b SecondaryRP"</w:t>
      </w:r>
      <w:r w:rsidR="00DF75E7">
        <w:rPr>
          <w:rStyle w:val="StringTok"/>
        </w:rPr>
        <w:t>,</w:t>
      </w:r>
      <w:r w:rsidR="00DF75E7">
        <w:rPr>
          <w:rStyle w:val="StringTok"/>
        </w:rPr>
        <w:br/>
        <w:t xml:space="preserve">        </w:t>
      </w:r>
      <w:r w:rsidR="00DF75E7">
        <w:rPr>
          <w:rStyle w:val="DataTypeTok"/>
        </w:rPr>
        <w:t>"</w:t>
      </w:r>
      <w:r w:rsidR="00DF75E7">
        <w:rPr>
          <w:rStyle w:val="DataTypeTok"/>
        </w:rPr>
        <w:t>type</w:t>
      </w:r>
      <w:r w:rsidR="00DF75E7">
        <w:rPr>
          <w:rStyle w:val="DataTypeTok"/>
        </w:rPr>
        <w:t>"</w:t>
      </w:r>
      <w:r w:rsidR="00DF75E7">
        <w:rPr>
          <w:rStyle w:val="FunctionTok"/>
        </w:rPr>
        <w:t>:</w:t>
      </w:r>
      <w:r w:rsidR="00DF75E7">
        <w:rPr>
          <w:rStyle w:val="NormalTok"/>
        </w:rPr>
        <w:t xml:space="preserve"> </w:t>
      </w:r>
      <w:r w:rsidR="00DF75E7">
        <w:rPr>
          <w:rStyle w:val="StringTok"/>
        </w:rPr>
        <w:t>"</w:t>
      </w:r>
      <w:r w:rsidR="00DF75E7">
        <w:rPr>
          <w:rStyle w:val="StringTok"/>
        </w:rPr>
        <w:t>secondary</w:t>
      </w:r>
      <w:r w:rsidR="00DF75E7">
        <w:rPr>
          <w:rStyle w:val="StringTok"/>
        </w:rPr>
        <w:t>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 w:rsidR="00DF75E7">
        <w:rPr>
          <w:rStyle w:val="Function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du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FX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ates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2C7DAA9D" w14:textId="77777777" w:rsidR="001F2A75" w:rsidRDefault="00000000" w:rsidP="007575BE">
      <w:pPr>
        <w:pStyle w:val="Compact"/>
        <w:numPr>
          <w:ilvl w:val="0"/>
          <w:numId w:val="42"/>
        </w:numPr>
        <w:jc w:val="both"/>
      </w:pPr>
      <w:r>
        <w:rPr>
          <w:b/>
          <w:bCs/>
        </w:rPr>
        <w:t>Error Response</w:t>
      </w:r>
      <w:r>
        <w:t>:</w:t>
      </w:r>
    </w:p>
    <w:p w14:paraId="6C07049A" w14:textId="77777777" w:rsidR="001F2A75" w:rsidRDefault="00000000" w:rsidP="007575BE">
      <w:pPr>
        <w:pStyle w:val="Compact"/>
        <w:numPr>
          <w:ilvl w:val="1"/>
          <w:numId w:val="45"/>
        </w:numPr>
        <w:jc w:val="both"/>
      </w:pPr>
      <w:r>
        <w:t>Code: 404</w:t>
      </w:r>
    </w:p>
    <w:p w14:paraId="6448714B" w14:textId="77777777" w:rsidR="001F2A75" w:rsidRDefault="00000000" w:rsidP="007575BE">
      <w:pPr>
        <w:pStyle w:val="Compact"/>
        <w:numPr>
          <w:ilvl w:val="1"/>
          <w:numId w:val="45"/>
        </w:numPr>
      </w:pPr>
      <w:r>
        <w:t xml:space="preserve">Content: </w:t>
      </w:r>
      <w:r>
        <w:rPr>
          <w:rStyle w:val="VerbatimChar"/>
        </w:rPr>
        <w:t>{ "error": { "code": "TRADER_NOT_FOUND", "message": "Client trader not found" } }</w:t>
      </w:r>
    </w:p>
    <w:p w14:paraId="4A2F3312" w14:textId="46A596C1" w:rsidR="001F2A75" w:rsidRDefault="00000000" w:rsidP="000B4650">
      <w:pPr>
        <w:pStyle w:val="Heading4"/>
      </w:pPr>
      <w:bookmarkStart w:id="40" w:name="pagination"/>
      <w:bookmarkEnd w:id="39"/>
      <w:r>
        <w:t>5.2.</w:t>
      </w:r>
      <w:r w:rsidR="000B4650">
        <w:t>4.</w:t>
      </w:r>
      <w:r w:rsidR="008373C3">
        <w:t>6</w:t>
      </w:r>
      <w:r>
        <w:t xml:space="preserve"> Pagination</w:t>
      </w:r>
    </w:p>
    <w:p w14:paraId="0FC717CD" w14:textId="77777777" w:rsidR="001F2A75" w:rsidRDefault="00000000" w:rsidP="0031029F">
      <w:pPr>
        <w:pStyle w:val="FirstParagraph"/>
        <w:jc w:val="both"/>
      </w:pPr>
      <w:r>
        <w:t>For endpoints that return lists, use cursor-based pagination:</w:t>
      </w:r>
    </w:p>
    <w:p w14:paraId="63E8DA47" w14:textId="77777777" w:rsidR="001F2A75" w:rsidRDefault="00000000" w:rsidP="007575BE">
      <w:pPr>
        <w:pStyle w:val="Compact"/>
        <w:numPr>
          <w:ilvl w:val="0"/>
          <w:numId w:val="143"/>
        </w:numPr>
      </w:pPr>
      <w:r>
        <w:t>Request:</w:t>
      </w:r>
    </w:p>
    <w:p w14:paraId="770AC894" w14:textId="30A47677" w:rsidR="001F2A75" w:rsidRDefault="00000000" w:rsidP="007575BE">
      <w:pPr>
        <w:pStyle w:val="Compact"/>
        <w:numPr>
          <w:ilvl w:val="1"/>
          <w:numId w:val="143"/>
        </w:numPr>
      </w:pPr>
      <w:r>
        <w:t xml:space="preserve">Add </w:t>
      </w:r>
      <w:r>
        <w:rPr>
          <w:rStyle w:val="VerbatimChar"/>
        </w:rPr>
        <w:t>cursor</w:t>
      </w:r>
      <w:r>
        <w:t xml:space="preserve"> and </w:t>
      </w:r>
      <w:r>
        <w:rPr>
          <w:rStyle w:val="VerbatimChar"/>
        </w:rPr>
        <w:t>limit</w:t>
      </w:r>
      <w:r>
        <w:t xml:space="preserve"> query </w:t>
      </w:r>
      <w:r w:rsidR="0031029F">
        <w:t>parameters.</w:t>
      </w:r>
    </w:p>
    <w:p w14:paraId="73BDE074" w14:textId="3599A3CC" w:rsidR="001F2A75" w:rsidRDefault="00000000" w:rsidP="007575BE">
      <w:pPr>
        <w:pStyle w:val="Compact"/>
        <w:numPr>
          <w:ilvl w:val="1"/>
          <w:numId w:val="143"/>
        </w:numPr>
      </w:pPr>
      <w:r>
        <w:t xml:space="preserve">Example: </w:t>
      </w:r>
      <w:r>
        <w:rPr>
          <w:rStyle w:val="VerbatimChar"/>
        </w:rPr>
        <w:t>GET /clients?cursor=</w:t>
      </w:r>
      <w:r w:rsidR="008373C3">
        <w:rPr>
          <w:rStyle w:val="VerbatimChar"/>
        </w:rPr>
        <w:t>CURSOR</w:t>
      </w:r>
      <w:r>
        <w:rPr>
          <w:rStyle w:val="VerbatimChar"/>
        </w:rPr>
        <w:t>123&amp;limit=50</w:t>
      </w:r>
    </w:p>
    <w:p w14:paraId="5658CABC" w14:textId="77777777" w:rsidR="001F2A75" w:rsidRDefault="00000000" w:rsidP="007575BE">
      <w:pPr>
        <w:pStyle w:val="Compact"/>
        <w:numPr>
          <w:ilvl w:val="0"/>
          <w:numId w:val="143"/>
        </w:numPr>
      </w:pPr>
      <w:r>
        <w:t>Response:</w:t>
      </w:r>
    </w:p>
    <w:p w14:paraId="27666D3C" w14:textId="0A67C52B" w:rsidR="001F2A75" w:rsidRDefault="00000000" w:rsidP="007575BE">
      <w:pPr>
        <w:pStyle w:val="Compact"/>
        <w:numPr>
          <w:ilvl w:val="1"/>
          <w:numId w:val="143"/>
        </w:numPr>
      </w:pPr>
      <w:r>
        <w:t xml:space="preserve">Include </w:t>
      </w:r>
      <w:r>
        <w:rPr>
          <w:rStyle w:val="VerbatimChar"/>
        </w:rPr>
        <w:t>nextCursor</w:t>
      </w:r>
      <w:r>
        <w:t xml:space="preserve"> in the response for the client to use in subsequent </w:t>
      </w:r>
      <w:r w:rsidR="0031029F">
        <w:t>requests.</w:t>
      </w:r>
    </w:p>
    <w:p w14:paraId="1F794F98" w14:textId="77777777" w:rsidR="001F2A75" w:rsidRDefault="00000000" w:rsidP="007575BE">
      <w:pPr>
        <w:pStyle w:val="Compact"/>
        <w:numPr>
          <w:ilvl w:val="0"/>
          <w:numId w:val="143"/>
        </w:numPr>
      </w:pPr>
      <w:r>
        <w:t>Example:</w:t>
      </w:r>
    </w:p>
    <w:p w14:paraId="0BEF47EC" w14:textId="77777777" w:rsidR="001F2A75" w:rsidRDefault="00000000" w:rsidP="007575BE">
      <w:pPr>
        <w:pStyle w:val="Compact"/>
        <w:numPr>
          <w:ilvl w:val="1"/>
          <w:numId w:val="143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li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...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extCurs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URSOR123"</w:t>
      </w:r>
      <w:r>
        <w:br/>
      </w:r>
      <w:r>
        <w:rPr>
          <w:rStyle w:val="FunctionTok"/>
        </w:rPr>
        <w:t>}</w:t>
      </w:r>
    </w:p>
    <w:p w14:paraId="75A6EA12" w14:textId="0889BBB7" w:rsidR="001F2A75" w:rsidRDefault="00000000" w:rsidP="000B4650">
      <w:pPr>
        <w:pStyle w:val="Heading4"/>
      </w:pPr>
      <w:bookmarkStart w:id="41" w:name="versioning"/>
      <w:bookmarkEnd w:id="34"/>
      <w:bookmarkEnd w:id="40"/>
      <w:r>
        <w:t>5.2.</w:t>
      </w:r>
      <w:r w:rsidR="000B4650">
        <w:t>4.</w:t>
      </w:r>
      <w:r w:rsidR="008373C3">
        <w:t>7</w:t>
      </w:r>
      <w:r>
        <w:t xml:space="preserve"> Versioning</w:t>
      </w:r>
    </w:p>
    <w:p w14:paraId="1F6E9D5E" w14:textId="77777777" w:rsidR="001F2A75" w:rsidRDefault="00000000" w:rsidP="007575BE">
      <w:pPr>
        <w:pStyle w:val="Compact"/>
        <w:numPr>
          <w:ilvl w:val="0"/>
          <w:numId w:val="46"/>
        </w:numPr>
        <w:jc w:val="both"/>
      </w:pPr>
      <w:r>
        <w:t xml:space="preserve">The API version is included in the URL (e.g., </w:t>
      </w:r>
      <w:r>
        <w:rPr>
          <w:rStyle w:val="VerbatimChar"/>
        </w:rPr>
        <w:t>/v1/</w:t>
      </w:r>
      <w:r>
        <w:t>)</w:t>
      </w:r>
    </w:p>
    <w:p w14:paraId="7197D71E" w14:textId="2310F96F" w:rsidR="001F2A75" w:rsidRDefault="00000000" w:rsidP="007575BE">
      <w:pPr>
        <w:pStyle w:val="Compact"/>
        <w:numPr>
          <w:ilvl w:val="0"/>
          <w:numId w:val="46"/>
        </w:numPr>
        <w:jc w:val="both"/>
      </w:pPr>
      <w:r>
        <w:t xml:space="preserve">When breaking changes are </w:t>
      </w:r>
      <w:r w:rsidR="00321CE1">
        <w:t>needed</w:t>
      </w:r>
      <w:r>
        <w:t xml:space="preserve">, the version number </w:t>
      </w:r>
      <w:r w:rsidR="00321CE1">
        <w:t xml:space="preserve">is incremented </w:t>
      </w:r>
      <w:r>
        <w:t xml:space="preserve">(e.g., </w:t>
      </w:r>
      <w:r>
        <w:rPr>
          <w:rStyle w:val="VerbatimChar"/>
        </w:rPr>
        <w:t>/v2/</w:t>
      </w:r>
      <w:r>
        <w:t>)</w:t>
      </w:r>
    </w:p>
    <w:p w14:paraId="69248E09" w14:textId="579CC723" w:rsidR="001F2A75" w:rsidRDefault="00000000" w:rsidP="000B4650">
      <w:pPr>
        <w:pStyle w:val="Heading4"/>
      </w:pPr>
      <w:bookmarkStart w:id="42" w:name="caching"/>
      <w:bookmarkEnd w:id="41"/>
      <w:r>
        <w:t>5.2.</w:t>
      </w:r>
      <w:r w:rsidR="000B4650">
        <w:t>4.</w:t>
      </w:r>
      <w:r w:rsidR="008373C3">
        <w:t>8</w:t>
      </w:r>
      <w:r>
        <w:t xml:space="preserve"> Caching</w:t>
      </w:r>
    </w:p>
    <w:p w14:paraId="3A69DE17" w14:textId="3F1DEC18" w:rsidR="001F2A75" w:rsidRDefault="00000000" w:rsidP="007575BE">
      <w:pPr>
        <w:pStyle w:val="Compact"/>
        <w:numPr>
          <w:ilvl w:val="0"/>
          <w:numId w:val="47"/>
        </w:numPr>
        <w:jc w:val="both"/>
      </w:pPr>
      <w:r>
        <w:t xml:space="preserve">ETags </w:t>
      </w:r>
      <w:r w:rsidR="00F57166">
        <w:t xml:space="preserve">will be used </w:t>
      </w:r>
      <w:r>
        <w:t xml:space="preserve">for caching to reduce unnecessary data </w:t>
      </w:r>
      <w:r w:rsidR="0031029F">
        <w:t>transfer.</w:t>
      </w:r>
    </w:p>
    <w:p w14:paraId="0A79E4A3" w14:textId="0D29B1FF" w:rsidR="001F2A75" w:rsidRDefault="00F57166" w:rsidP="007575BE">
      <w:pPr>
        <w:pStyle w:val="Compact"/>
        <w:numPr>
          <w:ilvl w:val="0"/>
          <w:numId w:val="47"/>
        </w:numPr>
        <w:jc w:val="both"/>
      </w:pPr>
      <w:r>
        <w:t>Server will i</w:t>
      </w:r>
      <w:r w:rsidR="00000000">
        <w:t xml:space="preserve">nclude the ETag header in </w:t>
      </w:r>
      <w:r w:rsidR="0031029F">
        <w:t>responses.</w:t>
      </w:r>
    </w:p>
    <w:p w14:paraId="0144F13F" w14:textId="134BFCEC" w:rsidR="001F2A75" w:rsidRDefault="00000000" w:rsidP="007575BE">
      <w:pPr>
        <w:pStyle w:val="Compact"/>
        <w:numPr>
          <w:ilvl w:val="0"/>
          <w:numId w:val="47"/>
        </w:numPr>
        <w:jc w:val="both"/>
      </w:pPr>
      <w:r>
        <w:t xml:space="preserve">Clients can send the If-None-Match header with the ETag value to check if the resource has </w:t>
      </w:r>
      <w:r w:rsidR="0031029F">
        <w:t>changed.</w:t>
      </w:r>
    </w:p>
    <w:p w14:paraId="4CE7C1EC" w14:textId="24CBF34A" w:rsidR="001F2A75" w:rsidRDefault="00000000" w:rsidP="000B4650">
      <w:pPr>
        <w:pStyle w:val="Heading4"/>
      </w:pPr>
      <w:bookmarkStart w:id="43" w:name="service-layer"/>
      <w:bookmarkEnd w:id="42"/>
      <w:r>
        <w:t>5.2.</w:t>
      </w:r>
      <w:r w:rsidR="000B4650">
        <w:t>4.</w:t>
      </w:r>
      <w:r w:rsidR="008373C3">
        <w:t>9</w:t>
      </w:r>
      <w:r>
        <w:t xml:space="preserve"> Service Layer</w:t>
      </w:r>
    </w:p>
    <w:p w14:paraId="720751E0" w14:textId="77777777" w:rsidR="001F2A75" w:rsidRDefault="00000000" w:rsidP="0031029F">
      <w:pPr>
        <w:pStyle w:val="FirstParagraph"/>
        <w:jc w:val="both"/>
      </w:pPr>
      <w:r>
        <w:t>The service layer will contain the core business logic of the application. Key aspects include:</w:t>
      </w:r>
    </w:p>
    <w:p w14:paraId="1DDCED32" w14:textId="77777777" w:rsidR="001F2A75" w:rsidRDefault="00000000" w:rsidP="007575BE">
      <w:pPr>
        <w:pStyle w:val="Compact"/>
        <w:numPr>
          <w:ilvl w:val="0"/>
          <w:numId w:val="48"/>
        </w:numPr>
        <w:jc w:val="both"/>
      </w:pPr>
      <w:r>
        <w:lastRenderedPageBreak/>
        <w:t>Service Boundaries</w:t>
      </w:r>
    </w:p>
    <w:p w14:paraId="3F846384" w14:textId="77777777" w:rsidR="001F2A75" w:rsidRDefault="00000000" w:rsidP="007575BE">
      <w:pPr>
        <w:pStyle w:val="Compact"/>
        <w:numPr>
          <w:ilvl w:val="1"/>
          <w:numId w:val="49"/>
        </w:numPr>
        <w:jc w:val="both"/>
      </w:pPr>
      <w:r>
        <w:t>Clear separation of concerns between services</w:t>
      </w:r>
    </w:p>
    <w:p w14:paraId="54EA9C50" w14:textId="77777777" w:rsidR="001F2A75" w:rsidRDefault="00000000" w:rsidP="007575BE">
      <w:pPr>
        <w:pStyle w:val="Compact"/>
        <w:numPr>
          <w:ilvl w:val="1"/>
          <w:numId w:val="49"/>
        </w:numPr>
        <w:jc w:val="both"/>
      </w:pPr>
      <w:r>
        <w:t>Domain-driven design principles for service organization</w:t>
      </w:r>
    </w:p>
    <w:p w14:paraId="477B8F57" w14:textId="77777777" w:rsidR="001F2A75" w:rsidRDefault="00000000" w:rsidP="007575BE">
      <w:pPr>
        <w:pStyle w:val="Compact"/>
        <w:numPr>
          <w:ilvl w:val="0"/>
          <w:numId w:val="48"/>
        </w:numPr>
        <w:jc w:val="both"/>
      </w:pPr>
      <w:r>
        <w:t>Transaction Management</w:t>
      </w:r>
    </w:p>
    <w:p w14:paraId="6A36D41F" w14:textId="6BAACD64" w:rsidR="001F2A75" w:rsidRDefault="00000000" w:rsidP="007575BE">
      <w:pPr>
        <w:pStyle w:val="Compact"/>
        <w:numPr>
          <w:ilvl w:val="1"/>
          <w:numId w:val="50"/>
        </w:numPr>
        <w:jc w:val="both"/>
      </w:pPr>
      <w:r>
        <w:t xml:space="preserve">Declarative transaction management using Spring’s @Transactional </w:t>
      </w:r>
      <w:r w:rsidR="0031029F">
        <w:t>annotation.</w:t>
      </w:r>
    </w:p>
    <w:p w14:paraId="54748918" w14:textId="77777777" w:rsidR="001F2A75" w:rsidRDefault="00000000" w:rsidP="007575BE">
      <w:pPr>
        <w:pStyle w:val="Compact"/>
        <w:numPr>
          <w:ilvl w:val="0"/>
          <w:numId w:val="48"/>
        </w:numPr>
        <w:jc w:val="both"/>
      </w:pPr>
      <w:r>
        <w:t>Caching</w:t>
      </w:r>
    </w:p>
    <w:p w14:paraId="15BC43C6" w14:textId="00CF6707" w:rsidR="001F2A75" w:rsidRDefault="00000000" w:rsidP="007575BE">
      <w:pPr>
        <w:pStyle w:val="Compact"/>
        <w:numPr>
          <w:ilvl w:val="1"/>
          <w:numId w:val="51"/>
        </w:numPr>
        <w:jc w:val="both"/>
      </w:pPr>
      <w:r>
        <w:t xml:space="preserve">Method-level caching using Spring Cache abstraction backed by </w:t>
      </w:r>
      <w:r w:rsidR="0031029F">
        <w:t>Redis.</w:t>
      </w:r>
    </w:p>
    <w:p w14:paraId="7280C58A" w14:textId="77777777" w:rsidR="001F2A75" w:rsidRDefault="00000000" w:rsidP="007575BE">
      <w:pPr>
        <w:pStyle w:val="Compact"/>
        <w:numPr>
          <w:ilvl w:val="0"/>
          <w:numId w:val="48"/>
        </w:numPr>
        <w:jc w:val="both"/>
      </w:pPr>
      <w:r>
        <w:t>Event Publishing</w:t>
      </w:r>
    </w:p>
    <w:p w14:paraId="51272B54" w14:textId="5BAE6FC3" w:rsidR="001F2A75" w:rsidRDefault="00000000" w:rsidP="007575BE">
      <w:pPr>
        <w:pStyle w:val="Compact"/>
        <w:numPr>
          <w:ilvl w:val="1"/>
          <w:numId w:val="52"/>
        </w:numPr>
        <w:jc w:val="both"/>
      </w:pPr>
      <w:r>
        <w:t xml:space="preserve">Domain events for triggering asynchronous </w:t>
      </w:r>
      <w:r w:rsidR="0031029F">
        <w:t>processes.</w:t>
      </w:r>
    </w:p>
    <w:p w14:paraId="66B61A71" w14:textId="77777777" w:rsidR="001F2A75" w:rsidRDefault="00000000" w:rsidP="0031029F">
      <w:pPr>
        <w:pStyle w:val="FirstParagraph"/>
        <w:jc w:val="both"/>
      </w:pPr>
      <w:r>
        <w:t>Example service implementation:</w:t>
      </w:r>
    </w:p>
    <w:p w14:paraId="73215496" w14:textId="77777777" w:rsidR="001F2A75" w:rsidRDefault="00000000" w:rsidP="009D3F97">
      <w:pPr>
        <w:pStyle w:val="SourceCode"/>
      </w:pPr>
      <w:r>
        <w:rPr>
          <w:rStyle w:val="AttributeTok"/>
        </w:rPr>
        <w:t>@Service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lientServiceImpl </w:t>
      </w:r>
      <w:r>
        <w:rPr>
          <w:rStyle w:val="KeywordTok"/>
        </w:rPr>
        <w:t>implements</w:t>
      </w:r>
      <w:r>
        <w:rPr>
          <w:rStyle w:val="NormalTok"/>
        </w:rPr>
        <w:t xml:space="preserve"> ClientService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ClientRepository clientRepositor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KafkaTemplate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ClientEvent</w:t>
      </w:r>
      <w:r>
        <w:rPr>
          <w:rStyle w:val="OperatorTok"/>
        </w:rPr>
        <w:t>&gt;</w:t>
      </w:r>
      <w:r>
        <w:rPr>
          <w:rStyle w:val="NormalTok"/>
        </w:rPr>
        <w:t xml:space="preserve"> kafkaTemplat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ClientServiceImpl</w:t>
      </w:r>
      <w:r>
        <w:rPr>
          <w:rStyle w:val="OperatorTok"/>
        </w:rPr>
        <w:t>(</w:t>
      </w:r>
      <w:r>
        <w:rPr>
          <w:rStyle w:val="NormalTok"/>
        </w:rPr>
        <w:t>ClientRepository clientRepository</w:t>
      </w:r>
      <w:r>
        <w:rPr>
          <w:rStyle w:val="OperatorTok"/>
        </w:rPr>
        <w:t>,</w:t>
      </w:r>
      <w:r>
        <w:rPr>
          <w:rStyle w:val="NormalTok"/>
        </w:rPr>
        <w:t xml:space="preserve"> KafkaTemplate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ClientEvent</w:t>
      </w:r>
      <w:r>
        <w:rPr>
          <w:rStyle w:val="OperatorTok"/>
        </w:rPr>
        <w:t>&gt;</w:t>
      </w:r>
      <w:r>
        <w:rPr>
          <w:rStyle w:val="NormalTok"/>
        </w:rPr>
        <w:t xml:space="preserve"> kafkaTemplat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clientRepositor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lientRepositor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kafkaTempla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kafkaTempl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ransactiona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Cacheable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lients"</w:t>
      </w:r>
      <w:r>
        <w:rPr>
          <w:rStyle w:val="OperatorTok"/>
        </w:rPr>
        <w:t>,</w:t>
      </w:r>
      <w:r>
        <w:rPr>
          <w:rStyle w:val="NormalTok"/>
        </w:rPr>
        <w:t xml:space="preserve">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lei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ClientDTO </w:t>
      </w:r>
      <w:r>
        <w:rPr>
          <w:rStyle w:val="FunctionTok"/>
        </w:rPr>
        <w:t>getClientByLEI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le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lient client </w:t>
      </w:r>
      <w:r>
        <w:rPr>
          <w:rStyle w:val="OperatorTok"/>
        </w:rPr>
        <w:t>=</w:t>
      </w:r>
      <w:r>
        <w:rPr>
          <w:rStyle w:val="NormalTok"/>
        </w:rPr>
        <w:t xml:space="preserve"> clientRepository</w:t>
      </w:r>
      <w:r>
        <w:rPr>
          <w:rStyle w:val="OperatorTok"/>
        </w:rPr>
        <w:t>.</w:t>
      </w:r>
      <w:r>
        <w:rPr>
          <w:rStyle w:val="FunctionTok"/>
        </w:rPr>
        <w:t>findByLEI</w:t>
      </w:r>
      <w:r>
        <w:rPr>
          <w:rStyle w:val="OperatorTok"/>
        </w:rPr>
        <w:t>(</w:t>
      </w:r>
      <w:r>
        <w:rPr>
          <w:rStyle w:val="NormalTok"/>
        </w:rPr>
        <w:t>le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orElseThrow</w:t>
      </w:r>
      <w:r>
        <w:rPr>
          <w:rStyle w:val="OperatorTok"/>
        </w:rPr>
        <w:t>((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ClientNotFoundException</w:t>
      </w:r>
      <w:r>
        <w:rPr>
          <w:rStyle w:val="OperatorTok"/>
        </w:rPr>
        <w:t>(</w:t>
      </w:r>
      <w:r>
        <w:rPr>
          <w:rStyle w:val="StringTok"/>
        </w:rPr>
        <w:t>"Client not found for LEI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ei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mapToDTO</w:t>
      </w:r>
      <w:r>
        <w:rPr>
          <w:rStyle w:val="OperatorTok"/>
        </w:rPr>
        <w:t>(</w:t>
      </w:r>
      <w:r>
        <w:rPr>
          <w:rStyle w:val="NormalTok"/>
        </w:rPr>
        <w:t>clie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ransactiona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CacheEvict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lients"</w:t>
      </w:r>
      <w:r>
        <w:rPr>
          <w:rStyle w:val="OperatorTok"/>
        </w:rPr>
        <w:t>,</w:t>
      </w:r>
      <w:r>
        <w:rPr>
          <w:rStyle w:val="NormalTok"/>
        </w:rPr>
        <w:t xml:space="preserve">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clientCreateDTO.lei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ClientDTO </w:t>
      </w:r>
      <w:r>
        <w:rPr>
          <w:rStyle w:val="FunctionTok"/>
        </w:rPr>
        <w:t>createClient</w:t>
      </w:r>
      <w:r>
        <w:rPr>
          <w:rStyle w:val="OperatorTok"/>
        </w:rPr>
        <w:t>(</w:t>
      </w:r>
      <w:r>
        <w:rPr>
          <w:rStyle w:val="NormalTok"/>
        </w:rPr>
        <w:t>ClientCreateDTO clientCreateDTO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lient cli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pToEntity</w:t>
      </w:r>
      <w:r>
        <w:rPr>
          <w:rStyle w:val="OperatorTok"/>
        </w:rPr>
        <w:t>(</w:t>
      </w:r>
      <w:r>
        <w:rPr>
          <w:rStyle w:val="NormalTok"/>
        </w:rPr>
        <w:t>clientCreateDTO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Client savedClient </w:t>
      </w:r>
      <w:r>
        <w:rPr>
          <w:rStyle w:val="OperatorTok"/>
        </w:rPr>
        <w:t>=</w:t>
      </w:r>
      <w:r>
        <w:rPr>
          <w:rStyle w:val="NormalTok"/>
        </w:rPr>
        <w:t xml:space="preserve"> clientRepository</w:t>
      </w:r>
      <w:r>
        <w:rPr>
          <w:rStyle w:val="OperatorTok"/>
        </w:rPr>
        <w:t>.</w:t>
      </w:r>
      <w:r>
        <w:rPr>
          <w:rStyle w:val="FunctionTok"/>
        </w:rPr>
        <w:t>save</w:t>
      </w:r>
      <w:r>
        <w:rPr>
          <w:rStyle w:val="OperatorTok"/>
        </w:rPr>
        <w:t>(</w:t>
      </w:r>
      <w:r>
        <w:rPr>
          <w:rStyle w:val="NormalTok"/>
        </w:rPr>
        <w:t>clie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kafkaTemplate</w:t>
      </w:r>
      <w:r>
        <w:rPr>
          <w:rStyle w:val="OperatorTok"/>
        </w:rPr>
        <w:t>.</w:t>
      </w:r>
      <w:r>
        <w:rPr>
          <w:rStyle w:val="FunctionTok"/>
        </w:rPr>
        <w:t>send</w:t>
      </w:r>
      <w:r>
        <w:rPr>
          <w:rStyle w:val="OperatorTok"/>
        </w:rPr>
        <w:t>(</w:t>
      </w:r>
      <w:r>
        <w:rPr>
          <w:rStyle w:val="StringTok"/>
        </w:rPr>
        <w:t>"client-update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ClientCreatedEvent</w:t>
      </w:r>
      <w:r>
        <w:rPr>
          <w:rStyle w:val="OperatorTok"/>
        </w:rPr>
        <w:t>(</w:t>
      </w:r>
      <w:r>
        <w:rPr>
          <w:rStyle w:val="NormalTok"/>
        </w:rPr>
        <w:t>savedClient</w:t>
      </w:r>
      <w:r>
        <w:rPr>
          <w:rStyle w:val="OperatorTok"/>
        </w:rPr>
        <w:t>.</w:t>
      </w:r>
      <w:r>
        <w:rPr>
          <w:rStyle w:val="FunctionTok"/>
        </w:rPr>
        <w:t>getLEI</w:t>
      </w:r>
      <w:r>
        <w:rPr>
          <w:rStyle w:val="OperatorTok"/>
        </w:rPr>
        <w:t>()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mapToDTO</w:t>
      </w:r>
      <w:r>
        <w:rPr>
          <w:rStyle w:val="OperatorTok"/>
        </w:rPr>
        <w:t>(</w:t>
      </w:r>
      <w:r>
        <w:rPr>
          <w:rStyle w:val="NormalTok"/>
        </w:rPr>
        <w:t>savedClie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 Other methods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lientDTO </w:t>
      </w:r>
      <w:r>
        <w:rPr>
          <w:rStyle w:val="FunctionTok"/>
        </w:rPr>
        <w:t>mapToDTO</w:t>
      </w:r>
      <w:r>
        <w:rPr>
          <w:rStyle w:val="OperatorTok"/>
        </w:rPr>
        <w:t>(</w:t>
      </w:r>
      <w:r>
        <w:rPr>
          <w:rStyle w:val="NormalTok"/>
        </w:rPr>
        <w:t>Client cli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Mapping logic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lient </w:t>
      </w:r>
      <w:r>
        <w:rPr>
          <w:rStyle w:val="FunctionTok"/>
        </w:rPr>
        <w:t>mapToEntity</w:t>
      </w:r>
      <w:r>
        <w:rPr>
          <w:rStyle w:val="OperatorTok"/>
        </w:rPr>
        <w:t>(</w:t>
      </w:r>
      <w:r>
        <w:rPr>
          <w:rStyle w:val="NormalTok"/>
        </w:rPr>
        <w:t>ClientCreateDTO dto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Mapping logic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60B70224" w14:textId="5E861310" w:rsidR="001F2A75" w:rsidRDefault="00000000" w:rsidP="0031029F">
      <w:pPr>
        <w:pStyle w:val="Heading3"/>
        <w:jc w:val="both"/>
      </w:pPr>
      <w:bookmarkStart w:id="44" w:name="data-access-layer"/>
      <w:bookmarkEnd w:id="43"/>
      <w:r>
        <w:t>5.2.</w:t>
      </w:r>
      <w:r w:rsidR="00C3475C">
        <w:t>5</w:t>
      </w:r>
      <w:r>
        <w:t xml:space="preserve"> Data Access Layer</w:t>
      </w:r>
    </w:p>
    <w:p w14:paraId="67D9FE76" w14:textId="77777777" w:rsidR="001F2A75" w:rsidRDefault="00000000" w:rsidP="0031029F">
      <w:pPr>
        <w:pStyle w:val="FirstParagraph"/>
        <w:jc w:val="both"/>
      </w:pPr>
      <w:r>
        <w:t>The data access layer will use Spring Data JPA for interacting with the Microsoft SQL Server database. Key aspects include:</w:t>
      </w:r>
    </w:p>
    <w:p w14:paraId="3103D779" w14:textId="77777777" w:rsidR="001F2A75" w:rsidRDefault="00000000" w:rsidP="007575BE">
      <w:pPr>
        <w:pStyle w:val="Compact"/>
        <w:numPr>
          <w:ilvl w:val="0"/>
          <w:numId w:val="53"/>
        </w:numPr>
        <w:jc w:val="both"/>
      </w:pPr>
      <w:r>
        <w:t>Repository Pattern</w:t>
      </w:r>
    </w:p>
    <w:p w14:paraId="7B6E184B" w14:textId="4897967A" w:rsidR="001F2A75" w:rsidRDefault="00000000" w:rsidP="007575BE">
      <w:pPr>
        <w:pStyle w:val="Compact"/>
        <w:numPr>
          <w:ilvl w:val="1"/>
          <w:numId w:val="54"/>
        </w:numPr>
        <w:jc w:val="both"/>
      </w:pPr>
      <w:r>
        <w:t xml:space="preserve">Spring Data JPA repositories for standard CRUD </w:t>
      </w:r>
      <w:r w:rsidR="0031029F">
        <w:t>operations.</w:t>
      </w:r>
    </w:p>
    <w:p w14:paraId="49A6DF32" w14:textId="77777777" w:rsidR="001F2A75" w:rsidRDefault="00000000" w:rsidP="007575BE">
      <w:pPr>
        <w:pStyle w:val="Compact"/>
        <w:numPr>
          <w:ilvl w:val="1"/>
          <w:numId w:val="54"/>
        </w:numPr>
        <w:jc w:val="both"/>
      </w:pPr>
      <w:r>
        <w:t>Custom repository methods for complex queries</w:t>
      </w:r>
    </w:p>
    <w:p w14:paraId="21CD5503" w14:textId="77777777" w:rsidR="001F2A75" w:rsidRDefault="00000000" w:rsidP="007575BE">
      <w:pPr>
        <w:pStyle w:val="Compact"/>
        <w:numPr>
          <w:ilvl w:val="0"/>
          <w:numId w:val="53"/>
        </w:numPr>
        <w:jc w:val="both"/>
      </w:pPr>
      <w:r>
        <w:t>Query Optimization</w:t>
      </w:r>
    </w:p>
    <w:p w14:paraId="5D431161" w14:textId="77777777" w:rsidR="001F2A75" w:rsidRDefault="00000000" w:rsidP="007575BE">
      <w:pPr>
        <w:pStyle w:val="Compact"/>
        <w:numPr>
          <w:ilvl w:val="1"/>
          <w:numId w:val="55"/>
        </w:numPr>
        <w:jc w:val="both"/>
      </w:pPr>
      <w:r>
        <w:t>Use of database indexes for frequently queried fields</w:t>
      </w:r>
    </w:p>
    <w:p w14:paraId="70FEA667" w14:textId="78E80EA7" w:rsidR="001F2A75" w:rsidRDefault="00000000" w:rsidP="007575BE">
      <w:pPr>
        <w:pStyle w:val="Compact"/>
        <w:numPr>
          <w:ilvl w:val="1"/>
          <w:numId w:val="55"/>
        </w:numPr>
        <w:jc w:val="both"/>
      </w:pPr>
      <w:r>
        <w:t xml:space="preserve">Query optimization through JPA named queries and native queries for complex </w:t>
      </w:r>
      <w:r w:rsidR="0031029F">
        <w:t>operations.</w:t>
      </w:r>
    </w:p>
    <w:p w14:paraId="7442BA65" w14:textId="77777777" w:rsidR="001F2A75" w:rsidRDefault="00000000" w:rsidP="007575BE">
      <w:pPr>
        <w:pStyle w:val="Compact"/>
        <w:numPr>
          <w:ilvl w:val="0"/>
          <w:numId w:val="53"/>
        </w:numPr>
        <w:jc w:val="both"/>
      </w:pPr>
      <w:r>
        <w:t>Caching Strategy</w:t>
      </w:r>
    </w:p>
    <w:p w14:paraId="3EF5B3FF" w14:textId="4D6E9FB9" w:rsidR="001F2A75" w:rsidRDefault="00000000" w:rsidP="007575BE">
      <w:pPr>
        <w:pStyle w:val="Compact"/>
        <w:numPr>
          <w:ilvl w:val="1"/>
          <w:numId w:val="56"/>
        </w:numPr>
        <w:jc w:val="both"/>
      </w:pPr>
      <w:r>
        <w:t xml:space="preserve">Entity-level caching using JPA </w:t>
      </w:r>
      <w:r w:rsidR="0031029F">
        <w:t>second level</w:t>
      </w:r>
      <w:r>
        <w:t xml:space="preserve"> cache</w:t>
      </w:r>
    </w:p>
    <w:p w14:paraId="7307087D" w14:textId="074ABBBF" w:rsidR="001F2A75" w:rsidRDefault="00000000" w:rsidP="007575BE">
      <w:pPr>
        <w:pStyle w:val="Compact"/>
        <w:numPr>
          <w:ilvl w:val="1"/>
          <w:numId w:val="56"/>
        </w:numPr>
        <w:jc w:val="both"/>
      </w:pPr>
      <w:r>
        <w:t xml:space="preserve">Query result caching for frequently executed </w:t>
      </w:r>
      <w:r w:rsidR="0031029F">
        <w:t>queries.</w:t>
      </w:r>
    </w:p>
    <w:p w14:paraId="6FDD8EDB" w14:textId="77777777" w:rsidR="001F2A75" w:rsidRDefault="00000000" w:rsidP="0031029F">
      <w:pPr>
        <w:pStyle w:val="FirstParagraph"/>
        <w:jc w:val="both"/>
      </w:pPr>
      <w:r>
        <w:t>Example repository implementation:</w:t>
      </w:r>
    </w:p>
    <w:p w14:paraId="21BE53AF" w14:textId="77777777" w:rsidR="001F2A75" w:rsidRDefault="00000000" w:rsidP="0031029F">
      <w:pPr>
        <w:pStyle w:val="SourceCode"/>
        <w:jc w:val="both"/>
      </w:pPr>
      <w:r>
        <w:rPr>
          <w:rStyle w:val="AttributeTok"/>
        </w:rPr>
        <w:t>@Repository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ClientRepository </w:t>
      </w:r>
      <w:r>
        <w:rPr>
          <w:rStyle w:val="KeywordTok"/>
        </w:rPr>
        <w:t>extends</w:t>
      </w:r>
      <w:r>
        <w:rPr>
          <w:rStyle w:val="NormalTok"/>
        </w:rPr>
        <w:t xml:space="preserve"> JpaRepository</w:t>
      </w:r>
      <w:r>
        <w:rPr>
          <w:rStyle w:val="OperatorTok"/>
        </w:rPr>
        <w:t>&lt;</w:t>
      </w:r>
      <w:r>
        <w:rPr>
          <w:rStyle w:val="NormalTok"/>
        </w:rPr>
        <w:t>Clie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Optional</w:t>
      </w:r>
      <w:r>
        <w:rPr>
          <w:rStyle w:val="OperatorTok"/>
        </w:rPr>
        <w:t>&lt;</w:t>
      </w:r>
      <w:r>
        <w:rPr>
          <w:rStyle w:val="NormalTok"/>
        </w:rPr>
        <w:t>Clie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findByLEI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lei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Query</w:t>
      </w:r>
      <w:r>
        <w:rPr>
          <w:rStyle w:val="OperatorTok"/>
        </w:rPr>
        <w:t>(</w:t>
      </w:r>
      <w:r>
        <w:rPr>
          <w:rStyle w:val="StringTok"/>
        </w:rPr>
        <w:t>"SELECT c FROM Client c WHERE c.cConsolId = :cConsolId AND c.productType = :productType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lie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findByCConsolIdAndProductType</w:t>
      </w:r>
      <w:r>
        <w:rPr>
          <w:rStyle w:val="OperatorTok"/>
        </w:rPr>
        <w:t>(</w:t>
      </w:r>
      <w:r>
        <w:rPr>
          <w:rStyle w:val="AttributeTok"/>
        </w:rPr>
        <w:t>@Param</w:t>
      </w:r>
      <w:r>
        <w:rPr>
          <w:rStyle w:val="OperatorTok"/>
        </w:rPr>
        <w:t>(</w:t>
      </w:r>
      <w:r>
        <w:rPr>
          <w:rStyle w:val="StringTok"/>
        </w:rPr>
        <w:t>"cConsolId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cConsol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@Param</w:t>
      </w:r>
      <w:r>
        <w:rPr>
          <w:rStyle w:val="OperatorTok"/>
        </w:rPr>
        <w:t>(</w:t>
      </w:r>
      <w:r>
        <w:rPr>
          <w:rStyle w:val="StringTok"/>
        </w:rPr>
        <w:t>"productType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productType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Query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LECT c.* FROM clients c JOIN client_tiers ct ON c.id = ct.client_id WHERE ct.tier = :tier AND ct.product_type = :productType"</w:t>
      </w:r>
      <w:r>
        <w:rPr>
          <w:rStyle w:val="OperatorTok"/>
        </w:rPr>
        <w:t>,</w:t>
      </w:r>
      <w:r>
        <w:rPr>
          <w:rStyle w:val="NormalTok"/>
        </w:rPr>
        <w:t xml:space="preserve"> nativeQue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lie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findClientsByTierAndProductType</w:t>
      </w:r>
      <w:r>
        <w:rPr>
          <w:rStyle w:val="OperatorTok"/>
        </w:rPr>
        <w:t>(</w:t>
      </w:r>
      <w:r>
        <w:rPr>
          <w:rStyle w:val="AttributeTok"/>
        </w:rPr>
        <w:t>@Param</w:t>
      </w:r>
      <w:r>
        <w:rPr>
          <w:rStyle w:val="OperatorTok"/>
        </w:rPr>
        <w:t>(</w:t>
      </w:r>
      <w:r>
        <w:rPr>
          <w:rStyle w:val="StringTok"/>
        </w:rPr>
        <w:t>"tier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ti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@Param</w:t>
      </w:r>
      <w:r>
        <w:rPr>
          <w:rStyle w:val="OperatorTok"/>
        </w:rPr>
        <w:t>(</w:t>
      </w:r>
      <w:r>
        <w:rPr>
          <w:rStyle w:val="StringTok"/>
        </w:rPr>
        <w:t>"productType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productType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1D9D1840" w14:textId="5352BA3A" w:rsidR="001F2A75" w:rsidRDefault="00000000" w:rsidP="0031029F">
      <w:pPr>
        <w:pStyle w:val="Heading3"/>
        <w:jc w:val="both"/>
      </w:pPr>
      <w:bookmarkStart w:id="45" w:name="graphql-layer"/>
      <w:bookmarkEnd w:id="44"/>
      <w:r>
        <w:t>5.2.</w:t>
      </w:r>
      <w:r w:rsidR="00C3475C">
        <w:t>6</w:t>
      </w:r>
      <w:r>
        <w:t xml:space="preserve"> GraphQL Layer</w:t>
      </w:r>
    </w:p>
    <w:p w14:paraId="2EB80127" w14:textId="77777777" w:rsidR="001F2A75" w:rsidRDefault="00000000" w:rsidP="0031029F">
      <w:pPr>
        <w:pStyle w:val="FirstParagraph"/>
        <w:jc w:val="both"/>
      </w:pPr>
      <w:r>
        <w:t>The GraphQL layer sits alongside our REST API, providing an efficient interface for complex, nested queries. Key aspects include:</w:t>
      </w:r>
    </w:p>
    <w:p w14:paraId="64110DF5" w14:textId="77777777" w:rsidR="001F2A75" w:rsidRDefault="00000000" w:rsidP="007575BE">
      <w:pPr>
        <w:pStyle w:val="Compact"/>
        <w:numPr>
          <w:ilvl w:val="0"/>
          <w:numId w:val="57"/>
        </w:numPr>
        <w:jc w:val="both"/>
      </w:pPr>
      <w:r>
        <w:t>Schema Definition: Defined using GraphQL SDL, representing all queryable entities and their relationships.</w:t>
      </w:r>
    </w:p>
    <w:p w14:paraId="7D515335" w14:textId="77777777" w:rsidR="001F2A75" w:rsidRDefault="00000000" w:rsidP="007575BE">
      <w:pPr>
        <w:pStyle w:val="Compact"/>
        <w:numPr>
          <w:ilvl w:val="0"/>
          <w:numId w:val="57"/>
        </w:numPr>
        <w:jc w:val="both"/>
      </w:pPr>
      <w:r>
        <w:t>Resolvers: Java classes that map GraphQL operations to our domain logic and data fetching.</w:t>
      </w:r>
    </w:p>
    <w:p w14:paraId="33F204FA" w14:textId="77777777" w:rsidR="001F2A75" w:rsidRDefault="00000000" w:rsidP="007575BE">
      <w:pPr>
        <w:pStyle w:val="Compact"/>
        <w:numPr>
          <w:ilvl w:val="0"/>
          <w:numId w:val="57"/>
        </w:numPr>
        <w:jc w:val="both"/>
      </w:pPr>
      <w:r>
        <w:t>DataFetchers: Custom implementations for optimized data retrieval in complex scenarios.</w:t>
      </w:r>
    </w:p>
    <w:p w14:paraId="66B5B3E0" w14:textId="77777777" w:rsidR="001F2A75" w:rsidRDefault="00000000" w:rsidP="007575BE">
      <w:pPr>
        <w:pStyle w:val="Compact"/>
        <w:numPr>
          <w:ilvl w:val="0"/>
          <w:numId w:val="57"/>
        </w:numPr>
        <w:jc w:val="both"/>
      </w:pPr>
      <w:r>
        <w:t>Integration: Utilizes the same service layer as the REST API, ensuring consistency.</w:t>
      </w:r>
    </w:p>
    <w:p w14:paraId="63C27609" w14:textId="77777777" w:rsidR="001F2A75" w:rsidRDefault="00000000" w:rsidP="0031029F">
      <w:pPr>
        <w:pStyle w:val="Heading2"/>
        <w:jc w:val="both"/>
      </w:pPr>
      <w:bookmarkStart w:id="46" w:name="database-architecture"/>
      <w:bookmarkEnd w:id="30"/>
      <w:bookmarkEnd w:id="45"/>
      <w:r>
        <w:t>5.3 Database Architecture</w:t>
      </w:r>
    </w:p>
    <w:p w14:paraId="3637130F" w14:textId="77777777" w:rsidR="001F2A75" w:rsidRDefault="00000000" w:rsidP="0031029F">
      <w:pPr>
        <w:pStyle w:val="FirstParagraph"/>
        <w:jc w:val="both"/>
      </w:pPr>
      <w:r>
        <w:t>The database will be implemented using Microsoft SQL Server. Key aspects include:</w:t>
      </w:r>
    </w:p>
    <w:p w14:paraId="79E2ED7A" w14:textId="77777777" w:rsidR="001F2A75" w:rsidRDefault="00000000" w:rsidP="007575BE">
      <w:pPr>
        <w:pStyle w:val="Compact"/>
        <w:numPr>
          <w:ilvl w:val="0"/>
          <w:numId w:val="58"/>
        </w:numPr>
        <w:jc w:val="both"/>
      </w:pPr>
      <w:r>
        <w:t>Schema Design</w:t>
      </w:r>
    </w:p>
    <w:p w14:paraId="11BD6905" w14:textId="77777777" w:rsidR="001F2A75" w:rsidRDefault="00000000" w:rsidP="007575BE">
      <w:pPr>
        <w:pStyle w:val="Compact"/>
        <w:numPr>
          <w:ilvl w:val="1"/>
          <w:numId w:val="59"/>
        </w:numPr>
        <w:jc w:val="both"/>
      </w:pPr>
      <w:r>
        <w:t>Normalized structure for efficient data storage and retrieval</w:t>
      </w:r>
    </w:p>
    <w:p w14:paraId="2A72967F" w14:textId="77777777" w:rsidR="001F2A75" w:rsidRDefault="00000000" w:rsidP="007575BE">
      <w:pPr>
        <w:pStyle w:val="Compact"/>
        <w:numPr>
          <w:ilvl w:val="1"/>
          <w:numId w:val="59"/>
        </w:numPr>
        <w:jc w:val="both"/>
      </w:pPr>
      <w:r>
        <w:t>Use of appropriate data types and constraints</w:t>
      </w:r>
    </w:p>
    <w:p w14:paraId="09044A07" w14:textId="77777777" w:rsidR="001F2A75" w:rsidRDefault="00000000" w:rsidP="007575BE">
      <w:pPr>
        <w:pStyle w:val="Compact"/>
        <w:numPr>
          <w:ilvl w:val="0"/>
          <w:numId w:val="58"/>
        </w:numPr>
        <w:jc w:val="both"/>
      </w:pPr>
      <w:r>
        <w:t>Indexing Strategy</w:t>
      </w:r>
    </w:p>
    <w:p w14:paraId="04989163" w14:textId="77777777" w:rsidR="001F2A75" w:rsidRDefault="00000000" w:rsidP="007575BE">
      <w:pPr>
        <w:pStyle w:val="Compact"/>
        <w:numPr>
          <w:ilvl w:val="1"/>
          <w:numId w:val="60"/>
        </w:numPr>
        <w:jc w:val="both"/>
      </w:pPr>
      <w:r>
        <w:t>Clustered index on primary keys</w:t>
      </w:r>
    </w:p>
    <w:p w14:paraId="6C0E4832" w14:textId="77777777" w:rsidR="001F2A75" w:rsidRDefault="00000000" w:rsidP="007575BE">
      <w:pPr>
        <w:pStyle w:val="Compact"/>
        <w:numPr>
          <w:ilvl w:val="1"/>
          <w:numId w:val="60"/>
        </w:numPr>
        <w:jc w:val="both"/>
      </w:pPr>
      <w:r>
        <w:t>Non-clustered indexes on frequently queried columns (e.g., LEI, cConsolId)</w:t>
      </w:r>
    </w:p>
    <w:p w14:paraId="7AF4A012" w14:textId="77777777" w:rsidR="001F2A75" w:rsidRDefault="00000000" w:rsidP="007575BE">
      <w:pPr>
        <w:pStyle w:val="Compact"/>
        <w:numPr>
          <w:ilvl w:val="0"/>
          <w:numId w:val="58"/>
        </w:numPr>
        <w:jc w:val="both"/>
      </w:pPr>
      <w:r>
        <w:t>Partitioning</w:t>
      </w:r>
    </w:p>
    <w:p w14:paraId="290A922B" w14:textId="77777777" w:rsidR="0038038D" w:rsidRDefault="00000000" w:rsidP="007575BE">
      <w:pPr>
        <w:pStyle w:val="Compact"/>
        <w:numPr>
          <w:ilvl w:val="1"/>
          <w:numId w:val="61"/>
        </w:numPr>
        <w:jc w:val="both"/>
      </w:pPr>
      <w:r>
        <w:t>Table partitioning for large tables</w:t>
      </w:r>
      <w:r w:rsidR="0038038D">
        <w:t>:</w:t>
      </w:r>
    </w:p>
    <w:p w14:paraId="15ADC0C3" w14:textId="2261A30C" w:rsidR="001F2A75" w:rsidRDefault="0038038D" w:rsidP="007575BE">
      <w:pPr>
        <w:pStyle w:val="Compact"/>
        <w:numPr>
          <w:ilvl w:val="2"/>
          <w:numId w:val="61"/>
        </w:numPr>
        <w:jc w:val="both"/>
      </w:pPr>
      <w:r>
        <w:t>Tiers</w:t>
      </w:r>
    </w:p>
    <w:p w14:paraId="69731EB4" w14:textId="7B7004DD" w:rsidR="0038038D" w:rsidRDefault="0038038D" w:rsidP="007575BE">
      <w:pPr>
        <w:pStyle w:val="Compact"/>
        <w:numPr>
          <w:ilvl w:val="2"/>
          <w:numId w:val="61"/>
        </w:numPr>
        <w:jc w:val="both"/>
      </w:pPr>
      <w:r>
        <w:t>AlternateId</w:t>
      </w:r>
    </w:p>
    <w:p w14:paraId="45C8B3CF" w14:textId="77777777" w:rsidR="001F2A75" w:rsidRDefault="00000000" w:rsidP="007575BE">
      <w:pPr>
        <w:pStyle w:val="Compact"/>
        <w:numPr>
          <w:ilvl w:val="0"/>
          <w:numId w:val="58"/>
        </w:numPr>
        <w:jc w:val="both"/>
      </w:pPr>
      <w:r>
        <w:t>Performance Optimization</w:t>
      </w:r>
    </w:p>
    <w:p w14:paraId="3FA6E42A" w14:textId="77777777" w:rsidR="001F2A75" w:rsidRDefault="00000000" w:rsidP="007575BE">
      <w:pPr>
        <w:pStyle w:val="Compact"/>
        <w:numPr>
          <w:ilvl w:val="1"/>
          <w:numId w:val="62"/>
        </w:numPr>
        <w:jc w:val="both"/>
      </w:pPr>
      <w:r>
        <w:t>Regular statistics updates</w:t>
      </w:r>
    </w:p>
    <w:p w14:paraId="008C028B" w14:textId="4871DAF7" w:rsidR="001F2A75" w:rsidRDefault="00000000" w:rsidP="007575BE">
      <w:pPr>
        <w:pStyle w:val="Compact"/>
        <w:numPr>
          <w:ilvl w:val="1"/>
          <w:numId w:val="62"/>
        </w:numPr>
        <w:jc w:val="both"/>
      </w:pPr>
      <w:r>
        <w:t xml:space="preserve">Query plan analysis and </w:t>
      </w:r>
      <w:r w:rsidR="0031029F">
        <w:t>optimization.</w:t>
      </w:r>
    </w:p>
    <w:p w14:paraId="164A3576" w14:textId="77777777" w:rsidR="001F2A75" w:rsidRDefault="00000000" w:rsidP="0031029F">
      <w:pPr>
        <w:pStyle w:val="Heading2"/>
        <w:jc w:val="both"/>
      </w:pPr>
      <w:bookmarkStart w:id="47" w:name="integration-architecture"/>
      <w:bookmarkEnd w:id="46"/>
      <w:r>
        <w:t>5.4 Integration Architecture</w:t>
      </w:r>
    </w:p>
    <w:p w14:paraId="37F1B4BA" w14:textId="77777777" w:rsidR="001F2A75" w:rsidRDefault="00000000" w:rsidP="0031029F">
      <w:pPr>
        <w:pStyle w:val="Heading3"/>
        <w:jc w:val="both"/>
      </w:pPr>
      <w:bookmarkStart w:id="48" w:name="upstream-integration"/>
      <w:r>
        <w:t>5.4.1 Upstream Integration</w:t>
      </w:r>
    </w:p>
    <w:p w14:paraId="4EAF2623" w14:textId="77777777" w:rsidR="001F2A75" w:rsidRDefault="00000000" w:rsidP="0031029F">
      <w:pPr>
        <w:pStyle w:val="FirstParagraph"/>
        <w:jc w:val="both"/>
      </w:pPr>
      <w:r>
        <w:t>Integration with CEA and Cumulus will be implemented using a combination of database views and event-driven architecture.</w:t>
      </w:r>
    </w:p>
    <w:p w14:paraId="3056F7B7" w14:textId="77777777" w:rsidR="001F2A75" w:rsidRDefault="00000000" w:rsidP="007575BE">
      <w:pPr>
        <w:pStyle w:val="Compact"/>
        <w:numPr>
          <w:ilvl w:val="0"/>
          <w:numId w:val="63"/>
        </w:numPr>
        <w:jc w:val="both"/>
      </w:pPr>
      <w:r>
        <w:t>CEA Integration</w:t>
      </w:r>
    </w:p>
    <w:p w14:paraId="1369E9A5" w14:textId="3CA320C3" w:rsidR="001F2A75" w:rsidRDefault="00000000" w:rsidP="007575BE">
      <w:pPr>
        <w:pStyle w:val="Compact"/>
        <w:numPr>
          <w:ilvl w:val="1"/>
          <w:numId w:val="64"/>
        </w:numPr>
        <w:jc w:val="both"/>
      </w:pPr>
      <w:r>
        <w:t xml:space="preserve">Read-only database view for accessing CEA </w:t>
      </w:r>
      <w:r w:rsidR="0031029F">
        <w:t>data.</w:t>
      </w:r>
    </w:p>
    <w:p w14:paraId="61352154" w14:textId="5283A396" w:rsidR="001F2A75" w:rsidRDefault="00000000" w:rsidP="007575BE">
      <w:pPr>
        <w:pStyle w:val="Compact"/>
        <w:numPr>
          <w:ilvl w:val="1"/>
          <w:numId w:val="64"/>
        </w:numPr>
        <w:jc w:val="both"/>
      </w:pPr>
      <w:r>
        <w:t xml:space="preserve">Scheduled job to sync data from CEA to CRD </w:t>
      </w:r>
      <w:r w:rsidR="0031029F">
        <w:t>database.</w:t>
      </w:r>
    </w:p>
    <w:p w14:paraId="4E4C6ACE" w14:textId="77777777" w:rsidR="001F2A75" w:rsidRDefault="00000000" w:rsidP="007575BE">
      <w:pPr>
        <w:pStyle w:val="Compact"/>
        <w:numPr>
          <w:ilvl w:val="1"/>
          <w:numId w:val="64"/>
        </w:numPr>
        <w:jc w:val="both"/>
      </w:pPr>
      <w:r>
        <w:t>Kafka topics for real-time updates</w:t>
      </w:r>
    </w:p>
    <w:p w14:paraId="64AA5220" w14:textId="77777777" w:rsidR="001F2A75" w:rsidRDefault="00000000" w:rsidP="007575BE">
      <w:pPr>
        <w:pStyle w:val="Compact"/>
        <w:numPr>
          <w:ilvl w:val="0"/>
          <w:numId w:val="63"/>
        </w:numPr>
        <w:jc w:val="both"/>
      </w:pPr>
      <w:r>
        <w:t>Cumulus Integration</w:t>
      </w:r>
    </w:p>
    <w:p w14:paraId="751D880A" w14:textId="77777777" w:rsidR="001F2A75" w:rsidRDefault="00000000" w:rsidP="007575BE">
      <w:pPr>
        <w:pStyle w:val="Compact"/>
        <w:numPr>
          <w:ilvl w:val="1"/>
          <w:numId w:val="65"/>
        </w:numPr>
        <w:jc w:val="both"/>
      </w:pPr>
      <w:r>
        <w:lastRenderedPageBreak/>
        <w:t>API-based integration for client onboarding data</w:t>
      </w:r>
    </w:p>
    <w:p w14:paraId="08F8CF7D" w14:textId="77777777" w:rsidR="001F2A75" w:rsidRDefault="00000000" w:rsidP="007575BE">
      <w:pPr>
        <w:pStyle w:val="Compact"/>
        <w:numPr>
          <w:ilvl w:val="1"/>
          <w:numId w:val="65"/>
        </w:numPr>
        <w:jc w:val="both"/>
      </w:pPr>
      <w:r>
        <w:t>Kafka topics for real-time updates on client and product taxonomy changes</w:t>
      </w:r>
    </w:p>
    <w:p w14:paraId="4C3C9898" w14:textId="77777777" w:rsidR="001F2A75" w:rsidRDefault="00000000" w:rsidP="0031029F">
      <w:pPr>
        <w:pStyle w:val="FirstParagraph"/>
        <w:jc w:val="both"/>
      </w:pPr>
      <w:r>
        <w:t>Example integration service:</w:t>
      </w:r>
    </w:p>
    <w:p w14:paraId="4BB6E32C" w14:textId="77777777" w:rsidR="001F2A75" w:rsidRDefault="00000000" w:rsidP="00B610C9">
      <w:pPr>
        <w:pStyle w:val="SourceCode"/>
      </w:pPr>
      <w:r>
        <w:rPr>
          <w:rStyle w:val="AttributeTok"/>
        </w:rPr>
        <w:t>@Service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EAIntegrationService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JdbcTemplate jdbcTempl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ClientRepository clientRepositor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KafkaTemplate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CEAUpdateEvent</w:t>
      </w:r>
      <w:r>
        <w:rPr>
          <w:rStyle w:val="OperatorTok"/>
        </w:rPr>
        <w:t>&gt;</w:t>
      </w:r>
      <w:r>
        <w:rPr>
          <w:rStyle w:val="NormalTok"/>
        </w:rPr>
        <w:t xml:space="preserve"> kafkaTemplat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CEAIntegrationService</w:t>
      </w:r>
      <w:r>
        <w:rPr>
          <w:rStyle w:val="OperatorTok"/>
        </w:rPr>
        <w:t>(</w:t>
      </w:r>
      <w:r>
        <w:rPr>
          <w:rStyle w:val="NormalTok"/>
        </w:rPr>
        <w:t>JdbcTemplate jdbcTemplate</w:t>
      </w:r>
      <w:r>
        <w:rPr>
          <w:rStyle w:val="OperatorTok"/>
        </w:rPr>
        <w:t>,</w:t>
      </w:r>
      <w:r>
        <w:rPr>
          <w:rStyle w:val="NormalTok"/>
        </w:rPr>
        <w:t xml:space="preserve"> ClientRepository clientRepository</w:t>
      </w:r>
      <w:r>
        <w:rPr>
          <w:rStyle w:val="OperatorTok"/>
        </w:rPr>
        <w:t>,</w:t>
      </w:r>
      <w:r>
        <w:rPr>
          <w:rStyle w:val="NormalTok"/>
        </w:rPr>
        <w:t xml:space="preserve"> KafkaTemplate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CEAUpdateEvent</w:t>
      </w:r>
      <w:r>
        <w:rPr>
          <w:rStyle w:val="OperatorTok"/>
        </w:rPr>
        <w:t>&gt;</w:t>
      </w:r>
      <w:r>
        <w:rPr>
          <w:rStyle w:val="NormalTok"/>
        </w:rPr>
        <w:t xml:space="preserve"> kafkaTemplat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jdbcTempla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jdbcTempl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clientRepositor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lientRepositor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kafkaTempla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kafkaTempl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Scheduled</w:t>
      </w:r>
      <w:r>
        <w:rPr>
          <w:rStyle w:val="OperatorTok"/>
        </w:rPr>
        <w:t>(</w:t>
      </w:r>
      <w:r>
        <w:rPr>
          <w:rStyle w:val="NormalTok"/>
        </w:rPr>
        <w:t xml:space="preserve">fixedR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6000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>// Run every hou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yncCEADat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sq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LECT * FROM CEA_CLIENT_VIEW WHERE last_updated &gt; :lastSyncTim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BuiltInTok"/>
        </w:rPr>
        <w:t>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OperatorTok"/>
        </w:rPr>
        <w:t>&gt;&gt;</w:t>
      </w:r>
      <w:r>
        <w:rPr>
          <w:rStyle w:val="NormalTok"/>
        </w:rPr>
        <w:t xml:space="preserve"> ceaData </w:t>
      </w:r>
      <w:r>
        <w:rPr>
          <w:rStyle w:val="OperatorTok"/>
        </w:rPr>
        <w:t>=</w:t>
      </w:r>
      <w:r>
        <w:rPr>
          <w:rStyle w:val="NormalTok"/>
        </w:rPr>
        <w:t xml:space="preserve"> jdbcTemplate</w:t>
      </w:r>
      <w:r>
        <w:rPr>
          <w:rStyle w:val="OperatorTok"/>
        </w:rPr>
        <w:t>.</w:t>
      </w:r>
      <w:r>
        <w:rPr>
          <w:rStyle w:val="FunctionTok"/>
        </w:rPr>
        <w:t>queryForList</w:t>
      </w:r>
      <w:r>
        <w:rPr>
          <w:rStyle w:val="OperatorTok"/>
        </w:rPr>
        <w:t>(</w:t>
      </w:r>
      <w:r>
        <w:rPr>
          <w:rStyle w:val="NormalTok"/>
        </w:rPr>
        <w:t>sq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Collections</w:t>
      </w:r>
      <w:r>
        <w:rPr>
          <w:rStyle w:val="OperatorTok"/>
        </w:rPr>
        <w:t>.</w:t>
      </w:r>
      <w:r>
        <w:rPr>
          <w:rStyle w:val="FunctionTok"/>
        </w:rPr>
        <w:t>singletonMap</w:t>
      </w:r>
      <w:r>
        <w:rPr>
          <w:rStyle w:val="OperatorTok"/>
        </w:rPr>
        <w:t>(</w:t>
      </w:r>
      <w:r>
        <w:rPr>
          <w:rStyle w:val="StringTok"/>
        </w:rPr>
        <w:t>"lastSyncTim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getLastSyncTime</w:t>
      </w:r>
      <w:r>
        <w:rPr>
          <w:rStyle w:val="OperatorTok"/>
        </w:rPr>
        <w:t>()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OperatorTok"/>
        </w:rPr>
        <w:t>&gt;</w:t>
      </w:r>
      <w:r>
        <w:rPr>
          <w:rStyle w:val="NormalTok"/>
        </w:rPr>
        <w:t xml:space="preserve"> row </w:t>
      </w:r>
      <w:r>
        <w:rPr>
          <w:rStyle w:val="OperatorTok"/>
        </w:rPr>
        <w:t>:</w:t>
      </w:r>
      <w:r>
        <w:rPr>
          <w:rStyle w:val="NormalTok"/>
        </w:rPr>
        <w:t xml:space="preserve"> ceaDat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Client cli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pCEADataToClient</w:t>
      </w:r>
      <w:r>
        <w:rPr>
          <w:rStyle w:val="OperatorTok"/>
        </w:rPr>
        <w:t>(</w:t>
      </w:r>
      <w:r>
        <w:rPr>
          <w:rStyle w:val="NormalTok"/>
        </w:rPr>
        <w:t>ro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clientRepository</w:t>
      </w:r>
      <w:r>
        <w:rPr>
          <w:rStyle w:val="OperatorTok"/>
        </w:rPr>
        <w:t>.</w:t>
      </w:r>
      <w:r>
        <w:rPr>
          <w:rStyle w:val="FunctionTok"/>
        </w:rPr>
        <w:t>save</w:t>
      </w:r>
      <w:r>
        <w:rPr>
          <w:rStyle w:val="OperatorTok"/>
        </w:rPr>
        <w:t>(</w:t>
      </w:r>
      <w:r>
        <w:rPr>
          <w:rStyle w:val="NormalTok"/>
        </w:rPr>
        <w:t>clie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kafkaTemplate</w:t>
      </w:r>
      <w:r>
        <w:rPr>
          <w:rStyle w:val="OperatorTok"/>
        </w:rPr>
        <w:t>.</w:t>
      </w:r>
      <w:r>
        <w:rPr>
          <w:rStyle w:val="FunctionTok"/>
        </w:rPr>
        <w:t>send</w:t>
      </w:r>
      <w:r>
        <w:rPr>
          <w:rStyle w:val="OperatorTok"/>
        </w:rPr>
        <w:t>(</w:t>
      </w:r>
      <w:r>
        <w:rPr>
          <w:rStyle w:val="StringTok"/>
        </w:rPr>
        <w:t>"cea-update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CEAUpdateEvent</w:t>
      </w:r>
      <w:r>
        <w:rPr>
          <w:rStyle w:val="OperatorTok"/>
        </w:rPr>
        <w:t>(</w:t>
      </w:r>
      <w:r>
        <w:rPr>
          <w:rStyle w:val="NormalTok"/>
        </w:rPr>
        <w:t>client</w:t>
      </w:r>
      <w:r>
        <w:rPr>
          <w:rStyle w:val="OperatorTok"/>
        </w:rPr>
        <w:t>.</w:t>
      </w:r>
      <w:r>
        <w:rPr>
          <w:rStyle w:val="FunctionTok"/>
        </w:rPr>
        <w:t>getLEI</w:t>
      </w:r>
      <w:r>
        <w:rPr>
          <w:rStyle w:val="OperatorTok"/>
        </w:rPr>
        <w:t>(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updateLastSyncTim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Helper methods...</w:t>
      </w:r>
      <w:r>
        <w:br/>
      </w:r>
      <w:r>
        <w:rPr>
          <w:rStyle w:val="OperatorTok"/>
        </w:rPr>
        <w:t>}</w:t>
      </w:r>
    </w:p>
    <w:p w14:paraId="4235F4AA" w14:textId="77777777" w:rsidR="001F2A75" w:rsidRDefault="00000000" w:rsidP="0031029F">
      <w:pPr>
        <w:pStyle w:val="Heading3"/>
        <w:jc w:val="both"/>
      </w:pPr>
      <w:bookmarkStart w:id="49" w:name="downstream-integration"/>
      <w:bookmarkEnd w:id="48"/>
      <w:r>
        <w:t>5.4.2 Downstream Integration</w:t>
      </w:r>
    </w:p>
    <w:p w14:paraId="2AF7E3E4" w14:textId="77777777" w:rsidR="001F2A75" w:rsidRDefault="00000000" w:rsidP="0031029F">
      <w:pPr>
        <w:pStyle w:val="FirstParagraph"/>
        <w:jc w:val="both"/>
      </w:pPr>
      <w:r>
        <w:t>Integration with downstream systems (ION, QTP, BondPort) will be implemented using RESTful APIs and Kafka topics.</w:t>
      </w:r>
    </w:p>
    <w:p w14:paraId="02EE7C45" w14:textId="77777777" w:rsidR="001F2A75" w:rsidRDefault="00000000" w:rsidP="007575BE">
      <w:pPr>
        <w:pStyle w:val="Compact"/>
        <w:numPr>
          <w:ilvl w:val="0"/>
          <w:numId w:val="66"/>
        </w:numPr>
        <w:jc w:val="both"/>
      </w:pPr>
      <w:r>
        <w:t>RESTful API</w:t>
      </w:r>
    </w:p>
    <w:p w14:paraId="12221FC3" w14:textId="77777777" w:rsidR="001F2A75" w:rsidRDefault="00000000" w:rsidP="007575BE">
      <w:pPr>
        <w:pStyle w:val="Compact"/>
        <w:numPr>
          <w:ilvl w:val="1"/>
          <w:numId w:val="67"/>
        </w:numPr>
        <w:jc w:val="both"/>
      </w:pPr>
      <w:r>
        <w:t>Endpoints for querying client data, tiering information, and product enablement</w:t>
      </w:r>
    </w:p>
    <w:p w14:paraId="42293443" w14:textId="24CB450A" w:rsidR="001F2A75" w:rsidRDefault="00000000" w:rsidP="007575BE">
      <w:pPr>
        <w:pStyle w:val="Compact"/>
        <w:numPr>
          <w:ilvl w:val="1"/>
          <w:numId w:val="67"/>
        </w:numPr>
        <w:jc w:val="both"/>
      </w:pPr>
      <w:r>
        <w:lastRenderedPageBreak/>
        <w:t xml:space="preserve">Versioned API to support backward </w:t>
      </w:r>
      <w:r w:rsidR="0031029F">
        <w:t>compatibility.</w:t>
      </w:r>
    </w:p>
    <w:p w14:paraId="41C6D691" w14:textId="77777777" w:rsidR="001F2A75" w:rsidRDefault="00000000" w:rsidP="007575BE">
      <w:pPr>
        <w:pStyle w:val="Compact"/>
        <w:numPr>
          <w:ilvl w:val="0"/>
          <w:numId w:val="66"/>
        </w:numPr>
        <w:jc w:val="both"/>
      </w:pPr>
      <w:r>
        <w:t>Kafka Topics</w:t>
      </w:r>
    </w:p>
    <w:p w14:paraId="0422458E" w14:textId="77777777" w:rsidR="001F2A75" w:rsidRDefault="00000000" w:rsidP="007575BE">
      <w:pPr>
        <w:pStyle w:val="Compact"/>
        <w:numPr>
          <w:ilvl w:val="1"/>
          <w:numId w:val="68"/>
        </w:numPr>
        <w:jc w:val="both"/>
      </w:pPr>
      <w:r>
        <w:t>Real-time event streams for client updates, tier changes, and product enablement changes</w:t>
      </w:r>
    </w:p>
    <w:p w14:paraId="31D31A00" w14:textId="77777777" w:rsidR="001F2A75" w:rsidRDefault="00000000" w:rsidP="0031029F">
      <w:pPr>
        <w:pStyle w:val="FirstParagraph"/>
        <w:jc w:val="both"/>
      </w:pPr>
      <w:r>
        <w:t>Example Kafka producer:</w:t>
      </w:r>
    </w:p>
    <w:p w14:paraId="0A993B6F" w14:textId="77777777" w:rsidR="001F2A75" w:rsidRDefault="00000000" w:rsidP="00B610C9">
      <w:pPr>
        <w:pStyle w:val="SourceCode"/>
      </w:pPr>
      <w:r>
        <w:rPr>
          <w:rStyle w:val="AttributeTok"/>
        </w:rPr>
        <w:t>@Componen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lientUpdateProducer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KafkaTemplate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ClientUpdateEvent</w:t>
      </w:r>
      <w:r>
        <w:rPr>
          <w:rStyle w:val="OperatorTok"/>
        </w:rPr>
        <w:t>&gt;</w:t>
      </w:r>
      <w:r>
        <w:rPr>
          <w:rStyle w:val="NormalTok"/>
        </w:rPr>
        <w:t xml:space="preserve"> kafkaTemplat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ClientUpdateProducer</w:t>
      </w:r>
      <w:r>
        <w:rPr>
          <w:rStyle w:val="OperatorTok"/>
        </w:rPr>
        <w:t>(</w:t>
      </w:r>
      <w:r>
        <w:rPr>
          <w:rStyle w:val="NormalTok"/>
        </w:rPr>
        <w:t>KafkaTemplate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ClientUpdateEvent</w:t>
      </w:r>
      <w:r>
        <w:rPr>
          <w:rStyle w:val="OperatorTok"/>
        </w:rPr>
        <w:t>&gt;</w:t>
      </w:r>
      <w:r>
        <w:rPr>
          <w:rStyle w:val="NormalTok"/>
        </w:rPr>
        <w:t xml:space="preserve"> kafkaTemplat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kafkaTempla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kafkaTempl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ndClientUpdate</w:t>
      </w:r>
      <w:r>
        <w:rPr>
          <w:rStyle w:val="OperatorTok"/>
        </w:rPr>
        <w:t>(</w:t>
      </w:r>
      <w:r>
        <w:rPr>
          <w:rStyle w:val="NormalTok"/>
        </w:rPr>
        <w:t>ClientUpdateEvent ev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kafkaTemplate</w:t>
      </w:r>
      <w:r>
        <w:rPr>
          <w:rStyle w:val="OperatorTok"/>
        </w:rPr>
        <w:t>.</w:t>
      </w:r>
      <w:r>
        <w:rPr>
          <w:rStyle w:val="FunctionTok"/>
        </w:rPr>
        <w:t>send</w:t>
      </w:r>
      <w:r>
        <w:rPr>
          <w:rStyle w:val="OperatorTok"/>
        </w:rPr>
        <w:t>(</w:t>
      </w:r>
      <w:r>
        <w:rPr>
          <w:rStyle w:val="StringTok"/>
        </w:rPr>
        <w:t>"client-updates"</w:t>
      </w:r>
      <w:r>
        <w:rPr>
          <w:rStyle w:val="OperatorTok"/>
        </w:rPr>
        <w:t>,</w:t>
      </w:r>
      <w:r>
        <w:rPr>
          <w:rStyle w:val="NormalTok"/>
        </w:rPr>
        <w:t xml:space="preserve"> event</w:t>
      </w:r>
      <w:r>
        <w:rPr>
          <w:rStyle w:val="OperatorTok"/>
        </w:rPr>
        <w:t>.</w:t>
      </w:r>
      <w:r>
        <w:rPr>
          <w:rStyle w:val="FunctionTok"/>
        </w:rPr>
        <w:t>getClientLEI</w:t>
      </w:r>
      <w:r>
        <w:rPr>
          <w:rStyle w:val="OperatorTok"/>
        </w:rPr>
        <w:t>(),</w:t>
      </w:r>
      <w:r>
        <w:rPr>
          <w:rStyle w:val="NormalTok"/>
        </w:rPr>
        <w:t xml:space="preserve"> eve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389C51A" w14:textId="77777777" w:rsidR="001F2A75" w:rsidRDefault="00000000" w:rsidP="0031029F">
      <w:pPr>
        <w:pStyle w:val="Heading2"/>
        <w:jc w:val="both"/>
      </w:pPr>
      <w:bookmarkStart w:id="50" w:name="event-driven-architecture"/>
      <w:bookmarkEnd w:id="47"/>
      <w:bookmarkEnd w:id="49"/>
      <w:r>
        <w:t>5.5 Event-Driven Architecture</w:t>
      </w:r>
    </w:p>
    <w:p w14:paraId="475B3DA1" w14:textId="77777777" w:rsidR="001F2A75" w:rsidRDefault="00000000" w:rsidP="0031029F">
      <w:pPr>
        <w:pStyle w:val="FirstParagraph"/>
        <w:jc w:val="both"/>
      </w:pPr>
      <w:r>
        <w:t>The CRD system will use Apache Kafka as the backbone for event-driven architecture.</w:t>
      </w:r>
    </w:p>
    <w:p w14:paraId="12581266" w14:textId="77777777" w:rsidR="001F2A75" w:rsidRDefault="00000000" w:rsidP="007575BE">
      <w:pPr>
        <w:pStyle w:val="Compact"/>
        <w:numPr>
          <w:ilvl w:val="0"/>
          <w:numId w:val="69"/>
        </w:numPr>
        <w:jc w:val="both"/>
      </w:pPr>
      <w:r>
        <w:t>Kafka Topic Naming Convention:</w:t>
      </w:r>
    </w:p>
    <w:p w14:paraId="57C67C6A" w14:textId="77777777" w:rsidR="001F2A75" w:rsidRPr="003E4EDB" w:rsidRDefault="00000000" w:rsidP="007575BE">
      <w:pPr>
        <w:pStyle w:val="Compact"/>
        <w:numPr>
          <w:ilvl w:val="1"/>
          <w:numId w:val="70"/>
        </w:numPr>
        <w:jc w:val="both"/>
        <w:rPr>
          <w:i/>
          <w:iCs/>
        </w:rPr>
      </w:pPr>
      <w:r w:rsidRPr="003E4EDB">
        <w:rPr>
          <w:i/>
          <w:iCs/>
        </w:rPr>
        <w:t>&lt;classification&gt;.&lt;domain&gt;.&lt;region&gt;.&lt;type&gt;.&lt;dataset&gt;.&lt;data&gt;</w:t>
      </w:r>
    </w:p>
    <w:p w14:paraId="749FD289" w14:textId="77777777" w:rsidR="001F2A75" w:rsidRDefault="00000000" w:rsidP="007575BE">
      <w:pPr>
        <w:pStyle w:val="Compact"/>
        <w:numPr>
          <w:ilvl w:val="0"/>
          <w:numId w:val="69"/>
        </w:numPr>
        <w:jc w:val="both"/>
      </w:pPr>
      <w:r>
        <w:t>Kafka Topic Design (Naming Convention)</w:t>
      </w:r>
    </w:p>
    <w:p w14:paraId="325CBE6B" w14:textId="77777777" w:rsidR="001F2A75" w:rsidRDefault="00000000" w:rsidP="007575BE">
      <w:pPr>
        <w:pStyle w:val="Compact"/>
        <w:numPr>
          <w:ilvl w:val="1"/>
          <w:numId w:val="71"/>
        </w:numPr>
      </w:pPr>
      <w:r>
        <w:t>internal.client.emea.event.client.update: For general client data changes</w:t>
      </w:r>
    </w:p>
    <w:p w14:paraId="2B01D109" w14:textId="77777777" w:rsidR="001F2A75" w:rsidRDefault="00000000" w:rsidP="007575BE">
      <w:pPr>
        <w:pStyle w:val="Compact"/>
        <w:numPr>
          <w:ilvl w:val="1"/>
          <w:numId w:val="71"/>
        </w:numPr>
      </w:pPr>
      <w:r>
        <w:t>internal.client.emea.event.tiering.update: For changes in client tiering</w:t>
      </w:r>
    </w:p>
    <w:p w14:paraId="7FBD08A7" w14:textId="77777777" w:rsidR="001F2A75" w:rsidRDefault="00000000" w:rsidP="007575BE">
      <w:pPr>
        <w:pStyle w:val="Compact"/>
        <w:numPr>
          <w:ilvl w:val="1"/>
          <w:numId w:val="71"/>
        </w:numPr>
      </w:pPr>
      <w:r>
        <w:t>internal.client.emea.event.product.update: For changes in product enablement</w:t>
      </w:r>
    </w:p>
    <w:p w14:paraId="1201EC53" w14:textId="77777777" w:rsidR="001F2A75" w:rsidRDefault="00000000" w:rsidP="007575BE">
      <w:pPr>
        <w:pStyle w:val="Compact"/>
        <w:numPr>
          <w:ilvl w:val="0"/>
          <w:numId w:val="69"/>
        </w:numPr>
        <w:jc w:val="both"/>
      </w:pPr>
      <w:r>
        <w:t>Event Schema Management</w:t>
      </w:r>
    </w:p>
    <w:p w14:paraId="6ED3F727" w14:textId="77777777" w:rsidR="001F2A75" w:rsidRDefault="00000000" w:rsidP="007575BE">
      <w:pPr>
        <w:pStyle w:val="Compact"/>
        <w:numPr>
          <w:ilvl w:val="1"/>
          <w:numId w:val="72"/>
        </w:numPr>
        <w:jc w:val="both"/>
      </w:pPr>
      <w:r>
        <w:t>Use of Avro for schema definition and evolution</w:t>
      </w:r>
    </w:p>
    <w:p w14:paraId="54BD8C8D" w14:textId="77777777" w:rsidR="001F2A75" w:rsidRDefault="00000000" w:rsidP="007575BE">
      <w:pPr>
        <w:pStyle w:val="Compact"/>
        <w:numPr>
          <w:ilvl w:val="1"/>
          <w:numId w:val="72"/>
        </w:numPr>
        <w:jc w:val="both"/>
      </w:pPr>
      <w:r>
        <w:t>Implementation of Schema Registry for version control</w:t>
      </w:r>
    </w:p>
    <w:p w14:paraId="06C5E0F5" w14:textId="77777777" w:rsidR="001F2A75" w:rsidRDefault="00000000" w:rsidP="007575BE">
      <w:pPr>
        <w:pStyle w:val="Compact"/>
        <w:numPr>
          <w:ilvl w:val="0"/>
          <w:numId w:val="69"/>
        </w:numPr>
        <w:jc w:val="both"/>
      </w:pPr>
      <w:r>
        <w:t>Kafka Streams</w:t>
      </w:r>
    </w:p>
    <w:p w14:paraId="7053C169" w14:textId="77777777" w:rsidR="001F2A75" w:rsidRDefault="00000000" w:rsidP="007575BE">
      <w:pPr>
        <w:pStyle w:val="Compact"/>
        <w:numPr>
          <w:ilvl w:val="1"/>
          <w:numId w:val="73"/>
        </w:numPr>
        <w:jc w:val="both"/>
      </w:pPr>
      <w:r>
        <w:t>Real-time data processing for analytics and derived data</w:t>
      </w:r>
    </w:p>
    <w:p w14:paraId="582FD201" w14:textId="77777777" w:rsidR="001F2A75" w:rsidRDefault="00000000" w:rsidP="0031029F">
      <w:pPr>
        <w:pStyle w:val="FirstParagraph"/>
        <w:jc w:val="both"/>
      </w:pPr>
      <w:r>
        <w:t>Example Kafka consumer:</w:t>
      </w:r>
    </w:p>
    <w:p w14:paraId="3D9849C1" w14:textId="77777777" w:rsidR="001F2A75" w:rsidRDefault="00000000" w:rsidP="003E4EDB">
      <w:pPr>
        <w:pStyle w:val="SourceCode"/>
      </w:pPr>
      <w:r>
        <w:rPr>
          <w:rStyle w:val="AttributeTok"/>
        </w:rPr>
        <w:t>@Componen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lientUpdateConsumer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ClientService clientService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ClientUpdateConsumer</w:t>
      </w:r>
      <w:r>
        <w:rPr>
          <w:rStyle w:val="OperatorTok"/>
        </w:rPr>
        <w:t>(</w:t>
      </w:r>
      <w:r>
        <w:rPr>
          <w:rStyle w:val="NormalTok"/>
        </w:rPr>
        <w:t>ClientService clientServi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clientServic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lientServi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KafkaListener</w:t>
      </w:r>
      <w:r>
        <w:rPr>
          <w:rStyle w:val="OperatorTok"/>
        </w:rPr>
        <w:t>(</w:t>
      </w:r>
      <w:r>
        <w:rPr>
          <w:rStyle w:val="NormalTok"/>
        </w:rPr>
        <w:t xml:space="preserve">topic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nternal.client.emea.event.client.update"</w:t>
      </w:r>
      <w:r>
        <w:rPr>
          <w:rStyle w:val="OperatorTok"/>
        </w:rPr>
        <w:t>,</w:t>
      </w:r>
      <w:r>
        <w:rPr>
          <w:rStyle w:val="NormalTok"/>
        </w:rPr>
        <w:t xml:space="preserve"> group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rd-consumer-group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onsumeClientUpdate</w:t>
      </w:r>
      <w:r>
        <w:rPr>
          <w:rStyle w:val="OperatorTok"/>
        </w:rPr>
        <w:t>(</w:t>
      </w:r>
      <w:r>
        <w:rPr>
          <w:rStyle w:val="NormalTok"/>
        </w:rPr>
        <w:t>ClientUpdateEvent ev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lientService</w:t>
      </w:r>
      <w:r>
        <w:rPr>
          <w:rStyle w:val="OperatorTok"/>
        </w:rPr>
        <w:t>.</w:t>
      </w:r>
      <w:r>
        <w:rPr>
          <w:rStyle w:val="FunctionTok"/>
        </w:rPr>
        <w:t>handleClientUpdate</w:t>
      </w:r>
      <w:r>
        <w:rPr>
          <w:rStyle w:val="OperatorTok"/>
        </w:rPr>
        <w:t>(</w:t>
      </w:r>
      <w:r>
        <w:rPr>
          <w:rStyle w:val="NormalTok"/>
        </w:rPr>
        <w:t>eve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6523F57" w14:textId="77777777" w:rsidR="001F2A75" w:rsidRDefault="00000000" w:rsidP="0031029F">
      <w:pPr>
        <w:pStyle w:val="Heading1"/>
        <w:jc w:val="both"/>
      </w:pPr>
      <w:bookmarkStart w:id="51" w:name="data-model"/>
      <w:bookmarkEnd w:id="28"/>
      <w:bookmarkEnd w:id="50"/>
      <w:r>
        <w:t>6. Data Model</w:t>
      </w:r>
    </w:p>
    <w:p w14:paraId="6C54B85B" w14:textId="77777777" w:rsidR="001F2A75" w:rsidRDefault="00000000" w:rsidP="0031029F">
      <w:pPr>
        <w:pStyle w:val="Heading2"/>
        <w:jc w:val="both"/>
      </w:pPr>
      <w:bookmarkStart w:id="52" w:name="entity-relationship-overview"/>
      <w:r>
        <w:t>6.1 Entity Relationship Overview</w:t>
      </w:r>
    </w:p>
    <w:p w14:paraId="09316D67" w14:textId="77777777" w:rsidR="001F2A75" w:rsidRDefault="00000000" w:rsidP="0031029F">
      <w:pPr>
        <w:pStyle w:val="FirstParagraph"/>
        <w:jc w:val="both"/>
      </w:pPr>
      <w:r>
        <w:t>The CRD system employs a complex, interconnected data model designed to handle the intricacies of client relationships, product offerings, and trading operations. The model is characterized by its flexibility, hierarchical structures, and ability to support multi-jurisdictional operations.</w:t>
      </w:r>
    </w:p>
    <w:p w14:paraId="483EC316" w14:textId="77777777" w:rsidR="001F2A75" w:rsidRDefault="00000000" w:rsidP="0031029F">
      <w:pPr>
        <w:pStyle w:val="BodyText"/>
        <w:jc w:val="both"/>
      </w:pPr>
      <w:r>
        <w:t>The following diagrams illustrate the comprehensive structure of the CRD data model:</w:t>
      </w:r>
    </w:p>
    <w:p w14:paraId="6310DA2D" w14:textId="58C5E4B7" w:rsidR="001F2A75" w:rsidRPr="0038038D" w:rsidRDefault="001530C5" w:rsidP="0038038D">
      <w:pPr>
        <w:pStyle w:val="Compact"/>
        <w:rPr>
          <w:color w:val="FF0000"/>
        </w:rPr>
      </w:pPr>
      <w:r>
        <w:rPr>
          <w:color w:val="FF0000"/>
        </w:rPr>
        <w:t xml:space="preserve">TODO:: </w:t>
      </w:r>
      <w:r w:rsidR="00000000" w:rsidRPr="0038038D">
        <w:rPr>
          <w:color w:val="FF0000"/>
        </w:rPr>
        <w:t>Complete CRD Data Model</w:t>
      </w:r>
    </w:p>
    <w:p w14:paraId="188EE28B" w14:textId="1589B3BD" w:rsidR="001F2A75" w:rsidRPr="0038038D" w:rsidRDefault="001530C5" w:rsidP="0038038D">
      <w:pPr>
        <w:pStyle w:val="Compact"/>
        <w:rPr>
          <w:color w:val="FF0000"/>
        </w:rPr>
      </w:pPr>
      <w:r>
        <w:rPr>
          <w:color w:val="FF0000"/>
        </w:rPr>
        <w:t xml:space="preserve">TODO:: </w:t>
      </w:r>
      <w:r w:rsidR="00000000" w:rsidRPr="0038038D">
        <w:rPr>
          <w:color w:val="FF0000"/>
        </w:rPr>
        <w:t>Tiering</w:t>
      </w:r>
    </w:p>
    <w:p w14:paraId="3C959B14" w14:textId="42148592" w:rsidR="001F2A75" w:rsidRPr="0038038D" w:rsidRDefault="001530C5" w:rsidP="0038038D">
      <w:pPr>
        <w:pStyle w:val="Compact"/>
        <w:rPr>
          <w:color w:val="FF0000"/>
        </w:rPr>
      </w:pPr>
      <w:r>
        <w:rPr>
          <w:color w:val="FF0000"/>
        </w:rPr>
        <w:t>TODO::</w:t>
      </w:r>
      <w:r w:rsidR="00000000" w:rsidRPr="0038038D">
        <w:rPr>
          <w:color w:val="FF0000"/>
        </w:rPr>
        <w:t xml:space="preserve"> Alternate Ids</w:t>
      </w:r>
    </w:p>
    <w:p w14:paraId="526B2B07" w14:textId="77777777" w:rsidR="001F2A75" w:rsidRDefault="00000000" w:rsidP="0031029F">
      <w:pPr>
        <w:pStyle w:val="Heading2"/>
        <w:jc w:val="both"/>
      </w:pPr>
      <w:bookmarkStart w:id="53" w:name="key-entities-and-relationships"/>
      <w:bookmarkEnd w:id="52"/>
      <w:r>
        <w:t>6.2 Key Entities and Relationships</w:t>
      </w:r>
    </w:p>
    <w:p w14:paraId="745E806F" w14:textId="77777777" w:rsidR="001F2A75" w:rsidRDefault="00000000" w:rsidP="007575BE">
      <w:pPr>
        <w:pStyle w:val="Compact"/>
        <w:numPr>
          <w:ilvl w:val="0"/>
          <w:numId w:val="74"/>
        </w:numPr>
        <w:jc w:val="both"/>
      </w:pPr>
      <w:r>
        <w:t>Client</w:t>
      </w:r>
    </w:p>
    <w:p w14:paraId="68721ACF" w14:textId="0E006CF1" w:rsidR="001F2A75" w:rsidRDefault="00000000" w:rsidP="007575BE">
      <w:pPr>
        <w:pStyle w:val="Compact"/>
        <w:numPr>
          <w:ilvl w:val="1"/>
          <w:numId w:val="75"/>
        </w:numPr>
        <w:jc w:val="both"/>
      </w:pPr>
      <w:r>
        <w:t>Represents the core client entity with attributes: id, name, tier_id, parent_client_id, jurisdiction_</w:t>
      </w:r>
      <w:r w:rsidR="0031029F">
        <w:t>id.</w:t>
      </w:r>
    </w:p>
    <w:p w14:paraId="7C7B5408" w14:textId="12CD380C" w:rsidR="001F2A75" w:rsidRDefault="00000000" w:rsidP="007575BE">
      <w:pPr>
        <w:pStyle w:val="Compact"/>
        <w:numPr>
          <w:ilvl w:val="1"/>
          <w:numId w:val="75"/>
        </w:numPr>
        <w:jc w:val="both"/>
      </w:pPr>
      <w:r>
        <w:t>Supports hierarchical client structures through self-referential parent_client_</w:t>
      </w:r>
      <w:r w:rsidR="0031029F">
        <w:t>id.</w:t>
      </w:r>
    </w:p>
    <w:p w14:paraId="2253B922" w14:textId="44A47C12" w:rsidR="001F2A75" w:rsidRDefault="00000000" w:rsidP="007575BE">
      <w:pPr>
        <w:pStyle w:val="Compact"/>
        <w:numPr>
          <w:ilvl w:val="1"/>
          <w:numId w:val="75"/>
        </w:numPr>
        <w:jc w:val="both"/>
      </w:pPr>
      <w:r>
        <w:t xml:space="preserve">Associated with Jurisdiction and Tier </w:t>
      </w:r>
      <w:r w:rsidR="0031029F">
        <w:t>entities.</w:t>
      </w:r>
    </w:p>
    <w:p w14:paraId="00F21B82" w14:textId="77777777" w:rsidR="001F2A75" w:rsidRDefault="00000000" w:rsidP="007575BE">
      <w:pPr>
        <w:pStyle w:val="Compact"/>
        <w:numPr>
          <w:ilvl w:val="0"/>
          <w:numId w:val="74"/>
        </w:numPr>
        <w:jc w:val="both"/>
      </w:pPr>
      <w:r>
        <w:t>Person</w:t>
      </w:r>
    </w:p>
    <w:p w14:paraId="6315E8A5" w14:textId="5AA313FF" w:rsidR="001F2A75" w:rsidRDefault="00000000" w:rsidP="007575BE">
      <w:pPr>
        <w:pStyle w:val="Compact"/>
        <w:numPr>
          <w:ilvl w:val="1"/>
          <w:numId w:val="76"/>
        </w:numPr>
        <w:jc w:val="both"/>
      </w:pPr>
      <w:r>
        <w:t xml:space="preserve">Stores individual contact information: id, first_name, last_name, </w:t>
      </w:r>
      <w:r w:rsidR="0031029F">
        <w:t>type.</w:t>
      </w:r>
    </w:p>
    <w:p w14:paraId="5A8AF867" w14:textId="542C1D57" w:rsidR="001F2A75" w:rsidRDefault="00000000" w:rsidP="007575BE">
      <w:pPr>
        <w:pStyle w:val="Compact"/>
        <w:numPr>
          <w:ilvl w:val="1"/>
          <w:numId w:val="76"/>
        </w:numPr>
        <w:jc w:val="both"/>
      </w:pPr>
      <w:r>
        <w:t xml:space="preserve">Linked to clients through associative </w:t>
      </w:r>
      <w:r w:rsidR="0031029F">
        <w:t>entities.</w:t>
      </w:r>
    </w:p>
    <w:p w14:paraId="20687364" w14:textId="77777777" w:rsidR="001F2A75" w:rsidRDefault="00000000" w:rsidP="007575BE">
      <w:pPr>
        <w:pStyle w:val="Compact"/>
        <w:numPr>
          <w:ilvl w:val="0"/>
          <w:numId w:val="74"/>
        </w:numPr>
        <w:jc w:val="both"/>
      </w:pPr>
      <w:r>
        <w:t>ProductItem</w:t>
      </w:r>
    </w:p>
    <w:p w14:paraId="621F935A" w14:textId="7D58E5B1" w:rsidR="001F2A75" w:rsidRDefault="00000000" w:rsidP="007575BE">
      <w:pPr>
        <w:pStyle w:val="Compact"/>
        <w:numPr>
          <w:ilvl w:val="1"/>
          <w:numId w:val="77"/>
        </w:numPr>
        <w:jc w:val="both"/>
      </w:pPr>
      <w:r>
        <w:t xml:space="preserve">Represents financial products: id, name, description, parent_id, type_id, </w:t>
      </w:r>
      <w:r w:rsidR="0031029F">
        <w:t>path.</w:t>
      </w:r>
    </w:p>
    <w:p w14:paraId="7064BD3B" w14:textId="3CEAEFAB" w:rsidR="001F2A75" w:rsidRDefault="00000000" w:rsidP="007575BE">
      <w:pPr>
        <w:pStyle w:val="Compact"/>
        <w:numPr>
          <w:ilvl w:val="1"/>
          <w:numId w:val="77"/>
        </w:numPr>
        <w:jc w:val="both"/>
      </w:pPr>
      <w:r>
        <w:t xml:space="preserve">Supports hierarchical product </w:t>
      </w:r>
      <w:r w:rsidR="0031029F">
        <w:t>structures.</w:t>
      </w:r>
    </w:p>
    <w:p w14:paraId="63BC82F5" w14:textId="5744628B" w:rsidR="001F2A75" w:rsidRDefault="00000000" w:rsidP="007575BE">
      <w:pPr>
        <w:pStyle w:val="Compact"/>
        <w:numPr>
          <w:ilvl w:val="1"/>
          <w:numId w:val="77"/>
        </w:numPr>
        <w:jc w:val="both"/>
      </w:pPr>
      <w:r>
        <w:t xml:space="preserve">Connected to venues through VenueProduct </w:t>
      </w:r>
      <w:r w:rsidR="0031029F">
        <w:t>entity.</w:t>
      </w:r>
    </w:p>
    <w:p w14:paraId="51F8DB07" w14:textId="77777777" w:rsidR="001F2A75" w:rsidRDefault="00000000" w:rsidP="007575BE">
      <w:pPr>
        <w:pStyle w:val="Compact"/>
        <w:numPr>
          <w:ilvl w:val="0"/>
          <w:numId w:val="74"/>
        </w:numPr>
        <w:jc w:val="both"/>
      </w:pPr>
      <w:r>
        <w:t>Domain and AlternateId</w:t>
      </w:r>
    </w:p>
    <w:p w14:paraId="52F77635" w14:textId="77777777" w:rsidR="001F2A75" w:rsidRDefault="00000000" w:rsidP="007575BE">
      <w:pPr>
        <w:pStyle w:val="Compact"/>
        <w:numPr>
          <w:ilvl w:val="1"/>
          <w:numId w:val="78"/>
        </w:numPr>
        <w:jc w:val="both"/>
      </w:pPr>
      <w:r>
        <w:lastRenderedPageBreak/>
        <w:t>Domain: id, name, group, is_internal, description</w:t>
      </w:r>
    </w:p>
    <w:p w14:paraId="7A7EA0D9" w14:textId="5A970618" w:rsidR="001F2A75" w:rsidRDefault="00000000" w:rsidP="007575BE">
      <w:pPr>
        <w:pStyle w:val="Compact"/>
        <w:numPr>
          <w:ilvl w:val="1"/>
          <w:numId w:val="78"/>
        </w:numPr>
        <w:jc w:val="both"/>
      </w:pPr>
      <w:r>
        <w:t xml:space="preserve">AlternateId: Flexible identification system linking various entities across </w:t>
      </w:r>
      <w:r w:rsidR="0031029F">
        <w:t>domains.</w:t>
      </w:r>
    </w:p>
    <w:p w14:paraId="66ED9D9D" w14:textId="52D5210F" w:rsidR="001F2A75" w:rsidRDefault="00000000" w:rsidP="007575BE">
      <w:pPr>
        <w:pStyle w:val="Compact"/>
        <w:numPr>
          <w:ilvl w:val="1"/>
          <w:numId w:val="78"/>
        </w:numPr>
        <w:jc w:val="both"/>
      </w:pPr>
      <w:r>
        <w:t xml:space="preserve">Crucial for integration with external systems and supporting multiple identification </w:t>
      </w:r>
      <w:r w:rsidR="0031029F">
        <w:t>schemes.</w:t>
      </w:r>
    </w:p>
    <w:p w14:paraId="44C488BF" w14:textId="77777777" w:rsidR="001F2A75" w:rsidRDefault="00000000" w:rsidP="007575BE">
      <w:pPr>
        <w:pStyle w:val="Compact"/>
        <w:numPr>
          <w:ilvl w:val="0"/>
          <w:numId w:val="74"/>
        </w:numPr>
        <w:jc w:val="both"/>
      </w:pPr>
      <w:r>
        <w:t>UBSEntity</w:t>
      </w:r>
    </w:p>
    <w:p w14:paraId="42BED2C4" w14:textId="2FD25FCC" w:rsidR="001F2A75" w:rsidRDefault="00000000" w:rsidP="007575BE">
      <w:pPr>
        <w:pStyle w:val="Compact"/>
        <w:numPr>
          <w:ilvl w:val="1"/>
          <w:numId w:val="79"/>
        </w:numPr>
        <w:jc w:val="both"/>
      </w:pPr>
      <w:r>
        <w:t>Represents internal organizational units: id, entity_name, jurisdiction_</w:t>
      </w:r>
      <w:r w:rsidR="0031029F">
        <w:t>id.</w:t>
      </w:r>
    </w:p>
    <w:p w14:paraId="2DA878B4" w14:textId="568457AD" w:rsidR="001F2A75" w:rsidRDefault="00000000" w:rsidP="007575BE">
      <w:pPr>
        <w:pStyle w:val="Compact"/>
        <w:numPr>
          <w:ilvl w:val="1"/>
          <w:numId w:val="79"/>
        </w:numPr>
        <w:jc w:val="both"/>
      </w:pPr>
      <w:r>
        <w:t xml:space="preserve">Linked to clients through ClientAccount </w:t>
      </w:r>
      <w:r w:rsidR="0031029F">
        <w:t>entity.</w:t>
      </w:r>
    </w:p>
    <w:p w14:paraId="332B6084" w14:textId="77777777" w:rsidR="001F2A75" w:rsidRDefault="00000000" w:rsidP="007575BE">
      <w:pPr>
        <w:pStyle w:val="Compact"/>
        <w:numPr>
          <w:ilvl w:val="0"/>
          <w:numId w:val="74"/>
        </w:numPr>
        <w:jc w:val="both"/>
      </w:pPr>
      <w:r>
        <w:t>DeskClient</w:t>
      </w:r>
    </w:p>
    <w:p w14:paraId="22227A9A" w14:textId="4631861A" w:rsidR="001F2A75" w:rsidRDefault="00000000" w:rsidP="007575BE">
      <w:pPr>
        <w:pStyle w:val="Compact"/>
        <w:numPr>
          <w:ilvl w:val="1"/>
          <w:numId w:val="80"/>
        </w:numPr>
        <w:jc w:val="both"/>
      </w:pPr>
      <w:r>
        <w:t>Represents a client in the context of a specific desk: id, desk_id, client_id, tier_</w:t>
      </w:r>
      <w:r w:rsidR="0031029F">
        <w:t>id.</w:t>
      </w:r>
    </w:p>
    <w:p w14:paraId="1FC626D6" w14:textId="77777777" w:rsidR="001F2A75" w:rsidRDefault="00000000" w:rsidP="007575BE">
      <w:pPr>
        <w:pStyle w:val="Compact"/>
        <w:numPr>
          <w:ilvl w:val="1"/>
          <w:numId w:val="80"/>
        </w:numPr>
        <w:jc w:val="both"/>
      </w:pPr>
      <w:r>
        <w:t>Central to the tiering system and client-desk relationships</w:t>
      </w:r>
    </w:p>
    <w:p w14:paraId="0FCC9EC3" w14:textId="77777777" w:rsidR="001F2A75" w:rsidRDefault="00000000" w:rsidP="007575BE">
      <w:pPr>
        <w:pStyle w:val="Compact"/>
        <w:numPr>
          <w:ilvl w:val="0"/>
          <w:numId w:val="74"/>
        </w:numPr>
        <w:jc w:val="both"/>
      </w:pPr>
      <w:r>
        <w:t>Venue and VenueProduct</w:t>
      </w:r>
    </w:p>
    <w:p w14:paraId="37F3491A" w14:textId="77777777" w:rsidR="001F2A75" w:rsidRDefault="00000000" w:rsidP="007575BE">
      <w:pPr>
        <w:pStyle w:val="Compact"/>
        <w:numPr>
          <w:ilvl w:val="1"/>
          <w:numId w:val="81"/>
        </w:numPr>
        <w:jc w:val="both"/>
      </w:pPr>
      <w:r>
        <w:t>Venue: Represents trading venues or platforms</w:t>
      </w:r>
    </w:p>
    <w:p w14:paraId="0B482F02" w14:textId="5FDB4161" w:rsidR="001F2A75" w:rsidRDefault="00000000" w:rsidP="007575BE">
      <w:pPr>
        <w:pStyle w:val="Compact"/>
        <w:numPr>
          <w:ilvl w:val="1"/>
          <w:numId w:val="81"/>
        </w:numPr>
        <w:jc w:val="both"/>
      </w:pPr>
      <w:r>
        <w:t xml:space="preserve">VenueProduct: Links products to specific venues, allowing for venue-specific product </w:t>
      </w:r>
      <w:r w:rsidR="0031029F">
        <w:t>configurations.</w:t>
      </w:r>
    </w:p>
    <w:p w14:paraId="6B401AEB" w14:textId="77777777" w:rsidR="001F2A75" w:rsidRDefault="00000000" w:rsidP="007575BE">
      <w:pPr>
        <w:pStyle w:val="Compact"/>
        <w:numPr>
          <w:ilvl w:val="0"/>
          <w:numId w:val="74"/>
        </w:numPr>
        <w:jc w:val="both"/>
      </w:pPr>
      <w:r>
        <w:t>Employee and Coverage</w:t>
      </w:r>
    </w:p>
    <w:p w14:paraId="1555963F" w14:textId="05C845EC" w:rsidR="001F2A75" w:rsidRDefault="00000000" w:rsidP="007575BE">
      <w:pPr>
        <w:pStyle w:val="Compact"/>
        <w:numPr>
          <w:ilvl w:val="1"/>
          <w:numId w:val="82"/>
        </w:numPr>
        <w:jc w:val="both"/>
      </w:pPr>
      <w:r>
        <w:t xml:space="preserve">Employee: Stores information about </w:t>
      </w:r>
      <w:r w:rsidR="0038038D">
        <w:t>the firms’</w:t>
      </w:r>
      <w:r>
        <w:t xml:space="preserve"> employees</w:t>
      </w:r>
    </w:p>
    <w:p w14:paraId="0F719F85" w14:textId="77777777" w:rsidR="001F2A75" w:rsidRDefault="00000000" w:rsidP="007575BE">
      <w:pPr>
        <w:pStyle w:val="Compact"/>
        <w:numPr>
          <w:ilvl w:val="1"/>
          <w:numId w:val="82"/>
        </w:numPr>
        <w:jc w:val="both"/>
      </w:pPr>
      <w:r>
        <w:t>DeskEmployee: Links employees to specific desks</w:t>
      </w:r>
    </w:p>
    <w:p w14:paraId="15016060" w14:textId="0242F900" w:rsidR="001F2A75" w:rsidRDefault="00000000" w:rsidP="007575BE">
      <w:pPr>
        <w:pStyle w:val="Compact"/>
        <w:numPr>
          <w:ilvl w:val="1"/>
          <w:numId w:val="82"/>
        </w:numPr>
        <w:jc w:val="both"/>
      </w:pPr>
      <w:r>
        <w:t xml:space="preserve">SalesCoverage: Manages the relationship between employees, clients, and products for sales </w:t>
      </w:r>
      <w:r w:rsidR="0031029F">
        <w:t>activities.</w:t>
      </w:r>
    </w:p>
    <w:p w14:paraId="70DAF90C" w14:textId="77777777" w:rsidR="001F2A75" w:rsidRDefault="00000000" w:rsidP="007575BE">
      <w:pPr>
        <w:pStyle w:val="Compact"/>
        <w:numPr>
          <w:ilvl w:val="0"/>
          <w:numId w:val="74"/>
        </w:numPr>
        <w:jc w:val="both"/>
      </w:pPr>
      <w:r>
        <w:t>Tier</w:t>
      </w:r>
    </w:p>
    <w:p w14:paraId="1B9127B7" w14:textId="77777777" w:rsidR="001F2A75" w:rsidRDefault="00000000" w:rsidP="007575BE">
      <w:pPr>
        <w:pStyle w:val="Compact"/>
        <w:numPr>
          <w:ilvl w:val="1"/>
          <w:numId w:val="83"/>
        </w:numPr>
        <w:jc w:val="both"/>
      </w:pPr>
      <w:r>
        <w:t>Central to the client tiering system: id, name, description, rank</w:t>
      </w:r>
    </w:p>
    <w:p w14:paraId="2AAD4FC1" w14:textId="77777777" w:rsidR="001F2A75" w:rsidRDefault="00000000" w:rsidP="007575BE">
      <w:pPr>
        <w:pStyle w:val="Compact"/>
        <w:numPr>
          <w:ilvl w:val="1"/>
          <w:numId w:val="83"/>
        </w:numPr>
        <w:jc w:val="both"/>
      </w:pPr>
      <w:r>
        <w:t>Associated with multiple entities including Client, DeskClient, and DeskClientProduct</w:t>
      </w:r>
    </w:p>
    <w:p w14:paraId="55D96266" w14:textId="77777777" w:rsidR="001F2A75" w:rsidRDefault="00000000" w:rsidP="0031029F">
      <w:pPr>
        <w:pStyle w:val="Heading2"/>
        <w:jc w:val="both"/>
      </w:pPr>
      <w:bookmarkStart w:id="54" w:name="key-relationships"/>
      <w:bookmarkEnd w:id="53"/>
      <w:r>
        <w:t>6.3 Key Relationships</w:t>
      </w:r>
    </w:p>
    <w:p w14:paraId="0FA0C13E" w14:textId="07C8B215" w:rsidR="001F2A75" w:rsidRDefault="00000000" w:rsidP="007575BE">
      <w:pPr>
        <w:pStyle w:val="Compact"/>
        <w:numPr>
          <w:ilvl w:val="0"/>
          <w:numId w:val="84"/>
        </w:numPr>
        <w:jc w:val="both"/>
      </w:pPr>
      <w:r w:rsidRPr="001C581E">
        <w:rPr>
          <w:i/>
          <w:iCs/>
        </w:rPr>
        <w:t>Client</w:t>
      </w:r>
      <w:r>
        <w:t xml:space="preserve"> to </w:t>
      </w:r>
      <w:r w:rsidRPr="001C581E">
        <w:rPr>
          <w:i/>
          <w:iCs/>
        </w:rPr>
        <w:t>DeskClient</w:t>
      </w:r>
      <w:r>
        <w:t xml:space="preserve">: One-to-Many, representing a client’s relationship with different </w:t>
      </w:r>
      <w:r w:rsidR="0031029F">
        <w:t>desks.</w:t>
      </w:r>
    </w:p>
    <w:p w14:paraId="2522275D" w14:textId="2D52A061" w:rsidR="001F2A75" w:rsidRDefault="00000000" w:rsidP="007575BE">
      <w:pPr>
        <w:pStyle w:val="Compact"/>
        <w:numPr>
          <w:ilvl w:val="0"/>
          <w:numId w:val="84"/>
        </w:numPr>
        <w:jc w:val="both"/>
      </w:pPr>
      <w:r w:rsidRPr="001C581E">
        <w:rPr>
          <w:i/>
          <w:iCs/>
        </w:rPr>
        <w:t>Client</w:t>
      </w:r>
      <w:r>
        <w:t xml:space="preserve"> to </w:t>
      </w:r>
      <w:r w:rsidRPr="001C581E">
        <w:rPr>
          <w:i/>
          <w:iCs/>
        </w:rPr>
        <w:t>ClientVenueAccount</w:t>
      </w:r>
      <w:r>
        <w:t xml:space="preserve">: One-to-Many, linking clients to their accounts on various </w:t>
      </w:r>
      <w:r w:rsidR="0031029F">
        <w:t>venues.</w:t>
      </w:r>
    </w:p>
    <w:p w14:paraId="2A4CEB56" w14:textId="77777777" w:rsidR="001F2A75" w:rsidRDefault="00000000" w:rsidP="007575BE">
      <w:pPr>
        <w:pStyle w:val="Compact"/>
        <w:numPr>
          <w:ilvl w:val="0"/>
          <w:numId w:val="84"/>
        </w:numPr>
        <w:jc w:val="both"/>
      </w:pPr>
      <w:r w:rsidRPr="001C581E">
        <w:rPr>
          <w:i/>
          <w:iCs/>
        </w:rPr>
        <w:t>ProductItem</w:t>
      </w:r>
      <w:r>
        <w:t xml:space="preserve"> to </w:t>
      </w:r>
      <w:r w:rsidRPr="001C581E">
        <w:rPr>
          <w:i/>
          <w:iCs/>
        </w:rPr>
        <w:t>VenueProduct</w:t>
      </w:r>
      <w:r>
        <w:t>: One-to-Many, associating products with venues</w:t>
      </w:r>
    </w:p>
    <w:p w14:paraId="63ECFFD5" w14:textId="3CEA9404" w:rsidR="001F2A75" w:rsidRDefault="00000000" w:rsidP="007575BE">
      <w:pPr>
        <w:pStyle w:val="Compact"/>
        <w:numPr>
          <w:ilvl w:val="0"/>
          <w:numId w:val="84"/>
        </w:numPr>
        <w:jc w:val="both"/>
      </w:pPr>
      <w:r w:rsidRPr="001C581E">
        <w:rPr>
          <w:i/>
          <w:iCs/>
        </w:rPr>
        <w:t>DeskClient</w:t>
      </w:r>
      <w:r>
        <w:t xml:space="preserve"> to </w:t>
      </w:r>
      <w:r w:rsidRPr="001C581E">
        <w:rPr>
          <w:i/>
          <w:iCs/>
        </w:rPr>
        <w:t>DeskClientProduct</w:t>
      </w:r>
      <w:r>
        <w:t xml:space="preserve">: One-to-Many, defining product-specific attributes for clients on each </w:t>
      </w:r>
      <w:r w:rsidR="0031029F">
        <w:t>desk.</w:t>
      </w:r>
    </w:p>
    <w:p w14:paraId="161F740F" w14:textId="79D05CC8" w:rsidR="001F2A75" w:rsidRDefault="00000000" w:rsidP="007575BE">
      <w:pPr>
        <w:pStyle w:val="Compact"/>
        <w:numPr>
          <w:ilvl w:val="0"/>
          <w:numId w:val="84"/>
        </w:numPr>
        <w:jc w:val="both"/>
      </w:pPr>
      <w:r w:rsidRPr="001C581E">
        <w:rPr>
          <w:i/>
          <w:iCs/>
        </w:rPr>
        <w:t>Employee</w:t>
      </w:r>
      <w:r>
        <w:t xml:space="preserve"> to </w:t>
      </w:r>
      <w:r w:rsidRPr="001C581E">
        <w:rPr>
          <w:i/>
          <w:iCs/>
        </w:rPr>
        <w:t>SalesCoverage</w:t>
      </w:r>
      <w:r>
        <w:t xml:space="preserve">: One-to-Many, representing an employee’s coverage of various clients and </w:t>
      </w:r>
      <w:r w:rsidR="0031029F">
        <w:t>products.</w:t>
      </w:r>
    </w:p>
    <w:p w14:paraId="4FB42995" w14:textId="6B217F75" w:rsidR="001F2A75" w:rsidRDefault="00000000" w:rsidP="007575BE">
      <w:pPr>
        <w:pStyle w:val="Compact"/>
        <w:numPr>
          <w:ilvl w:val="0"/>
          <w:numId w:val="84"/>
        </w:numPr>
        <w:jc w:val="both"/>
      </w:pPr>
      <w:r>
        <w:t xml:space="preserve">Tier to multiple entities: One-to-Many, implemented in </w:t>
      </w:r>
      <w:r w:rsidRPr="001C581E">
        <w:rPr>
          <w:i/>
          <w:iCs/>
        </w:rPr>
        <w:t>Client</w:t>
      </w:r>
      <w:r>
        <w:t xml:space="preserve">, </w:t>
      </w:r>
      <w:r w:rsidRPr="001C581E">
        <w:rPr>
          <w:i/>
          <w:iCs/>
        </w:rPr>
        <w:t>DeskClient</w:t>
      </w:r>
      <w:r>
        <w:t xml:space="preserve">, and </w:t>
      </w:r>
      <w:r w:rsidRPr="001C581E">
        <w:rPr>
          <w:i/>
          <w:iCs/>
        </w:rPr>
        <w:t>DeskClientProduct</w:t>
      </w:r>
      <w:r>
        <w:t xml:space="preserve"> for flexible </w:t>
      </w:r>
      <w:r w:rsidR="0031029F">
        <w:t>tiering.</w:t>
      </w:r>
    </w:p>
    <w:p w14:paraId="4DAC1391" w14:textId="77777777" w:rsidR="001F2A75" w:rsidRDefault="00000000" w:rsidP="0031029F">
      <w:pPr>
        <w:pStyle w:val="Heading2"/>
        <w:jc w:val="both"/>
      </w:pPr>
      <w:bookmarkStart w:id="55" w:name="data-management-strategies"/>
      <w:bookmarkEnd w:id="54"/>
      <w:r>
        <w:t>6.4 Data Management Strategies</w:t>
      </w:r>
    </w:p>
    <w:p w14:paraId="5D7784BB" w14:textId="77777777" w:rsidR="001F2A75" w:rsidRDefault="00000000" w:rsidP="007575BE">
      <w:pPr>
        <w:pStyle w:val="Compact"/>
        <w:numPr>
          <w:ilvl w:val="0"/>
          <w:numId w:val="85"/>
        </w:numPr>
        <w:jc w:val="both"/>
      </w:pPr>
      <w:r>
        <w:t>Identification and Cross-referencing</w:t>
      </w:r>
    </w:p>
    <w:p w14:paraId="4D2BD8B8" w14:textId="31F2043C" w:rsidR="001F2A75" w:rsidRDefault="00000000" w:rsidP="007575BE">
      <w:pPr>
        <w:pStyle w:val="Compact"/>
        <w:numPr>
          <w:ilvl w:val="1"/>
          <w:numId w:val="86"/>
        </w:numPr>
        <w:jc w:val="both"/>
      </w:pPr>
      <w:r>
        <w:lastRenderedPageBreak/>
        <w:t xml:space="preserve">Utilize the AlternateId entity to manage multiple identification systems across different </w:t>
      </w:r>
      <w:r w:rsidR="0031029F">
        <w:t>domains.</w:t>
      </w:r>
    </w:p>
    <w:p w14:paraId="2625DC11" w14:textId="2C5FF438" w:rsidR="001F2A75" w:rsidRDefault="00000000" w:rsidP="007575BE">
      <w:pPr>
        <w:pStyle w:val="Compact"/>
        <w:numPr>
          <w:ilvl w:val="1"/>
          <w:numId w:val="86"/>
        </w:numPr>
        <w:jc w:val="both"/>
      </w:pPr>
      <w:r>
        <w:t xml:space="preserve">Implement efficient indexing on the AlternateId table to ensure fast </w:t>
      </w:r>
      <w:r w:rsidR="0031029F">
        <w:t>cross-referencing.</w:t>
      </w:r>
    </w:p>
    <w:p w14:paraId="15784E1F" w14:textId="77777777" w:rsidR="001F2A75" w:rsidRDefault="00000000" w:rsidP="007575BE">
      <w:pPr>
        <w:pStyle w:val="Compact"/>
        <w:numPr>
          <w:ilvl w:val="0"/>
          <w:numId w:val="85"/>
        </w:numPr>
        <w:jc w:val="both"/>
      </w:pPr>
      <w:r>
        <w:t>Hierarchical Data Handling</w:t>
      </w:r>
    </w:p>
    <w:p w14:paraId="4359BBDA" w14:textId="77777777" w:rsidR="001F2A75" w:rsidRDefault="00000000" w:rsidP="007575BE">
      <w:pPr>
        <w:pStyle w:val="Compact"/>
        <w:numPr>
          <w:ilvl w:val="1"/>
          <w:numId w:val="87"/>
        </w:numPr>
        <w:jc w:val="both"/>
      </w:pPr>
      <w:r>
        <w:t>Implement materialized path or nested set model for efficient querying of hierarchical client and product structures</w:t>
      </w:r>
    </w:p>
    <w:p w14:paraId="648863B3" w14:textId="77777777" w:rsidR="001F2A75" w:rsidRDefault="00000000" w:rsidP="007575BE">
      <w:pPr>
        <w:pStyle w:val="Compact"/>
        <w:numPr>
          <w:ilvl w:val="1"/>
          <w:numId w:val="87"/>
        </w:numPr>
        <w:jc w:val="both"/>
      </w:pPr>
      <w:r>
        <w:t>Use recursive queries for traversing hierarchical data when necessary</w:t>
      </w:r>
    </w:p>
    <w:p w14:paraId="5F65AB22" w14:textId="77777777" w:rsidR="001F2A75" w:rsidRDefault="00000000" w:rsidP="007575BE">
      <w:pPr>
        <w:pStyle w:val="Compact"/>
        <w:numPr>
          <w:ilvl w:val="0"/>
          <w:numId w:val="85"/>
        </w:numPr>
        <w:jc w:val="both"/>
      </w:pPr>
      <w:r>
        <w:t>Tiering System</w:t>
      </w:r>
    </w:p>
    <w:p w14:paraId="5A6320C6" w14:textId="77777777" w:rsidR="001F2A75" w:rsidRDefault="00000000" w:rsidP="007575BE">
      <w:pPr>
        <w:pStyle w:val="Compact"/>
        <w:numPr>
          <w:ilvl w:val="1"/>
          <w:numId w:val="88"/>
        </w:numPr>
        <w:jc w:val="both"/>
      </w:pPr>
      <w:r>
        <w:t>Implement tiering at multiple levels (Client, DeskClient, DeskClientProduct) for maximum flexibility</w:t>
      </w:r>
    </w:p>
    <w:p w14:paraId="27ED3B93" w14:textId="77777777" w:rsidR="001F2A75" w:rsidRDefault="00000000" w:rsidP="007575BE">
      <w:pPr>
        <w:pStyle w:val="Compact"/>
        <w:numPr>
          <w:ilvl w:val="1"/>
          <w:numId w:val="88"/>
        </w:numPr>
        <w:jc w:val="both"/>
      </w:pPr>
      <w:r>
        <w:t>Use database views to simplify complex tiering queries</w:t>
      </w:r>
    </w:p>
    <w:p w14:paraId="5313429B" w14:textId="77777777" w:rsidR="001F2A75" w:rsidRDefault="00000000" w:rsidP="007575BE">
      <w:pPr>
        <w:pStyle w:val="Compact"/>
        <w:numPr>
          <w:ilvl w:val="0"/>
          <w:numId w:val="85"/>
        </w:numPr>
        <w:jc w:val="both"/>
      </w:pPr>
      <w:r>
        <w:t>Jurisdictional Data Management</w:t>
      </w:r>
    </w:p>
    <w:p w14:paraId="24EF03BC" w14:textId="77777777" w:rsidR="001F2A75" w:rsidRDefault="00000000" w:rsidP="007575BE">
      <w:pPr>
        <w:pStyle w:val="Compact"/>
        <w:numPr>
          <w:ilvl w:val="1"/>
          <w:numId w:val="89"/>
        </w:numPr>
        <w:jc w:val="both"/>
      </w:pPr>
      <w:r>
        <w:t>Enforce jurisdictional data segregation through database-level access controls</w:t>
      </w:r>
    </w:p>
    <w:p w14:paraId="006F0B75" w14:textId="77777777" w:rsidR="001F2A75" w:rsidRDefault="00000000" w:rsidP="007575BE">
      <w:pPr>
        <w:pStyle w:val="Compact"/>
        <w:numPr>
          <w:ilvl w:val="1"/>
          <w:numId w:val="89"/>
        </w:numPr>
        <w:jc w:val="both"/>
      </w:pPr>
      <w:r>
        <w:t>Implement a caching strategy that respects jurisdictional boundaries</w:t>
      </w:r>
    </w:p>
    <w:p w14:paraId="3F1737E8" w14:textId="77777777" w:rsidR="001F2A75" w:rsidRDefault="00000000" w:rsidP="007575BE">
      <w:pPr>
        <w:pStyle w:val="Compact"/>
        <w:numPr>
          <w:ilvl w:val="0"/>
          <w:numId w:val="85"/>
        </w:numPr>
        <w:jc w:val="both"/>
      </w:pPr>
      <w:r>
        <w:t>Historical Data and Auditing</w:t>
      </w:r>
    </w:p>
    <w:p w14:paraId="78C8A628" w14:textId="77777777" w:rsidR="001F2A75" w:rsidRDefault="00000000" w:rsidP="007575BE">
      <w:pPr>
        <w:pStyle w:val="Compact"/>
        <w:numPr>
          <w:ilvl w:val="1"/>
          <w:numId w:val="90"/>
        </w:numPr>
        <w:jc w:val="both"/>
      </w:pPr>
      <w:r>
        <w:t>Implement temporal data management for key entities to maintain historical records</w:t>
      </w:r>
    </w:p>
    <w:p w14:paraId="449B40E5" w14:textId="77777777" w:rsidR="001F2A75" w:rsidRDefault="00000000" w:rsidP="007575BE">
      <w:pPr>
        <w:pStyle w:val="Compact"/>
        <w:numPr>
          <w:ilvl w:val="1"/>
          <w:numId w:val="90"/>
        </w:numPr>
        <w:jc w:val="both"/>
      </w:pPr>
      <w:r>
        <w:t>Use trigger-based audit logging for tracking changes to critical data</w:t>
      </w:r>
    </w:p>
    <w:p w14:paraId="13156E7B" w14:textId="77777777" w:rsidR="001F2A75" w:rsidRDefault="00000000" w:rsidP="0031029F">
      <w:pPr>
        <w:pStyle w:val="Heading2"/>
        <w:jc w:val="both"/>
      </w:pPr>
      <w:bookmarkStart w:id="56" w:name="performance-optimization"/>
      <w:bookmarkEnd w:id="55"/>
      <w:r>
        <w:t>6.5 Performance Optimization</w:t>
      </w:r>
    </w:p>
    <w:p w14:paraId="383C1DA1" w14:textId="77777777" w:rsidR="001F2A75" w:rsidRDefault="00000000" w:rsidP="007575BE">
      <w:pPr>
        <w:pStyle w:val="Compact"/>
        <w:numPr>
          <w:ilvl w:val="0"/>
          <w:numId w:val="91"/>
        </w:numPr>
        <w:jc w:val="both"/>
      </w:pPr>
      <w:r>
        <w:t>Indexing Strategy</w:t>
      </w:r>
    </w:p>
    <w:p w14:paraId="7549851F" w14:textId="77777777" w:rsidR="001F2A75" w:rsidRDefault="00000000" w:rsidP="007575BE">
      <w:pPr>
        <w:pStyle w:val="Compact"/>
        <w:numPr>
          <w:ilvl w:val="1"/>
          <w:numId w:val="92"/>
        </w:numPr>
        <w:jc w:val="both"/>
      </w:pPr>
      <w:r>
        <w:t>Create composite indexes on frequently joined columns</w:t>
      </w:r>
    </w:p>
    <w:p w14:paraId="2084FC16" w14:textId="77777777" w:rsidR="001F2A75" w:rsidRDefault="00000000" w:rsidP="007575BE">
      <w:pPr>
        <w:pStyle w:val="Compact"/>
        <w:numPr>
          <w:ilvl w:val="1"/>
          <w:numId w:val="92"/>
        </w:numPr>
        <w:jc w:val="both"/>
      </w:pPr>
      <w:r>
        <w:t>Implement partial indexes for large tables where only a subset of rows are regularly queried</w:t>
      </w:r>
    </w:p>
    <w:p w14:paraId="28C79B5B" w14:textId="77777777" w:rsidR="001F2A75" w:rsidRDefault="00000000" w:rsidP="007575BE">
      <w:pPr>
        <w:pStyle w:val="Compact"/>
        <w:numPr>
          <w:ilvl w:val="0"/>
          <w:numId w:val="91"/>
        </w:numPr>
        <w:jc w:val="both"/>
      </w:pPr>
      <w:r>
        <w:t>Partitioning</w:t>
      </w:r>
    </w:p>
    <w:p w14:paraId="0C9FB0DA" w14:textId="77777777" w:rsidR="001F2A75" w:rsidRDefault="00000000" w:rsidP="007575BE">
      <w:pPr>
        <w:pStyle w:val="Compact"/>
        <w:numPr>
          <w:ilvl w:val="1"/>
          <w:numId w:val="93"/>
        </w:numPr>
        <w:jc w:val="both"/>
      </w:pPr>
      <w:r>
        <w:t>Partition large tables (e.g., AlternateId, TicketRoutingRules) based on appropriate criteria such as domain or date ranges</w:t>
      </w:r>
    </w:p>
    <w:p w14:paraId="655056E9" w14:textId="77777777" w:rsidR="001F2A75" w:rsidRDefault="00000000" w:rsidP="007575BE">
      <w:pPr>
        <w:pStyle w:val="Compact"/>
        <w:numPr>
          <w:ilvl w:val="0"/>
          <w:numId w:val="91"/>
        </w:numPr>
        <w:jc w:val="both"/>
      </w:pPr>
      <w:r>
        <w:t>Materialized Views</w:t>
      </w:r>
    </w:p>
    <w:p w14:paraId="56231FEE" w14:textId="77777777" w:rsidR="001F2A75" w:rsidRDefault="00000000" w:rsidP="007575BE">
      <w:pPr>
        <w:pStyle w:val="Compact"/>
        <w:numPr>
          <w:ilvl w:val="1"/>
          <w:numId w:val="94"/>
        </w:numPr>
        <w:jc w:val="both"/>
      </w:pPr>
      <w:r>
        <w:t>Create materialized views for complex, frequently-accessed data combinations</w:t>
      </w:r>
    </w:p>
    <w:p w14:paraId="1C8CCDE5" w14:textId="77777777" w:rsidR="001F2A75" w:rsidRDefault="00000000" w:rsidP="007575BE">
      <w:pPr>
        <w:pStyle w:val="Compact"/>
        <w:numPr>
          <w:ilvl w:val="1"/>
          <w:numId w:val="94"/>
        </w:numPr>
        <w:jc w:val="both"/>
      </w:pPr>
      <w:r>
        <w:t>Implement a refresh strategy that balances data freshness with system performance</w:t>
      </w:r>
    </w:p>
    <w:p w14:paraId="60C39B43" w14:textId="77777777" w:rsidR="001F2A75" w:rsidRDefault="00000000" w:rsidP="007575BE">
      <w:pPr>
        <w:pStyle w:val="Compact"/>
        <w:numPr>
          <w:ilvl w:val="0"/>
          <w:numId w:val="91"/>
        </w:numPr>
        <w:jc w:val="both"/>
      </w:pPr>
      <w:r>
        <w:t>Query Optimization</w:t>
      </w:r>
    </w:p>
    <w:p w14:paraId="4B2847B5" w14:textId="77777777" w:rsidR="001F2A75" w:rsidRDefault="00000000" w:rsidP="007575BE">
      <w:pPr>
        <w:pStyle w:val="Compact"/>
        <w:numPr>
          <w:ilvl w:val="1"/>
          <w:numId w:val="95"/>
        </w:numPr>
        <w:jc w:val="both"/>
      </w:pPr>
      <w:r>
        <w:t>Develop and maintain a set of optimized stored procedures for complex queries</w:t>
      </w:r>
    </w:p>
    <w:p w14:paraId="6353D9F2" w14:textId="77777777" w:rsidR="001F2A75" w:rsidRDefault="00000000" w:rsidP="007575BE">
      <w:pPr>
        <w:pStyle w:val="Compact"/>
        <w:numPr>
          <w:ilvl w:val="1"/>
          <w:numId w:val="95"/>
        </w:numPr>
        <w:jc w:val="both"/>
      </w:pPr>
      <w:r>
        <w:t>Use query hints where necessary to guide the query optimizer</w:t>
      </w:r>
    </w:p>
    <w:p w14:paraId="22DD0809" w14:textId="62505332" w:rsidR="001F2A75" w:rsidRDefault="00EF2808" w:rsidP="0031029F">
      <w:pPr>
        <w:pStyle w:val="Heading1"/>
        <w:jc w:val="both"/>
      </w:pPr>
      <w:bookmarkStart w:id="57" w:name="api-documentation"/>
      <w:bookmarkEnd w:id="51"/>
      <w:bookmarkEnd w:id="56"/>
      <w:r>
        <w:lastRenderedPageBreak/>
        <w:t>7</w:t>
      </w:r>
      <w:r w:rsidR="00000000">
        <w:t>. API Documentation</w:t>
      </w:r>
    </w:p>
    <w:p w14:paraId="148A030F" w14:textId="2B9569D6" w:rsidR="001F2A75" w:rsidRDefault="007C08E7" w:rsidP="0031029F">
      <w:pPr>
        <w:pStyle w:val="Heading2"/>
        <w:jc w:val="both"/>
      </w:pPr>
      <w:bookmarkStart w:id="58" w:name="restful-api-endpoints"/>
      <w:r>
        <w:t>7</w:t>
      </w:r>
      <w:r w:rsidR="00000000">
        <w:t>.1 RESTful API Endpoints</w:t>
      </w:r>
    </w:p>
    <w:p w14:paraId="0DA41C5C" w14:textId="648AF916" w:rsidR="001F2A75" w:rsidRDefault="007C08E7" w:rsidP="0031029F">
      <w:pPr>
        <w:pStyle w:val="Heading3"/>
        <w:jc w:val="both"/>
      </w:pPr>
      <w:bookmarkStart w:id="59" w:name="client-management"/>
      <w:r>
        <w:t xml:space="preserve">7.1.1 </w:t>
      </w:r>
      <w:r w:rsidR="00000000">
        <w:t>Client Management</w:t>
      </w:r>
    </w:p>
    <w:p w14:paraId="6BE0BAF4" w14:textId="77777777" w:rsidR="001F2A75" w:rsidRDefault="00000000" w:rsidP="007575BE">
      <w:pPr>
        <w:pStyle w:val="Compact"/>
        <w:numPr>
          <w:ilvl w:val="0"/>
          <w:numId w:val="96"/>
        </w:numPr>
        <w:jc w:val="both"/>
      </w:pPr>
      <w:r>
        <w:rPr>
          <w:rStyle w:val="VerbatimChar"/>
        </w:rPr>
        <w:t>GET /api/v1/clients/{lei}</w:t>
      </w:r>
    </w:p>
    <w:p w14:paraId="27711210" w14:textId="77777777" w:rsidR="001F2A75" w:rsidRDefault="00000000" w:rsidP="007575BE">
      <w:pPr>
        <w:pStyle w:val="Compact"/>
        <w:numPr>
          <w:ilvl w:val="1"/>
          <w:numId w:val="97"/>
        </w:numPr>
        <w:jc w:val="both"/>
      </w:pPr>
      <w:r>
        <w:t>Retrieve client details by LEI</w:t>
      </w:r>
    </w:p>
    <w:p w14:paraId="37CEA72F" w14:textId="77777777" w:rsidR="001F2A75" w:rsidRDefault="00000000" w:rsidP="007575BE">
      <w:pPr>
        <w:pStyle w:val="Compact"/>
        <w:numPr>
          <w:ilvl w:val="1"/>
          <w:numId w:val="97"/>
        </w:numPr>
        <w:jc w:val="both"/>
      </w:pPr>
      <w:r>
        <w:t>Parameters:</w:t>
      </w:r>
    </w:p>
    <w:p w14:paraId="0DF098D5" w14:textId="77777777" w:rsidR="001F2A75" w:rsidRDefault="00000000" w:rsidP="007575BE">
      <w:pPr>
        <w:pStyle w:val="Compact"/>
        <w:numPr>
          <w:ilvl w:val="2"/>
          <w:numId w:val="98"/>
        </w:numPr>
        <w:jc w:val="both"/>
      </w:pPr>
      <w:r>
        <w:rPr>
          <w:rStyle w:val="VerbatimChar"/>
        </w:rPr>
        <w:t>lei</w:t>
      </w:r>
      <w:r>
        <w:t xml:space="preserve"> (path): Legal Entity Identifier</w:t>
      </w:r>
    </w:p>
    <w:p w14:paraId="6223E64A" w14:textId="77777777" w:rsidR="001F2A75" w:rsidRDefault="00000000" w:rsidP="007575BE">
      <w:pPr>
        <w:pStyle w:val="Compact"/>
        <w:numPr>
          <w:ilvl w:val="1"/>
          <w:numId w:val="97"/>
        </w:numPr>
        <w:jc w:val="both"/>
      </w:pPr>
      <w:r>
        <w:t>Response: ClientDTO</w:t>
      </w:r>
    </w:p>
    <w:p w14:paraId="16468698" w14:textId="77777777" w:rsidR="001F2A75" w:rsidRDefault="00000000" w:rsidP="007575BE">
      <w:pPr>
        <w:pStyle w:val="Compact"/>
        <w:numPr>
          <w:ilvl w:val="0"/>
          <w:numId w:val="96"/>
        </w:numPr>
        <w:jc w:val="both"/>
      </w:pPr>
      <w:r>
        <w:rPr>
          <w:rStyle w:val="VerbatimChar"/>
        </w:rPr>
        <w:t>POST /api/v1/clients</w:t>
      </w:r>
    </w:p>
    <w:p w14:paraId="2AA6234D" w14:textId="77777777" w:rsidR="001F2A75" w:rsidRDefault="00000000" w:rsidP="007575BE">
      <w:pPr>
        <w:pStyle w:val="Compact"/>
        <w:numPr>
          <w:ilvl w:val="1"/>
          <w:numId w:val="99"/>
        </w:numPr>
        <w:jc w:val="both"/>
      </w:pPr>
      <w:r>
        <w:t>Create a new client</w:t>
      </w:r>
    </w:p>
    <w:p w14:paraId="42A50FA6" w14:textId="77777777" w:rsidR="001F2A75" w:rsidRDefault="00000000" w:rsidP="007575BE">
      <w:pPr>
        <w:pStyle w:val="Compact"/>
        <w:numPr>
          <w:ilvl w:val="1"/>
          <w:numId w:val="99"/>
        </w:numPr>
        <w:jc w:val="both"/>
      </w:pPr>
      <w:r>
        <w:t>Request Body: ClientCreateDTO</w:t>
      </w:r>
    </w:p>
    <w:p w14:paraId="51562281" w14:textId="77777777" w:rsidR="001F2A75" w:rsidRDefault="00000000" w:rsidP="007575BE">
      <w:pPr>
        <w:pStyle w:val="Compact"/>
        <w:numPr>
          <w:ilvl w:val="1"/>
          <w:numId w:val="99"/>
        </w:numPr>
        <w:jc w:val="both"/>
      </w:pPr>
      <w:r>
        <w:t>Response: ClientDTO</w:t>
      </w:r>
    </w:p>
    <w:p w14:paraId="7076887A" w14:textId="77777777" w:rsidR="001F2A75" w:rsidRDefault="00000000" w:rsidP="007575BE">
      <w:pPr>
        <w:pStyle w:val="Compact"/>
        <w:numPr>
          <w:ilvl w:val="0"/>
          <w:numId w:val="96"/>
        </w:numPr>
        <w:jc w:val="both"/>
      </w:pPr>
      <w:r>
        <w:rPr>
          <w:rStyle w:val="VerbatimChar"/>
        </w:rPr>
        <w:t>PUT /api/v1/clients/{lei}</w:t>
      </w:r>
    </w:p>
    <w:p w14:paraId="0E5E9374" w14:textId="77777777" w:rsidR="001F2A75" w:rsidRDefault="00000000" w:rsidP="007575BE">
      <w:pPr>
        <w:pStyle w:val="Compact"/>
        <w:numPr>
          <w:ilvl w:val="1"/>
          <w:numId w:val="100"/>
        </w:numPr>
        <w:jc w:val="both"/>
      </w:pPr>
      <w:r>
        <w:t>Update client details</w:t>
      </w:r>
    </w:p>
    <w:p w14:paraId="5D4B889A" w14:textId="77777777" w:rsidR="001F2A75" w:rsidRDefault="00000000" w:rsidP="007575BE">
      <w:pPr>
        <w:pStyle w:val="Compact"/>
        <w:numPr>
          <w:ilvl w:val="1"/>
          <w:numId w:val="100"/>
        </w:numPr>
        <w:jc w:val="both"/>
      </w:pPr>
      <w:r>
        <w:t>Parameters:</w:t>
      </w:r>
    </w:p>
    <w:p w14:paraId="35C47661" w14:textId="77777777" w:rsidR="001F2A75" w:rsidRDefault="00000000" w:rsidP="007575BE">
      <w:pPr>
        <w:pStyle w:val="Compact"/>
        <w:numPr>
          <w:ilvl w:val="2"/>
          <w:numId w:val="101"/>
        </w:numPr>
        <w:jc w:val="both"/>
      </w:pPr>
      <w:r>
        <w:rPr>
          <w:rStyle w:val="VerbatimChar"/>
        </w:rPr>
        <w:t>lei</w:t>
      </w:r>
      <w:r>
        <w:t xml:space="preserve"> (path): Legal Entity Identifier</w:t>
      </w:r>
    </w:p>
    <w:p w14:paraId="4CFE396F" w14:textId="77777777" w:rsidR="001F2A75" w:rsidRDefault="00000000" w:rsidP="007575BE">
      <w:pPr>
        <w:pStyle w:val="Compact"/>
        <w:numPr>
          <w:ilvl w:val="1"/>
          <w:numId w:val="100"/>
        </w:numPr>
        <w:jc w:val="both"/>
      </w:pPr>
      <w:r>
        <w:t>Request Body: ClientUpdateDTO</w:t>
      </w:r>
    </w:p>
    <w:p w14:paraId="4FEE3B21" w14:textId="77777777" w:rsidR="001F2A75" w:rsidRDefault="00000000" w:rsidP="007575BE">
      <w:pPr>
        <w:pStyle w:val="Compact"/>
        <w:numPr>
          <w:ilvl w:val="1"/>
          <w:numId w:val="100"/>
        </w:numPr>
        <w:jc w:val="both"/>
      </w:pPr>
      <w:r>
        <w:t>Response: ClientDTO</w:t>
      </w:r>
    </w:p>
    <w:p w14:paraId="015F38BC" w14:textId="77777777" w:rsidR="001F2A75" w:rsidRDefault="00000000" w:rsidP="007575BE">
      <w:pPr>
        <w:pStyle w:val="Compact"/>
        <w:numPr>
          <w:ilvl w:val="0"/>
          <w:numId w:val="96"/>
        </w:numPr>
        <w:jc w:val="both"/>
      </w:pPr>
      <w:r>
        <w:rPr>
          <w:rStyle w:val="VerbatimChar"/>
        </w:rPr>
        <w:t>GET /api/v1/clients/search</w:t>
      </w:r>
    </w:p>
    <w:p w14:paraId="3D102C4F" w14:textId="77777777" w:rsidR="001F2A75" w:rsidRDefault="00000000" w:rsidP="007575BE">
      <w:pPr>
        <w:pStyle w:val="Compact"/>
        <w:numPr>
          <w:ilvl w:val="1"/>
          <w:numId w:val="102"/>
        </w:numPr>
        <w:jc w:val="both"/>
      </w:pPr>
      <w:r>
        <w:t>Search for clients</w:t>
      </w:r>
    </w:p>
    <w:p w14:paraId="3080AC64" w14:textId="77777777" w:rsidR="001F2A75" w:rsidRDefault="00000000" w:rsidP="007575BE">
      <w:pPr>
        <w:pStyle w:val="Compact"/>
        <w:numPr>
          <w:ilvl w:val="1"/>
          <w:numId w:val="102"/>
        </w:numPr>
        <w:jc w:val="both"/>
      </w:pPr>
      <w:r>
        <w:t>Parameters:</w:t>
      </w:r>
    </w:p>
    <w:p w14:paraId="53624787" w14:textId="77777777" w:rsidR="001F2A75" w:rsidRDefault="00000000" w:rsidP="007575BE">
      <w:pPr>
        <w:pStyle w:val="Compact"/>
        <w:numPr>
          <w:ilvl w:val="2"/>
          <w:numId w:val="103"/>
        </w:numPr>
        <w:jc w:val="both"/>
      </w:pPr>
      <w:r>
        <w:rPr>
          <w:rStyle w:val="VerbatimChar"/>
        </w:rPr>
        <w:t>query</w:t>
      </w:r>
      <w:r>
        <w:t xml:space="preserve"> (query): Search term</w:t>
      </w:r>
    </w:p>
    <w:p w14:paraId="7C5EDFA7" w14:textId="77777777" w:rsidR="001F2A75" w:rsidRDefault="00000000" w:rsidP="007575BE">
      <w:pPr>
        <w:pStyle w:val="Compact"/>
        <w:numPr>
          <w:ilvl w:val="2"/>
          <w:numId w:val="103"/>
        </w:numPr>
        <w:jc w:val="both"/>
      </w:pPr>
      <w:r>
        <w:rPr>
          <w:rStyle w:val="VerbatimChar"/>
        </w:rPr>
        <w:t>page</w:t>
      </w:r>
      <w:r>
        <w:t xml:space="preserve"> (query): Page number</w:t>
      </w:r>
    </w:p>
    <w:p w14:paraId="5EB71329" w14:textId="77777777" w:rsidR="001F2A75" w:rsidRDefault="00000000" w:rsidP="007575BE">
      <w:pPr>
        <w:pStyle w:val="Compact"/>
        <w:numPr>
          <w:ilvl w:val="2"/>
          <w:numId w:val="103"/>
        </w:numPr>
        <w:jc w:val="both"/>
      </w:pPr>
      <w:r>
        <w:rPr>
          <w:rStyle w:val="VerbatimChar"/>
        </w:rPr>
        <w:t>size</w:t>
      </w:r>
      <w:r>
        <w:t xml:space="preserve"> (query): Page size</w:t>
      </w:r>
    </w:p>
    <w:p w14:paraId="3066F1B9" w14:textId="77777777" w:rsidR="001F2A75" w:rsidRDefault="00000000" w:rsidP="007575BE">
      <w:pPr>
        <w:pStyle w:val="Compact"/>
        <w:numPr>
          <w:ilvl w:val="1"/>
          <w:numId w:val="102"/>
        </w:numPr>
        <w:jc w:val="both"/>
      </w:pPr>
      <w:r>
        <w:t>Response: Page</w:t>
      </w:r>
    </w:p>
    <w:p w14:paraId="78541A46" w14:textId="193D3DBB" w:rsidR="001F2A75" w:rsidRDefault="001A21D4" w:rsidP="0031029F">
      <w:pPr>
        <w:pStyle w:val="Heading3"/>
        <w:jc w:val="both"/>
      </w:pPr>
      <w:bookmarkStart w:id="60" w:name="tiering-management"/>
      <w:bookmarkEnd w:id="59"/>
      <w:r>
        <w:t xml:space="preserve">7.1.2 </w:t>
      </w:r>
      <w:r w:rsidR="00000000">
        <w:t>Tiering Management</w:t>
      </w:r>
    </w:p>
    <w:p w14:paraId="4D80E7FD" w14:textId="77777777" w:rsidR="001F2A75" w:rsidRDefault="00000000" w:rsidP="007575BE">
      <w:pPr>
        <w:pStyle w:val="Compact"/>
        <w:numPr>
          <w:ilvl w:val="0"/>
          <w:numId w:val="104"/>
        </w:numPr>
        <w:jc w:val="both"/>
      </w:pPr>
      <w:r>
        <w:rPr>
          <w:rStyle w:val="VerbatimChar"/>
        </w:rPr>
        <w:t>GET /api/v1/tiers/{lei}</w:t>
      </w:r>
    </w:p>
    <w:p w14:paraId="6550B8CA" w14:textId="77777777" w:rsidR="001F2A75" w:rsidRDefault="00000000" w:rsidP="007575BE">
      <w:pPr>
        <w:pStyle w:val="Compact"/>
        <w:numPr>
          <w:ilvl w:val="1"/>
          <w:numId w:val="105"/>
        </w:numPr>
        <w:jc w:val="both"/>
      </w:pPr>
      <w:r>
        <w:t>Retrieve tiering information for a client</w:t>
      </w:r>
    </w:p>
    <w:p w14:paraId="64CDFC17" w14:textId="77777777" w:rsidR="001F2A75" w:rsidRDefault="00000000" w:rsidP="007575BE">
      <w:pPr>
        <w:pStyle w:val="Compact"/>
        <w:numPr>
          <w:ilvl w:val="1"/>
          <w:numId w:val="105"/>
        </w:numPr>
        <w:jc w:val="both"/>
      </w:pPr>
      <w:r>
        <w:t>Parameters:</w:t>
      </w:r>
    </w:p>
    <w:p w14:paraId="4D4CEEF9" w14:textId="77777777" w:rsidR="001F2A75" w:rsidRDefault="00000000" w:rsidP="007575BE">
      <w:pPr>
        <w:pStyle w:val="Compact"/>
        <w:numPr>
          <w:ilvl w:val="2"/>
          <w:numId w:val="106"/>
        </w:numPr>
        <w:jc w:val="both"/>
      </w:pPr>
      <w:r>
        <w:rPr>
          <w:rStyle w:val="VerbatimChar"/>
        </w:rPr>
        <w:t>lei</w:t>
      </w:r>
      <w:r>
        <w:t xml:space="preserve"> (path): Legal Entity Identifier</w:t>
      </w:r>
    </w:p>
    <w:p w14:paraId="1B78A086" w14:textId="77777777" w:rsidR="001F2A75" w:rsidRDefault="00000000" w:rsidP="007575BE">
      <w:pPr>
        <w:pStyle w:val="Compact"/>
        <w:numPr>
          <w:ilvl w:val="1"/>
          <w:numId w:val="105"/>
        </w:numPr>
        <w:jc w:val="both"/>
      </w:pPr>
      <w:r>
        <w:t>Response: List</w:t>
      </w:r>
    </w:p>
    <w:p w14:paraId="7DB2F4E4" w14:textId="77777777" w:rsidR="001F2A75" w:rsidRDefault="00000000" w:rsidP="007575BE">
      <w:pPr>
        <w:pStyle w:val="Compact"/>
        <w:numPr>
          <w:ilvl w:val="0"/>
          <w:numId w:val="104"/>
        </w:numPr>
        <w:jc w:val="both"/>
      </w:pPr>
      <w:r>
        <w:rPr>
          <w:rStyle w:val="VerbatimChar"/>
        </w:rPr>
        <w:t>POST /api/v1/tiers</w:t>
      </w:r>
    </w:p>
    <w:p w14:paraId="5569C237" w14:textId="77777777" w:rsidR="001F2A75" w:rsidRDefault="00000000" w:rsidP="007575BE">
      <w:pPr>
        <w:pStyle w:val="Compact"/>
        <w:numPr>
          <w:ilvl w:val="1"/>
          <w:numId w:val="107"/>
        </w:numPr>
        <w:jc w:val="both"/>
      </w:pPr>
      <w:r>
        <w:t>Create a new tier for a client</w:t>
      </w:r>
    </w:p>
    <w:p w14:paraId="554CADB1" w14:textId="77777777" w:rsidR="001F2A75" w:rsidRDefault="00000000" w:rsidP="007575BE">
      <w:pPr>
        <w:pStyle w:val="Compact"/>
        <w:numPr>
          <w:ilvl w:val="1"/>
          <w:numId w:val="107"/>
        </w:numPr>
        <w:jc w:val="both"/>
      </w:pPr>
      <w:r>
        <w:t>Request Body: TierCreateDTO</w:t>
      </w:r>
    </w:p>
    <w:p w14:paraId="79B046D9" w14:textId="77777777" w:rsidR="001F2A75" w:rsidRDefault="00000000" w:rsidP="007575BE">
      <w:pPr>
        <w:pStyle w:val="Compact"/>
        <w:numPr>
          <w:ilvl w:val="1"/>
          <w:numId w:val="107"/>
        </w:numPr>
        <w:jc w:val="both"/>
      </w:pPr>
      <w:r>
        <w:t>Response: TierDTO</w:t>
      </w:r>
    </w:p>
    <w:p w14:paraId="7A9AF415" w14:textId="77777777" w:rsidR="001F2A75" w:rsidRDefault="00000000" w:rsidP="007575BE">
      <w:pPr>
        <w:pStyle w:val="Compact"/>
        <w:numPr>
          <w:ilvl w:val="0"/>
          <w:numId w:val="104"/>
        </w:numPr>
        <w:jc w:val="both"/>
      </w:pPr>
      <w:r>
        <w:rPr>
          <w:rStyle w:val="VerbatimChar"/>
        </w:rPr>
        <w:t>PUT /api/v1/tiers/{tierId}</w:t>
      </w:r>
    </w:p>
    <w:p w14:paraId="2592B035" w14:textId="77777777" w:rsidR="001F2A75" w:rsidRDefault="00000000" w:rsidP="007575BE">
      <w:pPr>
        <w:pStyle w:val="Compact"/>
        <w:numPr>
          <w:ilvl w:val="1"/>
          <w:numId w:val="108"/>
        </w:numPr>
        <w:jc w:val="both"/>
      </w:pPr>
      <w:r>
        <w:t>Update tier information</w:t>
      </w:r>
    </w:p>
    <w:p w14:paraId="077EAE5C" w14:textId="77777777" w:rsidR="001F2A75" w:rsidRDefault="00000000" w:rsidP="007575BE">
      <w:pPr>
        <w:pStyle w:val="Compact"/>
        <w:numPr>
          <w:ilvl w:val="1"/>
          <w:numId w:val="108"/>
        </w:numPr>
        <w:jc w:val="both"/>
      </w:pPr>
      <w:r>
        <w:lastRenderedPageBreak/>
        <w:t>Parameters:</w:t>
      </w:r>
    </w:p>
    <w:p w14:paraId="21F3AF61" w14:textId="77777777" w:rsidR="001F2A75" w:rsidRDefault="00000000" w:rsidP="007575BE">
      <w:pPr>
        <w:pStyle w:val="Compact"/>
        <w:numPr>
          <w:ilvl w:val="2"/>
          <w:numId w:val="109"/>
        </w:numPr>
        <w:jc w:val="both"/>
      </w:pPr>
      <w:r>
        <w:rPr>
          <w:rStyle w:val="VerbatimChar"/>
        </w:rPr>
        <w:t>tierId</w:t>
      </w:r>
      <w:r>
        <w:t xml:space="preserve"> (path): Tier identifier</w:t>
      </w:r>
    </w:p>
    <w:p w14:paraId="1C9BD94F" w14:textId="77777777" w:rsidR="001F2A75" w:rsidRDefault="00000000" w:rsidP="007575BE">
      <w:pPr>
        <w:pStyle w:val="Compact"/>
        <w:numPr>
          <w:ilvl w:val="1"/>
          <w:numId w:val="108"/>
        </w:numPr>
        <w:jc w:val="both"/>
      </w:pPr>
      <w:r>
        <w:t>Request Body: TierUpdateDTO</w:t>
      </w:r>
    </w:p>
    <w:p w14:paraId="21EC609A" w14:textId="77777777" w:rsidR="001F2A75" w:rsidRDefault="00000000" w:rsidP="007575BE">
      <w:pPr>
        <w:pStyle w:val="Compact"/>
        <w:numPr>
          <w:ilvl w:val="1"/>
          <w:numId w:val="108"/>
        </w:numPr>
        <w:jc w:val="both"/>
      </w:pPr>
      <w:r>
        <w:t>Response: TierDTO</w:t>
      </w:r>
    </w:p>
    <w:p w14:paraId="0442B091" w14:textId="6E19D7BB" w:rsidR="001F2A75" w:rsidRDefault="001A21D4" w:rsidP="0031029F">
      <w:pPr>
        <w:pStyle w:val="Heading3"/>
        <w:jc w:val="both"/>
      </w:pPr>
      <w:bookmarkStart w:id="61" w:name="product-enablement"/>
      <w:bookmarkEnd w:id="60"/>
      <w:r>
        <w:t xml:space="preserve">7.1.3 </w:t>
      </w:r>
      <w:r w:rsidR="00000000">
        <w:t>Product Enablement</w:t>
      </w:r>
    </w:p>
    <w:p w14:paraId="0D7C5C22" w14:textId="77777777" w:rsidR="001F2A75" w:rsidRDefault="00000000" w:rsidP="007575BE">
      <w:pPr>
        <w:pStyle w:val="Compact"/>
        <w:numPr>
          <w:ilvl w:val="0"/>
          <w:numId w:val="110"/>
        </w:numPr>
        <w:jc w:val="both"/>
      </w:pPr>
      <w:r>
        <w:rPr>
          <w:rStyle w:val="VerbatimChar"/>
        </w:rPr>
        <w:t>GET /api/v1/product-enablement/{lei}</w:t>
      </w:r>
    </w:p>
    <w:p w14:paraId="76E73354" w14:textId="77777777" w:rsidR="001F2A75" w:rsidRDefault="00000000" w:rsidP="007575BE">
      <w:pPr>
        <w:pStyle w:val="Compact"/>
        <w:numPr>
          <w:ilvl w:val="1"/>
          <w:numId w:val="111"/>
        </w:numPr>
        <w:jc w:val="both"/>
      </w:pPr>
      <w:r>
        <w:t>Retrieve product enablement for a client</w:t>
      </w:r>
    </w:p>
    <w:p w14:paraId="1EA91973" w14:textId="77777777" w:rsidR="001F2A75" w:rsidRDefault="00000000" w:rsidP="007575BE">
      <w:pPr>
        <w:pStyle w:val="Compact"/>
        <w:numPr>
          <w:ilvl w:val="1"/>
          <w:numId w:val="111"/>
        </w:numPr>
        <w:jc w:val="both"/>
      </w:pPr>
      <w:r>
        <w:t>Parameters:</w:t>
      </w:r>
    </w:p>
    <w:p w14:paraId="58421509" w14:textId="77777777" w:rsidR="001F2A75" w:rsidRDefault="00000000" w:rsidP="007575BE">
      <w:pPr>
        <w:pStyle w:val="Compact"/>
        <w:numPr>
          <w:ilvl w:val="2"/>
          <w:numId w:val="112"/>
        </w:numPr>
        <w:jc w:val="both"/>
      </w:pPr>
      <w:r>
        <w:rPr>
          <w:rStyle w:val="VerbatimChar"/>
        </w:rPr>
        <w:t>lei</w:t>
      </w:r>
      <w:r>
        <w:t xml:space="preserve"> (path): Legal Entity Identifier</w:t>
      </w:r>
    </w:p>
    <w:p w14:paraId="7A2DE650" w14:textId="77777777" w:rsidR="001F2A75" w:rsidRDefault="00000000" w:rsidP="007575BE">
      <w:pPr>
        <w:pStyle w:val="Compact"/>
        <w:numPr>
          <w:ilvl w:val="1"/>
          <w:numId w:val="111"/>
        </w:numPr>
        <w:jc w:val="both"/>
      </w:pPr>
      <w:r>
        <w:t>Response: List</w:t>
      </w:r>
    </w:p>
    <w:p w14:paraId="4DE9886B" w14:textId="77777777" w:rsidR="001F2A75" w:rsidRDefault="00000000" w:rsidP="007575BE">
      <w:pPr>
        <w:pStyle w:val="Compact"/>
        <w:numPr>
          <w:ilvl w:val="0"/>
          <w:numId w:val="110"/>
        </w:numPr>
        <w:jc w:val="both"/>
      </w:pPr>
      <w:r>
        <w:rPr>
          <w:rStyle w:val="VerbatimChar"/>
        </w:rPr>
        <w:t>POST /api/v1/product-enablement</w:t>
      </w:r>
    </w:p>
    <w:p w14:paraId="1323465E" w14:textId="77777777" w:rsidR="001F2A75" w:rsidRDefault="00000000" w:rsidP="007575BE">
      <w:pPr>
        <w:pStyle w:val="Compact"/>
        <w:numPr>
          <w:ilvl w:val="1"/>
          <w:numId w:val="113"/>
        </w:numPr>
        <w:jc w:val="both"/>
      </w:pPr>
      <w:r>
        <w:t>Enable a product for a client</w:t>
      </w:r>
    </w:p>
    <w:p w14:paraId="4B4F414A" w14:textId="77777777" w:rsidR="001F2A75" w:rsidRDefault="00000000" w:rsidP="007575BE">
      <w:pPr>
        <w:pStyle w:val="Compact"/>
        <w:numPr>
          <w:ilvl w:val="1"/>
          <w:numId w:val="113"/>
        </w:numPr>
        <w:jc w:val="both"/>
      </w:pPr>
      <w:r>
        <w:t>Request Body: ProductEnablementCreateDTO</w:t>
      </w:r>
    </w:p>
    <w:p w14:paraId="3A88961D" w14:textId="77777777" w:rsidR="001F2A75" w:rsidRDefault="00000000" w:rsidP="007575BE">
      <w:pPr>
        <w:pStyle w:val="Compact"/>
        <w:numPr>
          <w:ilvl w:val="1"/>
          <w:numId w:val="113"/>
        </w:numPr>
        <w:jc w:val="both"/>
      </w:pPr>
      <w:r>
        <w:t>Response: ProductEnablementDTO</w:t>
      </w:r>
    </w:p>
    <w:p w14:paraId="24F3B565" w14:textId="77777777" w:rsidR="001F2A75" w:rsidRDefault="00000000" w:rsidP="007575BE">
      <w:pPr>
        <w:pStyle w:val="Compact"/>
        <w:numPr>
          <w:ilvl w:val="0"/>
          <w:numId w:val="110"/>
        </w:numPr>
        <w:jc w:val="both"/>
      </w:pPr>
      <w:r>
        <w:rPr>
          <w:rStyle w:val="VerbatimChar"/>
        </w:rPr>
        <w:t>DELETE /api/v1/product-enablement/{enablementId}</w:t>
      </w:r>
    </w:p>
    <w:p w14:paraId="3482BBE2" w14:textId="77777777" w:rsidR="001F2A75" w:rsidRDefault="00000000" w:rsidP="007575BE">
      <w:pPr>
        <w:pStyle w:val="Compact"/>
        <w:numPr>
          <w:ilvl w:val="1"/>
          <w:numId w:val="114"/>
        </w:numPr>
        <w:jc w:val="both"/>
      </w:pPr>
      <w:r>
        <w:t>Disable a product for a client</w:t>
      </w:r>
    </w:p>
    <w:p w14:paraId="166E9EED" w14:textId="77777777" w:rsidR="001F2A75" w:rsidRDefault="00000000" w:rsidP="007575BE">
      <w:pPr>
        <w:pStyle w:val="Compact"/>
        <w:numPr>
          <w:ilvl w:val="1"/>
          <w:numId w:val="114"/>
        </w:numPr>
        <w:jc w:val="both"/>
      </w:pPr>
      <w:r>
        <w:t>Parameters:</w:t>
      </w:r>
    </w:p>
    <w:p w14:paraId="2CD3AB10" w14:textId="77777777" w:rsidR="001F2A75" w:rsidRDefault="00000000" w:rsidP="007575BE">
      <w:pPr>
        <w:pStyle w:val="Compact"/>
        <w:numPr>
          <w:ilvl w:val="2"/>
          <w:numId w:val="115"/>
        </w:numPr>
        <w:jc w:val="both"/>
      </w:pPr>
      <w:r>
        <w:rPr>
          <w:rStyle w:val="VerbatimChar"/>
        </w:rPr>
        <w:t>enablementId</w:t>
      </w:r>
      <w:r>
        <w:t xml:space="preserve"> (path): Product enablement identifier</w:t>
      </w:r>
    </w:p>
    <w:p w14:paraId="4F564ACB" w14:textId="77777777" w:rsidR="001F2A75" w:rsidRDefault="00000000" w:rsidP="007575BE">
      <w:pPr>
        <w:pStyle w:val="Compact"/>
        <w:numPr>
          <w:ilvl w:val="1"/>
          <w:numId w:val="114"/>
        </w:numPr>
        <w:jc w:val="both"/>
      </w:pPr>
      <w:r>
        <w:t>Response: 204 No Content</w:t>
      </w:r>
    </w:p>
    <w:p w14:paraId="4FE09EEA" w14:textId="77777777" w:rsidR="001A21D4" w:rsidRPr="001A21D4" w:rsidRDefault="001A21D4" w:rsidP="001A21D4">
      <w:pPr>
        <w:pStyle w:val="Heading3"/>
        <w:rPr>
          <w:lang w:val="en-GB"/>
        </w:rPr>
      </w:pPr>
      <w:r w:rsidRPr="001A21D4">
        <w:rPr>
          <w:lang w:val="en-GB"/>
        </w:rPr>
        <w:t>7.1.4 Sales Coverage Management</w:t>
      </w:r>
    </w:p>
    <w:p w14:paraId="773D4A40" w14:textId="77777777" w:rsidR="001A21D4" w:rsidRPr="001A21D4" w:rsidRDefault="001A21D4" w:rsidP="007575BE">
      <w:pPr>
        <w:pStyle w:val="Compact"/>
        <w:numPr>
          <w:ilvl w:val="0"/>
          <w:numId w:val="110"/>
        </w:numPr>
        <w:jc w:val="both"/>
        <w:rPr>
          <w:rStyle w:val="VerbatimChar"/>
        </w:rPr>
      </w:pPr>
      <w:r w:rsidRPr="001A21D4">
        <w:rPr>
          <w:rStyle w:val="VerbatimChar"/>
        </w:rPr>
        <w:t xml:space="preserve">GET /api/v1/coverage/{lei} </w:t>
      </w:r>
    </w:p>
    <w:p w14:paraId="055671E3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t>Retrieve sales coverage information for a client</w:t>
      </w:r>
    </w:p>
    <w:p w14:paraId="605BD606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t xml:space="preserve">Parameters: </w:t>
      </w:r>
    </w:p>
    <w:p w14:paraId="3E2E85BD" w14:textId="77777777" w:rsidR="001A21D4" w:rsidRPr="001A21D4" w:rsidRDefault="001A21D4" w:rsidP="007575BE">
      <w:pPr>
        <w:pStyle w:val="Compact"/>
        <w:numPr>
          <w:ilvl w:val="2"/>
          <w:numId w:val="144"/>
        </w:numPr>
        <w:jc w:val="both"/>
        <w:rPr>
          <w:lang w:val="en-GB"/>
        </w:rPr>
      </w:pPr>
      <w:r w:rsidRPr="001A21D4">
        <w:rPr>
          <w:rStyle w:val="VerbatimChar"/>
        </w:rPr>
        <w:t>lei (path)</w:t>
      </w:r>
      <w:r w:rsidRPr="001A21D4">
        <w:rPr>
          <w:lang w:val="en-GB"/>
        </w:rPr>
        <w:t>: Legal Entity Identifier</w:t>
      </w:r>
    </w:p>
    <w:p w14:paraId="19CD6A2C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t xml:space="preserve">Query Parameters: </w:t>
      </w:r>
    </w:p>
    <w:p w14:paraId="786ECA89" w14:textId="77777777" w:rsidR="001A21D4" w:rsidRPr="001A21D4" w:rsidRDefault="001A21D4" w:rsidP="007575BE">
      <w:pPr>
        <w:pStyle w:val="Compact"/>
        <w:numPr>
          <w:ilvl w:val="2"/>
          <w:numId w:val="144"/>
        </w:numPr>
        <w:jc w:val="both"/>
        <w:rPr>
          <w:lang w:val="en-GB"/>
        </w:rPr>
      </w:pPr>
      <w:r w:rsidRPr="001A21D4">
        <w:rPr>
          <w:lang w:val="en-GB"/>
        </w:rPr>
        <w:t>productType (query, optional): Filter by product type</w:t>
      </w:r>
    </w:p>
    <w:p w14:paraId="4D5CDE95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t>Response: List&lt;CoverageDTO&gt;</w:t>
      </w:r>
    </w:p>
    <w:p w14:paraId="7ED3DADC" w14:textId="77777777" w:rsidR="001A21D4" w:rsidRPr="001A21D4" w:rsidRDefault="001A21D4" w:rsidP="007575BE">
      <w:pPr>
        <w:pStyle w:val="Compact"/>
        <w:numPr>
          <w:ilvl w:val="0"/>
          <w:numId w:val="110"/>
        </w:numPr>
        <w:jc w:val="both"/>
        <w:rPr>
          <w:rStyle w:val="VerbatimChar"/>
        </w:rPr>
      </w:pPr>
      <w:r w:rsidRPr="001A21D4">
        <w:rPr>
          <w:rStyle w:val="VerbatimChar"/>
        </w:rPr>
        <w:t xml:space="preserve">POST /api/v1/coverage </w:t>
      </w:r>
    </w:p>
    <w:p w14:paraId="208016DF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t>Assign sales coverage for a client</w:t>
      </w:r>
    </w:p>
    <w:p w14:paraId="6CFA20AE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t>Request Body: CoverageCreateDTO</w:t>
      </w:r>
    </w:p>
    <w:p w14:paraId="52C4B1D7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t>Response: CoverageDTO</w:t>
      </w:r>
    </w:p>
    <w:p w14:paraId="5EE75E0B" w14:textId="77777777" w:rsidR="001A21D4" w:rsidRPr="001A21D4" w:rsidRDefault="001A21D4" w:rsidP="007575BE">
      <w:pPr>
        <w:pStyle w:val="Compact"/>
        <w:numPr>
          <w:ilvl w:val="0"/>
          <w:numId w:val="110"/>
        </w:numPr>
        <w:jc w:val="both"/>
        <w:rPr>
          <w:rStyle w:val="VerbatimChar"/>
        </w:rPr>
      </w:pPr>
      <w:r w:rsidRPr="001A21D4">
        <w:rPr>
          <w:rStyle w:val="VerbatimChar"/>
        </w:rPr>
        <w:t xml:space="preserve">PUT /api/v1/coverage/{coverageId} </w:t>
      </w:r>
    </w:p>
    <w:p w14:paraId="6D0FBD23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t>Update sales coverage information</w:t>
      </w:r>
    </w:p>
    <w:p w14:paraId="0FD7CC32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t xml:space="preserve">Parameters: </w:t>
      </w:r>
    </w:p>
    <w:p w14:paraId="64C163F7" w14:textId="77777777" w:rsidR="001A21D4" w:rsidRPr="001A21D4" w:rsidRDefault="001A21D4" w:rsidP="007575BE">
      <w:pPr>
        <w:pStyle w:val="Compact"/>
        <w:numPr>
          <w:ilvl w:val="2"/>
          <w:numId w:val="144"/>
        </w:numPr>
        <w:jc w:val="both"/>
        <w:rPr>
          <w:lang w:val="en-GB"/>
        </w:rPr>
      </w:pPr>
      <w:r w:rsidRPr="001A21D4">
        <w:rPr>
          <w:rStyle w:val="VerbatimChar"/>
        </w:rPr>
        <w:t>coverageId (path)</w:t>
      </w:r>
      <w:r w:rsidRPr="001A21D4">
        <w:rPr>
          <w:lang w:val="en-GB"/>
        </w:rPr>
        <w:t>: Coverage identifier</w:t>
      </w:r>
    </w:p>
    <w:p w14:paraId="6A24F7B5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t>Request Body: CoverageUpdateDTO</w:t>
      </w:r>
    </w:p>
    <w:p w14:paraId="273FDA0F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t>Response: CoverageDTO</w:t>
      </w:r>
    </w:p>
    <w:p w14:paraId="579D3C3A" w14:textId="77777777" w:rsidR="001A21D4" w:rsidRPr="001A21D4" w:rsidRDefault="001A21D4" w:rsidP="007575BE">
      <w:pPr>
        <w:pStyle w:val="Compact"/>
        <w:numPr>
          <w:ilvl w:val="0"/>
          <w:numId w:val="110"/>
        </w:numPr>
        <w:jc w:val="both"/>
        <w:rPr>
          <w:rStyle w:val="VerbatimChar"/>
        </w:rPr>
      </w:pPr>
      <w:r w:rsidRPr="001A21D4">
        <w:rPr>
          <w:rStyle w:val="VerbatimChar"/>
        </w:rPr>
        <w:t xml:space="preserve">DELETE /api/v1/coverage/{coverageId} </w:t>
      </w:r>
    </w:p>
    <w:p w14:paraId="461C618D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lastRenderedPageBreak/>
        <w:t>Remove sales coverage assignment</w:t>
      </w:r>
    </w:p>
    <w:p w14:paraId="49D727F4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t xml:space="preserve">Parameters: </w:t>
      </w:r>
    </w:p>
    <w:p w14:paraId="5E248B4A" w14:textId="77777777" w:rsidR="001A21D4" w:rsidRPr="001A21D4" w:rsidRDefault="001A21D4" w:rsidP="007575BE">
      <w:pPr>
        <w:pStyle w:val="Compact"/>
        <w:numPr>
          <w:ilvl w:val="2"/>
          <w:numId w:val="144"/>
        </w:numPr>
        <w:jc w:val="both"/>
        <w:rPr>
          <w:lang w:val="en-GB"/>
        </w:rPr>
      </w:pPr>
      <w:r w:rsidRPr="001A21D4">
        <w:rPr>
          <w:rStyle w:val="VerbatimChar"/>
        </w:rPr>
        <w:t>coverageId (path)</w:t>
      </w:r>
      <w:r w:rsidRPr="001A21D4">
        <w:rPr>
          <w:lang w:val="en-GB"/>
        </w:rPr>
        <w:t>: Coverage identifier</w:t>
      </w:r>
    </w:p>
    <w:p w14:paraId="3B0072F2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t>Response: 204 No Content</w:t>
      </w:r>
    </w:p>
    <w:p w14:paraId="1B467852" w14:textId="77777777" w:rsidR="001A21D4" w:rsidRPr="001A21D4" w:rsidRDefault="001A21D4" w:rsidP="007575BE">
      <w:pPr>
        <w:pStyle w:val="Compact"/>
        <w:numPr>
          <w:ilvl w:val="0"/>
          <w:numId w:val="110"/>
        </w:numPr>
        <w:jc w:val="both"/>
        <w:rPr>
          <w:rStyle w:val="VerbatimChar"/>
        </w:rPr>
      </w:pPr>
      <w:r w:rsidRPr="001A21D4">
        <w:rPr>
          <w:rStyle w:val="VerbatimChar"/>
        </w:rPr>
        <w:t xml:space="preserve">GET /api/v1/coverage/salesperson/{salespersonId} </w:t>
      </w:r>
    </w:p>
    <w:p w14:paraId="7982A36C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t>Retrieve all coverage assignments for a salesperson</w:t>
      </w:r>
    </w:p>
    <w:p w14:paraId="23C46AEF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t xml:space="preserve">Parameters: </w:t>
      </w:r>
    </w:p>
    <w:p w14:paraId="414720AD" w14:textId="77777777" w:rsidR="001A21D4" w:rsidRPr="001A21D4" w:rsidRDefault="001A21D4" w:rsidP="007575BE">
      <w:pPr>
        <w:pStyle w:val="Compact"/>
        <w:numPr>
          <w:ilvl w:val="2"/>
          <w:numId w:val="144"/>
        </w:numPr>
        <w:jc w:val="both"/>
        <w:rPr>
          <w:lang w:val="en-GB"/>
        </w:rPr>
      </w:pPr>
      <w:r w:rsidRPr="001A21D4">
        <w:rPr>
          <w:rStyle w:val="VerbatimChar"/>
        </w:rPr>
        <w:t>salespersonId (path)</w:t>
      </w:r>
      <w:r w:rsidRPr="001A21D4">
        <w:rPr>
          <w:lang w:val="en-GB"/>
        </w:rPr>
        <w:t>: Salesperson identifier</w:t>
      </w:r>
    </w:p>
    <w:p w14:paraId="60BD5C1F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t xml:space="preserve">Query Parameters: </w:t>
      </w:r>
    </w:p>
    <w:p w14:paraId="5B83F1D8" w14:textId="77777777" w:rsidR="001A21D4" w:rsidRPr="001A21D4" w:rsidRDefault="001A21D4" w:rsidP="007575BE">
      <w:pPr>
        <w:pStyle w:val="Compact"/>
        <w:numPr>
          <w:ilvl w:val="2"/>
          <w:numId w:val="144"/>
        </w:numPr>
        <w:jc w:val="both"/>
        <w:rPr>
          <w:lang w:val="en-GB"/>
        </w:rPr>
      </w:pPr>
      <w:r w:rsidRPr="001A21D4">
        <w:rPr>
          <w:rStyle w:val="VerbatimChar"/>
        </w:rPr>
        <w:t>productType (query, optional):</w:t>
      </w:r>
      <w:r w:rsidRPr="001A21D4">
        <w:rPr>
          <w:lang w:val="en-GB"/>
        </w:rPr>
        <w:t xml:space="preserve"> Filter by product type</w:t>
      </w:r>
    </w:p>
    <w:p w14:paraId="6FE1CA7A" w14:textId="77777777" w:rsidR="001A21D4" w:rsidRPr="001A21D4" w:rsidRDefault="001A21D4" w:rsidP="007575BE">
      <w:pPr>
        <w:pStyle w:val="Compact"/>
        <w:numPr>
          <w:ilvl w:val="2"/>
          <w:numId w:val="144"/>
        </w:numPr>
        <w:jc w:val="both"/>
        <w:rPr>
          <w:lang w:val="en-GB"/>
        </w:rPr>
      </w:pPr>
      <w:r w:rsidRPr="001A21D4">
        <w:rPr>
          <w:rStyle w:val="VerbatimChar"/>
        </w:rPr>
        <w:t>page (query, optional):</w:t>
      </w:r>
      <w:r w:rsidRPr="001A21D4">
        <w:rPr>
          <w:lang w:val="en-GB"/>
        </w:rPr>
        <w:t xml:space="preserve"> Page number</w:t>
      </w:r>
    </w:p>
    <w:p w14:paraId="44219073" w14:textId="77777777" w:rsidR="001A21D4" w:rsidRPr="001A21D4" w:rsidRDefault="001A21D4" w:rsidP="007575BE">
      <w:pPr>
        <w:pStyle w:val="Compact"/>
        <w:numPr>
          <w:ilvl w:val="2"/>
          <w:numId w:val="144"/>
        </w:numPr>
        <w:jc w:val="both"/>
        <w:rPr>
          <w:lang w:val="en-GB"/>
        </w:rPr>
      </w:pPr>
      <w:r w:rsidRPr="001A21D4">
        <w:rPr>
          <w:rStyle w:val="VerbatimChar"/>
        </w:rPr>
        <w:t>size (query, optional):</w:t>
      </w:r>
      <w:r w:rsidRPr="001A21D4">
        <w:rPr>
          <w:lang w:val="en-GB"/>
        </w:rPr>
        <w:t xml:space="preserve"> Page size</w:t>
      </w:r>
    </w:p>
    <w:p w14:paraId="56AF556E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t>Response: Page&lt;CoverageDTO&gt;</w:t>
      </w:r>
    </w:p>
    <w:p w14:paraId="1F6D4C02" w14:textId="77777777" w:rsidR="001A21D4" w:rsidRPr="001A21D4" w:rsidRDefault="001A21D4" w:rsidP="007575BE">
      <w:pPr>
        <w:pStyle w:val="Compact"/>
        <w:numPr>
          <w:ilvl w:val="0"/>
          <w:numId w:val="144"/>
        </w:numPr>
        <w:jc w:val="both"/>
        <w:rPr>
          <w:rStyle w:val="VerbatimChar"/>
        </w:rPr>
      </w:pPr>
      <w:r w:rsidRPr="001A21D4">
        <w:rPr>
          <w:rStyle w:val="VerbatimChar"/>
        </w:rPr>
        <w:t xml:space="preserve">GET /api/v1/coverage/trader/{traderId} </w:t>
      </w:r>
    </w:p>
    <w:p w14:paraId="3F09A38C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t>Retrieve sales coverage for a specific trader</w:t>
      </w:r>
    </w:p>
    <w:p w14:paraId="6FD3FBE3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t xml:space="preserve">Parameters: </w:t>
      </w:r>
    </w:p>
    <w:p w14:paraId="32731EFD" w14:textId="76868207" w:rsidR="001A21D4" w:rsidRPr="001A21D4" w:rsidRDefault="001A21D4" w:rsidP="007575BE">
      <w:pPr>
        <w:pStyle w:val="Compact"/>
        <w:numPr>
          <w:ilvl w:val="2"/>
          <w:numId w:val="144"/>
        </w:numPr>
        <w:jc w:val="both"/>
        <w:rPr>
          <w:lang w:val="en-GB"/>
        </w:rPr>
      </w:pPr>
      <w:r w:rsidRPr="001A21D4">
        <w:rPr>
          <w:rStyle w:val="VerbatimChar"/>
        </w:rPr>
        <w:t>traderId (path):</w:t>
      </w:r>
      <w:r w:rsidRPr="001A21D4">
        <w:rPr>
          <w:lang w:val="en-GB"/>
        </w:rPr>
        <w:t xml:space="preserve"> Trader identifier</w:t>
      </w:r>
    </w:p>
    <w:p w14:paraId="05789C91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t xml:space="preserve">Query Parameters: </w:t>
      </w:r>
    </w:p>
    <w:p w14:paraId="7F1B132E" w14:textId="77777777" w:rsidR="001A21D4" w:rsidRPr="001A21D4" w:rsidRDefault="001A21D4" w:rsidP="007575BE">
      <w:pPr>
        <w:pStyle w:val="Compact"/>
        <w:numPr>
          <w:ilvl w:val="2"/>
          <w:numId w:val="144"/>
        </w:numPr>
        <w:jc w:val="both"/>
        <w:rPr>
          <w:lang w:val="en-GB"/>
        </w:rPr>
      </w:pPr>
      <w:r w:rsidRPr="001A21D4">
        <w:rPr>
          <w:rStyle w:val="VerbatimChar"/>
        </w:rPr>
        <w:t>productType (query, optional):</w:t>
      </w:r>
      <w:r w:rsidRPr="001A21D4">
        <w:rPr>
          <w:lang w:val="en-GB"/>
        </w:rPr>
        <w:t xml:space="preserve"> Filter by product type</w:t>
      </w:r>
    </w:p>
    <w:p w14:paraId="4CBBC7DE" w14:textId="77777777" w:rsidR="001A21D4" w:rsidRPr="001A21D4" w:rsidRDefault="001A21D4" w:rsidP="007575BE">
      <w:pPr>
        <w:pStyle w:val="Compact"/>
        <w:numPr>
          <w:ilvl w:val="1"/>
          <w:numId w:val="144"/>
        </w:numPr>
        <w:jc w:val="both"/>
        <w:rPr>
          <w:lang w:val="en-GB"/>
        </w:rPr>
      </w:pPr>
      <w:r w:rsidRPr="001A21D4">
        <w:rPr>
          <w:lang w:val="en-GB"/>
        </w:rPr>
        <w:t>Response: List&lt;CoverageDTO&gt;</w:t>
      </w:r>
    </w:p>
    <w:p w14:paraId="7A42BCE6" w14:textId="77777777" w:rsidR="001A21D4" w:rsidRDefault="001A21D4" w:rsidP="001A21D4">
      <w:pPr>
        <w:pStyle w:val="Compact"/>
        <w:jc w:val="both"/>
      </w:pPr>
    </w:p>
    <w:p w14:paraId="1F3B8BF9" w14:textId="11551302" w:rsidR="001F2A75" w:rsidRDefault="00EF2808" w:rsidP="00EF2808">
      <w:pPr>
        <w:pStyle w:val="Heading2"/>
      </w:pPr>
      <w:bookmarkStart w:id="62" w:name="graphql-api-1"/>
      <w:bookmarkEnd w:id="57"/>
      <w:bookmarkEnd w:id="58"/>
      <w:bookmarkEnd w:id="61"/>
      <w:r>
        <w:t>7</w:t>
      </w:r>
      <w:r w:rsidR="00000000">
        <w:t>.2 GraphQL API</w:t>
      </w:r>
    </w:p>
    <w:p w14:paraId="4A758721" w14:textId="021D9DBF" w:rsidR="001F2A75" w:rsidRDefault="003362CA" w:rsidP="00D1500C">
      <w:pPr>
        <w:pStyle w:val="Heading3"/>
      </w:pPr>
      <w:bookmarkStart w:id="63" w:name="rationale-for-graphql-alongside-rest"/>
      <w:r>
        <w:t>7</w:t>
      </w:r>
      <w:r w:rsidR="00000000">
        <w:t>.2.1 Rationale for GraphQL Alongside REST</w:t>
      </w:r>
    </w:p>
    <w:p w14:paraId="19CDD542" w14:textId="77777777" w:rsidR="001F2A75" w:rsidRDefault="00000000" w:rsidP="0031029F">
      <w:pPr>
        <w:pStyle w:val="FirstParagraph"/>
        <w:jc w:val="both"/>
      </w:pPr>
      <w:r>
        <w:t>While our primary API will be RESTful, we are incorporating GraphQL to address specific challenges and use cases within the CRD system:</w:t>
      </w:r>
    </w:p>
    <w:p w14:paraId="087AF768" w14:textId="2A65B7A6" w:rsidR="001F2A75" w:rsidRDefault="00000000" w:rsidP="007575BE">
      <w:pPr>
        <w:numPr>
          <w:ilvl w:val="0"/>
          <w:numId w:val="116"/>
        </w:numPr>
        <w:jc w:val="both"/>
      </w:pPr>
      <w:r>
        <w:t xml:space="preserve">Complex Data Relationships: The CRD system deals with intricate relationships between clients, tiers, product </w:t>
      </w:r>
      <w:r w:rsidR="003525B5">
        <w:t>enablement</w:t>
      </w:r>
      <w:r>
        <w:t>, traders</w:t>
      </w:r>
      <w:r w:rsidR="008C24F6">
        <w:t>, and sales</w:t>
      </w:r>
      <w:r w:rsidR="004D7D96">
        <w:t>persons</w:t>
      </w:r>
      <w:r>
        <w:t>. GraphQL’s ability to request nested, related data in a single query can significantly reduce the number of API calls needed for complex operations.</w:t>
      </w:r>
    </w:p>
    <w:p w14:paraId="70720D9F" w14:textId="77777777" w:rsidR="001F2A75" w:rsidRDefault="00000000" w:rsidP="007575BE">
      <w:pPr>
        <w:numPr>
          <w:ilvl w:val="0"/>
          <w:numId w:val="116"/>
        </w:numPr>
        <w:jc w:val="both"/>
      </w:pPr>
      <w:r>
        <w:t>Flexibility for Frontend Development: GraphQL allows the frontend to request exactly the data it needs, reducing over-fetching and under-fetching of data. This is particularly beneficial for the React-based UI, enabling more efficient data loading and management.</w:t>
      </w:r>
    </w:p>
    <w:p w14:paraId="6281797B" w14:textId="77777777" w:rsidR="001F2A75" w:rsidRDefault="00000000" w:rsidP="007575BE">
      <w:pPr>
        <w:numPr>
          <w:ilvl w:val="0"/>
          <w:numId w:val="116"/>
        </w:numPr>
        <w:jc w:val="both"/>
      </w:pPr>
      <w:r>
        <w:t>Evolving Data Requirements: As the CRD system grows and evolves, GraphQL’s schema can be extended without versioning the entire API, providing more flexibility for future enhancements.</w:t>
      </w:r>
    </w:p>
    <w:p w14:paraId="1C1E531B" w14:textId="77777777" w:rsidR="001F2A75" w:rsidRDefault="00000000" w:rsidP="007575BE">
      <w:pPr>
        <w:numPr>
          <w:ilvl w:val="0"/>
          <w:numId w:val="116"/>
        </w:numPr>
        <w:jc w:val="both"/>
      </w:pPr>
      <w:r>
        <w:lastRenderedPageBreak/>
        <w:t>Aggregation of Multiple Data Sources: GraphQL can act as a data aggregation layer, combining data from various microservices (Client Data Service, Tiering Service, etc.) into a single, coherent API for frontend consumption.</w:t>
      </w:r>
    </w:p>
    <w:p w14:paraId="5266EA1B" w14:textId="1B03EB1D" w:rsidR="001F2A75" w:rsidRDefault="003362CA" w:rsidP="00D1500C">
      <w:pPr>
        <w:pStyle w:val="Heading3"/>
      </w:pPr>
      <w:bookmarkStart w:id="64" w:name="graphql-schema-definition"/>
      <w:bookmarkEnd w:id="63"/>
      <w:r>
        <w:t>7</w:t>
      </w:r>
      <w:r w:rsidR="00000000">
        <w:t>.2.2 GraphQL Schema Definition</w:t>
      </w:r>
    </w:p>
    <w:p w14:paraId="512FE998" w14:textId="77777777" w:rsidR="001F2A75" w:rsidRDefault="00000000" w:rsidP="0031029F">
      <w:pPr>
        <w:pStyle w:val="FirstParagraph"/>
        <w:jc w:val="both"/>
      </w:pPr>
      <w:r>
        <w:t>Below is a more detailed GraphQL schema definition for the CRD system:</w:t>
      </w:r>
    </w:p>
    <w:p w14:paraId="3621599D" w14:textId="77777777" w:rsidR="001F2A75" w:rsidRDefault="00000000" w:rsidP="003E4EDB">
      <w:pPr>
        <w:pStyle w:val="SourceCode"/>
      </w:pPr>
      <w:r>
        <w:rPr>
          <w:rStyle w:val="KeywordTok"/>
        </w:rPr>
        <w:t>type</w:t>
      </w:r>
      <w:r>
        <w:rPr>
          <w:rStyle w:val="NormalTok"/>
        </w:rPr>
        <w:t xml:space="preserve"> Query {</w:t>
      </w:r>
      <w:r>
        <w:br/>
      </w:r>
      <w:r>
        <w:rPr>
          <w:rStyle w:val="NormalTok"/>
        </w:rPr>
        <w:t xml:space="preserve">  client(lei: </w:t>
      </w:r>
      <w:r>
        <w:rPr>
          <w:rStyle w:val="DataTypeTok"/>
        </w:rPr>
        <w:t>String</w:t>
      </w:r>
      <w:r>
        <w:rPr>
          <w:rStyle w:val="NormalTok"/>
        </w:rPr>
        <w:t>!): Client</w:t>
      </w:r>
      <w:r>
        <w:br/>
      </w:r>
      <w:r>
        <w:rPr>
          <w:rStyle w:val="NormalTok"/>
        </w:rPr>
        <w:t xml:space="preserve">  searchClients(</w:t>
      </w:r>
      <w:r>
        <w:rPr>
          <w:rStyle w:val="KeywordTok"/>
        </w:rPr>
        <w:t>query</w:t>
      </w:r>
      <w:r>
        <w:rPr>
          <w:rStyle w:val="NormalTok"/>
        </w:rPr>
        <w:t xml:space="preserve">: </w:t>
      </w:r>
      <w:r>
        <w:rPr>
          <w:rStyle w:val="DataTypeTok"/>
        </w:rPr>
        <w:t>String</w:t>
      </w:r>
      <w:r>
        <w:rPr>
          <w:rStyle w:val="NormalTok"/>
        </w:rPr>
        <w:t xml:space="preserve">!, page: </w:t>
      </w:r>
      <w:r>
        <w:rPr>
          <w:rStyle w:val="DataTypeTok"/>
        </w:rPr>
        <w:t>Int</w:t>
      </w:r>
      <w:r>
        <w:rPr>
          <w:rStyle w:val="NormalTok"/>
        </w:rPr>
        <w:t xml:space="preserve">, size: </w:t>
      </w:r>
      <w:r>
        <w:rPr>
          <w:rStyle w:val="DataTypeTok"/>
        </w:rPr>
        <w:t>Int</w:t>
      </w:r>
      <w:r>
        <w:rPr>
          <w:rStyle w:val="NormalTok"/>
        </w:rPr>
        <w:t>): ClientConnection</w:t>
      </w:r>
      <w:r>
        <w:br/>
      </w:r>
      <w:r>
        <w:rPr>
          <w:rStyle w:val="NormalTok"/>
        </w:rPr>
        <w:t xml:space="preserve">  clientTiers(lei: </w:t>
      </w:r>
      <w:r>
        <w:rPr>
          <w:rStyle w:val="DataTypeTok"/>
        </w:rPr>
        <w:t>String</w:t>
      </w:r>
      <w:r>
        <w:rPr>
          <w:rStyle w:val="NormalTok"/>
        </w:rPr>
        <w:t xml:space="preserve">!, productType: </w:t>
      </w:r>
      <w:r>
        <w:rPr>
          <w:rStyle w:val="DataTypeTok"/>
        </w:rPr>
        <w:t>String</w:t>
      </w:r>
      <w:r>
        <w:rPr>
          <w:rStyle w:val="NormalTok"/>
        </w:rPr>
        <w:t>): [Tier]</w:t>
      </w:r>
      <w:r>
        <w:br/>
      </w:r>
      <w:r>
        <w:rPr>
          <w:rStyle w:val="NormalTok"/>
        </w:rPr>
        <w:t xml:space="preserve">  productEnablement(lei: </w:t>
      </w:r>
      <w:r>
        <w:rPr>
          <w:rStyle w:val="DataTypeTok"/>
        </w:rPr>
        <w:t>String</w:t>
      </w:r>
      <w:r>
        <w:rPr>
          <w:rStyle w:val="NormalTok"/>
        </w:rPr>
        <w:t xml:space="preserve">!, venue: </w:t>
      </w:r>
      <w:r>
        <w:rPr>
          <w:rStyle w:val="DataTypeTok"/>
        </w:rPr>
        <w:t>String</w:t>
      </w:r>
      <w:r>
        <w:rPr>
          <w:rStyle w:val="NormalTok"/>
        </w:rPr>
        <w:t>): [ProductEnablement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type</w:t>
      </w:r>
      <w:r>
        <w:rPr>
          <w:rStyle w:val="NormalTok"/>
        </w:rPr>
        <w:t xml:space="preserve"> Mutation {</w:t>
      </w:r>
      <w:r>
        <w:br/>
      </w:r>
      <w:r>
        <w:rPr>
          <w:rStyle w:val="NormalTok"/>
        </w:rPr>
        <w:t xml:space="preserve">  updateClientTier(</w:t>
      </w:r>
      <w:r>
        <w:rPr>
          <w:rStyle w:val="KeywordTok"/>
        </w:rPr>
        <w:t>input</w:t>
      </w:r>
      <w:r>
        <w:rPr>
          <w:rStyle w:val="NormalTok"/>
        </w:rPr>
        <w:t>: UpdateTierInput!): Tier</w:t>
      </w:r>
      <w:r>
        <w:br/>
      </w:r>
      <w:r>
        <w:rPr>
          <w:rStyle w:val="NormalTok"/>
        </w:rPr>
        <w:t xml:space="preserve">  enableProduct(</w:t>
      </w:r>
      <w:r>
        <w:rPr>
          <w:rStyle w:val="KeywordTok"/>
        </w:rPr>
        <w:t>input</w:t>
      </w:r>
      <w:r>
        <w:rPr>
          <w:rStyle w:val="NormalTok"/>
        </w:rPr>
        <w:t>: EnableProductInput!): ProductEnablement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type</w:t>
      </w:r>
      <w:r>
        <w:rPr>
          <w:rStyle w:val="NormalTok"/>
        </w:rPr>
        <w:t xml:space="preserve"> Client {</w:t>
      </w:r>
      <w:r>
        <w:br/>
      </w:r>
      <w:r>
        <w:rPr>
          <w:rStyle w:val="NormalTok"/>
        </w:rPr>
        <w:t xml:space="preserve">  lei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cConsolId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name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tiers: [Tier]</w:t>
      </w:r>
      <w:r>
        <w:br/>
      </w:r>
      <w:r>
        <w:rPr>
          <w:rStyle w:val="NormalTok"/>
        </w:rPr>
        <w:t xml:space="preserve">  productEnablements: [ProductEnablement]</w:t>
      </w:r>
      <w:r>
        <w:br/>
      </w:r>
      <w:r>
        <w:rPr>
          <w:rStyle w:val="NormalTok"/>
        </w:rPr>
        <w:t xml:space="preserve">  traders: [ClientTrader]</w:t>
      </w:r>
      <w:r>
        <w:br/>
      </w:r>
      <w:r>
        <w:rPr>
          <w:rStyle w:val="NormalTok"/>
        </w:rPr>
        <w:t xml:space="preserve">  facingEntities: [FacingEntity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type</w:t>
      </w:r>
      <w:r>
        <w:rPr>
          <w:rStyle w:val="NormalTok"/>
        </w:rPr>
        <w:t xml:space="preserve"> Tier {</w:t>
      </w:r>
      <w:r>
        <w:br/>
      </w:r>
      <w:r>
        <w:rPr>
          <w:rStyle w:val="NormalTok"/>
        </w:rPr>
        <w:t xml:space="preserve">  id: </w:t>
      </w:r>
      <w:r>
        <w:rPr>
          <w:rStyle w:val="DataTypeTok"/>
        </w:rPr>
        <w:t>ID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clientLei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productType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venue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tier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createdAt: DateTime!</w:t>
      </w:r>
      <w:r>
        <w:br/>
      </w:r>
      <w:r>
        <w:rPr>
          <w:rStyle w:val="NormalTok"/>
        </w:rPr>
        <w:t xml:space="preserve">  updatedAt: DateTime!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type</w:t>
      </w:r>
      <w:r>
        <w:rPr>
          <w:rStyle w:val="NormalTok"/>
        </w:rPr>
        <w:t xml:space="preserve"> ProductEnablement {</w:t>
      </w:r>
      <w:r>
        <w:br/>
      </w:r>
      <w:r>
        <w:rPr>
          <w:rStyle w:val="NormalTok"/>
        </w:rPr>
        <w:t xml:space="preserve">  id: </w:t>
      </w:r>
      <w:r>
        <w:rPr>
          <w:rStyle w:val="DataTypeTok"/>
        </w:rPr>
        <w:t>ID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clientLei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productType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venue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enabled: </w:t>
      </w:r>
      <w:r>
        <w:rPr>
          <w:rStyle w:val="DataTypeTok"/>
        </w:rPr>
        <w:t>Boolean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createdAt: DateTime!</w:t>
      </w:r>
      <w:r>
        <w:br/>
      </w:r>
      <w:r>
        <w:rPr>
          <w:rStyle w:val="NormalTok"/>
        </w:rPr>
        <w:t xml:space="preserve">  updatedAt: DateTime!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KeywordTok"/>
        </w:rPr>
        <w:t>type</w:t>
      </w:r>
      <w:r>
        <w:rPr>
          <w:rStyle w:val="NormalTok"/>
        </w:rPr>
        <w:t xml:space="preserve"> ClientTrader {</w:t>
      </w:r>
      <w:r>
        <w:br/>
      </w:r>
      <w:r>
        <w:rPr>
          <w:rStyle w:val="NormalTok"/>
        </w:rPr>
        <w:t xml:space="preserve">  id: </w:t>
      </w:r>
      <w:r>
        <w:rPr>
          <w:rStyle w:val="DataTypeTok"/>
        </w:rPr>
        <w:t>ID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name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coverage: [Coverage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type</w:t>
      </w:r>
      <w:r>
        <w:rPr>
          <w:rStyle w:val="NormalTok"/>
        </w:rPr>
        <w:t xml:space="preserve"> Coverage {</w:t>
      </w:r>
      <w:r>
        <w:br/>
      </w:r>
      <w:r>
        <w:rPr>
          <w:rStyle w:val="NormalTok"/>
        </w:rPr>
        <w:t xml:space="preserve">  productType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salesperson: Salesperson!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type</w:t>
      </w:r>
      <w:r>
        <w:rPr>
          <w:rStyle w:val="NormalTok"/>
        </w:rPr>
        <w:t xml:space="preserve"> Salesperson {</w:t>
      </w:r>
      <w:r>
        <w:br/>
      </w:r>
      <w:r>
        <w:rPr>
          <w:rStyle w:val="NormalTok"/>
        </w:rPr>
        <w:t xml:space="preserve">  id: </w:t>
      </w:r>
      <w:r>
        <w:rPr>
          <w:rStyle w:val="DataTypeTok"/>
        </w:rPr>
        <w:t>ID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name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webSSOId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type</w:t>
      </w:r>
      <w:r>
        <w:rPr>
          <w:rStyle w:val="NormalTok"/>
        </w:rPr>
        <w:t xml:space="preserve"> FacingEntity {</w:t>
      </w:r>
      <w:r>
        <w:br/>
      </w:r>
      <w:r>
        <w:rPr>
          <w:rStyle w:val="NormalTok"/>
        </w:rPr>
        <w:t xml:space="preserve">  id: </w:t>
      </w:r>
      <w:r>
        <w:rPr>
          <w:rStyle w:val="DataTypeTok"/>
        </w:rPr>
        <w:t>ID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name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productType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type</w:t>
      </w:r>
      <w:r>
        <w:rPr>
          <w:rStyle w:val="NormalTok"/>
        </w:rPr>
        <w:t xml:space="preserve"> ClientConnection {</w:t>
      </w:r>
      <w:r>
        <w:br/>
      </w:r>
      <w:r>
        <w:rPr>
          <w:rStyle w:val="NormalTok"/>
        </w:rPr>
        <w:t xml:space="preserve">  edges: [ClientEdge]</w:t>
      </w:r>
      <w:r>
        <w:br/>
      </w:r>
      <w:r>
        <w:rPr>
          <w:rStyle w:val="NormalTok"/>
        </w:rPr>
        <w:t xml:space="preserve">  pageInfo: PageInfo!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type</w:t>
      </w:r>
      <w:r>
        <w:rPr>
          <w:rStyle w:val="NormalTok"/>
        </w:rPr>
        <w:t xml:space="preserve"> ClientEdge {</w:t>
      </w:r>
      <w:r>
        <w:br/>
      </w:r>
      <w:r>
        <w:rPr>
          <w:rStyle w:val="NormalTok"/>
        </w:rPr>
        <w:t xml:space="preserve">  node: Client</w:t>
      </w:r>
      <w:r>
        <w:br/>
      </w:r>
      <w:r>
        <w:rPr>
          <w:rStyle w:val="NormalTok"/>
        </w:rPr>
        <w:t xml:space="preserve">  cursor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type</w:t>
      </w:r>
      <w:r>
        <w:rPr>
          <w:rStyle w:val="NormalTok"/>
        </w:rPr>
        <w:t xml:space="preserve"> PageInfo {</w:t>
      </w:r>
      <w:r>
        <w:br/>
      </w:r>
      <w:r>
        <w:rPr>
          <w:rStyle w:val="NormalTok"/>
        </w:rPr>
        <w:t xml:space="preserve">  hasNextPage: </w:t>
      </w:r>
      <w:r>
        <w:rPr>
          <w:rStyle w:val="DataTypeTok"/>
        </w:rPr>
        <w:t>Boolean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endCursor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input</w:t>
      </w:r>
      <w:r>
        <w:rPr>
          <w:rStyle w:val="NormalTok"/>
        </w:rPr>
        <w:t xml:space="preserve"> UpdateTierInput {</w:t>
      </w:r>
      <w:r>
        <w:br/>
      </w:r>
      <w:r>
        <w:rPr>
          <w:rStyle w:val="NormalTok"/>
        </w:rPr>
        <w:t xml:space="preserve">  clientLei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productType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venue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tier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input</w:t>
      </w:r>
      <w:r>
        <w:rPr>
          <w:rStyle w:val="NormalTok"/>
        </w:rPr>
        <w:t xml:space="preserve"> EnableProductInput {</w:t>
      </w:r>
      <w:r>
        <w:br/>
      </w:r>
      <w:r>
        <w:rPr>
          <w:rStyle w:val="NormalTok"/>
        </w:rPr>
        <w:t xml:space="preserve">  clientLei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productType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lastRenderedPageBreak/>
        <w:t xml:space="preserve">  venue: </w:t>
      </w:r>
      <w:r>
        <w:rPr>
          <w:rStyle w:val="DataTypeTok"/>
        </w:rPr>
        <w:t>String</w:t>
      </w:r>
      <w:r>
        <w:rPr>
          <w:rStyle w:val="NormalTok"/>
        </w:rPr>
        <w:t>!</w:t>
      </w:r>
      <w:r>
        <w:br/>
      </w:r>
      <w:r>
        <w:rPr>
          <w:rStyle w:val="NormalTok"/>
        </w:rPr>
        <w:t xml:space="preserve">  enabled: </w:t>
      </w:r>
      <w:r>
        <w:rPr>
          <w:rStyle w:val="DataTypeTok"/>
        </w:rPr>
        <w:t>Boolean</w:t>
      </w:r>
      <w:r>
        <w:rPr>
          <w:rStyle w:val="NormalTok"/>
        </w:rPr>
        <w:t>!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scalar</w:t>
      </w:r>
      <w:r>
        <w:rPr>
          <w:rStyle w:val="NormalTok"/>
        </w:rPr>
        <w:t xml:space="preserve"> DateTime</w:t>
      </w:r>
    </w:p>
    <w:p w14:paraId="3877BD5E" w14:textId="43F02402" w:rsidR="001F2A75" w:rsidRDefault="003362CA" w:rsidP="009B1C38">
      <w:pPr>
        <w:pStyle w:val="Heading3"/>
      </w:pPr>
      <w:bookmarkStart w:id="65" w:name="specific-use-cases-for-graphql-queries"/>
      <w:bookmarkEnd w:id="64"/>
      <w:r>
        <w:t>7</w:t>
      </w:r>
      <w:r w:rsidR="00000000">
        <w:t>.2.3 Specific Use Cases for GraphQL Queries</w:t>
      </w:r>
    </w:p>
    <w:p w14:paraId="64A8971D" w14:textId="77777777" w:rsidR="001F2A75" w:rsidRDefault="00000000" w:rsidP="009B1C38">
      <w:pPr>
        <w:jc w:val="both"/>
      </w:pPr>
      <w:r>
        <w:t>Comprehensive Client View: Retrieve all relevant information about a client in a single query, including tiers, product enablements, and associated traders.</w:t>
      </w:r>
    </w:p>
    <w:p w14:paraId="32BA16D1" w14:textId="77777777" w:rsidR="001F2A75" w:rsidRDefault="00000000" w:rsidP="003E4EDB">
      <w:pPr>
        <w:pStyle w:val="SourceCode"/>
        <w:numPr>
          <w:ilvl w:val="0"/>
          <w:numId w:val="1"/>
        </w:numPr>
      </w:pPr>
      <w:r>
        <w:rPr>
          <w:rStyle w:val="KeywordTok"/>
        </w:rPr>
        <w:t>query</w:t>
      </w:r>
      <w:r>
        <w:rPr>
          <w:rStyle w:val="NormalTok"/>
        </w:rPr>
        <w:t xml:space="preserve"> GetClientDetails(</w:t>
      </w:r>
      <w:r>
        <w:rPr>
          <w:rStyle w:val="VariableTok"/>
        </w:rPr>
        <w:t>$lei</w:t>
      </w:r>
      <w:r>
        <w:rPr>
          <w:rStyle w:val="NormalTok"/>
        </w:rPr>
        <w:t xml:space="preserve">: </w:t>
      </w:r>
      <w:r>
        <w:rPr>
          <w:rStyle w:val="DataTypeTok"/>
        </w:rPr>
        <w:t>String</w:t>
      </w:r>
      <w:r>
        <w:rPr>
          <w:rStyle w:val="NormalTok"/>
        </w:rPr>
        <w:t>!) {</w:t>
      </w:r>
      <w:r>
        <w:br/>
      </w:r>
      <w:r>
        <w:rPr>
          <w:rStyle w:val="NormalTok"/>
        </w:rPr>
        <w:t xml:space="preserve">  client(lei: </w:t>
      </w:r>
      <w:r>
        <w:rPr>
          <w:rStyle w:val="VariableTok"/>
        </w:rPr>
        <w:t>$lei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name</w:t>
      </w:r>
      <w:r>
        <w:br/>
      </w:r>
      <w:r>
        <w:rPr>
          <w:rStyle w:val="NormalTok"/>
        </w:rPr>
        <w:t xml:space="preserve">    cConsolId</w:t>
      </w:r>
      <w:r>
        <w:br/>
      </w:r>
      <w:r>
        <w:rPr>
          <w:rStyle w:val="NormalTok"/>
        </w:rPr>
        <w:t xml:space="preserve">    tiers {</w:t>
      </w:r>
      <w:r>
        <w:br/>
      </w:r>
      <w:r>
        <w:rPr>
          <w:rStyle w:val="NormalTok"/>
        </w:rPr>
        <w:t xml:space="preserve">      productType</w:t>
      </w:r>
      <w:r>
        <w:br/>
      </w:r>
      <w:r>
        <w:rPr>
          <w:rStyle w:val="NormalTok"/>
        </w:rPr>
        <w:t xml:space="preserve">      venue</w:t>
      </w:r>
      <w:r>
        <w:br/>
      </w:r>
      <w:r>
        <w:rPr>
          <w:rStyle w:val="NormalTok"/>
        </w:rPr>
        <w:t xml:space="preserve">      tier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oductEnablements {</w:t>
      </w:r>
      <w:r>
        <w:br/>
      </w:r>
      <w:r>
        <w:rPr>
          <w:rStyle w:val="NormalTok"/>
        </w:rPr>
        <w:t xml:space="preserve">      productType</w:t>
      </w:r>
      <w:r>
        <w:br/>
      </w:r>
      <w:r>
        <w:rPr>
          <w:rStyle w:val="NormalTok"/>
        </w:rPr>
        <w:t xml:space="preserve">      venue</w:t>
      </w:r>
      <w:r>
        <w:br/>
      </w:r>
      <w:r>
        <w:rPr>
          <w:rStyle w:val="NormalTok"/>
        </w:rPr>
        <w:t xml:space="preserve">      enabled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raders {</w:t>
      </w:r>
      <w:r>
        <w:br/>
      </w:r>
      <w:r>
        <w:rPr>
          <w:rStyle w:val="NormalTok"/>
        </w:rPr>
        <w:t xml:space="preserve">      name</w:t>
      </w:r>
      <w:r>
        <w:br/>
      </w:r>
      <w:r>
        <w:rPr>
          <w:rStyle w:val="NormalTok"/>
        </w:rPr>
        <w:t xml:space="preserve">      coverage {</w:t>
      </w:r>
      <w:r>
        <w:br/>
      </w:r>
      <w:r>
        <w:rPr>
          <w:rStyle w:val="NormalTok"/>
        </w:rPr>
        <w:t xml:space="preserve">        productType</w:t>
      </w:r>
      <w:r>
        <w:br/>
      </w:r>
      <w:r>
        <w:rPr>
          <w:rStyle w:val="NormalTok"/>
        </w:rPr>
        <w:t xml:space="preserve">        salesperson {</w:t>
      </w:r>
      <w:r>
        <w:br/>
      </w:r>
      <w:r>
        <w:rPr>
          <w:rStyle w:val="NormalTok"/>
        </w:rPr>
        <w:t xml:space="preserve">          name</w:t>
      </w:r>
      <w:r>
        <w:br/>
      </w:r>
      <w:r>
        <w:rPr>
          <w:rStyle w:val="NormalTok"/>
        </w:rPr>
        <w:t xml:space="preserve">          webSSOId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facingEntities {</w:t>
      </w:r>
      <w:r>
        <w:br/>
      </w:r>
      <w:r>
        <w:rPr>
          <w:rStyle w:val="NormalTok"/>
        </w:rPr>
        <w:t xml:space="preserve">      name</w:t>
      </w:r>
      <w:r>
        <w:br/>
      </w:r>
      <w:r>
        <w:rPr>
          <w:rStyle w:val="NormalTok"/>
        </w:rPr>
        <w:t xml:space="preserve">      productTyp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280A1D41" w14:textId="77777777" w:rsidR="001F2A75" w:rsidRDefault="00000000" w:rsidP="007575BE">
      <w:pPr>
        <w:numPr>
          <w:ilvl w:val="0"/>
          <w:numId w:val="117"/>
        </w:numPr>
        <w:jc w:val="both"/>
      </w:pPr>
      <w:r>
        <w:t>Filtered Tiering Information: Fetch tiering data for a specific client and product type across all venues.</w:t>
      </w:r>
    </w:p>
    <w:p w14:paraId="27110B79" w14:textId="77777777" w:rsidR="001F2A75" w:rsidRDefault="00000000" w:rsidP="003E4EDB">
      <w:pPr>
        <w:pStyle w:val="SourceCode"/>
        <w:numPr>
          <w:ilvl w:val="0"/>
          <w:numId w:val="1"/>
        </w:numPr>
      </w:pPr>
      <w:r>
        <w:rPr>
          <w:rStyle w:val="KeywordTok"/>
        </w:rPr>
        <w:t>query</w:t>
      </w:r>
      <w:r>
        <w:rPr>
          <w:rStyle w:val="NormalTok"/>
        </w:rPr>
        <w:t xml:space="preserve"> GetClientTiers(</w:t>
      </w:r>
      <w:r>
        <w:rPr>
          <w:rStyle w:val="VariableTok"/>
        </w:rPr>
        <w:t>$lei</w:t>
      </w:r>
      <w:r>
        <w:rPr>
          <w:rStyle w:val="NormalTok"/>
        </w:rPr>
        <w:t xml:space="preserve">: </w:t>
      </w:r>
      <w:r>
        <w:rPr>
          <w:rStyle w:val="DataTypeTok"/>
        </w:rPr>
        <w:t>String</w:t>
      </w:r>
      <w:r>
        <w:rPr>
          <w:rStyle w:val="NormalTok"/>
        </w:rPr>
        <w:t xml:space="preserve">!, </w:t>
      </w:r>
      <w:r>
        <w:rPr>
          <w:rStyle w:val="VariableTok"/>
        </w:rPr>
        <w:t>$productType</w:t>
      </w:r>
      <w:r>
        <w:rPr>
          <w:rStyle w:val="NormalTok"/>
        </w:rPr>
        <w:t xml:space="preserve">: </w:t>
      </w:r>
      <w:r>
        <w:rPr>
          <w:rStyle w:val="DataTypeTok"/>
        </w:rPr>
        <w:t>String</w:t>
      </w:r>
      <w:r>
        <w:rPr>
          <w:rStyle w:val="NormalTok"/>
        </w:rPr>
        <w:t>!) {</w:t>
      </w:r>
      <w:r>
        <w:br/>
      </w:r>
      <w:r>
        <w:rPr>
          <w:rStyle w:val="NormalTok"/>
        </w:rPr>
        <w:t xml:space="preserve">  clientTiers(lei: </w:t>
      </w:r>
      <w:r>
        <w:rPr>
          <w:rStyle w:val="VariableTok"/>
        </w:rPr>
        <w:t>$lei</w:t>
      </w:r>
      <w:r>
        <w:rPr>
          <w:rStyle w:val="NormalTok"/>
        </w:rPr>
        <w:t xml:space="preserve">, productType: </w:t>
      </w:r>
      <w:r>
        <w:rPr>
          <w:rStyle w:val="VariableTok"/>
        </w:rPr>
        <w:t>$productTyp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venue</w:t>
      </w:r>
      <w:r>
        <w:br/>
      </w:r>
      <w:r>
        <w:rPr>
          <w:rStyle w:val="NormalTok"/>
        </w:rPr>
        <w:t xml:space="preserve">    tier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>}</w:t>
      </w:r>
    </w:p>
    <w:p w14:paraId="53F1F806" w14:textId="77777777" w:rsidR="001F2A75" w:rsidRDefault="00000000" w:rsidP="007575BE">
      <w:pPr>
        <w:numPr>
          <w:ilvl w:val="0"/>
          <w:numId w:val="117"/>
        </w:numPr>
        <w:jc w:val="both"/>
      </w:pPr>
      <w:r>
        <w:t>Client Search with Pagination: Search for clients with paginated results.</w:t>
      </w:r>
    </w:p>
    <w:p w14:paraId="04C4DA92" w14:textId="77777777" w:rsidR="001F2A75" w:rsidRDefault="00000000" w:rsidP="003E4EDB">
      <w:pPr>
        <w:pStyle w:val="SourceCode"/>
        <w:numPr>
          <w:ilvl w:val="0"/>
          <w:numId w:val="1"/>
        </w:numPr>
      </w:pPr>
      <w:r>
        <w:rPr>
          <w:rStyle w:val="KeywordTok"/>
        </w:rPr>
        <w:t>query</w:t>
      </w:r>
      <w:r>
        <w:rPr>
          <w:rStyle w:val="NormalTok"/>
        </w:rPr>
        <w:t xml:space="preserve"> SearchClients(</w:t>
      </w:r>
      <w:r>
        <w:rPr>
          <w:rStyle w:val="VariableTok"/>
        </w:rPr>
        <w:t>$query</w:t>
      </w:r>
      <w:r>
        <w:rPr>
          <w:rStyle w:val="NormalTok"/>
        </w:rPr>
        <w:t xml:space="preserve">: </w:t>
      </w:r>
      <w:r>
        <w:rPr>
          <w:rStyle w:val="DataTypeTok"/>
        </w:rPr>
        <w:t>String</w:t>
      </w:r>
      <w:r>
        <w:rPr>
          <w:rStyle w:val="NormalTok"/>
        </w:rPr>
        <w:t xml:space="preserve">!, </w:t>
      </w:r>
      <w:r>
        <w:rPr>
          <w:rStyle w:val="VariableTok"/>
        </w:rPr>
        <w:t>$page</w:t>
      </w:r>
      <w:r>
        <w:rPr>
          <w:rStyle w:val="NormalTok"/>
        </w:rPr>
        <w:t xml:space="preserve">: 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VariableTok"/>
        </w:rPr>
        <w:t>$size</w:t>
      </w:r>
      <w:r>
        <w:rPr>
          <w:rStyle w:val="NormalTok"/>
        </w:rPr>
        <w:t xml:space="preserve">: </w:t>
      </w:r>
      <w:r>
        <w:rPr>
          <w:rStyle w:val="DataTypeTok"/>
        </w:rPr>
        <w:t>Int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searchClients(</w:t>
      </w:r>
      <w:r>
        <w:rPr>
          <w:rStyle w:val="KeywordTok"/>
        </w:rPr>
        <w:t>query</w:t>
      </w:r>
      <w:r>
        <w:rPr>
          <w:rStyle w:val="NormalTok"/>
        </w:rPr>
        <w:t xml:space="preserve">: </w:t>
      </w:r>
      <w:r>
        <w:rPr>
          <w:rStyle w:val="VariableTok"/>
        </w:rPr>
        <w:t>$query</w:t>
      </w:r>
      <w:r>
        <w:rPr>
          <w:rStyle w:val="NormalTok"/>
        </w:rPr>
        <w:t xml:space="preserve">, page: </w:t>
      </w:r>
      <w:r>
        <w:rPr>
          <w:rStyle w:val="VariableTok"/>
        </w:rPr>
        <w:t>$page</w:t>
      </w:r>
      <w:r>
        <w:rPr>
          <w:rStyle w:val="NormalTok"/>
        </w:rPr>
        <w:t xml:space="preserve">, size: </w:t>
      </w:r>
      <w:r>
        <w:rPr>
          <w:rStyle w:val="VariableTok"/>
        </w:rPr>
        <w:t>$siz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edges {</w:t>
      </w:r>
      <w:r>
        <w:br/>
      </w:r>
      <w:r>
        <w:rPr>
          <w:rStyle w:val="NormalTok"/>
        </w:rPr>
        <w:t xml:space="preserve">      node {</w:t>
      </w:r>
      <w:r>
        <w:br/>
      </w:r>
      <w:r>
        <w:rPr>
          <w:rStyle w:val="NormalTok"/>
        </w:rPr>
        <w:t xml:space="preserve">        lei</w:t>
      </w:r>
      <w:r>
        <w:br/>
      </w:r>
      <w:r>
        <w:rPr>
          <w:rStyle w:val="NormalTok"/>
        </w:rPr>
        <w:t xml:space="preserve">        name</w:t>
      </w:r>
      <w:r>
        <w:br/>
      </w:r>
      <w:r>
        <w:rPr>
          <w:rStyle w:val="NormalTok"/>
        </w:rPr>
        <w:t xml:space="preserve">        cConsolId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cursor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ageInfo {</w:t>
      </w:r>
      <w:r>
        <w:br/>
      </w:r>
      <w:r>
        <w:rPr>
          <w:rStyle w:val="NormalTok"/>
        </w:rPr>
        <w:t xml:space="preserve">      hasNextPage</w:t>
      </w:r>
      <w:r>
        <w:br/>
      </w:r>
      <w:r>
        <w:rPr>
          <w:rStyle w:val="NormalTok"/>
        </w:rPr>
        <w:t xml:space="preserve">      endCursor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0F01C518" w14:textId="735D71A9" w:rsidR="001F2A75" w:rsidRDefault="003362CA" w:rsidP="00F630C1">
      <w:pPr>
        <w:pStyle w:val="Heading3"/>
      </w:pPr>
      <w:bookmarkStart w:id="66" w:name="X8d6c124eb348fa74908e4c55142f3e0f1e72d54"/>
      <w:bookmarkEnd w:id="65"/>
      <w:r>
        <w:t>7</w:t>
      </w:r>
      <w:r w:rsidR="00000000">
        <w:t>.2.4 GraphQL Performance and Security Considerations</w:t>
      </w:r>
    </w:p>
    <w:p w14:paraId="51F2EA15" w14:textId="77777777" w:rsidR="001F2A75" w:rsidRDefault="00000000" w:rsidP="00E27401">
      <w:pPr>
        <w:jc w:val="both"/>
      </w:pPr>
      <w:r>
        <w:t xml:space="preserve">Query Complexity and Depth Limiting: Implement query complexity analysis and depth limiting to prevent resource-intensive queries. We’ll use the </w:t>
      </w:r>
      <w:r>
        <w:rPr>
          <w:rStyle w:val="VerbatimChar"/>
        </w:rPr>
        <w:t>graphql-java-extended-validation</w:t>
      </w:r>
      <w:r>
        <w:t xml:space="preserve"> library to enforce these limits.</w:t>
      </w:r>
    </w:p>
    <w:p w14:paraId="6F0B0297" w14:textId="77777777" w:rsidR="001F2A75" w:rsidRDefault="00000000" w:rsidP="00E27401">
      <w:pPr>
        <w:jc w:val="both"/>
      </w:pPr>
      <w:r>
        <w:t xml:space="preserve">Dataloaders for N+1 Query Problem: Utilize DataLoader pattern (implemented with </w:t>
      </w:r>
      <w:r>
        <w:rPr>
          <w:rStyle w:val="VerbatimChar"/>
        </w:rPr>
        <w:t>java-dataloader</w:t>
      </w:r>
      <w:r>
        <w:t>) to batch and cache database queries, mitigating the N+1 query problem common in GraphQL implementations.</w:t>
      </w:r>
    </w:p>
    <w:p w14:paraId="146F4854" w14:textId="77777777" w:rsidR="001F2A75" w:rsidRDefault="00000000" w:rsidP="00E27401">
      <w:pPr>
        <w:jc w:val="both"/>
      </w:pPr>
      <w:r>
        <w:t xml:space="preserve">Caching Strategy: Implement field-level caching using </w:t>
      </w:r>
      <w:r>
        <w:rPr>
          <w:rStyle w:val="VerbatimChar"/>
        </w:rPr>
        <w:t>graphql-java-extended-scalars</w:t>
      </w:r>
      <w:r>
        <w:t xml:space="preserve"> to cache frequently accessed, relatively static data (e.g., client basic information).</w:t>
      </w:r>
    </w:p>
    <w:p w14:paraId="0C368088" w14:textId="77777777" w:rsidR="001F2A75" w:rsidRDefault="00000000" w:rsidP="00E27401">
      <w:pPr>
        <w:jc w:val="both"/>
      </w:pPr>
      <w:r>
        <w:t>Authorization: Integrate with the existing Spring Security setup to ensure proper authorization for GraphQL queries and mutations. Implement field-level security where necessary.</w:t>
      </w:r>
    </w:p>
    <w:p w14:paraId="21ED95DC" w14:textId="2509D686" w:rsidR="00925A3B" w:rsidRDefault="00000000" w:rsidP="00E27401">
      <w:pPr>
        <w:jc w:val="both"/>
      </w:pPr>
      <w:r>
        <w:t xml:space="preserve">Rate Limiting: Apply rate limiting at the GraphQL API level to prevent abuse. This will be implemented using a custom directive and the </w:t>
      </w:r>
      <w:r>
        <w:rPr>
          <w:rStyle w:val="VerbatimChar"/>
        </w:rPr>
        <w:t>bucket4j</w:t>
      </w:r>
      <w:r>
        <w:t xml:space="preserve"> library.</w:t>
      </w:r>
    </w:p>
    <w:p w14:paraId="0577A3D5" w14:textId="77777777" w:rsidR="00925A3B" w:rsidRDefault="00925A3B">
      <w:r>
        <w:br w:type="page"/>
      </w:r>
    </w:p>
    <w:p w14:paraId="6C954048" w14:textId="11580F35" w:rsidR="001F2A75" w:rsidRDefault="00EF2808" w:rsidP="0031029F">
      <w:pPr>
        <w:pStyle w:val="Heading1"/>
        <w:jc w:val="both"/>
      </w:pPr>
      <w:bookmarkStart w:id="67" w:name="data-flow-and-sequence-diagrams"/>
      <w:bookmarkEnd w:id="62"/>
      <w:bookmarkEnd w:id="66"/>
      <w:r>
        <w:lastRenderedPageBreak/>
        <w:t>8</w:t>
      </w:r>
      <w:r w:rsidR="00000000">
        <w:t>. Data Flow and Sequence Diagrams</w:t>
      </w:r>
    </w:p>
    <w:p w14:paraId="34D0009E" w14:textId="7B000DB9" w:rsidR="001F2A75" w:rsidRDefault="00925A3B" w:rsidP="0031029F">
      <w:pPr>
        <w:pStyle w:val="Heading2"/>
        <w:jc w:val="both"/>
      </w:pPr>
      <w:bookmarkStart w:id="68" w:name="client-search-flow"/>
      <w:r>
        <w:t>8</w:t>
      </w:r>
      <w:r w:rsidR="00000000">
        <w:t>.1 Client Search Flow</w:t>
      </w:r>
    </w:p>
    <w:p w14:paraId="69FAA682" w14:textId="60B4FE9A" w:rsidR="00ED2479" w:rsidRPr="00ED2479" w:rsidRDefault="00000000" w:rsidP="0031029F">
      <w:pPr>
        <w:pStyle w:val="FirstParagraph"/>
        <w:jc w:val="both"/>
        <w:rPr>
          <w:b/>
          <w:bCs/>
        </w:rPr>
      </w:pPr>
      <w:r w:rsidRPr="00ED2479">
        <w:rPr>
          <w:b/>
          <w:bCs/>
        </w:rPr>
        <w:t xml:space="preserve">Query Scenario </w:t>
      </w:r>
    </w:p>
    <w:p w14:paraId="0197FA0C" w14:textId="77777777" w:rsidR="00ED2479" w:rsidRDefault="00000000" w:rsidP="0031029F">
      <w:pPr>
        <w:pStyle w:val="FirstParagraph"/>
        <w:jc w:val="both"/>
      </w:pPr>
      <w:r>
        <w:t>This scenario demonstrates a complex client search process where a user (e.g., a trader or salesperson) can search for a client using multiple identifiers such as name, LEI (Legal Entity Identifier), cConsol ID, or a combination of these.</w:t>
      </w:r>
    </w:p>
    <w:p w14:paraId="2AB48DFC" w14:textId="176D1D75" w:rsidR="00ED2479" w:rsidRDefault="00000000" w:rsidP="0031029F">
      <w:pPr>
        <w:pStyle w:val="FirstParagraph"/>
        <w:jc w:val="both"/>
      </w:pPr>
      <w:r>
        <w:t>The search is performed across the CRD system without any direct connection to external systems.</w:t>
      </w:r>
    </w:p>
    <w:p w14:paraId="13315FC9" w14:textId="77777777" w:rsidR="00F91B09" w:rsidRPr="00F91B09" w:rsidRDefault="00F91B09" w:rsidP="00F91B09">
      <w:pPr>
        <w:pStyle w:val="BodyText"/>
      </w:pPr>
    </w:p>
    <w:p w14:paraId="6BB7B531" w14:textId="5406CF35" w:rsidR="001F2A75" w:rsidRDefault="00B458CD" w:rsidP="0031029F">
      <w:pPr>
        <w:pStyle w:val="BodyText"/>
        <w:jc w:val="both"/>
      </w:pPr>
      <w:r>
        <w:rPr>
          <w:noProof/>
        </w:rPr>
        <w:drawing>
          <wp:inline distT="0" distB="0" distL="0" distR="0" wp14:anchorId="74AE02D3" wp14:editId="3B3D50D1">
            <wp:extent cx="6355344" cy="4241800"/>
            <wp:effectExtent l="0" t="0" r="0" b="0"/>
            <wp:docPr id="42485631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4356" cy="424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8D1B5" w14:textId="77777777" w:rsidR="00ED2479" w:rsidRDefault="00ED2479" w:rsidP="0031029F">
      <w:pPr>
        <w:pStyle w:val="BodyText"/>
        <w:jc w:val="both"/>
      </w:pPr>
    </w:p>
    <w:p w14:paraId="01AEFEEF" w14:textId="387F14F8" w:rsidR="001F2A75" w:rsidRDefault="005F3A40" w:rsidP="0031029F">
      <w:pPr>
        <w:pStyle w:val="Heading2"/>
        <w:jc w:val="both"/>
      </w:pPr>
      <w:bookmarkStart w:id="69" w:name="tiering-update-flow"/>
      <w:bookmarkEnd w:id="68"/>
      <w:r>
        <w:t>8</w:t>
      </w:r>
      <w:r w:rsidR="00000000">
        <w:t>.2 Tiering Update Flow</w:t>
      </w:r>
    </w:p>
    <w:p w14:paraId="3176BA1E" w14:textId="77777777" w:rsidR="001F2A75" w:rsidRDefault="00000000" w:rsidP="0031029F">
      <w:pPr>
        <w:pStyle w:val="FirstParagraph"/>
        <w:jc w:val="both"/>
      </w:pPr>
      <w:r>
        <w:t>Query Scenario This scenario demonstrates the process of updating a client’s tier for a specific product type and venue by an eCST (electronic Client Service Team) user, and how this update propagates through the system to external systems.</w:t>
      </w:r>
    </w:p>
    <w:p w14:paraId="32CED995" w14:textId="77777777" w:rsidR="001F2A75" w:rsidRDefault="00000000" w:rsidP="0031029F">
      <w:pPr>
        <w:pStyle w:val="BodyText"/>
        <w:jc w:val="both"/>
      </w:pPr>
      <w:r>
        <w:rPr>
          <w:noProof/>
        </w:rPr>
        <w:lastRenderedPageBreak/>
        <w:drawing>
          <wp:inline distT="0" distB="0" distL="0" distR="0" wp14:anchorId="0310098D" wp14:editId="79294631">
            <wp:extent cx="6199869" cy="212725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data:image/png;base64,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868" cy="213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7DFAF3" w14:textId="77777777" w:rsidR="001F2A75" w:rsidRDefault="00000000" w:rsidP="0031029F">
      <w:pPr>
        <w:pStyle w:val="BodyText"/>
        <w:jc w:val="both"/>
      </w:pPr>
      <w:r>
        <w:t>Key Benefits Illustrated</w:t>
      </w:r>
    </w:p>
    <w:p w14:paraId="553E0343" w14:textId="77777777" w:rsidR="00264A5E" w:rsidRDefault="00000000" w:rsidP="0031029F">
      <w:pPr>
        <w:pStyle w:val="BodyText"/>
        <w:jc w:val="both"/>
      </w:pPr>
      <w:r w:rsidRPr="00EE1F14">
        <w:rPr>
          <w:i/>
          <w:iCs/>
        </w:rPr>
        <w:t>Real-time Updates</w:t>
      </w:r>
      <w:r>
        <w:t xml:space="preserve">: The event-driven architecture ensures that tier changes are immediately reflected across the system and propagated to relevant external systems. </w:t>
      </w:r>
    </w:p>
    <w:p w14:paraId="653949AF" w14:textId="77777777" w:rsidR="00EE1F14" w:rsidRDefault="00000000" w:rsidP="0031029F">
      <w:pPr>
        <w:pStyle w:val="BodyText"/>
        <w:jc w:val="both"/>
      </w:pPr>
      <w:r w:rsidRPr="00EE1F14">
        <w:rPr>
          <w:i/>
          <w:iCs/>
        </w:rPr>
        <w:t>Decoupling</w:t>
      </w:r>
      <w:r>
        <w:t xml:space="preserve">: The use of Kafka for event publishing decouples the Tiering Service from the Integration Service, allowing for independent scaling and maintenance. </w:t>
      </w:r>
    </w:p>
    <w:p w14:paraId="0355D149" w14:textId="77777777" w:rsidR="00EE1F14" w:rsidRDefault="00000000" w:rsidP="0031029F">
      <w:pPr>
        <w:pStyle w:val="BodyText"/>
        <w:jc w:val="both"/>
      </w:pPr>
      <w:r w:rsidRPr="00EE1F14">
        <w:rPr>
          <w:i/>
          <w:iCs/>
        </w:rPr>
        <w:t>Consistency</w:t>
      </w:r>
      <w:r>
        <w:t xml:space="preserve">: The flow ensures that all parts of the system, including caches and external systems, are updated following a tier change. </w:t>
      </w:r>
    </w:p>
    <w:p w14:paraId="5B9E2FD8" w14:textId="77777777" w:rsidR="00EE1F14" w:rsidRDefault="00000000" w:rsidP="0031029F">
      <w:pPr>
        <w:pStyle w:val="BodyText"/>
        <w:jc w:val="both"/>
      </w:pPr>
      <w:r w:rsidRPr="00855798">
        <w:rPr>
          <w:i/>
          <w:iCs/>
        </w:rPr>
        <w:t>Scalability</w:t>
      </w:r>
      <w:r>
        <w:t xml:space="preserve">: The asynchronous nature of event processing allows the system to handle high volumes of updates without impacting the performance of the user-facing components. </w:t>
      </w:r>
    </w:p>
    <w:p w14:paraId="7CD543AC" w14:textId="77777777" w:rsidR="00EE1F14" w:rsidRDefault="00000000" w:rsidP="0031029F">
      <w:pPr>
        <w:pStyle w:val="BodyText"/>
        <w:jc w:val="both"/>
      </w:pPr>
      <w:r w:rsidRPr="00855798">
        <w:rPr>
          <w:i/>
          <w:iCs/>
        </w:rPr>
        <w:t>Audit Trail</w:t>
      </w:r>
      <w:r>
        <w:t xml:space="preserve">: Publishing events to Kafka provides a natural audit trail of all tier changes, which can be consumed for compliance and reporting purposes. </w:t>
      </w:r>
    </w:p>
    <w:p w14:paraId="2E7DE42F" w14:textId="77777777" w:rsidR="00EE1F14" w:rsidRDefault="00000000" w:rsidP="0031029F">
      <w:pPr>
        <w:pStyle w:val="BodyText"/>
        <w:jc w:val="both"/>
      </w:pPr>
      <w:r w:rsidRPr="00855798">
        <w:rPr>
          <w:i/>
          <w:iCs/>
        </w:rPr>
        <w:t>Cache Management</w:t>
      </w:r>
      <w:r>
        <w:t xml:space="preserve">: The immediate cache invalidation ensures that subsequent queries will fetch the most up-to-date tiering information. </w:t>
      </w:r>
    </w:p>
    <w:p w14:paraId="3011239B" w14:textId="1C922ABA" w:rsidR="001F2A75" w:rsidRDefault="00000000" w:rsidP="0031029F">
      <w:pPr>
        <w:pStyle w:val="BodyText"/>
        <w:jc w:val="both"/>
      </w:pPr>
      <w:r w:rsidRPr="00855798">
        <w:rPr>
          <w:i/>
          <w:iCs/>
        </w:rPr>
        <w:t>Streamlined Integration</w:t>
      </w:r>
      <w:r>
        <w:t>: The Integration Service directly updates external systems, ensuring efficient propagation of changes without unnecessary database operations.</w:t>
      </w:r>
    </w:p>
    <w:p w14:paraId="1C8FB74B" w14:textId="40BDBFCC" w:rsidR="001F2A75" w:rsidRDefault="007A31E5" w:rsidP="0031029F">
      <w:pPr>
        <w:pStyle w:val="Heading2"/>
        <w:jc w:val="both"/>
      </w:pPr>
      <w:bookmarkStart w:id="70" w:name="complex-graphql-query-flow"/>
      <w:bookmarkEnd w:id="69"/>
      <w:r>
        <w:t>8</w:t>
      </w:r>
      <w:r w:rsidR="00000000">
        <w:t>.3 Complex GraphQL Query Flow</w:t>
      </w:r>
    </w:p>
    <w:p w14:paraId="507784BF" w14:textId="77777777" w:rsidR="001F2A75" w:rsidRDefault="00000000" w:rsidP="0031029F">
      <w:pPr>
        <w:pStyle w:val="FirstParagraph"/>
        <w:jc w:val="both"/>
      </w:pPr>
      <w:r>
        <w:t>This section describes the flow of a complex GraphQL query through the CRD system, demonstrating how GraphQL efficiently handles nested data requests and utilizes various system components.</w:t>
      </w:r>
    </w:p>
    <w:p w14:paraId="142C7EB0" w14:textId="77777777" w:rsidR="001F2A75" w:rsidRDefault="00000000" w:rsidP="0031029F">
      <w:pPr>
        <w:pStyle w:val="BodyText"/>
        <w:jc w:val="both"/>
      </w:pPr>
      <w:r>
        <w:rPr>
          <w:i/>
          <w:iCs/>
        </w:rPr>
        <w:t>Query Scenario</w:t>
      </w:r>
      <w:r>
        <w:t xml:space="preserve"> The example illustrates a complex query that retrieves detailed information about a client, including their tiering data and product enablements across multiple venues.</w:t>
      </w:r>
    </w:p>
    <w:p w14:paraId="53958899" w14:textId="77777777" w:rsidR="0048550D" w:rsidRDefault="0048550D" w:rsidP="0031029F">
      <w:pPr>
        <w:pStyle w:val="BodyText"/>
        <w:jc w:val="both"/>
      </w:pPr>
    </w:p>
    <w:p w14:paraId="7650316A" w14:textId="77777777" w:rsidR="002A3280" w:rsidRDefault="002A3280" w:rsidP="0031029F">
      <w:pPr>
        <w:pStyle w:val="BodyText"/>
        <w:jc w:val="both"/>
        <w:sectPr w:rsidR="002A3280">
          <w:pgSz w:w="12240" w:h="15840"/>
          <w:pgMar w:top="1440" w:right="1440" w:bottom="1440" w:left="1440" w:header="720" w:footer="720" w:gutter="0"/>
          <w:cols w:space="720"/>
        </w:sectPr>
      </w:pPr>
    </w:p>
    <w:p w14:paraId="18FD0431" w14:textId="262230B5" w:rsidR="0048550D" w:rsidRDefault="0048550D" w:rsidP="0031029F">
      <w:pPr>
        <w:pStyle w:val="BodyText"/>
        <w:jc w:val="both"/>
      </w:pPr>
      <w:r>
        <w:rPr>
          <w:noProof/>
        </w:rPr>
        <w:lastRenderedPageBreak/>
        <w:drawing>
          <wp:inline distT="0" distB="0" distL="0" distR="0" wp14:anchorId="68128C68" wp14:editId="05C714D3">
            <wp:extent cx="8229600" cy="5492750"/>
            <wp:effectExtent l="0" t="0" r="0" b="0"/>
            <wp:docPr id="211676746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9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E5528" w14:textId="77777777" w:rsidR="0048550D" w:rsidRDefault="0048550D" w:rsidP="0031029F">
      <w:pPr>
        <w:pStyle w:val="BodyText"/>
        <w:jc w:val="both"/>
      </w:pPr>
    </w:p>
    <w:p w14:paraId="7D84B58D" w14:textId="77777777" w:rsidR="0048550D" w:rsidRDefault="0048550D" w:rsidP="0031029F">
      <w:pPr>
        <w:pStyle w:val="BodyText"/>
        <w:jc w:val="both"/>
        <w:sectPr w:rsidR="0048550D" w:rsidSect="0048550D"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0D8AE450" w14:textId="77777777" w:rsidR="00C1511E" w:rsidRDefault="00C1511E" w:rsidP="008522D8">
      <w:pPr>
        <w:pStyle w:val="Compact"/>
        <w:numPr>
          <w:ilvl w:val="0"/>
          <w:numId w:val="145"/>
        </w:numPr>
      </w:pPr>
      <w:r>
        <w:lastRenderedPageBreak/>
        <w:t>The Client (React UI) sends a POST request to the API Gateway with a complex GraphQL query.</w:t>
      </w:r>
    </w:p>
    <w:p w14:paraId="24658870" w14:textId="77777777" w:rsidR="00C1511E" w:rsidRDefault="00C1511E" w:rsidP="008522D8">
      <w:pPr>
        <w:pStyle w:val="Compact"/>
        <w:numPr>
          <w:ilvl w:val="0"/>
          <w:numId w:val="145"/>
        </w:numPr>
      </w:pPr>
      <w:r>
        <w:t>The API Gateway forwards the GraphQL query to the GraphQL Server.</w:t>
      </w:r>
    </w:p>
    <w:p w14:paraId="662FED14" w14:textId="77777777" w:rsidR="00C1511E" w:rsidRDefault="00C1511E" w:rsidP="008522D8">
      <w:pPr>
        <w:pStyle w:val="Compact"/>
        <w:numPr>
          <w:ilvl w:val="0"/>
          <w:numId w:val="145"/>
        </w:numPr>
      </w:pPr>
      <w:r>
        <w:t>The GraphQL Server initiates query execution by passing it to the Resolvers.</w:t>
      </w:r>
    </w:p>
    <w:p w14:paraId="57A7018A" w14:textId="77777777" w:rsidR="00C1511E" w:rsidRDefault="00C1511E" w:rsidP="008522D8">
      <w:pPr>
        <w:pStyle w:val="Compact"/>
        <w:numPr>
          <w:ilvl w:val="0"/>
          <w:numId w:val="145"/>
        </w:numPr>
      </w:pPr>
      <w:r>
        <w:t>The Resolvers request client data from the DataLoader.</w:t>
      </w:r>
    </w:p>
    <w:p w14:paraId="3CF2ECD7" w14:textId="77777777" w:rsidR="00C1511E" w:rsidRDefault="00C1511E" w:rsidP="008522D8">
      <w:pPr>
        <w:pStyle w:val="Compact"/>
        <w:numPr>
          <w:ilvl w:val="0"/>
          <w:numId w:val="145"/>
        </w:numPr>
      </w:pPr>
      <w:r>
        <w:t>The DataLoader batches the client data request and sends it to the Client Data Service.</w:t>
      </w:r>
    </w:p>
    <w:p w14:paraId="4E74C88D" w14:textId="77777777" w:rsidR="00C1511E" w:rsidRDefault="00C1511E" w:rsidP="008522D8">
      <w:pPr>
        <w:pStyle w:val="Compact"/>
        <w:numPr>
          <w:ilvl w:val="0"/>
          <w:numId w:val="145"/>
        </w:numPr>
      </w:pPr>
      <w:r>
        <w:t>The Client Data Service queries the Database for the requested client data.</w:t>
      </w:r>
    </w:p>
    <w:p w14:paraId="713E97E5" w14:textId="77777777" w:rsidR="00C1511E" w:rsidRDefault="00C1511E" w:rsidP="008522D8">
      <w:pPr>
        <w:pStyle w:val="Compact"/>
        <w:numPr>
          <w:ilvl w:val="0"/>
          <w:numId w:val="145"/>
        </w:numPr>
      </w:pPr>
      <w:r>
        <w:t>The Database returns the client data to the Client Data Service.</w:t>
      </w:r>
    </w:p>
    <w:p w14:paraId="095621C2" w14:textId="77777777" w:rsidR="00C1511E" w:rsidRDefault="00C1511E" w:rsidP="008522D8">
      <w:pPr>
        <w:pStyle w:val="Compact"/>
        <w:numPr>
          <w:ilvl w:val="0"/>
          <w:numId w:val="145"/>
        </w:numPr>
      </w:pPr>
      <w:r>
        <w:t>The Client Data Service returns the batched client data to the DataLoader.</w:t>
      </w:r>
    </w:p>
    <w:p w14:paraId="4859C2CD" w14:textId="77777777" w:rsidR="00C1511E" w:rsidRDefault="00C1511E" w:rsidP="008522D8">
      <w:pPr>
        <w:pStyle w:val="Compact"/>
        <w:numPr>
          <w:ilvl w:val="0"/>
          <w:numId w:val="145"/>
        </w:numPr>
      </w:pPr>
      <w:r>
        <w:t>The DataLoader returns the client data to the Resolvers.</w:t>
      </w:r>
    </w:p>
    <w:p w14:paraId="36931C92" w14:textId="77777777" w:rsidR="00C1511E" w:rsidRDefault="00C1511E" w:rsidP="008522D8">
      <w:pPr>
        <w:pStyle w:val="Compact"/>
        <w:numPr>
          <w:ilvl w:val="0"/>
          <w:numId w:val="145"/>
        </w:numPr>
      </w:pPr>
      <w:r>
        <w:t>The Resolvers then request tiering data from the DataLoader.</w:t>
      </w:r>
    </w:p>
    <w:p w14:paraId="44BBEEAC" w14:textId="77777777" w:rsidR="00C1511E" w:rsidRDefault="00C1511E" w:rsidP="008522D8">
      <w:pPr>
        <w:pStyle w:val="Compact"/>
        <w:numPr>
          <w:ilvl w:val="0"/>
          <w:numId w:val="145"/>
        </w:numPr>
      </w:pPr>
      <w:r>
        <w:t>The DataLoader batches the tiering data request and sends it to the Tiering Service.</w:t>
      </w:r>
    </w:p>
    <w:p w14:paraId="78C009F5" w14:textId="77777777" w:rsidR="00C1511E" w:rsidRDefault="00C1511E" w:rsidP="008522D8">
      <w:pPr>
        <w:pStyle w:val="Compact"/>
        <w:numPr>
          <w:ilvl w:val="0"/>
          <w:numId w:val="145"/>
        </w:numPr>
      </w:pPr>
      <w:r>
        <w:t>The Tiering Service checks the Redis Cache for the requested data.</w:t>
      </w:r>
    </w:p>
    <w:p w14:paraId="7A4AF529" w14:textId="77777777" w:rsidR="00C1511E" w:rsidRDefault="00C1511E" w:rsidP="008522D8">
      <w:pPr>
        <w:pStyle w:val="Compact"/>
        <w:numPr>
          <w:ilvl w:val="0"/>
          <w:numId w:val="145"/>
        </w:numPr>
      </w:pPr>
      <w:r>
        <w:t>If there's a cache hit:</w:t>
      </w:r>
    </w:p>
    <w:p w14:paraId="6D9AB1B5" w14:textId="77777777" w:rsidR="00C1511E" w:rsidRDefault="00C1511E" w:rsidP="008522D8">
      <w:pPr>
        <w:pStyle w:val="Compact"/>
        <w:numPr>
          <w:ilvl w:val="1"/>
          <w:numId w:val="145"/>
        </w:numPr>
      </w:pPr>
      <w:r>
        <w:t>The Redis Cache returns the cached tiering data to the Tiering Service.</w:t>
      </w:r>
    </w:p>
    <w:p w14:paraId="62A06756" w14:textId="77777777" w:rsidR="00C1511E" w:rsidRDefault="00C1511E" w:rsidP="008522D8">
      <w:pPr>
        <w:pStyle w:val="Compact"/>
        <w:numPr>
          <w:ilvl w:val="1"/>
          <w:numId w:val="145"/>
        </w:numPr>
      </w:pPr>
      <w:r>
        <w:t>If there's a cache miss:</w:t>
      </w:r>
    </w:p>
    <w:p w14:paraId="3EA92E60" w14:textId="77777777" w:rsidR="00C1511E" w:rsidRDefault="00C1511E" w:rsidP="008522D8">
      <w:pPr>
        <w:pStyle w:val="Compact"/>
        <w:numPr>
          <w:ilvl w:val="1"/>
          <w:numId w:val="145"/>
        </w:numPr>
      </w:pPr>
      <w:r>
        <w:t>The Tiering Service queries the Database for the tiering data.</w:t>
      </w:r>
    </w:p>
    <w:p w14:paraId="7B64F46F" w14:textId="77777777" w:rsidR="00C1511E" w:rsidRDefault="00C1511E" w:rsidP="008522D8">
      <w:pPr>
        <w:pStyle w:val="Compact"/>
        <w:numPr>
          <w:ilvl w:val="1"/>
          <w:numId w:val="145"/>
        </w:numPr>
      </w:pPr>
      <w:r>
        <w:t>The Database returns the tiering data to the Tiering Service.</w:t>
      </w:r>
    </w:p>
    <w:p w14:paraId="6B02452D" w14:textId="77777777" w:rsidR="00C1511E" w:rsidRDefault="00C1511E" w:rsidP="008522D8">
      <w:pPr>
        <w:pStyle w:val="Compact"/>
        <w:numPr>
          <w:ilvl w:val="1"/>
          <w:numId w:val="145"/>
        </w:numPr>
      </w:pPr>
      <w:r>
        <w:t>The Tiering Service updates the Redis Cache with the new data.</w:t>
      </w:r>
    </w:p>
    <w:p w14:paraId="5C82BA59" w14:textId="77777777" w:rsidR="00C1511E" w:rsidRDefault="00C1511E" w:rsidP="008522D8">
      <w:pPr>
        <w:pStyle w:val="Compact"/>
        <w:numPr>
          <w:ilvl w:val="0"/>
          <w:numId w:val="145"/>
        </w:numPr>
      </w:pPr>
      <w:r>
        <w:t>The Tiering Service returns the batched tiering data to the DataLoader.</w:t>
      </w:r>
    </w:p>
    <w:p w14:paraId="1E33C95E" w14:textId="77777777" w:rsidR="00C1511E" w:rsidRDefault="00C1511E" w:rsidP="008522D8">
      <w:pPr>
        <w:pStyle w:val="Compact"/>
        <w:numPr>
          <w:ilvl w:val="0"/>
          <w:numId w:val="145"/>
        </w:numPr>
      </w:pPr>
      <w:r>
        <w:t>The DataLoader returns the tiering data to the Resolvers.</w:t>
      </w:r>
    </w:p>
    <w:p w14:paraId="43C0D73E" w14:textId="77777777" w:rsidR="00C1511E" w:rsidRDefault="00C1511E" w:rsidP="008522D8">
      <w:pPr>
        <w:pStyle w:val="Compact"/>
        <w:numPr>
          <w:ilvl w:val="0"/>
          <w:numId w:val="145"/>
        </w:numPr>
      </w:pPr>
      <w:r>
        <w:t>The Resolvers request product enablement data from the DataLoader.</w:t>
      </w:r>
    </w:p>
    <w:p w14:paraId="580E32EC" w14:textId="77777777" w:rsidR="00C1511E" w:rsidRDefault="00C1511E" w:rsidP="008522D8">
      <w:pPr>
        <w:pStyle w:val="Compact"/>
        <w:numPr>
          <w:ilvl w:val="0"/>
          <w:numId w:val="145"/>
        </w:numPr>
      </w:pPr>
      <w:r>
        <w:t>The DataLoader batches the product enablement request and sends it to the Product Enablement Service.</w:t>
      </w:r>
    </w:p>
    <w:p w14:paraId="33C479ED" w14:textId="77777777" w:rsidR="00C1511E" w:rsidRDefault="00C1511E" w:rsidP="008522D8">
      <w:pPr>
        <w:pStyle w:val="Compact"/>
        <w:numPr>
          <w:ilvl w:val="0"/>
          <w:numId w:val="145"/>
        </w:numPr>
      </w:pPr>
      <w:r>
        <w:t>The Product Enablement Service queries the Database for the product enablement data.</w:t>
      </w:r>
    </w:p>
    <w:p w14:paraId="13864C0C" w14:textId="77777777" w:rsidR="00C1511E" w:rsidRDefault="00C1511E" w:rsidP="008522D8">
      <w:pPr>
        <w:pStyle w:val="Compact"/>
        <w:numPr>
          <w:ilvl w:val="0"/>
          <w:numId w:val="145"/>
        </w:numPr>
      </w:pPr>
      <w:r>
        <w:t>The Database returns the product enablement data to the Product Enablement Service.</w:t>
      </w:r>
    </w:p>
    <w:p w14:paraId="22201EC2" w14:textId="77777777" w:rsidR="00C1511E" w:rsidRDefault="00C1511E" w:rsidP="008522D8">
      <w:pPr>
        <w:pStyle w:val="Compact"/>
        <w:numPr>
          <w:ilvl w:val="0"/>
          <w:numId w:val="145"/>
        </w:numPr>
      </w:pPr>
      <w:r>
        <w:t>The Product Enablement Service returns the batched product enablement data to the DataLoader.</w:t>
      </w:r>
    </w:p>
    <w:p w14:paraId="4548CD5F" w14:textId="77777777" w:rsidR="00C1511E" w:rsidRDefault="00C1511E" w:rsidP="008522D8">
      <w:pPr>
        <w:pStyle w:val="Compact"/>
        <w:numPr>
          <w:ilvl w:val="0"/>
          <w:numId w:val="145"/>
        </w:numPr>
      </w:pPr>
      <w:r>
        <w:t>The DataLoader returns the product enablement data to the Resolvers.</w:t>
      </w:r>
    </w:p>
    <w:p w14:paraId="14FB87A3" w14:textId="77777777" w:rsidR="00C1511E" w:rsidRDefault="00C1511E" w:rsidP="008522D8">
      <w:pPr>
        <w:pStyle w:val="Compact"/>
        <w:numPr>
          <w:ilvl w:val="0"/>
          <w:numId w:val="145"/>
        </w:numPr>
      </w:pPr>
      <w:r>
        <w:t>The Resolvers compile all the resolved data and return it to the GraphQL Server.</w:t>
      </w:r>
    </w:p>
    <w:p w14:paraId="108F2EB1" w14:textId="77777777" w:rsidR="00C1511E" w:rsidRDefault="00C1511E" w:rsidP="008522D8">
      <w:pPr>
        <w:pStyle w:val="Compact"/>
        <w:numPr>
          <w:ilvl w:val="0"/>
          <w:numId w:val="145"/>
        </w:numPr>
      </w:pPr>
      <w:r>
        <w:t>The GraphQL Server formats the response and sends it back to the API Gateway.</w:t>
      </w:r>
    </w:p>
    <w:p w14:paraId="0A04DD9D" w14:textId="5FFEF1CC" w:rsidR="001F2A75" w:rsidRDefault="00C1511E" w:rsidP="008522D8">
      <w:pPr>
        <w:pStyle w:val="Compact"/>
        <w:numPr>
          <w:ilvl w:val="0"/>
          <w:numId w:val="145"/>
        </w:numPr>
      </w:pPr>
      <w:r>
        <w:t>Finally, the API Gateway returns the HTTP response with the requested data to the Client (React UI).</w:t>
      </w:r>
    </w:p>
    <w:p w14:paraId="6CCFE77F" w14:textId="77777777" w:rsidR="002D5F6D" w:rsidRDefault="002D5F6D" w:rsidP="0031029F">
      <w:pPr>
        <w:pStyle w:val="BodyText"/>
        <w:jc w:val="both"/>
      </w:pPr>
    </w:p>
    <w:p w14:paraId="7AEDF6C8" w14:textId="77777777" w:rsidR="002D5F6D" w:rsidRDefault="002D5F6D" w:rsidP="0031029F">
      <w:pPr>
        <w:pStyle w:val="BodyText"/>
        <w:jc w:val="both"/>
      </w:pPr>
    </w:p>
    <w:p w14:paraId="77B681EF" w14:textId="7EF0E77F" w:rsidR="001F2A75" w:rsidRDefault="00000000" w:rsidP="0031029F">
      <w:pPr>
        <w:pStyle w:val="BodyText"/>
        <w:jc w:val="both"/>
      </w:pPr>
      <w:r>
        <w:lastRenderedPageBreak/>
        <w:t>Key Benefits Illustrated</w:t>
      </w:r>
    </w:p>
    <w:p w14:paraId="2B3853A7" w14:textId="77777777" w:rsidR="007A31E5" w:rsidRDefault="00000000" w:rsidP="0031029F">
      <w:pPr>
        <w:pStyle w:val="BodyText"/>
        <w:jc w:val="both"/>
      </w:pPr>
      <w:r w:rsidRPr="00BD3E71">
        <w:rPr>
          <w:i/>
          <w:iCs/>
        </w:rPr>
        <w:t>Efficient Data Fetching</w:t>
      </w:r>
      <w:r>
        <w:t xml:space="preserve">: The use of DataLoader demonstrates how GraphQL can batch multiple requests to backend services, reducing the number of database queries and improving performance. </w:t>
      </w:r>
    </w:p>
    <w:p w14:paraId="0602362A" w14:textId="77777777" w:rsidR="007A31E5" w:rsidRDefault="00000000" w:rsidP="0031029F">
      <w:pPr>
        <w:pStyle w:val="BodyText"/>
        <w:jc w:val="both"/>
      </w:pPr>
      <w:r w:rsidRPr="00BD3E71">
        <w:rPr>
          <w:i/>
          <w:iCs/>
        </w:rPr>
        <w:t>Caching</w:t>
      </w:r>
      <w:r>
        <w:t xml:space="preserve">: The flow shows caching in action with the Tiering Service, illustrating how frequently accessed data can be quickly retrieved without hitting the database. Flexible </w:t>
      </w:r>
    </w:p>
    <w:p w14:paraId="6715A1B1" w14:textId="77777777" w:rsidR="007A31E5" w:rsidRDefault="00000000" w:rsidP="0031029F">
      <w:pPr>
        <w:pStyle w:val="BodyText"/>
        <w:jc w:val="both"/>
      </w:pPr>
      <w:r w:rsidRPr="00BD3E71">
        <w:rPr>
          <w:i/>
          <w:iCs/>
        </w:rPr>
        <w:t>Data Aggregation</w:t>
      </w:r>
      <w:r>
        <w:t xml:space="preserve">: The diagram shows how data from multiple services (Client Data, Tiering, Product Enablement) can be combined in a single query, reducing the need for multiple API calls from the client. </w:t>
      </w:r>
    </w:p>
    <w:p w14:paraId="2FA3ACFB" w14:textId="1DE4A188" w:rsidR="001F2A75" w:rsidRDefault="00000000" w:rsidP="0031029F">
      <w:pPr>
        <w:pStyle w:val="BodyText"/>
        <w:jc w:val="both"/>
      </w:pPr>
      <w:r w:rsidRPr="00BD3E71">
        <w:rPr>
          <w:i/>
          <w:iCs/>
        </w:rPr>
        <w:t>Reduced Over-fetching</w:t>
      </w:r>
      <w:r>
        <w:t>: Unlike a REST API where each endpoint might return a fixed data structure, the GraphQL query only retrieves the specific data requested by the client.</w:t>
      </w:r>
    </w:p>
    <w:p w14:paraId="1383B250" w14:textId="6EEFE6D5" w:rsidR="001F2A75" w:rsidRDefault="003E3240" w:rsidP="006F5B02">
      <w:pPr>
        <w:pStyle w:val="Heading1"/>
      </w:pPr>
      <w:bookmarkStart w:id="71" w:name="references"/>
      <w:bookmarkEnd w:id="67"/>
      <w:bookmarkEnd w:id="70"/>
      <w:r>
        <w:t>9</w:t>
      </w:r>
      <w:r w:rsidR="00000000">
        <w:t>. References</w:t>
      </w:r>
    </w:p>
    <w:p w14:paraId="3E5C590A" w14:textId="77777777" w:rsidR="001F2A75" w:rsidRDefault="00000000" w:rsidP="006F5B02">
      <w:pPr>
        <w:pStyle w:val="Heading4"/>
      </w:pPr>
      <w:bookmarkStart w:id="72" w:name="mermaid-diagram-for-2.-system-context"/>
      <w:r>
        <w:t>Mermaid Diagram for 2. System Context</w:t>
      </w:r>
    </w:p>
    <w:p w14:paraId="77D0B463" w14:textId="77777777" w:rsidR="001F2A75" w:rsidRDefault="00000000" w:rsidP="006F5B02">
      <w:pPr>
        <w:pStyle w:val="SourceCode"/>
      </w:pPr>
      <w:r>
        <w:rPr>
          <w:rStyle w:val="VerbatimChar"/>
        </w:rPr>
        <w:t xml:space="preserve">   graph LR</w:t>
      </w:r>
      <w:r>
        <w:br/>
      </w:r>
      <w:r>
        <w:rPr>
          <w:rStyle w:val="VerbatimChar"/>
        </w:rPr>
        <w:t xml:space="preserve">      subgraph Users</w:t>
      </w:r>
      <w:r>
        <w:br/>
      </w:r>
      <w:r>
        <w:rPr>
          <w:rStyle w:val="VerbatimChar"/>
        </w:rPr>
        <w:t xml:space="preserve">         T[Traders]</w:t>
      </w:r>
      <w:r>
        <w:br/>
      </w:r>
      <w:r>
        <w:rPr>
          <w:rStyle w:val="VerbatimChar"/>
        </w:rPr>
        <w:t xml:space="preserve">         S[Salespeople]</w:t>
      </w:r>
      <w:r>
        <w:br/>
      </w:r>
      <w:r>
        <w:rPr>
          <w:rStyle w:val="VerbatimChar"/>
        </w:rPr>
        <w:t xml:space="preserve">         E[eCST]</w:t>
      </w:r>
      <w:r>
        <w:br/>
      </w:r>
      <w:r>
        <w:rPr>
          <w:rStyle w:val="VerbatimChar"/>
        </w:rPr>
        <w:t xml:space="preserve">      end</w:t>
      </w:r>
      <w:r>
        <w:br/>
      </w:r>
      <w:r>
        <w:br/>
      </w:r>
      <w:r>
        <w:rPr>
          <w:rStyle w:val="VerbatimChar"/>
        </w:rPr>
        <w:t xml:space="preserve">      subgraph Upstream Systems</w:t>
      </w:r>
      <w:r>
        <w:br/>
      </w:r>
      <w:r>
        <w:rPr>
          <w:rStyle w:val="VerbatimChar"/>
        </w:rPr>
        <w:t xml:space="preserve">         CEA[CEA]</w:t>
      </w:r>
      <w:r>
        <w:br/>
      </w:r>
      <w:r>
        <w:rPr>
          <w:rStyle w:val="VerbatimChar"/>
        </w:rPr>
        <w:t xml:space="preserve">         CM[Cumulus]</w:t>
      </w:r>
      <w:r>
        <w:br/>
      </w:r>
      <w:r>
        <w:rPr>
          <w:rStyle w:val="VerbatimChar"/>
        </w:rPr>
        <w:t xml:space="preserve">      end</w:t>
      </w:r>
      <w:r>
        <w:br/>
      </w:r>
      <w:r>
        <w:br/>
      </w:r>
      <w:r>
        <w:rPr>
          <w:rStyle w:val="VerbatimChar"/>
        </w:rPr>
        <w:t xml:space="preserve">      subgraph Future Integrations</w:t>
      </w:r>
      <w:r>
        <w:br/>
      </w:r>
      <w:r>
        <w:rPr>
          <w:rStyle w:val="VerbatimChar"/>
        </w:rPr>
        <w:t xml:space="preserve">         TW[TradeWeb]</w:t>
      </w:r>
      <w:r>
        <w:br/>
      </w:r>
      <w:r>
        <w:rPr>
          <w:rStyle w:val="VerbatimChar"/>
        </w:rPr>
        <w:t xml:space="preserve">         BB[Bloomberg]</w:t>
      </w:r>
      <w:r>
        <w:br/>
      </w:r>
      <w:r>
        <w:rPr>
          <w:rStyle w:val="VerbatimChar"/>
        </w:rPr>
        <w:t xml:space="preserve">      end</w:t>
      </w:r>
      <w:r>
        <w:br/>
      </w:r>
      <w:r>
        <w:br/>
      </w:r>
      <w:r>
        <w:rPr>
          <w:rStyle w:val="VerbatimChar"/>
        </w:rPr>
        <w:t xml:space="preserve">      CRD_System[CRD System]</w:t>
      </w:r>
      <w:r>
        <w:br/>
      </w:r>
      <w:r>
        <w:br/>
      </w:r>
      <w:r>
        <w:rPr>
          <w:rStyle w:val="VerbatimChar"/>
        </w:rPr>
        <w:t xml:space="preserve">      subgraph Downstream Systems</w:t>
      </w:r>
      <w:r>
        <w:br/>
      </w:r>
      <w:r>
        <w:rPr>
          <w:rStyle w:val="VerbatimChar"/>
        </w:rPr>
        <w:t xml:space="preserve">         ION[ION]</w:t>
      </w:r>
      <w:r>
        <w:br/>
      </w:r>
      <w:r>
        <w:rPr>
          <w:rStyle w:val="VerbatimChar"/>
        </w:rPr>
        <w:t xml:space="preserve">         QTP[QTP]</w:t>
      </w:r>
      <w:r>
        <w:br/>
      </w:r>
      <w:r>
        <w:rPr>
          <w:rStyle w:val="VerbatimChar"/>
        </w:rPr>
        <w:t xml:space="preserve">         BP[BondPort]</w:t>
      </w:r>
      <w:r>
        <w:br/>
      </w:r>
      <w:r>
        <w:rPr>
          <w:rStyle w:val="VerbatimChar"/>
        </w:rPr>
        <w:t xml:space="preserve">      end</w:t>
      </w:r>
      <w:r>
        <w:br/>
      </w:r>
      <w:r>
        <w:br/>
      </w:r>
      <w:r>
        <w:rPr>
          <w:rStyle w:val="VerbatimChar"/>
        </w:rPr>
        <w:t xml:space="preserve">      T --&gt; CRD_System</w:t>
      </w:r>
      <w:r>
        <w:br/>
      </w:r>
      <w:r>
        <w:rPr>
          <w:rStyle w:val="VerbatimChar"/>
        </w:rPr>
        <w:t xml:space="preserve">      S --&gt; CRD_System</w:t>
      </w:r>
      <w:r>
        <w:br/>
      </w:r>
      <w:r>
        <w:rPr>
          <w:rStyle w:val="VerbatimChar"/>
        </w:rPr>
        <w:t xml:space="preserve">      E --&gt; CRD_System</w:t>
      </w:r>
      <w:r>
        <w:br/>
      </w:r>
      <w:r>
        <w:br/>
      </w:r>
      <w:r>
        <w:rPr>
          <w:rStyle w:val="VerbatimChar"/>
        </w:rPr>
        <w:t xml:space="preserve">      CEA --&gt; CRD_System</w:t>
      </w:r>
      <w:r>
        <w:br/>
      </w:r>
      <w:r>
        <w:rPr>
          <w:rStyle w:val="VerbatimChar"/>
        </w:rPr>
        <w:t xml:space="preserve">      CM --&gt; CRD_System</w:t>
      </w:r>
      <w:r>
        <w:br/>
      </w:r>
      <w:r>
        <w:br/>
      </w:r>
      <w:r>
        <w:rPr>
          <w:rStyle w:val="VerbatimChar"/>
        </w:rPr>
        <w:t xml:space="preserve">      CRD_System --&gt; ION</w:t>
      </w:r>
      <w:r>
        <w:br/>
      </w:r>
      <w:r>
        <w:rPr>
          <w:rStyle w:val="VerbatimChar"/>
        </w:rPr>
        <w:t xml:space="preserve">      CRD_System --&gt; QTP</w:t>
      </w:r>
      <w:r>
        <w:br/>
      </w:r>
      <w:r>
        <w:rPr>
          <w:rStyle w:val="VerbatimChar"/>
        </w:rPr>
        <w:t xml:space="preserve">      CRD_System --&gt; BP</w:t>
      </w:r>
      <w:r>
        <w:br/>
      </w:r>
      <w:r>
        <w:br/>
      </w:r>
      <w:r>
        <w:rPr>
          <w:rStyle w:val="VerbatimChar"/>
        </w:rPr>
        <w:t xml:space="preserve">      TW -.-&gt; CRD_System</w:t>
      </w:r>
      <w:r>
        <w:br/>
      </w:r>
      <w:r>
        <w:rPr>
          <w:rStyle w:val="VerbatimChar"/>
        </w:rPr>
        <w:t xml:space="preserve">      BB -.-&gt; CRD_System</w:t>
      </w:r>
      <w:r>
        <w:br/>
      </w:r>
      <w:r>
        <w:br/>
      </w:r>
      <w:r>
        <w:rPr>
          <w:rStyle w:val="VerbatimChar"/>
        </w:rPr>
        <w:t xml:space="preserve">      classDef users fill:#e6f3ff,stroke:#333,stroke-width:2px;</w:t>
      </w:r>
      <w:r>
        <w:br/>
      </w:r>
      <w:r>
        <w:rPr>
          <w:rStyle w:val="VerbatimChar"/>
        </w:rPr>
        <w:t xml:space="preserve">      classDef system fill:#fff0e6,stroke:#333,stroke-width:2px;</w:t>
      </w:r>
      <w:r>
        <w:br/>
      </w:r>
      <w:r>
        <w:rPr>
          <w:rStyle w:val="VerbatimChar"/>
        </w:rPr>
        <w:t xml:space="preserve">      classDef upstream fill:#e6ffe6,stroke:#333,stroke-width:2px;</w:t>
      </w:r>
      <w:r>
        <w:br/>
      </w:r>
      <w:r>
        <w:rPr>
          <w:rStyle w:val="VerbatimChar"/>
        </w:rPr>
        <w:t xml:space="preserve">      classDef downstream fill:#ffe6e6,stroke:#333,stroke-width:2px;</w:t>
      </w:r>
      <w:r>
        <w:br/>
      </w:r>
      <w:r>
        <w:rPr>
          <w:rStyle w:val="VerbatimChar"/>
        </w:rPr>
        <w:t xml:space="preserve">      classDef future fill:#f0e6ff,stroke:#333,stroke-width:2px,stroke-dasharray: 5 5;</w:t>
      </w:r>
      <w:r>
        <w:br/>
      </w:r>
      <w:r>
        <w:br/>
      </w:r>
      <w:r>
        <w:rPr>
          <w:rStyle w:val="VerbatimChar"/>
        </w:rPr>
        <w:t xml:space="preserve">      class T,S,E users;</w:t>
      </w:r>
      <w:r>
        <w:br/>
      </w:r>
      <w:r>
        <w:rPr>
          <w:rStyle w:val="VerbatimChar"/>
        </w:rPr>
        <w:t xml:space="preserve">      class CRD_System system;</w:t>
      </w:r>
      <w:r>
        <w:br/>
      </w:r>
      <w:r>
        <w:rPr>
          <w:rStyle w:val="VerbatimChar"/>
        </w:rPr>
        <w:t xml:space="preserve">      class CEA,CM upstream;</w:t>
      </w:r>
      <w:r>
        <w:br/>
      </w:r>
      <w:r>
        <w:rPr>
          <w:rStyle w:val="VerbatimChar"/>
        </w:rPr>
        <w:t xml:space="preserve">      class ION,QTP,BP downstream;</w:t>
      </w:r>
      <w:r>
        <w:br/>
      </w:r>
      <w:r>
        <w:rPr>
          <w:rStyle w:val="VerbatimChar"/>
        </w:rPr>
        <w:t xml:space="preserve">      class TW,BB future;</w:t>
      </w:r>
    </w:p>
    <w:p w14:paraId="1CA53F6A" w14:textId="77777777" w:rsidR="001F2A75" w:rsidRDefault="00000000" w:rsidP="006F5B02">
      <w:pPr>
        <w:pStyle w:val="Heading4"/>
      </w:pPr>
      <w:bookmarkStart w:id="73" w:name="Xcbb9e7f10ac0c5f26b7b5ce3d2d9b159e3ff4d2"/>
      <w:bookmarkEnd w:id="72"/>
      <w:r>
        <w:t>Mermaid Diagram for 3.1 Use Case 1: Salespeson Viewing Coverage Information</w:t>
      </w:r>
    </w:p>
    <w:p w14:paraId="0A7E8C52" w14:textId="77777777" w:rsidR="001F2A75" w:rsidRDefault="00000000" w:rsidP="006F5B02">
      <w:pPr>
        <w:pStyle w:val="SourceCode"/>
      </w:pPr>
      <w:r>
        <w:rPr>
          <w:rStyle w:val="VerbatimChar"/>
        </w:rPr>
        <w:t xml:space="preserve"> sequenceDiagram</w:t>
      </w:r>
      <w:r>
        <w:br/>
      </w:r>
      <w:r>
        <w:rPr>
          <w:rStyle w:val="VerbatimChar"/>
        </w:rPr>
        <w:t xml:space="preserve">      participant S as Salesperson</w:t>
      </w:r>
      <w:r>
        <w:br/>
      </w:r>
      <w:r>
        <w:rPr>
          <w:rStyle w:val="VerbatimChar"/>
        </w:rPr>
        <w:t xml:space="preserve">      participant UI as CRD Web Application</w:t>
      </w:r>
      <w:r>
        <w:br/>
      </w:r>
      <w:r>
        <w:rPr>
          <w:rStyle w:val="VerbatimChar"/>
        </w:rPr>
        <w:t xml:space="preserve">      participant API as API Gateway</w:t>
      </w:r>
      <w:r>
        <w:br/>
      </w:r>
      <w:r>
        <w:rPr>
          <w:rStyle w:val="VerbatimChar"/>
        </w:rPr>
        <w:t xml:space="preserve">      participant GS as GraphQL Server</w:t>
      </w:r>
      <w:r>
        <w:br/>
      </w:r>
      <w:r>
        <w:rPr>
          <w:rStyle w:val="VerbatimChar"/>
        </w:rPr>
        <w:t xml:space="preserve">      participant DB as Database</w:t>
      </w:r>
      <w:r>
        <w:br/>
      </w:r>
      <w:r>
        <w:rPr>
          <w:rStyle w:val="VerbatimChar"/>
        </w:rPr>
        <w:t xml:space="preserve">      participant RC as Redis Cache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S-&gt;&gt;UI: Log in and navigate to "My Coverage"</w:t>
      </w:r>
      <w:r>
        <w:br/>
      </w:r>
      <w:r>
        <w:rPr>
          <w:rStyle w:val="VerbatimChar"/>
        </w:rPr>
        <w:t xml:space="preserve">      UI-&gt;&gt;API: Request coverage data</w:t>
      </w:r>
      <w:r>
        <w:br/>
      </w:r>
      <w:r>
        <w:rPr>
          <w:rStyle w:val="VerbatimChar"/>
        </w:rPr>
        <w:t xml:space="preserve">      API-&gt;&gt;GS: Forward GraphQL query</w:t>
      </w:r>
      <w:r>
        <w:br/>
      </w:r>
      <w:r>
        <w:rPr>
          <w:rStyle w:val="VerbatimChar"/>
        </w:rPr>
        <w:t xml:space="preserve">      GS-&gt;&gt;RC: Check cache for coverage data</w:t>
      </w:r>
      <w:r>
        <w:br/>
      </w:r>
      <w:r>
        <w:rPr>
          <w:rStyle w:val="VerbatimChar"/>
        </w:rPr>
        <w:t xml:space="preserve">      alt Cache Hit</w:t>
      </w:r>
      <w:r>
        <w:br/>
      </w:r>
      <w:r>
        <w:rPr>
          <w:rStyle w:val="VerbatimChar"/>
        </w:rPr>
        <w:t xml:space="preserve">          RC--&gt;&gt;GS: Return cached coverage data</w:t>
      </w:r>
      <w:r>
        <w:br/>
      </w:r>
      <w:r>
        <w:rPr>
          <w:rStyle w:val="VerbatimChar"/>
        </w:rPr>
        <w:t xml:space="preserve">      else Cache Miss</w:t>
      </w:r>
      <w:r>
        <w:br/>
      </w:r>
      <w:r>
        <w:rPr>
          <w:rStyle w:val="VerbatimChar"/>
        </w:rPr>
        <w:t xml:space="preserve">          GS-&gt;&gt;DB: Query coverage data</w:t>
      </w:r>
      <w:r>
        <w:br/>
      </w:r>
      <w:r>
        <w:rPr>
          <w:rStyle w:val="VerbatimChar"/>
        </w:rPr>
        <w:t xml:space="preserve">          DB--&gt;&gt;GS: Return coverage data</w:t>
      </w:r>
      <w:r>
        <w:br/>
      </w:r>
      <w:r>
        <w:rPr>
          <w:rStyle w:val="VerbatimChar"/>
        </w:rPr>
        <w:t xml:space="preserve">          GS-&gt;&gt;RC: Cache coverage data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  GS--&gt;&gt;API: Return coverage data</w:t>
      </w:r>
      <w:r>
        <w:br/>
      </w:r>
      <w:r>
        <w:rPr>
          <w:rStyle w:val="VerbatimChar"/>
        </w:rPr>
        <w:t xml:space="preserve">      API--&gt;&gt;UI: Send coverage data</w:t>
      </w:r>
      <w:r>
        <w:br/>
      </w:r>
      <w:r>
        <w:rPr>
          <w:rStyle w:val="VerbatimChar"/>
        </w:rPr>
        <w:t xml:space="preserve">      UI--&gt;&gt;S: Display coverage information</w:t>
      </w:r>
      <w:r>
        <w:br/>
      </w:r>
      <w:r>
        <w:rPr>
          <w:rStyle w:val="VerbatimChar"/>
        </w:rPr>
        <w:t xml:space="preserve">      S-&gt;&gt;UI: Apply filters (optional)</w:t>
      </w:r>
      <w:r>
        <w:br/>
      </w:r>
      <w:r>
        <w:rPr>
          <w:rStyle w:val="VerbatimChar"/>
        </w:rPr>
        <w:t xml:space="preserve">      UI--&gt;&gt;S: Update displayed information</w:t>
      </w:r>
    </w:p>
    <w:p w14:paraId="33D9CBDB" w14:textId="77777777" w:rsidR="001F2A75" w:rsidRDefault="00000000" w:rsidP="006F5B02">
      <w:pPr>
        <w:pStyle w:val="Heading4"/>
      </w:pPr>
      <w:bookmarkStart w:id="74" w:name="Xe1b07fb1c91e875cde3e5a02c866e369aea4f1a"/>
      <w:bookmarkEnd w:id="73"/>
      <w:r>
        <w:t>Mermaid Diagram for 3.2 Use Case 2: Client Tiering for Incoming Tickets</w:t>
      </w:r>
    </w:p>
    <w:p w14:paraId="456E4E86" w14:textId="77777777" w:rsidR="001F2A75" w:rsidRDefault="00000000" w:rsidP="006F5B02">
      <w:pPr>
        <w:pStyle w:val="SourceCode"/>
      </w:pPr>
      <w:r>
        <w:rPr>
          <w:rStyle w:val="VerbatimChar"/>
        </w:rPr>
        <w:t xml:space="preserve">   sequenceDiagram</w:t>
      </w:r>
      <w:r>
        <w:br/>
      </w:r>
      <w:r>
        <w:rPr>
          <w:rStyle w:val="VerbatimChar"/>
        </w:rPr>
        <w:t xml:space="preserve">      participant TS as Trading System</w:t>
      </w:r>
      <w:r>
        <w:br/>
      </w:r>
      <w:r>
        <w:rPr>
          <w:rStyle w:val="VerbatimChar"/>
        </w:rPr>
        <w:t xml:space="preserve">      participant API as API Gateway</w:t>
      </w:r>
      <w:r>
        <w:br/>
      </w:r>
      <w:r>
        <w:rPr>
          <w:rStyle w:val="VerbatimChar"/>
        </w:rPr>
        <w:t xml:space="preserve">      participant TiS as Tiering Service</w:t>
      </w:r>
      <w:r>
        <w:br/>
      </w:r>
      <w:r>
        <w:rPr>
          <w:rStyle w:val="VerbatimChar"/>
        </w:rPr>
        <w:t xml:space="preserve">      participant DB as Database</w:t>
      </w:r>
      <w:r>
        <w:br/>
      </w:r>
      <w:r>
        <w:rPr>
          <w:rStyle w:val="VerbatimChar"/>
        </w:rPr>
        <w:t xml:space="preserve">      participant RC as Redis Cache</w:t>
      </w:r>
      <w:r>
        <w:br/>
      </w:r>
      <w:r>
        <w:rPr>
          <w:rStyle w:val="VerbatimChar"/>
        </w:rPr>
        <w:t xml:space="preserve">      participant L as Logger</w:t>
      </w:r>
      <w:r>
        <w:br/>
      </w:r>
      <w:r>
        <w:br/>
      </w:r>
      <w:r>
        <w:rPr>
          <w:rStyle w:val="VerbatimChar"/>
        </w:rPr>
        <w:t xml:space="preserve">      TS-&gt;&gt;API: POST /api/v1/tickets/tier</w:t>
      </w:r>
      <w:r>
        <w:br/>
      </w:r>
      <w:r>
        <w:rPr>
          <w:rStyle w:val="VerbatimChar"/>
        </w:rPr>
        <w:t xml:space="preserve">      API-&gt;&gt;TiS: Forward request</w:t>
      </w:r>
      <w:r>
        <w:br/>
      </w:r>
      <w:r>
        <w:rPr>
          <w:rStyle w:val="VerbatimChar"/>
        </w:rPr>
        <w:t xml:space="preserve">      TiS-&gt;&gt;RC: Check cache for client tier</w:t>
      </w:r>
      <w:r>
        <w:br/>
      </w:r>
      <w:r>
        <w:rPr>
          <w:rStyle w:val="VerbatimChar"/>
        </w:rPr>
        <w:t xml:space="preserve">      alt Cache Hit</w:t>
      </w:r>
      <w:r>
        <w:br/>
      </w:r>
      <w:r>
        <w:rPr>
          <w:rStyle w:val="VerbatimChar"/>
        </w:rPr>
        <w:t xml:space="preserve">         RC--&gt;&gt;TiS: Return cached tier</w:t>
      </w:r>
      <w:r>
        <w:br/>
      </w:r>
      <w:r>
        <w:rPr>
          <w:rStyle w:val="VerbatimChar"/>
        </w:rPr>
        <w:t xml:space="preserve">      else Cache Miss</w:t>
      </w:r>
      <w:r>
        <w:br/>
      </w:r>
      <w:r>
        <w:rPr>
          <w:rStyle w:val="VerbatimChar"/>
        </w:rPr>
        <w:t xml:space="preserve">         TiS-&gt;&gt;DB: Query client tier</w:t>
      </w:r>
      <w:r>
        <w:br/>
      </w:r>
      <w:r>
        <w:rPr>
          <w:rStyle w:val="VerbatimChar"/>
        </w:rPr>
        <w:t xml:space="preserve">         DB--&gt;&gt;TiS: Return tier data</w:t>
      </w:r>
      <w:r>
        <w:br/>
      </w:r>
      <w:r>
        <w:rPr>
          <w:rStyle w:val="VerbatimChar"/>
        </w:rPr>
        <w:t xml:space="preserve">         TiS-&gt;&gt;RC: Cache tier data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  TiS-&gt;&gt;TiS: Determine appropriate tier</w:t>
      </w:r>
      <w:r>
        <w:br/>
      </w:r>
      <w:r>
        <w:rPr>
          <w:rStyle w:val="VerbatimChar"/>
        </w:rPr>
        <w:t xml:space="preserve">      TiS-&gt;&gt;L: Log tier determination</w:t>
      </w:r>
      <w:r>
        <w:br/>
      </w:r>
      <w:r>
        <w:rPr>
          <w:rStyle w:val="VerbatimChar"/>
        </w:rPr>
        <w:t xml:space="preserve">      TiS--&gt;&gt;API: Return tier information</w:t>
      </w:r>
      <w:r>
        <w:br/>
      </w:r>
      <w:r>
        <w:rPr>
          <w:rStyle w:val="VerbatimChar"/>
        </w:rPr>
        <w:t xml:space="preserve">      API--&gt;&gt;TS: Send tier response</w:t>
      </w:r>
    </w:p>
    <w:p w14:paraId="33C74CD6" w14:textId="77777777" w:rsidR="001F2A75" w:rsidRDefault="00000000" w:rsidP="006F5B02">
      <w:pPr>
        <w:pStyle w:val="Heading4"/>
      </w:pPr>
      <w:bookmarkStart w:id="75" w:name="Xd7d0ed9e0c6f6da05c96269bb703f0f688e520a"/>
      <w:bookmarkEnd w:id="74"/>
      <w:r>
        <w:t>Mermaid Diagram for 3.3 Use Case 3: External System (ION) Querying Client Data</w:t>
      </w:r>
    </w:p>
    <w:p w14:paraId="7FDB85A1" w14:textId="77777777" w:rsidR="001F2A75" w:rsidRDefault="00000000" w:rsidP="006F5B02">
      <w:pPr>
        <w:pStyle w:val="SourceCode"/>
      </w:pPr>
      <w:r>
        <w:rPr>
          <w:rStyle w:val="VerbatimChar"/>
        </w:rPr>
        <w:t xml:space="preserve">   sequenceDiagram</w:t>
      </w:r>
      <w:r>
        <w:br/>
      </w:r>
      <w:r>
        <w:rPr>
          <w:rStyle w:val="VerbatimChar"/>
        </w:rPr>
        <w:t xml:space="preserve">      participant ION as ION Trading System</w:t>
      </w:r>
      <w:r>
        <w:br/>
      </w:r>
      <w:r>
        <w:rPr>
          <w:rStyle w:val="VerbatimChar"/>
        </w:rPr>
        <w:t xml:space="preserve">      participant API as API Gateway</w:t>
      </w:r>
      <w:r>
        <w:br/>
      </w:r>
      <w:r>
        <w:rPr>
          <w:rStyle w:val="VerbatimChar"/>
        </w:rPr>
        <w:t xml:space="preserve">      participant CDS as Client Data Service</w:t>
      </w:r>
      <w:r>
        <w:br/>
      </w:r>
      <w:r>
        <w:rPr>
          <w:rStyle w:val="VerbatimChar"/>
        </w:rPr>
        <w:t xml:space="preserve">      participant DB as Database</w:t>
      </w:r>
      <w:r>
        <w:br/>
      </w:r>
      <w:r>
        <w:rPr>
          <w:rStyle w:val="VerbatimChar"/>
        </w:rPr>
        <w:t xml:space="preserve">      participant RC as Redis Cache</w:t>
      </w:r>
      <w:r>
        <w:br/>
      </w:r>
      <w:r>
        <w:rPr>
          <w:rStyle w:val="VerbatimChar"/>
        </w:rPr>
        <w:t xml:space="preserve">      participant L as Logger</w:t>
      </w:r>
      <w:r>
        <w:br/>
      </w:r>
      <w:r>
        <w:br/>
      </w:r>
      <w:r>
        <w:rPr>
          <w:rStyle w:val="VerbatimChar"/>
        </w:rPr>
        <w:t xml:space="preserve">      ION-&gt;&gt;API: Initiate SSL handshake</w:t>
      </w:r>
      <w:r>
        <w:br/>
      </w:r>
      <w:r>
        <w:rPr>
          <w:rStyle w:val="VerbatimChar"/>
        </w:rPr>
        <w:t xml:space="preserve">      API-&gt;&gt;ION: Complete SSL handshake</w:t>
      </w:r>
      <w:r>
        <w:br/>
      </w:r>
      <w:r>
        <w:rPr>
          <w:rStyle w:val="VerbatimChar"/>
        </w:rPr>
        <w:t xml:space="preserve">      ION-&gt;&gt;API: GET /api/v1/clients/</w:t>
      </w:r>
      <w:r>
        <w:br/>
      </w:r>
      <w:r>
        <w:rPr>
          <w:rStyle w:val="VerbatimChar"/>
        </w:rPr>
        <w:t xml:space="preserve">      API-&gt;&gt;CDS: Request client data</w:t>
      </w:r>
      <w:r>
        <w:br/>
      </w:r>
      <w:r>
        <w:rPr>
          <w:rStyle w:val="VerbatimChar"/>
        </w:rPr>
        <w:t xml:space="preserve">      CDS-&gt;&gt;RC: Check cache for client data</w:t>
      </w:r>
      <w:r>
        <w:br/>
      </w:r>
      <w:r>
        <w:rPr>
          <w:rStyle w:val="VerbatimChar"/>
        </w:rPr>
        <w:t xml:space="preserve">      alt Cache Hit</w:t>
      </w:r>
      <w:r>
        <w:br/>
      </w:r>
      <w:r>
        <w:rPr>
          <w:rStyle w:val="VerbatimChar"/>
        </w:rPr>
        <w:t xml:space="preserve">         RC--&gt;&gt;CDS: Return cached client data</w:t>
      </w:r>
      <w:r>
        <w:br/>
      </w:r>
      <w:r>
        <w:rPr>
          <w:rStyle w:val="VerbatimChar"/>
        </w:rPr>
        <w:t xml:space="preserve">      else Cache Miss</w:t>
      </w:r>
      <w:r>
        <w:br/>
      </w:r>
      <w:r>
        <w:rPr>
          <w:rStyle w:val="VerbatimChar"/>
        </w:rPr>
        <w:t xml:space="preserve">         CDS-&gt;&gt;DB: Query client data</w:t>
      </w:r>
      <w:r>
        <w:br/>
      </w:r>
      <w:r>
        <w:rPr>
          <w:rStyle w:val="VerbatimChar"/>
        </w:rPr>
        <w:t xml:space="preserve">         DB--&gt;&gt;CDS: Return client data</w:t>
      </w:r>
      <w:r>
        <w:br/>
      </w:r>
      <w:r>
        <w:rPr>
          <w:rStyle w:val="VerbatimChar"/>
        </w:rPr>
        <w:t xml:space="preserve">         CDS-&gt;&gt;RC: Cache client data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  CDS-&gt;&gt;L: Log data retrieval</w:t>
      </w:r>
      <w:r>
        <w:br/>
      </w:r>
      <w:r>
        <w:rPr>
          <w:rStyle w:val="VerbatimChar"/>
        </w:rPr>
        <w:t xml:space="preserve">      CDS--&gt;&gt;API: Return client data</w:t>
      </w:r>
      <w:r>
        <w:br/>
      </w:r>
      <w:r>
        <w:rPr>
          <w:rStyle w:val="VerbatimChar"/>
        </w:rPr>
        <w:t xml:space="preserve">      API--&gt;&gt;ION: Send client data response</w:t>
      </w:r>
      <w:r>
        <w:br/>
      </w:r>
      <w:r>
        <w:rPr>
          <w:rStyle w:val="VerbatimChar"/>
        </w:rPr>
        <w:t xml:space="preserve">      ION-&gt;&gt;ION: Load data into memory</w:t>
      </w:r>
    </w:p>
    <w:p w14:paraId="23A2742A" w14:textId="77777777" w:rsidR="001F2A75" w:rsidRDefault="00000000" w:rsidP="006F5B02">
      <w:pPr>
        <w:pStyle w:val="Heading4"/>
      </w:pPr>
      <w:bookmarkStart w:id="76" w:name="X85050512b8e71aacc46b835e2c62139299bd115"/>
      <w:bookmarkEnd w:id="75"/>
      <w:r>
        <w:t>Mermaid Diagram for 3.4 Use Case 4: Real-time Update of Client Data from CEA</w:t>
      </w:r>
    </w:p>
    <w:p w14:paraId="2A4F40B5" w14:textId="77777777" w:rsidR="001F2A75" w:rsidRDefault="00000000" w:rsidP="006F5B02">
      <w:pPr>
        <w:pStyle w:val="SourceCode"/>
        <w:rPr>
          <w:rStyle w:val="VerbatimChar"/>
        </w:rPr>
      </w:pPr>
      <w:r>
        <w:rPr>
          <w:rStyle w:val="VerbatimChar"/>
        </w:rPr>
        <w:t xml:space="preserve">   sequenceDiagram</w:t>
      </w:r>
      <w:r>
        <w:br/>
      </w:r>
      <w:r>
        <w:rPr>
          <w:rStyle w:val="VerbatimChar"/>
        </w:rPr>
        <w:t xml:space="preserve">      participant CEA as CEA System</w:t>
      </w:r>
      <w:r>
        <w:br/>
      </w:r>
      <w:r>
        <w:rPr>
          <w:rStyle w:val="VerbatimChar"/>
        </w:rPr>
        <w:t xml:space="preserve">      participant EM as CRD Extractor/Monitor</w:t>
      </w:r>
      <w:r>
        <w:br/>
      </w:r>
      <w:r>
        <w:rPr>
          <w:rStyle w:val="VerbatimChar"/>
        </w:rPr>
        <w:t xml:space="preserve">      participant KT as Kafka Topic</w:t>
      </w:r>
      <w:r>
        <w:br/>
      </w:r>
      <w:r>
        <w:rPr>
          <w:rStyle w:val="VerbatimChar"/>
        </w:rPr>
        <w:t xml:space="preserve">      participant CL as CRD Loader</w:t>
      </w:r>
      <w:r>
        <w:br/>
      </w:r>
      <w:r>
        <w:rPr>
          <w:rStyle w:val="VerbatimChar"/>
        </w:rPr>
        <w:t xml:space="preserve">      participant DB as CRD Database</w:t>
      </w:r>
      <w:r>
        <w:br/>
      </w:r>
      <w:r>
        <w:rPr>
          <w:rStyle w:val="VerbatimChar"/>
        </w:rPr>
        <w:t xml:space="preserve">      participant RC as Redis Cache</w:t>
      </w:r>
      <w:r>
        <w:br/>
      </w:r>
      <w:r>
        <w:rPr>
          <w:rStyle w:val="VerbatimChar"/>
        </w:rPr>
        <w:t xml:space="preserve">      participant M as Monitoring (Prometheus)</w:t>
      </w:r>
      <w:r w:rsidRPr="0004492A">
        <w:rPr>
          <w:rStyle w:val="VerbatimChar"/>
        </w:rPr>
        <w:br/>
      </w:r>
      <w:r w:rsidRPr="0004492A">
        <w:rPr>
          <w:rStyle w:val="VerbatimChar"/>
        </w:rPr>
        <w:br/>
      </w:r>
      <w:r>
        <w:rPr>
          <w:rStyle w:val="VerbatimChar"/>
        </w:rPr>
        <w:t xml:space="preserve">      CEA-&gt;&gt;CEA: Data change occurs</w:t>
      </w:r>
      <w:r w:rsidRPr="0004492A">
        <w:rPr>
          <w:rStyle w:val="VerbatimChar"/>
        </w:rPr>
        <w:br/>
      </w:r>
      <w:r>
        <w:rPr>
          <w:rStyle w:val="VerbatimChar"/>
        </w:rPr>
        <w:t xml:space="preserve">      EM-&gt;&gt;CEA: Monitor for changes</w:t>
      </w:r>
      <w:r w:rsidRPr="0004492A">
        <w:rPr>
          <w:rStyle w:val="VerbatimChar"/>
        </w:rPr>
        <w:br/>
      </w:r>
      <w:r>
        <w:rPr>
          <w:rStyle w:val="VerbatimChar"/>
        </w:rPr>
        <w:t xml:space="preserve">      EM-&gt;&gt;EM: Detect data change</w:t>
      </w:r>
      <w:r w:rsidRPr="0004492A">
        <w:rPr>
          <w:rStyle w:val="VerbatimChar"/>
        </w:rPr>
        <w:br/>
      </w:r>
      <w:r>
        <w:rPr>
          <w:rStyle w:val="VerbatimChar"/>
        </w:rPr>
        <w:t xml:space="preserve">      EM-&gt;&gt;KT: Publish ClientDataUpdateEvent</w:t>
      </w:r>
      <w:r w:rsidRPr="0004492A">
        <w:rPr>
          <w:rStyle w:val="VerbatimChar"/>
        </w:rPr>
        <w:br/>
      </w:r>
      <w:r>
        <w:rPr>
          <w:rStyle w:val="VerbatimChar"/>
        </w:rPr>
        <w:t xml:space="preserve">      KT-&gt;&gt;CL: Consume event</w:t>
      </w:r>
      <w:r>
        <w:br/>
      </w:r>
      <w:r>
        <w:rPr>
          <w:rStyle w:val="VerbatimChar"/>
        </w:rPr>
        <w:t xml:space="preserve">      CL-&gt;&gt;CL: Validate data</w:t>
      </w:r>
      <w:r>
        <w:br/>
      </w:r>
      <w:r>
        <w:rPr>
          <w:rStyle w:val="VerbatimChar"/>
        </w:rPr>
        <w:t xml:space="preserve">      alt Validation Success</w:t>
      </w:r>
      <w:r>
        <w:br/>
      </w:r>
      <w:r>
        <w:rPr>
          <w:rStyle w:val="VerbatimChar"/>
        </w:rPr>
        <w:t xml:space="preserve">         CL-&gt;&gt;DB: Update database</w:t>
      </w:r>
      <w:r>
        <w:br/>
      </w:r>
      <w:r>
        <w:rPr>
          <w:rStyle w:val="VerbatimChar"/>
        </w:rPr>
        <w:t xml:space="preserve">         CL-&gt;&gt;RC: Update cache</w:t>
      </w:r>
      <w:r>
        <w:br/>
      </w:r>
      <w:r>
        <w:rPr>
          <w:rStyle w:val="VerbatimChar"/>
        </w:rPr>
        <w:t xml:space="preserve">         CL-&gt;&gt;M: Log success metric</w:t>
      </w:r>
      <w:r>
        <w:br/>
      </w:r>
      <w:r>
        <w:rPr>
          <w:rStyle w:val="VerbatimChar"/>
        </w:rPr>
        <w:t xml:space="preserve">      else Validation Failure</w:t>
      </w:r>
      <w:r>
        <w:br/>
      </w:r>
      <w:r>
        <w:rPr>
          <w:rStyle w:val="VerbatimChar"/>
        </w:rPr>
        <w:t xml:space="preserve">         CL-&gt;&gt;M: Log validation error</w:t>
      </w:r>
      <w:r>
        <w:br/>
      </w:r>
      <w:r>
        <w:rPr>
          <w:rStyle w:val="VerbatimChar"/>
        </w:rPr>
        <w:t xml:space="preserve">      else Database Update Failure</w:t>
      </w:r>
      <w:r w:rsidRPr="0004492A">
        <w:rPr>
          <w:rStyle w:val="VerbatimChar"/>
        </w:rPr>
        <w:br/>
      </w:r>
      <w:r>
        <w:rPr>
          <w:rStyle w:val="VerbatimChar"/>
        </w:rPr>
        <w:t xml:space="preserve">         DB--&gt;&gt;CL: Update failed</w:t>
      </w:r>
      <w:r w:rsidRPr="0004492A">
        <w:rPr>
          <w:rStyle w:val="VerbatimChar"/>
        </w:rPr>
        <w:br/>
      </w:r>
      <w:r>
        <w:rPr>
          <w:rStyle w:val="VerbatimChar"/>
        </w:rPr>
        <w:t xml:space="preserve">         CL-&gt;&gt;CL: Retry update</w:t>
      </w:r>
      <w:r w:rsidRPr="0004492A">
        <w:rPr>
          <w:rStyle w:val="VerbatimChar"/>
        </w:rPr>
        <w:br/>
      </w:r>
      <w:r>
        <w:rPr>
          <w:rStyle w:val="VerbatimChar"/>
        </w:rPr>
        <w:t xml:space="preserve">         alt Retry Success</w:t>
      </w:r>
      <w:r w:rsidRPr="0004492A">
        <w:rPr>
          <w:rStyle w:val="VerbatimChar"/>
        </w:rPr>
        <w:br/>
      </w:r>
      <w:r>
        <w:rPr>
          <w:rStyle w:val="VerbatimChar"/>
        </w:rPr>
        <w:t xml:space="preserve">               CL-&gt;&gt;RC: Update cache</w:t>
      </w:r>
      <w:r w:rsidRPr="0004492A">
        <w:rPr>
          <w:rStyle w:val="VerbatimChar"/>
        </w:rPr>
        <w:br/>
      </w:r>
      <w:r>
        <w:rPr>
          <w:rStyle w:val="VerbatimChar"/>
        </w:rPr>
        <w:t xml:space="preserve">               CL-&gt;&gt;M: Log success metric</w:t>
      </w:r>
      <w:r>
        <w:br/>
      </w:r>
      <w:r>
        <w:rPr>
          <w:rStyle w:val="VerbatimChar"/>
        </w:rPr>
        <w:t xml:space="preserve">         else Retry Failure</w:t>
      </w:r>
      <w:r>
        <w:br/>
      </w:r>
      <w:r>
        <w:rPr>
          <w:rStyle w:val="VerbatimChar"/>
        </w:rPr>
        <w:t xml:space="preserve">               CL-&gt;&gt;M: Log update failure</w:t>
      </w:r>
      <w:r>
        <w:br/>
      </w:r>
      <w:r>
        <w:rPr>
          <w:rStyle w:val="VerbatimChar"/>
        </w:rPr>
        <w:t xml:space="preserve">               CL-&gt;&gt;CL: Raise IT operations alert</w:t>
      </w:r>
      <w:r>
        <w:br/>
      </w:r>
      <w:r>
        <w:rPr>
          <w:rStyle w:val="VerbatimChar"/>
        </w:rPr>
        <w:t xml:space="preserve">         end</w:t>
      </w:r>
      <w:r>
        <w:br/>
      </w:r>
      <w:r>
        <w:rPr>
          <w:rStyle w:val="VerbatimChar"/>
        </w:rPr>
        <w:t xml:space="preserve">      end</w:t>
      </w:r>
      <w:bookmarkEnd w:id="71"/>
      <w:bookmarkEnd w:id="76"/>
    </w:p>
    <w:p w14:paraId="6745B0EA" w14:textId="1CB2A73D" w:rsidR="0044358A" w:rsidRDefault="0044358A" w:rsidP="009D7E0B">
      <w:pPr>
        <w:pStyle w:val="Heading4"/>
      </w:pPr>
      <w:r>
        <w:t>Mermaid Diagram for 4. High-Level Architecture</w:t>
      </w:r>
    </w:p>
    <w:p w14:paraId="7034BDE6" w14:textId="344F74EE" w:rsidR="009D7E0B" w:rsidRPr="00777F67" w:rsidRDefault="009D7E0B" w:rsidP="00777F67">
      <w:pPr>
        <w:pStyle w:val="Compact"/>
        <w:rPr>
          <w:rFonts w:ascii="Consolas" w:hAnsi="Consolas"/>
          <w:sz w:val="22"/>
          <w:szCs w:val="22"/>
        </w:rPr>
      </w:pPr>
      <w:r w:rsidRPr="00777F67">
        <w:rPr>
          <w:rFonts w:ascii="Consolas" w:hAnsi="Consolas"/>
          <w:sz w:val="22"/>
          <w:szCs w:val="22"/>
        </w:rPr>
        <w:t>graph TB</w:t>
      </w:r>
    </w:p>
    <w:p w14:paraId="32661DC3" w14:textId="77777777" w:rsidR="009D7E0B" w:rsidRPr="00777F67" w:rsidRDefault="009D7E0B" w:rsidP="00777F67">
      <w:pPr>
        <w:pStyle w:val="Compact"/>
        <w:rPr>
          <w:rFonts w:ascii="Consolas" w:hAnsi="Consolas"/>
          <w:sz w:val="22"/>
          <w:szCs w:val="22"/>
        </w:rPr>
      </w:pPr>
      <w:r w:rsidRPr="00777F67">
        <w:rPr>
          <w:rFonts w:ascii="Consolas" w:hAnsi="Consolas"/>
          <w:sz w:val="22"/>
          <w:szCs w:val="22"/>
        </w:rPr>
        <w:t xml:space="preserve">    UI[Frontend&lt;br&gt;React.js UI] --&gt;|REST/GraphQL| AG[API Gateway]</w:t>
      </w:r>
    </w:p>
    <w:p w14:paraId="12908966" w14:textId="77777777" w:rsidR="009D7E0B" w:rsidRPr="00777F67" w:rsidRDefault="009D7E0B" w:rsidP="00777F67">
      <w:pPr>
        <w:pStyle w:val="Compact"/>
        <w:rPr>
          <w:rFonts w:ascii="Consolas" w:hAnsi="Consolas"/>
          <w:sz w:val="22"/>
          <w:szCs w:val="22"/>
        </w:rPr>
      </w:pPr>
      <w:r w:rsidRPr="00777F67">
        <w:rPr>
          <w:rFonts w:ascii="Consolas" w:hAnsi="Consolas"/>
          <w:sz w:val="22"/>
          <w:szCs w:val="22"/>
        </w:rPr>
        <w:t xml:space="preserve">    AG --&gt; GQL[GraphQL Server]</w:t>
      </w:r>
    </w:p>
    <w:p w14:paraId="4DF3D370" w14:textId="77777777" w:rsidR="009D7E0B" w:rsidRPr="00777F67" w:rsidRDefault="009D7E0B" w:rsidP="00777F67">
      <w:pPr>
        <w:pStyle w:val="Compact"/>
        <w:rPr>
          <w:rFonts w:ascii="Consolas" w:hAnsi="Consolas"/>
          <w:sz w:val="22"/>
          <w:szCs w:val="22"/>
        </w:rPr>
      </w:pPr>
      <w:r w:rsidRPr="00777F67">
        <w:rPr>
          <w:rFonts w:ascii="Consolas" w:hAnsi="Consolas"/>
          <w:sz w:val="22"/>
          <w:szCs w:val="22"/>
        </w:rPr>
        <w:t xml:space="preserve">    AG --&gt; MS[Microservices]</w:t>
      </w:r>
    </w:p>
    <w:p w14:paraId="1E03512C" w14:textId="77777777" w:rsidR="009D7E0B" w:rsidRPr="00777F67" w:rsidRDefault="009D7E0B" w:rsidP="00777F67">
      <w:pPr>
        <w:pStyle w:val="Compact"/>
        <w:rPr>
          <w:rFonts w:ascii="Consolas" w:hAnsi="Consolas"/>
          <w:sz w:val="22"/>
          <w:szCs w:val="22"/>
        </w:rPr>
      </w:pPr>
      <w:r w:rsidRPr="00777F67">
        <w:rPr>
          <w:rFonts w:ascii="Consolas" w:hAnsi="Consolas"/>
          <w:sz w:val="22"/>
          <w:szCs w:val="22"/>
        </w:rPr>
        <w:t xml:space="preserve">    GQL --&gt; MS</w:t>
      </w:r>
    </w:p>
    <w:p w14:paraId="004DC487" w14:textId="77777777" w:rsidR="009D7E0B" w:rsidRPr="00777F67" w:rsidRDefault="009D7E0B" w:rsidP="00777F67">
      <w:pPr>
        <w:pStyle w:val="Compact"/>
        <w:rPr>
          <w:rFonts w:ascii="Consolas" w:hAnsi="Consolas"/>
          <w:sz w:val="22"/>
          <w:szCs w:val="22"/>
        </w:rPr>
      </w:pPr>
      <w:r w:rsidRPr="00777F67">
        <w:rPr>
          <w:rFonts w:ascii="Consolas" w:hAnsi="Consolas"/>
          <w:sz w:val="22"/>
          <w:szCs w:val="22"/>
        </w:rPr>
        <w:t xml:space="preserve">    MS &lt;--&gt; DB[(Data Storage)]</w:t>
      </w:r>
    </w:p>
    <w:p w14:paraId="427923B8" w14:textId="77777777" w:rsidR="009D7E0B" w:rsidRPr="00777F67" w:rsidRDefault="009D7E0B" w:rsidP="00777F67">
      <w:pPr>
        <w:pStyle w:val="Compact"/>
        <w:rPr>
          <w:rFonts w:ascii="Consolas" w:hAnsi="Consolas"/>
          <w:sz w:val="22"/>
          <w:szCs w:val="22"/>
        </w:rPr>
      </w:pPr>
      <w:r w:rsidRPr="00777F67">
        <w:rPr>
          <w:rFonts w:ascii="Consolas" w:hAnsi="Consolas"/>
          <w:sz w:val="22"/>
          <w:szCs w:val="22"/>
        </w:rPr>
        <w:t xml:space="preserve">    MS &lt;--&gt; MB[Message Bus&lt;br&gt;Kafka]</w:t>
      </w:r>
    </w:p>
    <w:p w14:paraId="3C5C17EC" w14:textId="77777777" w:rsidR="009D7E0B" w:rsidRPr="00777F67" w:rsidRDefault="009D7E0B" w:rsidP="00777F67">
      <w:pPr>
        <w:pStyle w:val="Compact"/>
        <w:rPr>
          <w:rFonts w:ascii="Consolas" w:hAnsi="Consolas"/>
          <w:sz w:val="22"/>
          <w:szCs w:val="22"/>
        </w:rPr>
      </w:pPr>
      <w:r w:rsidRPr="00777F67">
        <w:rPr>
          <w:rFonts w:ascii="Consolas" w:hAnsi="Consolas"/>
          <w:sz w:val="22"/>
          <w:szCs w:val="22"/>
        </w:rPr>
        <w:t xml:space="preserve">    MS --&gt; IL[Integration Layer]</w:t>
      </w:r>
    </w:p>
    <w:p w14:paraId="340E84F0" w14:textId="77777777" w:rsidR="009D7E0B" w:rsidRPr="00777F67" w:rsidRDefault="009D7E0B" w:rsidP="00777F67">
      <w:pPr>
        <w:pStyle w:val="Compact"/>
        <w:rPr>
          <w:rFonts w:ascii="Consolas" w:hAnsi="Consolas"/>
          <w:sz w:val="22"/>
          <w:szCs w:val="22"/>
        </w:rPr>
      </w:pPr>
      <w:r w:rsidRPr="00777F67">
        <w:rPr>
          <w:rFonts w:ascii="Consolas" w:hAnsi="Consolas"/>
          <w:sz w:val="22"/>
          <w:szCs w:val="22"/>
        </w:rPr>
        <w:t xml:space="preserve">    IL &lt;--&gt; ES[External Systems]</w:t>
      </w:r>
    </w:p>
    <w:p w14:paraId="2C0EBA9D" w14:textId="77777777" w:rsidR="009D7E0B" w:rsidRPr="00777F67" w:rsidRDefault="009D7E0B" w:rsidP="00777F67">
      <w:pPr>
        <w:pStyle w:val="Compact"/>
        <w:rPr>
          <w:rFonts w:ascii="Consolas" w:hAnsi="Consolas"/>
          <w:sz w:val="22"/>
          <w:szCs w:val="22"/>
        </w:rPr>
      </w:pPr>
    </w:p>
    <w:p w14:paraId="4C19E131" w14:textId="77777777" w:rsidR="009D7E0B" w:rsidRPr="00777F67" w:rsidRDefault="009D7E0B" w:rsidP="00777F67">
      <w:pPr>
        <w:pStyle w:val="Compact"/>
        <w:rPr>
          <w:rFonts w:ascii="Consolas" w:hAnsi="Consolas"/>
          <w:sz w:val="22"/>
          <w:szCs w:val="22"/>
        </w:rPr>
      </w:pPr>
      <w:r w:rsidRPr="00777F67">
        <w:rPr>
          <w:rFonts w:ascii="Consolas" w:hAnsi="Consolas"/>
          <w:sz w:val="22"/>
          <w:szCs w:val="22"/>
        </w:rPr>
        <w:t xml:space="preserve">    classDef frontend fill:#e6f3ff,stroke:#333,stroke-width:2px;</w:t>
      </w:r>
    </w:p>
    <w:p w14:paraId="17E0EB92" w14:textId="77777777" w:rsidR="009D7E0B" w:rsidRPr="00777F67" w:rsidRDefault="009D7E0B" w:rsidP="00777F67">
      <w:pPr>
        <w:pStyle w:val="Compact"/>
        <w:rPr>
          <w:rFonts w:ascii="Consolas" w:hAnsi="Consolas"/>
          <w:sz w:val="22"/>
          <w:szCs w:val="22"/>
        </w:rPr>
      </w:pPr>
      <w:r w:rsidRPr="00777F67">
        <w:rPr>
          <w:rFonts w:ascii="Consolas" w:hAnsi="Consolas"/>
          <w:sz w:val="22"/>
          <w:szCs w:val="22"/>
        </w:rPr>
        <w:t xml:space="preserve">    classDef backend fill:#fff0e6,stroke:#333,stroke-width:2px;</w:t>
      </w:r>
    </w:p>
    <w:p w14:paraId="2ABA008E" w14:textId="77777777" w:rsidR="009D7E0B" w:rsidRPr="00777F67" w:rsidRDefault="009D7E0B" w:rsidP="00777F67">
      <w:pPr>
        <w:pStyle w:val="Compact"/>
        <w:rPr>
          <w:rFonts w:ascii="Consolas" w:hAnsi="Consolas"/>
          <w:sz w:val="22"/>
          <w:szCs w:val="22"/>
        </w:rPr>
      </w:pPr>
      <w:r w:rsidRPr="00777F67">
        <w:rPr>
          <w:rFonts w:ascii="Consolas" w:hAnsi="Consolas"/>
          <w:sz w:val="22"/>
          <w:szCs w:val="22"/>
        </w:rPr>
        <w:t xml:space="preserve">    classDef storage fill:#e6ffe6,stroke:#333,stroke-width:2px;</w:t>
      </w:r>
    </w:p>
    <w:p w14:paraId="3CB40A1F" w14:textId="77777777" w:rsidR="009D7E0B" w:rsidRPr="00777F67" w:rsidRDefault="009D7E0B" w:rsidP="00777F67">
      <w:pPr>
        <w:pStyle w:val="Compact"/>
        <w:rPr>
          <w:rFonts w:ascii="Consolas" w:hAnsi="Consolas"/>
          <w:sz w:val="22"/>
          <w:szCs w:val="22"/>
        </w:rPr>
      </w:pPr>
      <w:r w:rsidRPr="00777F67">
        <w:rPr>
          <w:rFonts w:ascii="Consolas" w:hAnsi="Consolas"/>
          <w:sz w:val="22"/>
          <w:szCs w:val="22"/>
        </w:rPr>
        <w:t xml:space="preserve">    classDef messaging fill:#ffe6e6,stroke:#333,stroke-width:2px;</w:t>
      </w:r>
    </w:p>
    <w:p w14:paraId="61F52C7D" w14:textId="77777777" w:rsidR="009D7E0B" w:rsidRPr="00777F67" w:rsidRDefault="009D7E0B" w:rsidP="00777F67">
      <w:pPr>
        <w:pStyle w:val="Compact"/>
        <w:rPr>
          <w:rFonts w:ascii="Consolas" w:hAnsi="Consolas"/>
          <w:sz w:val="22"/>
          <w:szCs w:val="22"/>
        </w:rPr>
      </w:pPr>
      <w:r w:rsidRPr="00777F67">
        <w:rPr>
          <w:rFonts w:ascii="Consolas" w:hAnsi="Consolas"/>
          <w:sz w:val="22"/>
          <w:szCs w:val="22"/>
        </w:rPr>
        <w:t xml:space="preserve">    classDef external fill:#f0e6ff,stroke:#333,stroke-width:2px;</w:t>
      </w:r>
    </w:p>
    <w:p w14:paraId="15B8A076" w14:textId="77777777" w:rsidR="009D7E0B" w:rsidRPr="00777F67" w:rsidRDefault="009D7E0B" w:rsidP="00777F67">
      <w:pPr>
        <w:pStyle w:val="Compact"/>
        <w:rPr>
          <w:rFonts w:ascii="Consolas" w:hAnsi="Consolas"/>
          <w:sz w:val="22"/>
          <w:szCs w:val="22"/>
        </w:rPr>
      </w:pPr>
    </w:p>
    <w:p w14:paraId="66F09BAB" w14:textId="77777777" w:rsidR="009D7E0B" w:rsidRPr="00777F67" w:rsidRDefault="009D7E0B" w:rsidP="00777F67">
      <w:pPr>
        <w:pStyle w:val="Compact"/>
        <w:rPr>
          <w:rFonts w:ascii="Consolas" w:hAnsi="Consolas"/>
          <w:sz w:val="22"/>
          <w:szCs w:val="22"/>
        </w:rPr>
      </w:pPr>
      <w:r w:rsidRPr="00777F67">
        <w:rPr>
          <w:rFonts w:ascii="Consolas" w:hAnsi="Consolas"/>
          <w:sz w:val="22"/>
          <w:szCs w:val="22"/>
        </w:rPr>
        <w:t xml:space="preserve">    class UI frontend;</w:t>
      </w:r>
    </w:p>
    <w:p w14:paraId="3790CFEE" w14:textId="77777777" w:rsidR="009D7E0B" w:rsidRPr="00777F67" w:rsidRDefault="009D7E0B" w:rsidP="00777F67">
      <w:pPr>
        <w:pStyle w:val="Compact"/>
        <w:rPr>
          <w:rFonts w:ascii="Consolas" w:hAnsi="Consolas"/>
          <w:sz w:val="22"/>
          <w:szCs w:val="22"/>
        </w:rPr>
      </w:pPr>
      <w:r w:rsidRPr="00777F67">
        <w:rPr>
          <w:rFonts w:ascii="Consolas" w:hAnsi="Consolas"/>
          <w:sz w:val="22"/>
          <w:szCs w:val="22"/>
        </w:rPr>
        <w:t xml:space="preserve">    class AG,GQL,MS,IL backend;</w:t>
      </w:r>
    </w:p>
    <w:p w14:paraId="4985AB03" w14:textId="77777777" w:rsidR="009D7E0B" w:rsidRPr="00777F67" w:rsidRDefault="009D7E0B" w:rsidP="00777F67">
      <w:pPr>
        <w:pStyle w:val="Compact"/>
        <w:rPr>
          <w:rFonts w:ascii="Consolas" w:hAnsi="Consolas"/>
          <w:sz w:val="22"/>
          <w:szCs w:val="22"/>
        </w:rPr>
      </w:pPr>
      <w:r w:rsidRPr="00777F67">
        <w:rPr>
          <w:rFonts w:ascii="Consolas" w:hAnsi="Consolas"/>
          <w:sz w:val="22"/>
          <w:szCs w:val="22"/>
        </w:rPr>
        <w:t xml:space="preserve">    class DB storage;</w:t>
      </w:r>
    </w:p>
    <w:p w14:paraId="27FE6BDB" w14:textId="77777777" w:rsidR="009D7E0B" w:rsidRPr="00777F67" w:rsidRDefault="009D7E0B" w:rsidP="00777F67">
      <w:pPr>
        <w:pStyle w:val="Compact"/>
        <w:rPr>
          <w:rFonts w:ascii="Consolas" w:hAnsi="Consolas"/>
          <w:sz w:val="22"/>
          <w:szCs w:val="22"/>
        </w:rPr>
      </w:pPr>
      <w:r w:rsidRPr="00777F67">
        <w:rPr>
          <w:rFonts w:ascii="Consolas" w:hAnsi="Consolas"/>
          <w:sz w:val="22"/>
          <w:szCs w:val="22"/>
        </w:rPr>
        <w:t xml:space="preserve">    class MB messaging;</w:t>
      </w:r>
    </w:p>
    <w:p w14:paraId="0E4F215C" w14:textId="667C7B43" w:rsidR="009D7E0B" w:rsidRDefault="009D7E0B" w:rsidP="00777F67">
      <w:pPr>
        <w:pStyle w:val="Compact"/>
        <w:rPr>
          <w:rFonts w:ascii="Consolas" w:hAnsi="Consolas"/>
          <w:sz w:val="22"/>
          <w:szCs w:val="22"/>
        </w:rPr>
      </w:pPr>
      <w:r w:rsidRPr="00777F67">
        <w:rPr>
          <w:rFonts w:ascii="Consolas" w:hAnsi="Consolas"/>
          <w:sz w:val="22"/>
          <w:szCs w:val="22"/>
        </w:rPr>
        <w:t xml:space="preserve">    class ES external;</w:t>
      </w:r>
    </w:p>
    <w:p w14:paraId="3C6A66A6" w14:textId="77777777" w:rsidR="00777F67" w:rsidRPr="00777F67" w:rsidRDefault="00777F67" w:rsidP="00777F67">
      <w:pPr>
        <w:pStyle w:val="Compact"/>
        <w:rPr>
          <w:rFonts w:ascii="Consolas" w:hAnsi="Consolas"/>
          <w:sz w:val="22"/>
          <w:szCs w:val="22"/>
        </w:rPr>
      </w:pPr>
    </w:p>
    <w:p w14:paraId="3DE83049" w14:textId="5156E9AB" w:rsidR="00674EFF" w:rsidRPr="006171A5" w:rsidRDefault="00950CC6" w:rsidP="00995A82">
      <w:pPr>
        <w:pStyle w:val="Heading4"/>
      </w:pPr>
      <w:r w:rsidRPr="006171A5">
        <w:t>Mermaid diagram for 8.1 Client Search flow</w:t>
      </w:r>
    </w:p>
    <w:p w14:paraId="2D811EFE" w14:textId="77777777" w:rsidR="007211AF" w:rsidRPr="0004492A" w:rsidRDefault="007211AF" w:rsidP="007211AF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sequenceDiagram</w:t>
      </w:r>
    </w:p>
    <w:p w14:paraId="4D8EB91C" w14:textId="77777777" w:rsidR="007211AF" w:rsidRPr="0004492A" w:rsidRDefault="007211AF" w:rsidP="007211AF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participant U as User (Trader/Salesperson)</w:t>
      </w:r>
    </w:p>
    <w:p w14:paraId="776041E8" w14:textId="77777777" w:rsidR="007211AF" w:rsidRPr="0004492A" w:rsidRDefault="007211AF" w:rsidP="007211AF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participant UI as React UI</w:t>
      </w:r>
    </w:p>
    <w:p w14:paraId="42CD6036" w14:textId="77777777" w:rsidR="007211AF" w:rsidRPr="0004492A" w:rsidRDefault="007211AF" w:rsidP="007211AF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participant CDS as Client Data Service</w:t>
      </w:r>
    </w:p>
    <w:p w14:paraId="5BF0C611" w14:textId="77777777" w:rsidR="007211AF" w:rsidRPr="0004492A" w:rsidRDefault="007211AF" w:rsidP="007211AF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participant RC as Redis Cache</w:t>
      </w:r>
    </w:p>
    <w:p w14:paraId="3EEB5AD5" w14:textId="77777777" w:rsidR="007211AF" w:rsidRPr="0004492A" w:rsidRDefault="007211AF" w:rsidP="007211AF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participant DB as SQL Server</w:t>
      </w:r>
    </w:p>
    <w:p w14:paraId="6608835B" w14:textId="77777777" w:rsidR="007211AF" w:rsidRPr="0004492A" w:rsidRDefault="007211AF" w:rsidP="007211AF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</w:t>
      </w:r>
    </w:p>
    <w:p w14:paraId="6FA41C10" w14:textId="77777777" w:rsidR="007211AF" w:rsidRPr="0004492A" w:rsidRDefault="007211AF" w:rsidP="007211AF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U-&gt;&gt;UI: Enter search criteria (name/LEI/cConsol ID)</w:t>
      </w:r>
    </w:p>
    <w:p w14:paraId="05D58222" w14:textId="77777777" w:rsidR="007211AF" w:rsidRPr="0004492A" w:rsidRDefault="007211AF" w:rsidP="007211AF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UI-&gt;&gt;CDS: GET /api/v1/clients/search?criteria=...</w:t>
      </w:r>
    </w:p>
    <w:p w14:paraId="6AEE109D" w14:textId="77777777" w:rsidR="007211AF" w:rsidRPr="0004492A" w:rsidRDefault="007211AF" w:rsidP="007211AF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CDS-&gt;&gt;RC: Check cache for frequently searched results</w:t>
      </w:r>
    </w:p>
    <w:p w14:paraId="4A005510" w14:textId="77777777" w:rsidR="007211AF" w:rsidRPr="0004492A" w:rsidRDefault="007211AF" w:rsidP="007211AF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alt Cache hit for partial results</w:t>
      </w:r>
    </w:p>
    <w:p w14:paraId="09CC34BC" w14:textId="77777777" w:rsidR="007211AF" w:rsidRPr="0004492A" w:rsidRDefault="007211AF" w:rsidP="007211AF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    RC--&gt;&gt;CDS: Return cached partial results</w:t>
      </w:r>
    </w:p>
    <w:p w14:paraId="7A0FD5AD" w14:textId="77777777" w:rsidR="007211AF" w:rsidRPr="0004492A" w:rsidRDefault="007211AF" w:rsidP="007211AF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    CDS-&gt;&gt;DB: Query for remaining results</w:t>
      </w:r>
    </w:p>
    <w:p w14:paraId="4C8555B1" w14:textId="77777777" w:rsidR="007211AF" w:rsidRPr="0004492A" w:rsidRDefault="007211AF" w:rsidP="007211AF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else Cache miss</w:t>
      </w:r>
    </w:p>
    <w:p w14:paraId="32354D48" w14:textId="77777777" w:rsidR="007211AF" w:rsidRPr="0004492A" w:rsidRDefault="007211AF" w:rsidP="007211AF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    RC--&gt;&gt;CDS: No cache hit</w:t>
      </w:r>
    </w:p>
    <w:p w14:paraId="41E27ECD" w14:textId="77777777" w:rsidR="007211AF" w:rsidRPr="0004492A" w:rsidRDefault="007211AF" w:rsidP="007211AF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    CDS-&gt;&gt;DB: Perform full database search</w:t>
      </w:r>
    </w:p>
    <w:p w14:paraId="2927486E" w14:textId="77777777" w:rsidR="007211AF" w:rsidRPr="0004492A" w:rsidRDefault="007211AF" w:rsidP="007211AF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end</w:t>
      </w:r>
    </w:p>
    <w:p w14:paraId="63126226" w14:textId="77777777" w:rsidR="007211AF" w:rsidRPr="0004492A" w:rsidRDefault="007211AF" w:rsidP="007211AF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DB--&gt;&gt;CDS: Return search results</w:t>
      </w:r>
    </w:p>
    <w:p w14:paraId="534C42DD" w14:textId="77777777" w:rsidR="007211AF" w:rsidRPr="0004492A" w:rsidRDefault="007211AF" w:rsidP="007211AF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CDS-&gt;&gt;RC: Update cache with search results</w:t>
      </w:r>
    </w:p>
    <w:p w14:paraId="2FAE0A2D" w14:textId="77777777" w:rsidR="007211AF" w:rsidRPr="0004492A" w:rsidRDefault="007211AF" w:rsidP="007211AF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CDS--&gt;&gt;UI: Return compiled search results</w:t>
      </w:r>
    </w:p>
    <w:p w14:paraId="42C93DC9" w14:textId="77777777" w:rsidR="007211AF" w:rsidRPr="0004492A" w:rsidRDefault="007211AF" w:rsidP="007211AF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UI--&gt;&gt;U: Display search results</w:t>
      </w:r>
    </w:p>
    <w:p w14:paraId="69D2E9EB" w14:textId="77777777" w:rsidR="007211AF" w:rsidRPr="007211AF" w:rsidRDefault="007211AF" w:rsidP="007211AF">
      <w:pPr>
        <w:pStyle w:val="BodyText"/>
        <w:rPr>
          <w:lang w:val="en-GB"/>
        </w:rPr>
      </w:pPr>
    </w:p>
    <w:p w14:paraId="3CA05BC0" w14:textId="70CE66F9" w:rsidR="000C7411" w:rsidRDefault="000C7411" w:rsidP="00995A82">
      <w:pPr>
        <w:pStyle w:val="Heading4"/>
        <w:rPr>
          <w:rStyle w:val="VerbatimChar"/>
        </w:rPr>
      </w:pPr>
      <w:r>
        <w:rPr>
          <w:rStyle w:val="VerbatimChar"/>
        </w:rPr>
        <w:t>Mermaid Diagram for 8.2</w:t>
      </w:r>
      <w:r w:rsidR="00995A82">
        <w:rPr>
          <w:rStyle w:val="VerbatimChar"/>
        </w:rPr>
        <w:t xml:space="preserve"> Tiering Update Flow</w:t>
      </w:r>
    </w:p>
    <w:p w14:paraId="73AFA4D1" w14:textId="77777777" w:rsidR="007439A1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sequenceDiagram</w:t>
      </w:r>
    </w:p>
    <w:p w14:paraId="3452CBC1" w14:textId="77777777" w:rsidR="007439A1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participant U as User (eCST)</w:t>
      </w:r>
    </w:p>
    <w:p w14:paraId="675F7F41" w14:textId="77777777" w:rsidR="007439A1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participant UI as React UI</w:t>
      </w:r>
    </w:p>
    <w:p w14:paraId="55A1E024" w14:textId="77777777" w:rsidR="007439A1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participant AG as API Gateway</w:t>
      </w:r>
    </w:p>
    <w:p w14:paraId="3E20A4C3" w14:textId="77777777" w:rsidR="007439A1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participant TS as Tiering Service</w:t>
      </w:r>
    </w:p>
    <w:p w14:paraId="055DA4F6" w14:textId="77777777" w:rsidR="007439A1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participant DB as SQL Server</w:t>
      </w:r>
    </w:p>
    <w:p w14:paraId="748E15DB" w14:textId="77777777" w:rsidR="007439A1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participant RC as Redis Cache</w:t>
      </w:r>
    </w:p>
    <w:p w14:paraId="09E95E02" w14:textId="77777777" w:rsidR="007439A1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participant K as Kafka</w:t>
      </w:r>
    </w:p>
    <w:p w14:paraId="58C8387C" w14:textId="77777777" w:rsidR="007439A1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participant IS as Integration Service</w:t>
      </w:r>
    </w:p>
    <w:p w14:paraId="142BCB03" w14:textId="77777777" w:rsidR="007439A1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participant ES as External Systems</w:t>
      </w:r>
    </w:p>
    <w:p w14:paraId="1E981E06" w14:textId="77777777" w:rsid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</w:t>
      </w:r>
    </w:p>
    <w:p w14:paraId="01870C18" w14:textId="598A02BE" w:rsidR="007439A1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U-&gt;&gt;UI: Update client tier</w:t>
      </w:r>
    </w:p>
    <w:p w14:paraId="34E7B130" w14:textId="77777777" w:rsidR="007439A1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UI-&gt;&gt;AG: PUT /api/v1/tiers/{tierId}</w:t>
      </w:r>
    </w:p>
    <w:p w14:paraId="37854852" w14:textId="77777777" w:rsidR="007439A1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AG-&gt;&gt;TS: Forward request</w:t>
      </w:r>
    </w:p>
    <w:p w14:paraId="0F343484" w14:textId="77777777" w:rsidR="007439A1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TS-&gt;&gt;DB: Update tier in database</w:t>
      </w:r>
    </w:p>
    <w:p w14:paraId="60CF6918" w14:textId="77777777" w:rsidR="007439A1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DB--&gt;&gt;TS: Confirm update</w:t>
      </w:r>
    </w:p>
    <w:p w14:paraId="0FFF9FF4" w14:textId="77777777" w:rsidR="007439A1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TS-&gt;&gt;RC: Invalidate cache</w:t>
      </w:r>
    </w:p>
    <w:p w14:paraId="5CA80C23" w14:textId="77777777" w:rsidR="007439A1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TS-&gt;&gt;K: Publish tier update event</w:t>
      </w:r>
    </w:p>
    <w:p w14:paraId="35E672E8" w14:textId="77777777" w:rsidR="007439A1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TS--&gt;&gt;AG: Return updated tier</w:t>
      </w:r>
    </w:p>
    <w:p w14:paraId="64D3001A" w14:textId="77777777" w:rsidR="007439A1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AG--&gt;&gt;UI: Forward response</w:t>
      </w:r>
    </w:p>
    <w:p w14:paraId="0DB7CCC6" w14:textId="77777777" w:rsidR="007439A1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UI--&gt;&gt;U: Display confirmation</w:t>
      </w:r>
    </w:p>
    <w:p w14:paraId="5F378DE9" w14:textId="77777777" w:rsidR="007439A1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K-&gt;&gt;IS: Consume tier update event</w:t>
      </w:r>
    </w:p>
    <w:p w14:paraId="36FF1B2E" w14:textId="714C1682" w:rsidR="00796398" w:rsidRPr="0004492A" w:rsidRDefault="007439A1" w:rsidP="0004492A">
      <w:pPr>
        <w:pStyle w:val="Compact"/>
        <w:rPr>
          <w:rStyle w:val="VerbatimChar"/>
        </w:rPr>
      </w:pPr>
      <w:r w:rsidRPr="0004492A">
        <w:rPr>
          <w:rStyle w:val="VerbatimChar"/>
        </w:rPr>
        <w:t xml:space="preserve">       IS-&gt;&gt;ES: Send updates to External Systems</w:t>
      </w:r>
    </w:p>
    <w:sectPr w:rsidR="00796398" w:rsidRPr="0004492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AF8664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FE48688"/>
    <w:lvl w:ilvl="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503BA3"/>
    <w:multiLevelType w:val="hybridMultilevel"/>
    <w:tmpl w:val="DFB48460"/>
    <w:lvl w:ilvl="0" w:tplc="ED707166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A99411"/>
    <w:multiLevelType w:val="multilevel"/>
    <w:tmpl w:val="8FE48688"/>
    <w:lvl w:ilvl="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7C42495"/>
    <w:multiLevelType w:val="hybridMultilevel"/>
    <w:tmpl w:val="27124E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CE33E3"/>
    <w:multiLevelType w:val="hybridMultilevel"/>
    <w:tmpl w:val="3CFE48F2"/>
    <w:lvl w:ilvl="0" w:tplc="ED707166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3D0208"/>
    <w:multiLevelType w:val="hybridMultilevel"/>
    <w:tmpl w:val="4EB00D7E"/>
    <w:lvl w:ilvl="0" w:tplc="ED707166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C92772"/>
    <w:multiLevelType w:val="multilevel"/>
    <w:tmpl w:val="D5362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DD5E8C"/>
    <w:multiLevelType w:val="multilevel"/>
    <w:tmpl w:val="8FE48688"/>
    <w:lvl w:ilvl="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09334EA"/>
    <w:multiLevelType w:val="hybridMultilevel"/>
    <w:tmpl w:val="6E343092"/>
    <w:lvl w:ilvl="0" w:tplc="ED707166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670C86"/>
    <w:multiLevelType w:val="multilevel"/>
    <w:tmpl w:val="45E499EC"/>
    <w:lvl w:ilvl="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5800417D"/>
    <w:multiLevelType w:val="hybridMultilevel"/>
    <w:tmpl w:val="2B7445B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09B484B"/>
    <w:multiLevelType w:val="multilevel"/>
    <w:tmpl w:val="8FE48688"/>
    <w:lvl w:ilvl="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45E0135"/>
    <w:multiLevelType w:val="multilevel"/>
    <w:tmpl w:val="D94EFDB2"/>
    <w:lvl w:ilvl="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4C457C5"/>
    <w:multiLevelType w:val="multilevel"/>
    <w:tmpl w:val="8FE48688"/>
    <w:lvl w:ilvl="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75A166CD"/>
    <w:multiLevelType w:val="hybridMultilevel"/>
    <w:tmpl w:val="07C0CDEE"/>
    <w:lvl w:ilvl="0" w:tplc="ED707166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8284412">
    <w:abstractNumId w:val="0"/>
  </w:num>
  <w:num w:numId="2" w16cid:durableId="1191843180">
    <w:abstractNumId w:val="1"/>
  </w:num>
  <w:num w:numId="3" w16cid:durableId="382296941">
    <w:abstractNumId w:val="1"/>
  </w:num>
  <w:num w:numId="4" w16cid:durableId="776095186">
    <w:abstractNumId w:val="1"/>
  </w:num>
  <w:num w:numId="5" w16cid:durableId="745885851">
    <w:abstractNumId w:val="1"/>
  </w:num>
  <w:num w:numId="6" w16cid:durableId="1206911525">
    <w:abstractNumId w:val="1"/>
  </w:num>
  <w:num w:numId="7" w16cid:durableId="876238245">
    <w:abstractNumId w:val="1"/>
  </w:num>
  <w:num w:numId="8" w16cid:durableId="1271670309">
    <w:abstractNumId w:val="1"/>
  </w:num>
  <w:num w:numId="9" w16cid:durableId="9987744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72539933">
    <w:abstractNumId w:val="1"/>
  </w:num>
  <w:num w:numId="11" w16cid:durableId="691497894">
    <w:abstractNumId w:val="1"/>
  </w:num>
  <w:num w:numId="12" w16cid:durableId="1518156952">
    <w:abstractNumId w:val="1"/>
  </w:num>
  <w:num w:numId="13" w16cid:durableId="1457603462">
    <w:abstractNumId w:val="1"/>
  </w:num>
  <w:num w:numId="14" w16cid:durableId="1407149516">
    <w:abstractNumId w:val="1"/>
  </w:num>
  <w:num w:numId="15" w16cid:durableId="1520048292">
    <w:abstractNumId w:val="1"/>
  </w:num>
  <w:num w:numId="16" w16cid:durableId="48117132">
    <w:abstractNumId w:val="1"/>
  </w:num>
  <w:num w:numId="17" w16cid:durableId="1571581082">
    <w:abstractNumId w:val="1"/>
  </w:num>
  <w:num w:numId="18" w16cid:durableId="13332171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536623224">
    <w:abstractNumId w:val="1"/>
  </w:num>
  <w:num w:numId="20" w16cid:durableId="762184755">
    <w:abstractNumId w:val="1"/>
  </w:num>
  <w:num w:numId="21" w16cid:durableId="597756803">
    <w:abstractNumId w:val="1"/>
  </w:num>
  <w:num w:numId="22" w16cid:durableId="2040541652">
    <w:abstractNumId w:val="1"/>
  </w:num>
  <w:num w:numId="23" w16cid:durableId="276759443">
    <w:abstractNumId w:val="1"/>
  </w:num>
  <w:num w:numId="24" w16cid:durableId="2127262772">
    <w:abstractNumId w:val="1"/>
  </w:num>
  <w:num w:numId="25" w16cid:durableId="763919154">
    <w:abstractNumId w:val="1"/>
  </w:num>
  <w:num w:numId="26" w16cid:durableId="973482006">
    <w:abstractNumId w:val="1"/>
  </w:num>
  <w:num w:numId="27" w16cid:durableId="547030863">
    <w:abstractNumId w:val="1"/>
  </w:num>
  <w:num w:numId="28" w16cid:durableId="1252394743">
    <w:abstractNumId w:val="1"/>
  </w:num>
  <w:num w:numId="29" w16cid:durableId="250705757">
    <w:abstractNumId w:val="1"/>
  </w:num>
  <w:num w:numId="30" w16cid:durableId="863402123">
    <w:abstractNumId w:val="1"/>
  </w:num>
  <w:num w:numId="31" w16cid:durableId="628097204">
    <w:abstractNumId w:val="1"/>
  </w:num>
  <w:num w:numId="32" w16cid:durableId="1905792698">
    <w:abstractNumId w:val="1"/>
  </w:num>
  <w:num w:numId="33" w16cid:durableId="1884706804">
    <w:abstractNumId w:val="1"/>
  </w:num>
  <w:num w:numId="34" w16cid:durableId="842431344">
    <w:abstractNumId w:val="1"/>
  </w:num>
  <w:num w:numId="35" w16cid:durableId="1222327838">
    <w:abstractNumId w:val="1"/>
  </w:num>
  <w:num w:numId="36" w16cid:durableId="1534222766">
    <w:abstractNumId w:val="1"/>
  </w:num>
  <w:num w:numId="37" w16cid:durableId="1946576760">
    <w:abstractNumId w:val="1"/>
  </w:num>
  <w:num w:numId="38" w16cid:durableId="874004301">
    <w:abstractNumId w:val="1"/>
  </w:num>
  <w:num w:numId="39" w16cid:durableId="990600623">
    <w:abstractNumId w:val="1"/>
  </w:num>
  <w:num w:numId="40" w16cid:durableId="746652859">
    <w:abstractNumId w:val="1"/>
  </w:num>
  <w:num w:numId="41" w16cid:durableId="1114129970">
    <w:abstractNumId w:val="1"/>
  </w:num>
  <w:num w:numId="42" w16cid:durableId="168300033">
    <w:abstractNumId w:val="1"/>
  </w:num>
  <w:num w:numId="43" w16cid:durableId="74480649">
    <w:abstractNumId w:val="1"/>
  </w:num>
  <w:num w:numId="44" w16cid:durableId="621495890">
    <w:abstractNumId w:val="1"/>
  </w:num>
  <w:num w:numId="45" w16cid:durableId="1896700153">
    <w:abstractNumId w:val="1"/>
  </w:num>
  <w:num w:numId="46" w16cid:durableId="1445080536">
    <w:abstractNumId w:val="1"/>
  </w:num>
  <w:num w:numId="47" w16cid:durableId="70735538">
    <w:abstractNumId w:val="1"/>
  </w:num>
  <w:num w:numId="48" w16cid:durableId="180770217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696613757">
    <w:abstractNumId w:val="1"/>
  </w:num>
  <w:num w:numId="50" w16cid:durableId="1975602913">
    <w:abstractNumId w:val="1"/>
  </w:num>
  <w:num w:numId="51" w16cid:durableId="1271860540">
    <w:abstractNumId w:val="1"/>
  </w:num>
  <w:num w:numId="52" w16cid:durableId="1263101807">
    <w:abstractNumId w:val="1"/>
  </w:num>
  <w:num w:numId="53" w16cid:durableId="12779105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2012566940">
    <w:abstractNumId w:val="1"/>
  </w:num>
  <w:num w:numId="55" w16cid:durableId="1291089308">
    <w:abstractNumId w:val="1"/>
  </w:num>
  <w:num w:numId="56" w16cid:durableId="1835873133">
    <w:abstractNumId w:val="1"/>
  </w:num>
  <w:num w:numId="57" w16cid:durableId="2463124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9652340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384674428">
    <w:abstractNumId w:val="1"/>
  </w:num>
  <w:num w:numId="60" w16cid:durableId="764686833">
    <w:abstractNumId w:val="1"/>
  </w:num>
  <w:num w:numId="61" w16cid:durableId="1461221337">
    <w:abstractNumId w:val="1"/>
  </w:num>
  <w:num w:numId="62" w16cid:durableId="1276205960">
    <w:abstractNumId w:val="1"/>
  </w:num>
  <w:num w:numId="63" w16cid:durableId="18708720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084641631">
    <w:abstractNumId w:val="1"/>
  </w:num>
  <w:num w:numId="65" w16cid:durableId="1555891388">
    <w:abstractNumId w:val="1"/>
  </w:num>
  <w:num w:numId="66" w16cid:durableId="16114307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670180626">
    <w:abstractNumId w:val="1"/>
  </w:num>
  <w:num w:numId="68" w16cid:durableId="2125876716">
    <w:abstractNumId w:val="1"/>
  </w:num>
  <w:num w:numId="69" w16cid:durableId="14142757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220021656">
    <w:abstractNumId w:val="1"/>
  </w:num>
  <w:num w:numId="71" w16cid:durableId="1928805700">
    <w:abstractNumId w:val="1"/>
  </w:num>
  <w:num w:numId="72" w16cid:durableId="1223101968">
    <w:abstractNumId w:val="1"/>
  </w:num>
  <w:num w:numId="73" w16cid:durableId="1201472297">
    <w:abstractNumId w:val="1"/>
  </w:num>
  <w:num w:numId="74" w16cid:durableId="120463989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1741564406">
    <w:abstractNumId w:val="1"/>
  </w:num>
  <w:num w:numId="76" w16cid:durableId="2085058825">
    <w:abstractNumId w:val="1"/>
  </w:num>
  <w:num w:numId="77" w16cid:durableId="1574313895">
    <w:abstractNumId w:val="1"/>
  </w:num>
  <w:num w:numId="78" w16cid:durableId="18775410">
    <w:abstractNumId w:val="1"/>
  </w:num>
  <w:num w:numId="79" w16cid:durableId="1709257029">
    <w:abstractNumId w:val="1"/>
  </w:num>
  <w:num w:numId="80" w16cid:durableId="1880162860">
    <w:abstractNumId w:val="1"/>
  </w:num>
  <w:num w:numId="81" w16cid:durableId="1858084327">
    <w:abstractNumId w:val="1"/>
  </w:num>
  <w:num w:numId="82" w16cid:durableId="1569724094">
    <w:abstractNumId w:val="1"/>
  </w:num>
  <w:num w:numId="83" w16cid:durableId="1252809800">
    <w:abstractNumId w:val="1"/>
  </w:num>
  <w:num w:numId="84" w16cid:durableId="126349015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2114307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88964105">
    <w:abstractNumId w:val="1"/>
  </w:num>
  <w:num w:numId="87" w16cid:durableId="461922354">
    <w:abstractNumId w:val="1"/>
  </w:num>
  <w:num w:numId="88" w16cid:durableId="295836005">
    <w:abstractNumId w:val="1"/>
  </w:num>
  <w:num w:numId="89" w16cid:durableId="1852259264">
    <w:abstractNumId w:val="1"/>
  </w:num>
  <w:num w:numId="90" w16cid:durableId="1545171236">
    <w:abstractNumId w:val="1"/>
  </w:num>
  <w:num w:numId="91" w16cid:durableId="12982188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2136287935">
    <w:abstractNumId w:val="1"/>
  </w:num>
  <w:num w:numId="93" w16cid:durableId="739328457">
    <w:abstractNumId w:val="1"/>
  </w:num>
  <w:num w:numId="94" w16cid:durableId="191264697">
    <w:abstractNumId w:val="1"/>
  </w:num>
  <w:num w:numId="95" w16cid:durableId="1441333760">
    <w:abstractNumId w:val="1"/>
  </w:num>
  <w:num w:numId="96" w16cid:durableId="17388958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1347710965">
    <w:abstractNumId w:val="1"/>
  </w:num>
  <w:num w:numId="98" w16cid:durableId="1747414999">
    <w:abstractNumId w:val="1"/>
  </w:num>
  <w:num w:numId="99" w16cid:durableId="518473970">
    <w:abstractNumId w:val="1"/>
  </w:num>
  <w:num w:numId="100" w16cid:durableId="1111439330">
    <w:abstractNumId w:val="1"/>
  </w:num>
  <w:num w:numId="101" w16cid:durableId="1454444602">
    <w:abstractNumId w:val="1"/>
  </w:num>
  <w:num w:numId="102" w16cid:durableId="1858931338">
    <w:abstractNumId w:val="1"/>
  </w:num>
  <w:num w:numId="103" w16cid:durableId="2091926984">
    <w:abstractNumId w:val="1"/>
  </w:num>
  <w:num w:numId="104" w16cid:durableId="13210389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527911856">
    <w:abstractNumId w:val="1"/>
  </w:num>
  <w:num w:numId="106" w16cid:durableId="1958364094">
    <w:abstractNumId w:val="1"/>
  </w:num>
  <w:num w:numId="107" w16cid:durableId="1406605853">
    <w:abstractNumId w:val="1"/>
  </w:num>
  <w:num w:numId="108" w16cid:durableId="137187610">
    <w:abstractNumId w:val="1"/>
  </w:num>
  <w:num w:numId="109" w16cid:durableId="1448114751">
    <w:abstractNumId w:val="1"/>
  </w:num>
  <w:num w:numId="110" w16cid:durableId="96261565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939993575">
    <w:abstractNumId w:val="1"/>
  </w:num>
  <w:num w:numId="112" w16cid:durableId="2138914061">
    <w:abstractNumId w:val="1"/>
  </w:num>
  <w:num w:numId="113" w16cid:durableId="1435780862">
    <w:abstractNumId w:val="1"/>
  </w:num>
  <w:num w:numId="114" w16cid:durableId="2041514675">
    <w:abstractNumId w:val="1"/>
  </w:num>
  <w:num w:numId="115" w16cid:durableId="1831404300">
    <w:abstractNumId w:val="1"/>
  </w:num>
  <w:num w:numId="116" w16cid:durableId="13918805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20600152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39069410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209855150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1963224770">
    <w:abstractNumId w:val="1"/>
  </w:num>
  <w:num w:numId="121" w16cid:durableId="180430394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2113818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3457919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51434609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7834565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247273519">
    <w:abstractNumId w:val="1"/>
  </w:num>
  <w:num w:numId="127" w16cid:durableId="1459953308">
    <w:abstractNumId w:val="1"/>
  </w:num>
  <w:num w:numId="128" w16cid:durableId="182865890">
    <w:abstractNumId w:val="1"/>
  </w:num>
  <w:num w:numId="129" w16cid:durableId="20193061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10695040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25447201">
    <w:abstractNumId w:val="1"/>
  </w:num>
  <w:num w:numId="132" w16cid:durableId="12513075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" w16cid:durableId="1427842106">
    <w:abstractNumId w:val="2"/>
  </w:num>
  <w:num w:numId="134" w16cid:durableId="255021821">
    <w:abstractNumId w:val="13"/>
  </w:num>
  <w:num w:numId="135" w16cid:durableId="264583505">
    <w:abstractNumId w:val="10"/>
  </w:num>
  <w:num w:numId="136" w16cid:durableId="1476987810">
    <w:abstractNumId w:val="15"/>
  </w:num>
  <w:num w:numId="137" w16cid:durableId="1402363213">
    <w:abstractNumId w:val="8"/>
  </w:num>
  <w:num w:numId="138" w16cid:durableId="1238393451">
    <w:abstractNumId w:val="14"/>
  </w:num>
  <w:num w:numId="139" w16cid:durableId="1059747283">
    <w:abstractNumId w:val="12"/>
  </w:num>
  <w:num w:numId="140" w16cid:durableId="1278176156">
    <w:abstractNumId w:val="6"/>
  </w:num>
  <w:num w:numId="141" w16cid:durableId="1551457713">
    <w:abstractNumId w:val="5"/>
  </w:num>
  <w:num w:numId="142" w16cid:durableId="1724668482">
    <w:abstractNumId w:val="11"/>
  </w:num>
  <w:num w:numId="143" w16cid:durableId="1088234382">
    <w:abstractNumId w:val="9"/>
  </w:num>
  <w:num w:numId="144" w16cid:durableId="1170364101">
    <w:abstractNumId w:val="7"/>
  </w:num>
  <w:num w:numId="145" w16cid:durableId="2117754238">
    <w:abstractNumId w:val="4"/>
  </w:num>
  <w:numIdMacAtCleanup w:val="1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2A75"/>
    <w:rsid w:val="0004492A"/>
    <w:rsid w:val="00044ACA"/>
    <w:rsid w:val="00060422"/>
    <w:rsid w:val="000A678F"/>
    <w:rsid w:val="000B4650"/>
    <w:rsid w:val="000C7411"/>
    <w:rsid w:val="000D3957"/>
    <w:rsid w:val="001530C5"/>
    <w:rsid w:val="001A21D4"/>
    <w:rsid w:val="001C581E"/>
    <w:rsid w:val="001F06D2"/>
    <w:rsid w:val="001F2A75"/>
    <w:rsid w:val="00203FDD"/>
    <w:rsid w:val="00264A5E"/>
    <w:rsid w:val="002A3280"/>
    <w:rsid w:val="002D5F6D"/>
    <w:rsid w:val="0031029F"/>
    <w:rsid w:val="00321CE1"/>
    <w:rsid w:val="003362CA"/>
    <w:rsid w:val="003525B5"/>
    <w:rsid w:val="00374398"/>
    <w:rsid w:val="0038038D"/>
    <w:rsid w:val="003A6174"/>
    <w:rsid w:val="003B567F"/>
    <w:rsid w:val="003C104E"/>
    <w:rsid w:val="003E0E8C"/>
    <w:rsid w:val="003E3240"/>
    <w:rsid w:val="003E4EDB"/>
    <w:rsid w:val="00411E19"/>
    <w:rsid w:val="0044358A"/>
    <w:rsid w:val="00454825"/>
    <w:rsid w:val="0048550D"/>
    <w:rsid w:val="004978F0"/>
    <w:rsid w:val="004D7D96"/>
    <w:rsid w:val="004E7DB9"/>
    <w:rsid w:val="00525CDD"/>
    <w:rsid w:val="00565DF8"/>
    <w:rsid w:val="005F3A40"/>
    <w:rsid w:val="006171A5"/>
    <w:rsid w:val="00640FF4"/>
    <w:rsid w:val="00674EFF"/>
    <w:rsid w:val="006B781B"/>
    <w:rsid w:val="006F5B02"/>
    <w:rsid w:val="007211AF"/>
    <w:rsid w:val="00726DC9"/>
    <w:rsid w:val="007439A1"/>
    <w:rsid w:val="00746840"/>
    <w:rsid w:val="007575BE"/>
    <w:rsid w:val="00777F67"/>
    <w:rsid w:val="00796398"/>
    <w:rsid w:val="007A31E5"/>
    <w:rsid w:val="007C08E7"/>
    <w:rsid w:val="007F336E"/>
    <w:rsid w:val="0082318C"/>
    <w:rsid w:val="008373C3"/>
    <w:rsid w:val="008522D8"/>
    <w:rsid w:val="00855798"/>
    <w:rsid w:val="008C24F6"/>
    <w:rsid w:val="009041FC"/>
    <w:rsid w:val="00925A3B"/>
    <w:rsid w:val="00950CC6"/>
    <w:rsid w:val="00995A82"/>
    <w:rsid w:val="009B1C38"/>
    <w:rsid w:val="009B1F3A"/>
    <w:rsid w:val="009D3F97"/>
    <w:rsid w:val="009D7E0B"/>
    <w:rsid w:val="009E1291"/>
    <w:rsid w:val="00A13DF7"/>
    <w:rsid w:val="00A57DB8"/>
    <w:rsid w:val="00A6771E"/>
    <w:rsid w:val="00A83C88"/>
    <w:rsid w:val="00B02260"/>
    <w:rsid w:val="00B038EA"/>
    <w:rsid w:val="00B06565"/>
    <w:rsid w:val="00B458CD"/>
    <w:rsid w:val="00B610C9"/>
    <w:rsid w:val="00B90AA0"/>
    <w:rsid w:val="00BB26E5"/>
    <w:rsid w:val="00BD3E71"/>
    <w:rsid w:val="00BE08CA"/>
    <w:rsid w:val="00C00111"/>
    <w:rsid w:val="00C121C8"/>
    <w:rsid w:val="00C1511E"/>
    <w:rsid w:val="00C3475C"/>
    <w:rsid w:val="00D1500C"/>
    <w:rsid w:val="00D66A5B"/>
    <w:rsid w:val="00D91BAB"/>
    <w:rsid w:val="00DA4AF9"/>
    <w:rsid w:val="00DE5652"/>
    <w:rsid w:val="00DF75E7"/>
    <w:rsid w:val="00E048E8"/>
    <w:rsid w:val="00E166E4"/>
    <w:rsid w:val="00E23778"/>
    <w:rsid w:val="00E27401"/>
    <w:rsid w:val="00E30464"/>
    <w:rsid w:val="00E5628A"/>
    <w:rsid w:val="00E739A8"/>
    <w:rsid w:val="00EB3593"/>
    <w:rsid w:val="00ED2479"/>
    <w:rsid w:val="00EE1F14"/>
    <w:rsid w:val="00EF2808"/>
    <w:rsid w:val="00F10DC6"/>
    <w:rsid w:val="00F27C21"/>
    <w:rsid w:val="00F57166"/>
    <w:rsid w:val="00F630C1"/>
    <w:rsid w:val="00F91B09"/>
    <w:rsid w:val="00F9243A"/>
    <w:rsid w:val="00FE1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82BF2"/>
  <w15:docId w15:val="{E211C252-788F-4782-89CF-5A8C46C90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2">
    <w:name w:val="Plain Table 2"/>
    <w:basedOn w:val="TableNormal"/>
    <w:rsid w:val="00EB3593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rsid w:val="006F5B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8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49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79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6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0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76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2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6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5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2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2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2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4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4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4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6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88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5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5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9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4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77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1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9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9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8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3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4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67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12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7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3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59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37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42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6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08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4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3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7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5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9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1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21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8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8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7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4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08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4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41</Pages>
  <Words>7607</Words>
  <Characters>43360</Characters>
  <Application>Microsoft Office Word</Application>
  <DocSecurity>0</DocSecurity>
  <Lines>361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na Eshag</dc:creator>
  <cp:keywords/>
  <cp:lastModifiedBy>Mina Eshag</cp:lastModifiedBy>
  <cp:revision>67</cp:revision>
  <dcterms:created xsi:type="dcterms:W3CDTF">2024-08-29T20:56:00Z</dcterms:created>
  <dcterms:modified xsi:type="dcterms:W3CDTF">2024-08-29T22:50:00Z</dcterms:modified>
</cp:coreProperties>
</file>